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70B0E2" w14:textId="77777777" w:rsidR="00F46351" w:rsidRDefault="00F46351">
      <w:pPr>
        <w:pStyle w:val="Title"/>
      </w:pPr>
    </w:p>
    <w:p w14:paraId="543EB9E9" w14:textId="77777777" w:rsidR="00F46351" w:rsidRDefault="00F46351">
      <w:pPr>
        <w:pStyle w:val="Title"/>
      </w:pPr>
    </w:p>
    <w:p w14:paraId="056EFCB6" w14:textId="77777777" w:rsidR="00F46351" w:rsidRDefault="00F46351">
      <w:pPr>
        <w:pStyle w:val="Title"/>
      </w:pPr>
    </w:p>
    <w:p w14:paraId="0DE17629" w14:textId="77777777" w:rsidR="00F46351" w:rsidRDefault="00F46351">
      <w:pPr>
        <w:pStyle w:val="Title"/>
      </w:pPr>
    </w:p>
    <w:p w14:paraId="1D7EC489" w14:textId="45E0EBBE" w:rsidR="003D0474" w:rsidRDefault="00250CFE">
      <w:pPr>
        <w:pStyle w:val="Title"/>
      </w:pPr>
      <w:r>
        <w:t>S</w:t>
      </w:r>
      <w:r w:rsidR="00160905" w:rsidRPr="00160905">
        <w:t xml:space="preserve">oftware engineering principles to improve quality and performance of </w:t>
      </w:r>
      <w:r w:rsidR="00EE0B20">
        <w:t>R</w:t>
      </w:r>
      <w:r w:rsidR="00160905" w:rsidRPr="00160905">
        <w:t xml:space="preserve"> software</w:t>
      </w:r>
    </w:p>
    <w:p w14:paraId="234673BE" w14:textId="77777777" w:rsidR="00F46351" w:rsidRDefault="00F46351">
      <w:pPr>
        <w:pStyle w:val="Author"/>
      </w:pPr>
    </w:p>
    <w:p w14:paraId="60D30DCC" w14:textId="77777777" w:rsidR="00F46351" w:rsidRDefault="00F46351">
      <w:pPr>
        <w:pStyle w:val="Author"/>
      </w:pPr>
    </w:p>
    <w:p w14:paraId="1BC539C8" w14:textId="77777777" w:rsidR="00F46351" w:rsidRDefault="00F46351">
      <w:pPr>
        <w:pStyle w:val="Author"/>
      </w:pPr>
    </w:p>
    <w:p w14:paraId="78466BFE" w14:textId="77777777" w:rsidR="00F46351" w:rsidRDefault="00F46351">
      <w:pPr>
        <w:pStyle w:val="Author"/>
      </w:pPr>
    </w:p>
    <w:p w14:paraId="40A9F445" w14:textId="77777777" w:rsidR="00F46351" w:rsidRDefault="00F46351">
      <w:pPr>
        <w:pStyle w:val="Author"/>
      </w:pPr>
    </w:p>
    <w:p w14:paraId="530CE4CA" w14:textId="77777777" w:rsidR="00F46351" w:rsidRDefault="00F46351">
      <w:pPr>
        <w:pStyle w:val="Author"/>
      </w:pPr>
    </w:p>
    <w:p w14:paraId="30B1FE8A" w14:textId="77777777" w:rsidR="00F46351" w:rsidRDefault="00F46351">
      <w:pPr>
        <w:pStyle w:val="Author"/>
      </w:pPr>
    </w:p>
    <w:p w14:paraId="377EAFDA" w14:textId="77777777" w:rsidR="00F46351" w:rsidRDefault="00F46351" w:rsidP="00AB1345">
      <w:pPr>
        <w:pStyle w:val="Author"/>
        <w:jc w:val="left"/>
      </w:pPr>
    </w:p>
    <w:p w14:paraId="610A99D8" w14:textId="77777777" w:rsidR="00445ADE" w:rsidRDefault="00445ADE" w:rsidP="00445ADE">
      <w:pPr>
        <w:pStyle w:val="BodyText"/>
      </w:pPr>
    </w:p>
    <w:p w14:paraId="608C8E49" w14:textId="77777777" w:rsidR="00445ADE" w:rsidRPr="00445ADE" w:rsidRDefault="00445ADE" w:rsidP="00445ADE">
      <w:pPr>
        <w:pStyle w:val="BodyText"/>
      </w:pPr>
    </w:p>
    <w:p w14:paraId="122D0F1F" w14:textId="77777777" w:rsidR="00AB1345" w:rsidRDefault="00AB1345" w:rsidP="00AB1345">
      <w:pPr>
        <w:pStyle w:val="BodyText"/>
      </w:pPr>
    </w:p>
    <w:p w14:paraId="0F9773B4" w14:textId="77777777" w:rsidR="00445ADE" w:rsidRDefault="00445ADE" w:rsidP="00AB1345">
      <w:pPr>
        <w:pStyle w:val="BodyText"/>
      </w:pPr>
    </w:p>
    <w:p w14:paraId="65A9D254" w14:textId="77777777" w:rsidR="00AB1345" w:rsidRPr="00AB1345" w:rsidRDefault="00AB1345" w:rsidP="00445ADE">
      <w:pPr>
        <w:pStyle w:val="BodyText"/>
        <w:spacing w:before="0" w:after="0"/>
        <w:jc w:val="center"/>
      </w:pPr>
    </w:p>
    <w:p w14:paraId="6AF93991" w14:textId="785A7032" w:rsidR="00445ADE" w:rsidRDefault="00386CDE" w:rsidP="00445ADE">
      <w:pPr>
        <w:pStyle w:val="BodyText"/>
        <w:spacing w:before="0" w:after="0"/>
        <w:jc w:val="center"/>
      </w:pPr>
      <w:r>
        <w:t>Seth Russell</w:t>
      </w:r>
      <w:r w:rsidR="00F46351">
        <w:t>, MS</w:t>
      </w:r>
    </w:p>
    <w:p w14:paraId="180B7037" w14:textId="77777777" w:rsidR="00445ADE" w:rsidRDefault="00445ADE" w:rsidP="00445ADE">
      <w:pPr>
        <w:pStyle w:val="BodyText"/>
        <w:spacing w:before="0" w:after="0"/>
        <w:jc w:val="center"/>
      </w:pPr>
      <w:proofErr w:type="spellStart"/>
      <w:r w:rsidRPr="00445ADE">
        <w:t>Tellen</w:t>
      </w:r>
      <w:proofErr w:type="spellEnd"/>
      <w:r w:rsidRPr="00445ADE">
        <w:t xml:space="preserve"> D. Bennett, MD, MS</w:t>
      </w:r>
    </w:p>
    <w:p w14:paraId="72DF6AC1" w14:textId="09DCA1D6" w:rsidR="00445ADE" w:rsidRPr="00445ADE" w:rsidRDefault="00445ADE" w:rsidP="00445ADE">
      <w:pPr>
        <w:pStyle w:val="BodyText"/>
        <w:spacing w:before="0" w:after="0"/>
        <w:jc w:val="center"/>
      </w:pPr>
      <w:proofErr w:type="spellStart"/>
      <w:r w:rsidRPr="00445ADE">
        <w:t>Debashis</w:t>
      </w:r>
      <w:proofErr w:type="spellEnd"/>
      <w:r w:rsidRPr="00445ADE">
        <w:t xml:space="preserve"> Ghosh, PhD</w:t>
      </w:r>
    </w:p>
    <w:p w14:paraId="7546E24D" w14:textId="25C9AB5B" w:rsidR="00445ADE" w:rsidRPr="00445ADE" w:rsidRDefault="00F46351" w:rsidP="00445ADE">
      <w:pPr>
        <w:pStyle w:val="BodyText"/>
        <w:spacing w:before="0" w:after="0"/>
        <w:jc w:val="center"/>
      </w:pPr>
      <w:r>
        <w:t>Data Science to Patient Value</w:t>
      </w:r>
    </w:p>
    <w:p w14:paraId="2B3FC7CE" w14:textId="77777777" w:rsidR="00032289" w:rsidRDefault="003A593B" w:rsidP="00445ADE">
      <w:pPr>
        <w:pStyle w:val="BodyText"/>
        <w:spacing w:before="0" w:after="0"/>
        <w:jc w:val="center"/>
      </w:pPr>
      <w:r>
        <w:t>University of Colorado Anschutz Medical Campus</w:t>
      </w:r>
    </w:p>
    <w:p w14:paraId="2B7B07C1" w14:textId="2C00C12F" w:rsidR="004B4086" w:rsidRDefault="004B4086" w:rsidP="00AB1345">
      <w:pPr>
        <w:pStyle w:val="Heading2"/>
      </w:pPr>
      <w:bookmarkStart w:id="0" w:name="_Toc523169469"/>
      <w:r>
        <w:lastRenderedPageBreak/>
        <w:t>Abstract</w:t>
      </w:r>
      <w:bookmarkEnd w:id="0"/>
    </w:p>
    <w:p w14:paraId="22C2F2D7" w14:textId="10344DFD" w:rsidR="00F12FA1" w:rsidRPr="004B4086" w:rsidRDefault="00653C9A" w:rsidP="004B4086">
      <w:pPr>
        <w:pStyle w:val="BodyText"/>
      </w:pPr>
      <w:r>
        <w:t xml:space="preserve">Today’s </w:t>
      </w:r>
      <w:r w:rsidR="007E453E">
        <w:t>computational</w:t>
      </w:r>
      <w:r w:rsidR="00F3773C">
        <w:t xml:space="preserve"> </w:t>
      </w:r>
      <w:r>
        <w:t>researchers are expected to be highly proficient in using software to solve a wide range of pr</w:t>
      </w:r>
      <w:r w:rsidR="007E453E">
        <w:t>oblems ranging from processing large datasets</w:t>
      </w:r>
      <w:r>
        <w:t xml:space="preserve"> to </w:t>
      </w:r>
      <w:r w:rsidR="00526A66">
        <w:t xml:space="preserve">developing personalized treatment </w:t>
      </w:r>
      <w:r w:rsidR="00FC2B49">
        <w:t>strategies</w:t>
      </w:r>
      <w:r w:rsidR="00526A66">
        <w:t xml:space="preserve"> </w:t>
      </w:r>
      <w:r w:rsidR="007E453E">
        <w:t>from a growing</w:t>
      </w:r>
      <w:r w:rsidR="00FC2B49">
        <w:t xml:space="preserve"> range of</w:t>
      </w:r>
      <w:r>
        <w:t xml:space="preserve"> treatment options. While </w:t>
      </w:r>
      <w:r w:rsidR="007E453E">
        <w:t xml:space="preserve">these </w:t>
      </w:r>
      <w:r>
        <w:t>researchers are</w:t>
      </w:r>
      <w:r w:rsidR="001E0D33">
        <w:t xml:space="preserve"> </w:t>
      </w:r>
      <w:r>
        <w:t xml:space="preserve">well versed in their own field, formal training in software engineering principles </w:t>
      </w:r>
      <w:r w:rsidR="007E453E">
        <w:t xml:space="preserve">and appropriate mentorship </w:t>
      </w:r>
      <w:r>
        <w:t xml:space="preserve">is often lacking. </w:t>
      </w:r>
      <w:r w:rsidRPr="00653C9A">
        <w:t xml:space="preserve">Two major themes that are not covered </w:t>
      </w:r>
      <w:r w:rsidR="00FC2B49">
        <w:t xml:space="preserve">in </w:t>
      </w:r>
      <w:r w:rsidR="00BD3324">
        <w:t xml:space="preserve">most university </w:t>
      </w:r>
      <w:r w:rsidR="00FC2B49">
        <w:t xml:space="preserve">coursework nor </w:t>
      </w:r>
      <w:r w:rsidR="00BD3324">
        <w:t xml:space="preserve">current </w:t>
      </w:r>
      <w:r w:rsidR="00FC2B49">
        <w:t xml:space="preserve">literature </w:t>
      </w:r>
      <w:r w:rsidRPr="00653C9A">
        <w:t xml:space="preserve">are software </w:t>
      </w:r>
      <w:r w:rsidR="00FC2B49">
        <w:t>testing</w:t>
      </w:r>
      <w:r w:rsidRPr="00653C9A">
        <w:t xml:space="preserve"> and software optimization</w:t>
      </w:r>
      <w:r>
        <w:t xml:space="preserve">. Through a survey of all currently available CRAN </w:t>
      </w:r>
      <w:r w:rsidR="00FC2B49">
        <w:t>(</w:t>
      </w:r>
      <w:r w:rsidR="00FC2B49" w:rsidRPr="00FC2B49">
        <w:t>The Comprehensive R Archive Network</w:t>
      </w:r>
      <w:r w:rsidR="00FC2B49">
        <w:t>)</w:t>
      </w:r>
      <w:r w:rsidR="00FC2B49" w:rsidRPr="00FC2B49">
        <w:t xml:space="preserve"> </w:t>
      </w:r>
      <w:r>
        <w:t xml:space="preserve">packages we show that reproducible and replicable software testing is not available, and that many packages do not appear to employ software performance and optimization tools and techniques. Through use of examples from an existing R package, </w:t>
      </w:r>
      <w:r w:rsidR="001C0A5D">
        <w:t xml:space="preserve">we demonstrate </w:t>
      </w:r>
      <w:r>
        <w:t xml:space="preserve">powerful testing and optimization techniques that can improve the </w:t>
      </w:r>
      <w:r w:rsidR="002651D8">
        <w:t>quality</w:t>
      </w:r>
      <w:r>
        <w:t xml:space="preserve"> of any researcher’s software.</w:t>
      </w:r>
    </w:p>
    <w:p w14:paraId="3A413554" w14:textId="77777777" w:rsidR="003D0474" w:rsidRDefault="00386CDE" w:rsidP="00AB1345">
      <w:pPr>
        <w:pStyle w:val="Heading2"/>
      </w:pPr>
      <w:bookmarkStart w:id="1" w:name="_Toc523169470"/>
      <w:r>
        <w:t>Introduction</w:t>
      </w:r>
      <w:bookmarkEnd w:id="1"/>
    </w:p>
    <w:p w14:paraId="0E568835" w14:textId="5B089DA5" w:rsidR="002C1EC1" w:rsidRDefault="002651D8" w:rsidP="00BC3C90">
      <w:pPr>
        <w:pStyle w:val="FirstParagraph"/>
      </w:pPr>
      <w:r>
        <w:t>W</w:t>
      </w:r>
      <w:r w:rsidR="00F12FA1">
        <w:t xml:space="preserve">riting </w:t>
      </w:r>
      <w:r w:rsidR="002C1EC1">
        <w:t xml:space="preserve">scientific </w:t>
      </w:r>
      <w:r w:rsidR="00F12FA1">
        <w:t xml:space="preserve">software </w:t>
      </w:r>
      <w:r w:rsidR="00D27EEB">
        <w:t>has progressed from the</w:t>
      </w:r>
      <w:r w:rsidR="00F12FA1">
        <w:t xml:space="preserve"> work of early </w:t>
      </w:r>
      <w:r w:rsidR="004B6D51">
        <w:t xml:space="preserve">pioneers to a range </w:t>
      </w:r>
      <w:r w:rsidR="00F12FA1">
        <w:t>of computer professionals, computational researchers,</w:t>
      </w:r>
      <w:r w:rsidR="00004E2C">
        <w:t xml:space="preserve"> and </w:t>
      </w:r>
      <w:r w:rsidR="007F005F">
        <w:t>autodidacts</w:t>
      </w:r>
      <w:r w:rsidR="00004E2C">
        <w:t>.</w:t>
      </w:r>
      <w:r w:rsidR="00483D55">
        <w:t xml:space="preserve"> The educational discipline of computer s</w:t>
      </w:r>
      <w:r w:rsidR="00004E2C">
        <w:t xml:space="preserve">cience, codified </w:t>
      </w:r>
      <w:r w:rsidR="00D27EEB">
        <w:t xml:space="preserve">through recommendations </w:t>
      </w:r>
      <w:r>
        <w:t>from</w:t>
      </w:r>
      <w:r w:rsidR="00D27EEB">
        <w:t xml:space="preserve"> the Association for Computing Machinery</w:t>
      </w:r>
      <w:r w:rsidR="00960ABB">
        <w:t xml:space="preserve"> (ACM)</w:t>
      </w:r>
      <w:r w:rsidR="00D27EEB">
        <w:t xml:space="preserve"> </w:t>
      </w:r>
      <w:r w:rsidR="00D27EEB">
        <w:fldChar w:fldCharType="begin"/>
      </w:r>
      <w:r w:rsidR="00D27EEB">
        <w:instrText xml:space="preserve"> ADDIN ZOTERO_ITEM CSL_CITATION {"citationID":"ZILWkxuU","properties":{"formattedCitation":"(1)","plainCitation":"(1)","noteIndex":0},"citationItems":[{"id":1909,"uris":["http://zotero.org/users/2180197/items/E8MH49JQ"],"uri":["http://zotero.org/users/2180197/items/E8MH49JQ"],"itemData":{"id":1909,"type":"article-journal","title":"Curriculum 68: Recommendations for Academic Programs in Computer Science: A Report of the ACM Curriculum Committee on Computer Science","container-title":"Commun. ACM","page":"151–197","volume":"11","issue":"3","source":"ACM Digital Library","URL":"http://doi.acm.org/10.1145/362929.362976","DOI":"10.1145/362929.362976","ISSN":"0001-0782","shortTitle":"Curriculum 68","author":[{"family":"Atchison","given":"William F."},{"family":"Conte","given":"Samuel D."},{"family":"Hamblen","given":"John W."},{"family":"Hull","given":"Thomas E."},{"family":"Keenan","given":"Thomas A."},{"family":"Kehl","given":"William B."},{"family":"McCluskey","given":"Edward J."},{"family":"Navarro","given":"Silvio O."},{"family":"Rheinboldt","given":"Werner C."},{"family":"Schweppe","given":"Earl J."},{"family":"Viavant","given":"William"},{"family":"Young","given":"David M.","suffix":"Jr."}],"issued":{"date-parts":[["1968",3]]}}}],"schema":"https://github.com/citation-style-language/schema/raw/master/csl-citation.json"} </w:instrText>
      </w:r>
      <w:r w:rsidR="00D27EEB">
        <w:fldChar w:fldCharType="separate"/>
      </w:r>
      <w:r w:rsidR="00D27EEB">
        <w:rPr>
          <w:noProof/>
        </w:rPr>
        <w:t>(1)</w:t>
      </w:r>
      <w:r w:rsidR="00D27EEB">
        <w:fldChar w:fldCharType="end"/>
      </w:r>
      <w:r w:rsidR="00276C0E">
        <w:t>,</w:t>
      </w:r>
      <w:r w:rsidR="00D27EEB">
        <w:t xml:space="preserve"> has grown in breadth and depth</w:t>
      </w:r>
      <w:r>
        <w:t xml:space="preserve"> over many years</w:t>
      </w:r>
      <w:r w:rsidR="00276C0E">
        <w:t>.</w:t>
      </w:r>
      <w:r>
        <w:t xml:space="preserve"> T</w:t>
      </w:r>
      <w:r w:rsidR="00D27EEB">
        <w:t xml:space="preserve">here are </w:t>
      </w:r>
      <w:r>
        <w:t xml:space="preserve">now </w:t>
      </w:r>
      <w:r w:rsidR="00D27EEB">
        <w:t xml:space="preserve">many programs and disciplines </w:t>
      </w:r>
      <w:r>
        <w:t>through which</w:t>
      </w:r>
      <w:r w:rsidR="00D27EEB">
        <w:t xml:space="preserve"> one can learn how carry out scientific </w:t>
      </w:r>
      <w:r w:rsidR="002C1EC1">
        <w:t>research</w:t>
      </w:r>
      <w:r w:rsidR="00D27EEB">
        <w:t xml:space="preserve"> </w:t>
      </w:r>
      <w:r>
        <w:t>with the assistance</w:t>
      </w:r>
      <w:r w:rsidR="00D27EEB">
        <w:t xml:space="preserve"> of computers. </w:t>
      </w:r>
      <w:r w:rsidR="00483D55">
        <w:t>S</w:t>
      </w:r>
      <w:r w:rsidR="002C1EC1" w:rsidRPr="002C1EC1">
        <w:t>oftware engineering</w:t>
      </w:r>
      <w:r w:rsidR="00483D55">
        <w:t>, an offshoot of computer science,</w:t>
      </w:r>
      <w:r w:rsidR="002C1EC1">
        <w:t xml:space="preserve"> is the discipline that “</w:t>
      </w:r>
      <w:r w:rsidR="002C1EC1" w:rsidRPr="002C1EC1">
        <w:t>seeks to develop and use systematic models and reliable techniques to produce high-quality software. These concerns extend from theory and principles to the development practices that are most visible to those outside the discipline.</w:t>
      </w:r>
      <w:r w:rsidR="002C1EC1">
        <w:t xml:space="preserve">” </w:t>
      </w:r>
      <w:r w:rsidR="002C1EC1">
        <w:fldChar w:fldCharType="begin"/>
      </w:r>
      <w:r w:rsidR="002C1EC1">
        <w:instrText xml:space="preserve"> ADDIN ZOTERO_ITEM CSL_CITATION {"citationID":"hEnkqOuj","properties":{"formattedCitation":"(2)","plainCitation":"(2)","noteIndex":0},"citationItems":[{"id":1908,"uris":["http://zotero.org/users/2180197/items/KPKQC6YI"],"uri":["http://zotero.org/users/2180197/items/KPKQC6YI"],"itemData":{"id":1908,"type":"report","title":"Curriculum Guidelines for Undergraduate Degree Programs in Software Engineering","publisher":"ACM","publisher-place":"New York, NY, USA","source":"ACM Digital Library","event-place":"New York, NY, USA","abstract":"The primary purpose of this volume is to provide guidance to academic institutions and accreditation agencies about what should constitute an undergraduate software engineering education. These recommendations have been developed by a broad, internationally based group of volunteer participants. This group has taken into account much of the work that has been done in software engineering education over the last quarter of a century. Software engineering curriculum recommendations are of particular relevance, since there is currently a surge in the creation of software engineering degree programs and accreditation processes for such programs have been established in a number of countries.","URL":"https://www.acm.org/binaries/content/assets/education/se2014.pdf","author":[{"literal":"The Joint Task Force on Computing Curricula"}],"issued":{"date-parts":[["2015"]]}}}],"schema":"https://github.com/citation-style-language/schema/raw/master/csl-citation.json"} </w:instrText>
      </w:r>
      <w:r w:rsidR="002C1EC1">
        <w:fldChar w:fldCharType="separate"/>
      </w:r>
      <w:r w:rsidR="002C1EC1">
        <w:rPr>
          <w:noProof/>
        </w:rPr>
        <w:t>(2)</w:t>
      </w:r>
      <w:r w:rsidR="002C1EC1">
        <w:fldChar w:fldCharType="end"/>
      </w:r>
    </w:p>
    <w:p w14:paraId="72A7BD31" w14:textId="10CB212F" w:rsidR="003C4494" w:rsidRDefault="00801720" w:rsidP="003C4494">
      <w:pPr>
        <w:pStyle w:val="FirstParagraph"/>
      </w:pPr>
      <w:r>
        <w:t xml:space="preserve">In a similar manner to the advances in computer science </w:t>
      </w:r>
      <w:r w:rsidR="00A973A9">
        <w:t>body of knowledge</w:t>
      </w:r>
      <w:r>
        <w:t>, c</w:t>
      </w:r>
      <w:r w:rsidR="0091518E">
        <w:t xml:space="preserve">omputational researchers, statisticians, and similar professionals need to </w:t>
      </w:r>
      <w:r w:rsidR="002651D8">
        <w:t>advance</w:t>
      </w:r>
      <w:r w:rsidR="0091518E">
        <w:t xml:space="preserve"> their </w:t>
      </w:r>
      <w:r>
        <w:t>skills</w:t>
      </w:r>
      <w:r w:rsidR="0091518E">
        <w:t xml:space="preserve"> </w:t>
      </w:r>
      <w:r w:rsidR="00EB2298">
        <w:t>by adopting principles of software engineering</w:t>
      </w:r>
      <w:r w:rsidR="0091518E">
        <w:t xml:space="preserve">. </w:t>
      </w:r>
      <w:r w:rsidR="00386CDE">
        <w:t xml:space="preserve">Wilson et al in their 2014 paper covered key areas where scientists can benefit from software engineering best </w:t>
      </w:r>
      <w:r w:rsidR="002852B6">
        <w:t>practices </w:t>
      </w:r>
      <w:r w:rsidR="00040D21">
        <w:fldChar w:fldCharType="begin"/>
      </w:r>
      <w:r w:rsidR="002C1EC1">
        <w:instrText xml:space="preserve"> ADDIN ZOTERO_ITEM CSL_CITATION {"citationID":"bYR02KDT","properties":{"formattedCitation":"(3)","plainCitation":"(3)","noteIndex":0},"citationItems":[{"id":1485,"uris":["http://zotero.org/users/2180197/items/EP6JLFQX"],"uri":["http://zotero.org/users/2180197/items/EP6JLFQX"],"itemData":{"id":1485,"type":"article-journal","title":"Best Practices for Scientific Computing","container-title":"PLOS Biology","page":"e1001745","volume":"12","issue":"1","source":"PLoS Journals","abstract":"We describe a set of best practices for scientific software development, based on research and experience, that will improve scientists' productivity and the reliability of their software.","URL":"http://journals.plos.org/plosbiology/article?id=10.1371/journal.pbio.1001745","DOI":"10.1371/journal.pbio.1001745","ISSN":"1545-7885","journalAbbreviation":"PLOS Biology","author":[{"family":"Wilson","given":"Greg"},{"family":"Aruliah","given":"D. A."},{"family":"Brown","given":"C. Titus"},{"family":"Hong","given":"Neil P. Chue"},{"family":"Davis","given":"Matt"},{"family":"Guy","given":"Richard T."},{"family":"Haddock","given":"Steven H. D."},{"family":"Huff","given":"Kathryn D."},{"family":"Mitchell","given":"Ian M."},{"family":"Plumbley","given":"Mark D."},{"family":"Waugh","given":"Ben"},{"family":"White","given":"Ethan P."},{"family":"Wilson","given":"Paul"}],"issued":{"date-parts":[["2014",1,7]]}}}],"schema":"https://github.com/citation-style-language/schema/raw/master/csl-citation.json"} </w:instrText>
      </w:r>
      <w:r w:rsidR="00040D21">
        <w:fldChar w:fldCharType="separate"/>
      </w:r>
      <w:r w:rsidR="002C1EC1">
        <w:rPr>
          <w:noProof/>
        </w:rPr>
        <w:t>(3)</w:t>
      </w:r>
      <w:r w:rsidR="00040D21">
        <w:fldChar w:fldCharType="end"/>
      </w:r>
      <w:r w:rsidR="00BC66F3">
        <w:t xml:space="preserve">. </w:t>
      </w:r>
      <w:r w:rsidR="002651D8">
        <w:t xml:space="preserve">They provide a </w:t>
      </w:r>
      <w:r w:rsidR="00BC66F3">
        <w:t>high-level description of 8 important principles of s</w:t>
      </w:r>
      <w:r w:rsidR="002651D8">
        <w:t>oftware engineering that should</w:t>
      </w:r>
      <w:r w:rsidR="00BC66F3">
        <w:t xml:space="preserve"> “</w:t>
      </w:r>
      <w:r w:rsidR="00BC66F3" w:rsidRPr="00BC66F3">
        <w:t>reduce the number of errors in scientific software, make it easier to reuse, and save the authors of the software time and effort that can used for focusing on the underlying scientific questions</w:t>
      </w:r>
      <w:r w:rsidR="00BC66F3">
        <w:t>.” While their principles are still relevant and important today, there has</w:t>
      </w:r>
      <w:r w:rsidR="00276C0E">
        <w:t xml:space="preserve"> </w:t>
      </w:r>
      <w:r w:rsidR="00BC66F3">
        <w:t>n</w:t>
      </w:r>
      <w:r w:rsidR="00276C0E">
        <w:t>o</w:t>
      </w:r>
      <w:r w:rsidR="00BC66F3">
        <w:t>t been</w:t>
      </w:r>
      <w:r w:rsidR="00047D93">
        <w:t xml:space="preserve"> enough progress in this</w:t>
      </w:r>
      <w:r w:rsidR="00276C0E">
        <w:t xml:space="preserve"> endeavor</w:t>
      </w:r>
      <w:r w:rsidR="00047D93">
        <w:t xml:space="preserve">, especially with respect to </w:t>
      </w:r>
      <w:r w:rsidR="00276C0E">
        <w:t>software testing</w:t>
      </w:r>
      <w:r w:rsidR="00047D93">
        <w:t xml:space="preserve"> and </w:t>
      </w:r>
      <w:r w:rsidR="00B87FA6">
        <w:t xml:space="preserve">software </w:t>
      </w:r>
      <w:r w:rsidR="00D2712A">
        <w:t>optimization principles</w:t>
      </w:r>
      <w:r>
        <w:t xml:space="preserve"> </w:t>
      </w:r>
      <w:r>
        <w:fldChar w:fldCharType="begin"/>
      </w:r>
      <w:r w:rsidR="002651D8">
        <w:instrText xml:space="preserve"> ADDIN ZOTERO_ITEM CSL_CITATION {"citationID":"nkyg53dG","properties":{"formattedCitation":"(4,5)","plainCitation":"(4,5)","noteIndex":0},"citationItems":[{"id":1488,"uris":["http://zotero.org/users/2180197/items/Z4629LWG"],"uri":["http://zotero.org/users/2180197/items/Z4629LWG"],"itemData":{"id":1488,"type":"article-journal","title":"Software Carpentry: lessons learned","container-title":"F1000Research","source":"CrossRef","URL":"http://f1000research.com/articles/3-62/v2","DOI":"10.12688/f1000research.3-62.v2","ISSN":"2046-1402","shortTitle":"Software Carpentry","language":"en","author":[{"family":"Wilson","given":"Greg"}],"issued":{"date-parts":[["2016",1,28]]},"accessed":{"date-parts":[["2017",12,29]]}}},{"id":1874,"uris":["http://zotero.org/users/2180197/items/PUKG4TE9"],"uri":["http://zotero.org/users/2180197/items/PUKG4TE9"],"itemData":{"id":1874,"type":"article-journal","title":"exampletestr—An easy start to unit testing R packages","container-title":"Wellcome Open Research","volume":"2","source":"PubMed Central","abstract":"In spite of the utility of unit tests, most R package developers do not write them.\nexampletestr makes it easier to\nstart writing unit tests by creating shells/skeletons of unit tests based on the examples in the user's package documentation. When completed, these unit tests test whether said examples run \ncorrectly. By combining the functionality of\nexampletestr with that of\ncovr, having ensured that their examples adequately demonstrate the features of their package, the developer can have much of the work of constructing a comprehensive set of unit tests done for them.","URL":"https://www.ncbi.nlm.nih.gov/pmc/articles/PMC5500893/","DOI":"10.12688/wellcomeopenres.11635.2","ISSN":"2398-502X","note":"PMID: 28748220\nPMCID: PMC5500893","journalAbbreviation":"Wellcome Open Res","author":[{"family":"Nolan","given":"Rory"},{"family":"Padilla-Parra","given":"Sergi"}],"issued":{"date-parts":[["2017",6,21]]},"accessed":{"date-parts":[["2018",6,20]]}}}],"schema":"https://github.com/citation-style-language/schema/raw/master/csl-citation.json"} </w:instrText>
      </w:r>
      <w:r>
        <w:fldChar w:fldCharType="separate"/>
      </w:r>
      <w:r w:rsidR="002651D8">
        <w:rPr>
          <w:rFonts w:ascii="Cambria" w:cs="Times New Roman"/>
        </w:rPr>
        <w:t>(4,5)</w:t>
      </w:r>
      <w:r>
        <w:fldChar w:fldCharType="end"/>
      </w:r>
      <w:r w:rsidR="00D2712A">
        <w:t>.</w:t>
      </w:r>
    </w:p>
    <w:p w14:paraId="3B3EC5B1" w14:textId="56E0495D" w:rsidR="00926194" w:rsidRDefault="00A973A9" w:rsidP="0065617B">
      <w:pPr>
        <w:pStyle w:val="BodyText"/>
      </w:pPr>
      <w:r>
        <w:t>T</w:t>
      </w:r>
      <w:r>
        <w:t>he ACM/IEEE recommendations for an undergraduate degree in software engineering</w:t>
      </w:r>
      <w:r>
        <w:t xml:space="preserve"> describe a</w:t>
      </w:r>
      <w:r w:rsidR="00926194">
        <w:t xml:space="preserve"> range of course work and learning objectives</w:t>
      </w:r>
      <w:r>
        <w:t>. Their</w:t>
      </w:r>
      <w:r w:rsidR="005E59EF">
        <w:t xml:space="preserve"> guidelines call </w:t>
      </w:r>
      <w:r>
        <w:t>out 10 specific knowledge areas</w:t>
      </w:r>
      <w:r w:rsidR="00483D55">
        <w:t xml:space="preserve"> that should be part of or </w:t>
      </w:r>
      <w:r w:rsidR="00653C9A">
        <w:t xml:space="preserve">guide all </w:t>
      </w:r>
      <w:r>
        <w:t xml:space="preserve">software engineering </w:t>
      </w:r>
      <w:r w:rsidR="00653C9A">
        <w:t>coursework. T</w:t>
      </w:r>
      <w:r w:rsidR="00483D55">
        <w:t xml:space="preserve">he </w:t>
      </w:r>
      <w:r w:rsidR="00653C9A">
        <w:t xml:space="preserve">major </w:t>
      </w:r>
      <w:r w:rsidR="00483D55">
        <w:t>areas are</w:t>
      </w:r>
      <w:r w:rsidR="00653C9A">
        <w:t>:</w:t>
      </w:r>
      <w:r w:rsidR="00483D55">
        <w:t xml:space="preserve"> computer science fundamentals, math and engineering fundamentals, </w:t>
      </w:r>
      <w:r w:rsidR="0065617B">
        <w:t xml:space="preserve">professional interactions/communication, software modeling, requirement gathering, software design, verification, project processes, quality, and security </w:t>
      </w:r>
      <w:r w:rsidR="0065617B">
        <w:fldChar w:fldCharType="begin"/>
      </w:r>
      <w:r w:rsidR="0065617B">
        <w:instrText xml:space="preserve"> ADDIN ZOTERO_ITEM CSL_CITATION {"citationID":"mJ193Gk4","properties":{"formattedCitation":"(2)","plainCitation":"(2)","noteIndex":0},"citationItems":[{"id":1908,"uris":["http://zotero.org/users/2180197/items/KPKQC6YI"],"uri":["http://zotero.org/users/2180197/items/KPKQC6YI"],"itemData":{"id":1908,"type":"report","title":"Curriculum Guidelines for Undergraduate Degree Programs in Software Engineering","publisher":"ACM","publisher-place":"New York, NY, USA","source":"ACM Digital Library","event-place":"New York, NY, USA","abstract":"The primary purpose of this volume is to provide guidance to academic institutions and accreditation agencies about what should constitute an undergraduate software engineering education. These recommendations have been developed by a broad, internationally based group of volunteer participants. This group has taken into account much of the work that has been done in software engineering education over the last quarter of a century. Software engineering curriculum recommendations are of particular relevance, since there is currently a surge in the creation of software engineering degree programs and accreditation processes for such programs have been established in a number of countries.","URL":"https://www.acm.org/binaries/content/assets/education/se2014.pdf","author":[{"literal":"The Joint Task Force on Computing Curricula"}],"issued":{"date-parts":[["2015"]]}}}],"schema":"https://github.com/citation-style-language/schema/raw/master/csl-citation.json"} </w:instrText>
      </w:r>
      <w:r w:rsidR="0065617B">
        <w:fldChar w:fldCharType="separate"/>
      </w:r>
      <w:r w:rsidR="0065617B">
        <w:rPr>
          <w:noProof/>
        </w:rPr>
        <w:t>(2)</w:t>
      </w:r>
      <w:r w:rsidR="0065617B">
        <w:fldChar w:fldCharType="end"/>
      </w:r>
      <w:r w:rsidR="0065617B">
        <w:t xml:space="preserve">. </w:t>
      </w:r>
      <w:r>
        <w:t>These m</w:t>
      </w:r>
      <w:r w:rsidR="0065617B">
        <w:t xml:space="preserve">ajor themes are not covered extensively </w:t>
      </w:r>
      <w:r w:rsidR="00DD3C06">
        <w:t xml:space="preserve">outside software engineering </w:t>
      </w:r>
      <w:r>
        <w:t>and include such generally applicable</w:t>
      </w:r>
      <w:r w:rsidR="00DD3C06">
        <w:t xml:space="preserve"> items such as</w:t>
      </w:r>
      <w:r w:rsidR="0065617B">
        <w:t xml:space="preserve"> </w:t>
      </w:r>
      <w:r w:rsidR="00DD3C06">
        <w:t xml:space="preserve">software </w:t>
      </w:r>
      <w:r w:rsidR="0065617B">
        <w:t>verification, validation, testing</w:t>
      </w:r>
      <w:r w:rsidR="00DD3C06">
        <w:t xml:space="preserve">, </w:t>
      </w:r>
      <w:r>
        <w:t>and</w:t>
      </w:r>
      <w:r w:rsidR="00DD3C06">
        <w:t xml:space="preserve"> computer science fundamentals (e.g. </w:t>
      </w:r>
      <w:r w:rsidR="0065617B">
        <w:t>software optimization, modeling, and requirement gathering</w:t>
      </w:r>
      <w:r w:rsidR="00DD3C06">
        <w:t>)</w:t>
      </w:r>
      <w:r w:rsidR="0065617B">
        <w:t>.</w:t>
      </w:r>
    </w:p>
    <w:p w14:paraId="5B99AE6A" w14:textId="1AF4A3B1" w:rsidR="007E453E" w:rsidRDefault="007E453E" w:rsidP="0065617B">
      <w:pPr>
        <w:pStyle w:val="BodyText"/>
      </w:pPr>
      <w:r>
        <w:t xml:space="preserve">In addition to the need for further training, understanding the software lifecycle is necessary: </w:t>
      </w:r>
      <w:r w:rsidR="00A973A9">
        <w:t>the process of software development from ideation to delivery of code. The largest component of a software’s lifecycle is maintenance S</w:t>
      </w:r>
      <w:r>
        <w:t xml:space="preserve">oftware maintenance costs are large and increasing </w:t>
      </w:r>
      <w:r>
        <w:fldChar w:fldCharType="begin"/>
      </w:r>
      <w:r>
        <w:instrText xml:space="preserve"> ADDIN ZOTERO_ITEM CSL_CITATION {"citationID":"0lT00nA2","properties":{"formattedCitation":"(6\\uc0\\u8211{}8)","plainCitation":"(6–8)","noteIndex":0},"citationItems":[{"id":1531,"uris":["http://zotero.org/users/2180197/items/C9FBQ7KE"],"uri":["http://zotero.org/users/2180197/items/C9FBQ7KE"],"itemData":{"id":1531,"type":"article-journal","title":"Frequently Forgotten Fundamental Facts About Software Engineering","container-title":"IEEE Softw.","page":"112–111","volume":"18","issue":"3","source":"ACM Digital Library","abstract":"First Page of the Article","URL":"http://dx.doi.org/10.1109/MS.2001.922739","DOI":"10.1109/MS.2001.922739","ISSN":"0740-7459","author":[{"family":"Glass","given":"Robert L."}],"issued":{"date-parts":[["2001",5]]}}},{"id":1532,"uris":["http://zotero.org/users/2180197/items/8NY6A8VX"],"uri":["http://zotero.org/users/2180197/items/8NY6A8VX"],"itemData":{"id":1532,"type":"paper-conference","title":"Software Maintenance Costs","URL":"https://wiki.uef.fi/download/attachments/38669960/SMCOSTS.pdf","author":[{"family":"Koskinen, Jussi","given":""}],"issued":{"date-parts":[["2015",4,30]]},"accessed":{"date-parts":[["2018",1,1]]}}},{"id":1533,"uris":["http://zotero.org/users/2180197/items/PSHQM6N9"],"uri":["http://zotero.org/users/2180197/items/PSHQM6N9"],"itemData":{"id":1533,"type":"article-journal","title":"Which Factors Affect Software Projects Maintenance Cost More?","container-title":"Acta Informatica Medica","page":"63-66","volume":"21","issue":"1","source":"PubMed Central","abstract":"Introduction\nThe software industry has had significant progress in recent years. The entire life of software includes two phases: production and maintenance. Software maintenance cost is increasingly growing and estimates showed that about 90% of software life cost is related to its maintenance phase. Extraction and considering the factors affecting the software maintenance cost help to estimate the cost and reduce it by controlling the factors.\n\nMethods\nIn this study, the factors affecting software maintenance cost were determined then were ranked based on their priority and after that effective ways to reduce the maintenance costs were presented. This paper is a research study. 15 software related to health care centers information systems in Isfahan University of Medical Sciences and hospitals function were studied in the years 2010 to 2011.\n\nResults and discussion\nAmong Medical software maintenance team members, 40 were selected as sample. After interviews with experts in this field, factors affecting maintenance cost were determined. In order to prioritize the factors derived by AHP, at first, measurement criteria (factors found) were appointed by members of the maintenance team and eventually were prioritized with the help of EC software. Based on the results of this study, 32 factors were obtained which were classified in six groups. “Project” was ranked the most effective feature in maintenance cost with the highest priority. By taking into account some major elements like careful feasibility of IT projects, full documentation and accompany the designers in the maintenance phase good results can be achieved to reduce maintenance costs and increase longevity of the software.","URL":"https://www.ncbi.nlm.nih.gov/pmc/articles/PMC3610582/","DOI":"10.5455/AIM.2012.21.63-66","ISSN":"0353-8109","note":"PMID: 23572866\nPMCID: PMC3610582","journalAbbreviation":"Acta Inform Med","author":[{"family":"Dehaghani","given":"Sayed Mehdi Hejazi"},{"family":"Hajrahimi","given":"Nafiseh"}],"issued":{"date-parts":[["2013",3]]}}}],"schema":"https://github.com/citation-style-language/schema/raw/master/csl-citation.json"} </w:instrText>
      </w:r>
      <w:r>
        <w:fldChar w:fldCharType="separate"/>
      </w:r>
      <w:r w:rsidRPr="007E453E">
        <w:rPr>
          <w:rFonts w:ascii="Cambria" w:cs="Times New Roman"/>
        </w:rPr>
        <w:t>(6–8)</w:t>
      </w:r>
      <w:r>
        <w:fldChar w:fldCharType="end"/>
      </w:r>
      <w:r>
        <w:t xml:space="preserve">; some put maintenance at 90% of total software cost. The chief factor in cost of maintenance with </w:t>
      </w:r>
      <w:r>
        <w:lastRenderedPageBreak/>
        <w:t>respect to research and statistical software is time of the people creating and using the software. From the recent trend on making research results reproducible and replicable, some recommend making code openly available to any who might wish to repeat or further analyze results </w:t>
      </w:r>
      <w:r>
        <w:fldChar w:fldCharType="begin"/>
      </w:r>
      <w:r>
        <w:instrText xml:space="preserve"> ADDIN ZOTERO_ITEM CSL_CITATION {"citationID":"gPMr6Jja","properties":{"formattedCitation":"(9)","plainCitation":"(9)","noteIndex":0},"citationItems":[{"id":191,"uris":["http://zotero.org/users/2180197/items/9EKC6MMC"],"uri":["http://zotero.org/users/2180197/items/9EKC6MMC"],"itemData":{"id":191,"type":"article-journal","title":"Opinion: Reproducible research can still be wrong: Adopting a prevention approach","container-title":"Proceedings of the National Academy of Sciences","page":"1645-1646","volume":"112","issue":"6","source":"www.pnas.org","abstract":"National Academy of Sciences","URL":"http://www.pnas.org/content/112/6/1645","DOI":"10.1073/pnas.1421412111","ISSN":"0027-8424, 1091-6490","note":"PMID: 25670866","shortTitle":"Opinion","journalAbbreviation":"PNAS","language":"en","author":[{"family":"Leek","given":"Jeffrey T."},{"family":"Peng","given":"Roger D."}],"issued":{"date-parts":[["2015",2,10]]}}}],"schema":"https://github.com/citation-style-language/schema/raw/master/csl-citation.json"} </w:instrText>
      </w:r>
      <w:r>
        <w:fldChar w:fldCharType="separate"/>
      </w:r>
      <w:r>
        <w:rPr>
          <w:noProof/>
        </w:rPr>
        <w:t>(9)</w:t>
      </w:r>
      <w:r>
        <w:fldChar w:fldCharType="end"/>
      </w:r>
      <w:r>
        <w:t xml:space="preserve">. With the development of any software artifact, an important consideration for implementation should be maintenance. As research scientists tend to think of their software products as unique tools that will not be used regularly or for a long period, they often fail to consider long term maintenance issues during the development phase. While a rigorous and formal software engineering approach is not well suited to the standard lifecycle of research software </w:t>
      </w:r>
      <w:r>
        <w:fldChar w:fldCharType="begin"/>
      </w:r>
      <w:r>
        <w:instrText xml:space="preserve"> ADDIN ZOTERO_ITEM CSL_CITATION {"citationID":"8WgynKcO","properties":{"formattedCitation":"(4)","plainCitation":"(4)","noteIndex":0},"citationItems":[{"id":1488,"uris":["http://zotero.org/users/2180197/items/Z4629LWG"],"uri":["http://zotero.org/users/2180197/items/Z4629LWG"],"itemData":{"id":1488,"type":"article-journal","title":"Software Carpentry: lessons learned","container-title":"F1000Research","source":"CrossRef","URL":"http://f1000research.com/articles/3-62/v2","DOI":"10.12688/f1000research.3-62.v2","ISSN":"2046-1402","shortTitle":"Software Carpentry","language":"en","author":[{"family":"Wilson","given":"Greg"}],"issued":{"date-parts":[["2016",1,28]]},"accessed":{"date-parts":[["2017",12,29]]}}}],"schema":"https://github.com/citation-style-language/schema/raw/master/csl-citation.json"} </w:instrText>
      </w:r>
      <w:r>
        <w:fldChar w:fldCharType="separate"/>
      </w:r>
      <w:r>
        <w:rPr>
          <w:noProof/>
        </w:rPr>
        <w:t>(4)</w:t>
      </w:r>
      <w:r>
        <w:fldChar w:fldCharType="end"/>
      </w:r>
      <w:r>
        <w:t xml:space="preserve">, there are many techniques that can help to reduce cost of maintenance and speed development. While best practices such as the use of version control software, open access to data, software, and results are becoming more wide spread, other best practices </w:t>
      </w:r>
      <w:r>
        <w:t xml:space="preserve">such as testing and optimization </w:t>
      </w:r>
      <w:r>
        <w:t>need further attention.</w:t>
      </w:r>
    </w:p>
    <w:p w14:paraId="2EF33E5B" w14:textId="09F32D03" w:rsidR="00445ADE" w:rsidRPr="007E453E" w:rsidRDefault="00C61226" w:rsidP="00C635F4">
      <w:pPr>
        <w:pStyle w:val="FirstParagraph"/>
      </w:pPr>
      <w:r>
        <w:t xml:space="preserve">In this paper, a brief survey of currently available R packages from CRAN will be used to show the continued need for software testing and optimization. </w:t>
      </w:r>
      <w:r w:rsidR="00132888" w:rsidRPr="00132888">
        <w:t xml:space="preserve">Source code for this analysis is </w:t>
      </w:r>
      <w:r w:rsidR="00EE0B20">
        <w:t xml:space="preserve">freely </w:t>
      </w:r>
      <w:r w:rsidR="00132888" w:rsidRPr="00132888">
        <w:t xml:space="preserve">available at </w:t>
      </w:r>
      <w:hyperlink r:id="rId8" w:history="1">
        <w:r w:rsidR="00132888" w:rsidRPr="00485A56">
          <w:rPr>
            <w:rStyle w:val="Hyperlink"/>
          </w:rPr>
          <w:t>https://github.com/magic-lantern/SoftwareEngineeringPrinciples</w:t>
        </w:r>
      </w:hyperlink>
      <w:r w:rsidR="00132888">
        <w:t xml:space="preserve">. </w:t>
      </w:r>
      <w:r w:rsidR="00132888" w:rsidRPr="00132888">
        <w:t xml:space="preserve"> </w:t>
      </w:r>
      <w:r>
        <w:t xml:space="preserve">Additionally, </w:t>
      </w:r>
      <w:r w:rsidR="00926194">
        <w:t>the</w:t>
      </w:r>
      <w:r w:rsidR="00386CDE">
        <w:t xml:space="preserve"> R package “</w:t>
      </w:r>
      <w:proofErr w:type="spellStart"/>
      <w:r w:rsidR="00386CDE">
        <w:t>pccc</w:t>
      </w:r>
      <w:proofErr w:type="spellEnd"/>
      <w:r w:rsidR="00386CDE">
        <w:t>: Pediatric Complex Chronic Conditions”</w:t>
      </w:r>
      <w:r w:rsidR="00526796">
        <w:t xml:space="preserve"> </w:t>
      </w:r>
      <w:r w:rsidR="00526796">
        <w:fldChar w:fldCharType="begin"/>
      </w:r>
      <w:r w:rsidR="007E453E">
        <w:instrText xml:space="preserve"> ADDIN ZOTERO_ITEM CSL_CITATION {"citationID":"MYmb9Qvz","properties":{"formattedCitation":"(10)","plainCitation":"(10)","noteIndex":0},"citationItems":[{"id":1572,"uris":["http://zotero.org/users/2180197/items/XQJ9ES53"],"uri":["http://zotero.org/users/2180197/items/XQJ9ES53"],"itemData":{"id":1572,"type":"book","title":"pccc: Pediatric Complex Chronic Conditions","version":"1.0.0","source":"R-Packages","abstract":"An implementation of the pediatric complex chronic conditions (CCC)\n    classification system using R and C++.","URL":"https://cran.r-project.org/web/packages/pccc/index.html","shortTitle":"pccc","author":[{"family":"DeWitt","given":"Peter"},{"family":"Bennett","given":"Tell"},{"family":"Feinstein","given":"James"},{"family":"Russell","given":"Seth"}],"issued":{"date-parts":[["2017",12,13]]}}}],"schema":"https://github.com/citation-style-language/schema/raw/master/csl-citation.json"} </w:instrText>
      </w:r>
      <w:r w:rsidR="00526796">
        <w:fldChar w:fldCharType="separate"/>
      </w:r>
      <w:r w:rsidR="007E453E">
        <w:rPr>
          <w:noProof/>
        </w:rPr>
        <w:t>(10)</w:t>
      </w:r>
      <w:r w:rsidR="00526796">
        <w:fldChar w:fldCharType="end"/>
      </w:r>
      <w:r w:rsidR="00386CDE">
        <w:t> (PCCC)</w:t>
      </w:r>
      <w:r w:rsidR="00132888">
        <w:t>,</w:t>
      </w:r>
      <w:r w:rsidR="00C204AF">
        <w:t xml:space="preserve"> </w:t>
      </w:r>
      <w:r w:rsidR="00132888">
        <w:t xml:space="preserve">available via CRAN and at </w:t>
      </w:r>
      <w:hyperlink r:id="rId9" w:history="1">
        <w:r w:rsidR="00132888" w:rsidRPr="00485A56">
          <w:rPr>
            <w:rStyle w:val="Hyperlink"/>
          </w:rPr>
          <w:t>https://github.com/CUD2V/pccc</w:t>
        </w:r>
      </w:hyperlink>
      <w:r w:rsidR="00132888">
        <w:t xml:space="preserve">, is </w:t>
      </w:r>
      <w:r w:rsidR="00386CDE">
        <w:t>used for code example</w:t>
      </w:r>
      <w:r w:rsidR="00EE0B20">
        <w:t xml:space="preserve">s in this article. PCCC is a combined R and </w:t>
      </w:r>
      <w:r w:rsidR="00386CDE">
        <w:t xml:space="preserve">C++ </w:t>
      </w:r>
      <w:r w:rsidR="00386CDE" w:rsidRPr="00C204AF">
        <w:rPr>
          <w:rStyle w:val="BodyTextChar"/>
        </w:rPr>
        <w:t xml:space="preserve">implementation of the Pediatric Complex Chronic Conditions software released as part of a series of research papers by </w:t>
      </w:r>
      <w:proofErr w:type="spellStart"/>
      <w:r w:rsidR="00386CDE" w:rsidRPr="00C204AF">
        <w:rPr>
          <w:rStyle w:val="BodyTextChar"/>
        </w:rPr>
        <w:t>Feudtner</w:t>
      </w:r>
      <w:proofErr w:type="spellEnd"/>
      <w:r w:rsidR="00386CDE" w:rsidRPr="00C204AF">
        <w:rPr>
          <w:rStyle w:val="BodyTextChar"/>
        </w:rPr>
        <w:t xml:space="preserve"> et al </w:t>
      </w:r>
      <w:r w:rsidR="00526796" w:rsidRPr="00C204AF">
        <w:rPr>
          <w:rStyle w:val="BodyTextChar"/>
        </w:rPr>
        <w:fldChar w:fldCharType="begin"/>
      </w:r>
      <w:r w:rsidR="007E453E">
        <w:rPr>
          <w:rStyle w:val="BodyTextChar"/>
        </w:rPr>
        <w:instrText xml:space="preserve"> ADDIN ZOTERO_ITEM CSL_CITATION {"citationID":"AC5NxxKy","properties":{"formattedCitation":"(11,12)","plainCitation":"(11,12)","noteIndex":0},"citationItems":[{"id":1304,"uris":["http://zotero.org/users/2180197/items/9UTVFLIU"],"uri":["http://zotero.org/users/2180197/items/9UTVFLIU"],"itemData":{"id":1304,"type":"article-journal","title":"Pediatric Deaths Attributable to Complex Chronic Conditions: A Population-Based Study of Washington State, 1980–1997","container-title":"Pediatrics","page":"205-209","volume":"106","issue":"Supplement 1","source":"pediatrics.aappublications.org","abstract":"Objectives. Advances in medical technology and public health are changing the causes and patterns of pediatric mortality. To better inform health care planning for dying children, we sought to determine if an increasing proportion of pediatric deaths were attributable to an underlying complex chronic condition (CCC), what the typical age of CCC-associated deaths was, and whether this age was increasing.\nDesign. Population-based retrospective cohort from 1980 to 1997, compiled from Washington State annual censuses and death certificates of children 0 to 18 years old.\nMain Outcome Measures. For each of 9 categories of CCCs, the counts of death, mortality rates, and ages of death.\nResults. Nearly one-quarter of the 21 617 child deaths during this period were attributable to a CCC. Death rates for the sudden infant death syndrome (SIDS), CCCs, and all other causes each declined, but less so for CCCs. Among infants who died because of causes other than injury or SIDS, 31% of the remaining deaths were attributable to a CCC in 1980 and 41% by 1997; for deaths in children 1 year of age and older, CCCs were cited in 53% in 1980, versus 58% in 1997. The median age of death for all CCCs was 4 months 9 days, with substantial differences among CCCs. No overall change in the age of death between 1980 to 1997 was found (nonparametric trend test).\nConclusions. CCCs account for an increasing proportion of child deaths. The majority of these deaths occur during infancy, but the typical age varies by cause. These findings should help shape the design of support care services offered to children dying with chronic conditions and their families.","URL":"http://pediatrics.aappublications.org/content/106/Supplement_1/205","ISSN":"0031-4005, 1098-4275","shortTitle":"Pediatric Deaths Attributable to Complex Chronic Conditions","language":"en","author":[{"family":"Feudtner","given":"Chris"},{"family":"Christakis","given":"Dimitri A."},{"family":"Connell","given":"Frederick A."}],"issued":{"date-parts":[["2000",7,1]]}}},{"id":1298,"uris":["http://zotero.org/users/2180197/items/ZCFK67KK"],"uri":["http://zotero.org/users/2180197/items/ZCFK67KK"],"itemData":{"id":1298,"type":"article-journal","title":"Pediatric complex chronic conditions classification system version 2: updated for ICD-10 and complex medical technology dependence and transplantation","container-title":"BMC Pediatrics","page":"199","volume":"14","source":"BioMed Central","abstract":"The pediatric complex chronic conditions (CCC) classification system, developed in 2000, requires revision to accommodate the International Classification of Disease 10th Revision (ICD-10). To update the CCC classification system, we incorporated ICD-9 diagnostic codes that had been either omitted or incorrectly specified in the original system, and then translated between ICD-9 and ICD-10 using General Equivalence Mappings (GEMs). We further reviewed all codes in the ICD-9 and ICD-10 systems to include both diagnostic and procedural codes indicative of technology dependence or organ transplantation. We applied the provisional CCC version 2 (v2) system to death certificate information and 2 databases of health utilization, reviewed the resulting CCC classifications, and corrected any misclassifications. Finally, we evaluated performance of the CCC v2 system by assessing: 1) the stability of the system between ICD-9 and ICD-10 codes using data which included both ICD-9 codes and ICD-10 codes; 2) the year-to-year stability before and after ICD-10 implementation; and 3) the proportions of patients classified as having a CCC in both the v1 and v2 systems.","URL":"https://doi.org/10.1186/1471-2431-14-199","DOI":"10.1186/1471-2431-14-199","ISSN":"1471-2431","shortTitle":"Pediatric complex chronic conditions classification system version 2","journalAbbreviation":"BMC Pediatrics","author":[{"family":"Feudtner","given":"Chris"},{"family":"Feinstein","given":"James A."},{"family":"Zhong","given":"Wenjun"},{"family":"Hall","given":"Matt"},{"family":"Dai","given":"Dingwei"}],"issued":{"date-parts":[["2014",8,8]]}}}],"schema":"https://github.com/citation-style-language/schema/raw/master/csl-citation.json"} </w:instrText>
      </w:r>
      <w:r w:rsidR="00526796" w:rsidRPr="00C204AF">
        <w:rPr>
          <w:rStyle w:val="BodyTextChar"/>
        </w:rPr>
        <w:fldChar w:fldCharType="separate"/>
      </w:r>
      <w:r w:rsidR="007E453E">
        <w:rPr>
          <w:rStyle w:val="BodyTextChar"/>
        </w:rPr>
        <w:t>(11,12)</w:t>
      </w:r>
      <w:r w:rsidR="00526796" w:rsidRPr="00C204AF">
        <w:rPr>
          <w:rStyle w:val="BodyTextChar"/>
        </w:rPr>
        <w:fldChar w:fldCharType="end"/>
      </w:r>
      <w:r w:rsidR="00386CDE" w:rsidRPr="00C204AF">
        <w:rPr>
          <w:rStyle w:val="BodyTextChar"/>
        </w:rPr>
        <w:t xml:space="preserve">. The PCCC </w:t>
      </w:r>
      <w:r w:rsidR="00C204AF" w:rsidRPr="00C204AF">
        <w:rPr>
          <w:rStyle w:val="BodyTextChar"/>
        </w:rPr>
        <w:t>package takes as input a</w:t>
      </w:r>
      <w:r w:rsidR="00386CDE" w:rsidRPr="00C204AF">
        <w:rPr>
          <w:rStyle w:val="BodyTextChar"/>
        </w:rPr>
        <w:t xml:space="preserve"> data set containing International Statistical Classification of Diseases and Related Health Problems (ICD) Ninth revision or Tenth revision diagnosis </w:t>
      </w:r>
      <w:r w:rsidR="00C204AF" w:rsidRPr="00C204AF">
        <w:rPr>
          <w:rStyle w:val="BodyTextChar"/>
        </w:rPr>
        <w:t xml:space="preserve">and </w:t>
      </w:r>
      <w:r w:rsidR="00386CDE" w:rsidRPr="00C204AF">
        <w:rPr>
          <w:rStyle w:val="BodyTextChar"/>
        </w:rPr>
        <w:t>procedure codes and output</w:t>
      </w:r>
      <w:r w:rsidR="00C204AF" w:rsidRPr="00C204AF">
        <w:rPr>
          <w:rStyle w:val="BodyTextChar"/>
        </w:rPr>
        <w:t>s</w:t>
      </w:r>
      <w:r w:rsidR="00386CDE" w:rsidRPr="00C204AF">
        <w:rPr>
          <w:rStyle w:val="BodyTextChar"/>
        </w:rPr>
        <w:t xml:space="preserve"> which if any complex chronic conditions a patient has.</w:t>
      </w:r>
      <w:bookmarkStart w:id="2" w:name="body"/>
      <w:bookmarkStart w:id="3" w:name="language-choice"/>
      <w:bookmarkStart w:id="4" w:name="software-testing"/>
      <w:bookmarkEnd w:id="2"/>
      <w:bookmarkEnd w:id="3"/>
      <w:bookmarkEnd w:id="4"/>
    </w:p>
    <w:p w14:paraId="657686EB" w14:textId="77777777" w:rsidR="003D0474" w:rsidRDefault="00386CDE" w:rsidP="00D615A6">
      <w:pPr>
        <w:pStyle w:val="Heading2"/>
      </w:pPr>
      <w:bookmarkStart w:id="5" w:name="_Toc523169472"/>
      <w:r>
        <w:t>Software Testing</w:t>
      </w:r>
      <w:bookmarkEnd w:id="5"/>
    </w:p>
    <w:p w14:paraId="0F22CBCD" w14:textId="215598B3" w:rsidR="003C4494" w:rsidRDefault="00AB370D" w:rsidP="00062119">
      <w:pPr>
        <w:pStyle w:val="FirstParagraph"/>
      </w:pPr>
      <w:r>
        <w:t>Whenever</w:t>
      </w:r>
      <w:r w:rsidR="00386CDE">
        <w:t xml:space="preserve"> software is written as part of a research project, careful consideration should be </w:t>
      </w:r>
      <w:r>
        <w:t xml:space="preserve">given on </w:t>
      </w:r>
      <w:r w:rsidR="00386CDE">
        <w:t>how to verify that the software performs the desired functionality and produces the desired output. As with bench science, software can often have un-expected and un-intended results due to minor or even major problems during the implementation process. In the software engineering field, software testing is a major component of any software development lifecycle and should also be a key component of research software.</w:t>
      </w:r>
      <w:r w:rsidR="00C42177">
        <w:t xml:space="preserve"> As will be shown later, even among R software packages intended to be </w:t>
      </w:r>
      <w:r w:rsidR="00540AF7">
        <w:t xml:space="preserve">shared with and </w:t>
      </w:r>
      <w:r w:rsidR="00C42177">
        <w:t xml:space="preserve">used by others, the majority of R packages </w:t>
      </w:r>
      <w:r w:rsidR="00540AF7">
        <w:t xml:space="preserve">(67% to 74% depending on metric, see next section) </w:t>
      </w:r>
      <w:r w:rsidR="00C42177">
        <w:t xml:space="preserve">do not have </w:t>
      </w:r>
      <w:r w:rsidR="009D0855">
        <w:t xml:space="preserve">tests that are made available with the package. </w:t>
      </w:r>
      <w:r w:rsidR="00F3773C">
        <w:t xml:space="preserve">From </w:t>
      </w:r>
      <w:r w:rsidR="00837E0F">
        <w:t>this author’s experience, i</w:t>
      </w:r>
      <w:r w:rsidR="009D0855">
        <w:t xml:space="preserve">t is estimated that the amount of research software </w:t>
      </w:r>
      <w:r w:rsidR="00A973A9">
        <w:t xml:space="preserve">that has been formally tested </w:t>
      </w:r>
      <w:r w:rsidR="009D0855">
        <w:t>is much lower.</w:t>
      </w:r>
    </w:p>
    <w:p w14:paraId="3AB6095E" w14:textId="4DCCB7BA" w:rsidR="00060CA4" w:rsidRDefault="00386CDE" w:rsidP="00F66F2B">
      <w:pPr>
        <w:pStyle w:val="FirstParagraph"/>
      </w:pPr>
      <w:r>
        <w:t>Various methodologies</w:t>
      </w:r>
      <w:r w:rsidR="00F66F2B">
        <w:t xml:space="preserve"> and strategies</w:t>
      </w:r>
      <w:r>
        <w:t xml:space="preserve"> exist for s</w:t>
      </w:r>
      <w:r w:rsidR="00F66F2B">
        <w:t xml:space="preserve">oftware testing and validation as well as </w:t>
      </w:r>
      <w:r>
        <w:t xml:space="preserve">how </w:t>
      </w:r>
      <w:r w:rsidR="00F66F2B">
        <w:t xml:space="preserve">best to integrate </w:t>
      </w:r>
      <w:r>
        <w:t xml:space="preserve">software </w:t>
      </w:r>
      <w:r w:rsidR="00F66F2B">
        <w:t>with a</w:t>
      </w:r>
      <w:r>
        <w:t xml:space="preserve"> software development lifecycle. Some common testing strategies are no strategy, </w:t>
      </w:r>
      <w:r w:rsidR="00677CA7">
        <w:t>ad hoc</w:t>
      </w:r>
      <w:r>
        <w:t xml:space="preserve"> t</w:t>
      </w:r>
      <w:r w:rsidR="00B87FA6">
        <w:t>esting</w:t>
      </w:r>
      <w:r w:rsidR="00CE3B9F">
        <w:t xml:space="preserve"> </w:t>
      </w:r>
      <w:r w:rsidR="00CE3B9F">
        <w:fldChar w:fldCharType="begin"/>
      </w:r>
      <w:r w:rsidR="00CE3B9F">
        <w:instrText xml:space="preserve"> ADDIN ZOTERO_ITEM CSL_CITATION {"citationID":"rlLo3DQG","properties":{"formattedCitation":"(13)","plainCitation":"(13)","noteIndex":0},"citationItems":[{"id":1926,"uris":["http://zotero.org/users/2180197/items/8JFBHAGX"],"uri":["http://zotero.org/users/2180197/items/8JFBHAGX"],"itemData":{"id":1926,"type":"article-journal","title":"Ad Hoc Software Testing","container-title":"Viitattu","page":"2009","volume":"4","author":[{"family":"Agruss","given":"Chris"},{"family":"Johnson","given":"Bob"}],"issued":{"date-parts":[["2000"]]}}}],"schema":"https://github.com/citation-style-language/schema/raw/master/csl-citation.json"} </w:instrText>
      </w:r>
      <w:r w:rsidR="00CE3B9F">
        <w:fldChar w:fldCharType="separate"/>
      </w:r>
      <w:r w:rsidR="00CE3B9F">
        <w:rPr>
          <w:noProof/>
        </w:rPr>
        <w:t>(13)</w:t>
      </w:r>
      <w:r w:rsidR="00CE3B9F">
        <w:fldChar w:fldCharType="end"/>
      </w:r>
      <w:r w:rsidR="00B87FA6">
        <w:t>, test driven development</w:t>
      </w:r>
      <w:r w:rsidR="00F66F2B">
        <w:t xml:space="preserve"> (TDD)</w:t>
      </w:r>
      <w:r w:rsidR="00744648">
        <w:t xml:space="preserve"> </w:t>
      </w:r>
      <w:r w:rsidR="00744648">
        <w:fldChar w:fldCharType="begin"/>
      </w:r>
      <w:r w:rsidR="00CE3B9F">
        <w:instrText xml:space="preserve"> ADDIN ZOTERO_ITEM CSL_CITATION {"citationID":"KFI2soF7","properties":{"formattedCitation":"(14)","plainCitation":"(14)","noteIndex":0},"citationItems":[{"id":1925,"uris":["http://zotero.org/users/2180197/items/Z4EB7LBY"],"uri":["http://zotero.org/users/2180197/items/Z4EB7LBY"],"itemData":{"id":1925,"type":"article-journal","title":"Test Infected: Programmers Love Writing Tests","container-title":"Java Report","volume":"3","issue":"7","author":[{"literal":"Kent Beck"},{"literal":"Erich Gamma"}],"issued":{"date-parts":[["1998",7]]}}}],"schema":"https://github.com/citation-style-language/schema/raw/master/csl-citation.json"} </w:instrText>
      </w:r>
      <w:r w:rsidR="00744648">
        <w:fldChar w:fldCharType="separate"/>
      </w:r>
      <w:r w:rsidR="00CE3B9F">
        <w:rPr>
          <w:noProof/>
        </w:rPr>
        <w:t>(14)</w:t>
      </w:r>
      <w:r w:rsidR="00744648">
        <w:fldChar w:fldCharType="end"/>
      </w:r>
      <w:r w:rsidR="00F66F2B">
        <w:t xml:space="preserve">. There are also common project methodologies where </w:t>
      </w:r>
      <w:r>
        <w:t>testing</w:t>
      </w:r>
      <w:r w:rsidR="00F66F2B">
        <w:t xml:space="preserve"> fits into the project lifecycle; two common examples are waterfall, where testing is a major</w:t>
      </w:r>
      <w:r>
        <w:t xml:space="preserve"> phase</w:t>
      </w:r>
      <w:r w:rsidR="00F66F2B">
        <w:t xml:space="preserve"> that occurs at a specific point in time</w:t>
      </w:r>
      <w:r>
        <w:t xml:space="preserve">, and </w:t>
      </w:r>
      <w:r w:rsidR="00F66F2B">
        <w:t>agile, where there are</w:t>
      </w:r>
      <w:r>
        <w:t xml:space="preserve"> </w:t>
      </w:r>
      <w:r w:rsidR="00F66F2B">
        <w:t xml:space="preserve">many small </w:t>
      </w:r>
      <w:r>
        <w:t>iterations with testing. While a full discussion of various methods and strategies is beyond the scope of this article,</w:t>
      </w:r>
      <w:r w:rsidR="00CE3B9F">
        <w:t xml:space="preserve"> following </w:t>
      </w:r>
      <w:r w:rsidR="00A973A9">
        <w:t>the “</w:t>
      </w:r>
      <w:r w:rsidR="00A973A9" w:rsidRPr="00A973A9">
        <w:t>Analysis of testing of R Packages on CRAN</w:t>
      </w:r>
      <w:r w:rsidR="00A973A9">
        <w:t>”</w:t>
      </w:r>
      <w:r w:rsidR="00CE3B9F">
        <w:t xml:space="preserve"> section</w:t>
      </w:r>
      <w:r w:rsidR="008B3AFC">
        <w:t>,</w:t>
      </w:r>
      <w:r w:rsidR="00CE3B9F">
        <w:t xml:space="preserve"> </w:t>
      </w:r>
      <w:r w:rsidR="008B3AFC">
        <w:t xml:space="preserve">three </w:t>
      </w:r>
      <w:r>
        <w:t xml:space="preserve">key concepts </w:t>
      </w:r>
      <w:r w:rsidR="00A973A9">
        <w:t xml:space="preserve">presented </w:t>
      </w:r>
      <w:r w:rsidR="00CE3B9F">
        <w:t>are</w:t>
      </w:r>
      <w:r>
        <w:t>: when to start testing</w:t>
      </w:r>
      <w:r w:rsidR="00060CA4">
        <w:t>, what to test, and how to test.</w:t>
      </w:r>
    </w:p>
    <w:p w14:paraId="13015DA1" w14:textId="05DF7DDA" w:rsidR="00F358D8" w:rsidRPr="00F358D8" w:rsidRDefault="00F358D8" w:rsidP="00D615A6">
      <w:pPr>
        <w:pStyle w:val="Heading3"/>
      </w:pPr>
      <w:bookmarkStart w:id="6" w:name="_Toc523169473"/>
      <w:r w:rsidRPr="00F358D8">
        <w:t>Analysis of</w:t>
      </w:r>
      <w:r w:rsidR="00554A57">
        <w:t xml:space="preserve"> testing of</w:t>
      </w:r>
      <w:r w:rsidRPr="00F358D8">
        <w:t xml:space="preserve"> R Packages on CRAN</w:t>
      </w:r>
      <w:bookmarkEnd w:id="6"/>
    </w:p>
    <w:p w14:paraId="7751F2E6" w14:textId="60DCDFBE" w:rsidR="00422C0E" w:rsidRDefault="00422C0E" w:rsidP="003C4494">
      <w:pPr>
        <w:pStyle w:val="FirstParagraph"/>
      </w:pPr>
      <w:r>
        <w:t xml:space="preserve">In order to get an estimate </w:t>
      </w:r>
      <w:r w:rsidR="00F358D8">
        <w:t xml:space="preserve">of the level of testing common among R software, an analysis of R packages available through CRAN has been performed. </w:t>
      </w:r>
      <w:r w:rsidR="00F358D8" w:rsidRPr="00F358D8">
        <w:t>Although</w:t>
      </w:r>
      <w:r w:rsidR="00F358D8">
        <w:t xml:space="preserve"> Nolan </w:t>
      </w:r>
      <w:r w:rsidR="00F358D8">
        <w:fldChar w:fldCharType="begin"/>
      </w:r>
      <w:r w:rsidR="00414976">
        <w:instrText xml:space="preserve"> ADDIN ZOTERO_ITEM CSL_CITATION {"citationID":"br8rB55k","properties":{"formattedCitation":"(5)","plainCitation":"(5)","noteIndex":0},"citationItems":[{"id":1874,"uris":["http://zotero.org/users/2180197/items/PUKG4TE9"],"uri":["http://zotero.org/users/2180197/items/PUKG4TE9"],"itemData":{"id":1874,"type":"article-journal","title":"exampletestr—An easy start to unit testing R packages","container-title":"Wellcome Open Research","volume":"2","source":"PubMed Central","abstract":"In spite of the utility of unit tests, most R package developers do not write them.\nexampletestr makes it easier to\nstart writing unit tests by creating shells/skeletons of unit tests based on the examples in the user's package documentation. When completed, these unit tests test whether said examples run \ncorrectly. By combining the functionality of\nexampletestr with that of\ncovr, having ensured that their examples adequately demonstrate the features of their package, the developer can have much of the work of constructing a comprehensive set of unit tests done for them.","URL":"https://www.ncbi.nlm.nih.gov/pmc/articles/PMC5500893/","DOI":"10.12688/wellcomeopenres.11635.2","ISSN":"2398-502X","note":"PMID: 28748220\nPMCID: PMC5500893","journalAbbreviation":"Wellcome Open Res","author":[{"family":"Nolan","given":"Rory"},{"family":"Padilla-Parra","given":"Sergi"}],"issued":{"date-parts":[["2017",6,21]]},"accessed":{"date-parts":[["2018",6,20]]}}}],"schema":"https://github.com/citation-style-language/schema/raw/master/csl-citation.json"} </w:instrText>
      </w:r>
      <w:r w:rsidR="00F358D8">
        <w:fldChar w:fldCharType="separate"/>
      </w:r>
      <w:r w:rsidR="00414976">
        <w:rPr>
          <w:noProof/>
        </w:rPr>
        <w:t>(5)</w:t>
      </w:r>
      <w:r w:rsidR="00F358D8">
        <w:fldChar w:fldCharType="end"/>
      </w:r>
      <w:r w:rsidR="00F358D8" w:rsidRPr="00F358D8">
        <w:t xml:space="preserve"> </w:t>
      </w:r>
      <w:r>
        <w:t xml:space="preserve">has </w:t>
      </w:r>
      <w:r w:rsidR="00F358D8">
        <w:t xml:space="preserve">performed </w:t>
      </w:r>
      <w:r>
        <w:t xml:space="preserve">a </w:t>
      </w:r>
      <w:r w:rsidR="00F358D8">
        <w:t xml:space="preserve">similar analysis in the past, due to the rapid change in </w:t>
      </w:r>
      <w:r w:rsidR="008B3AFC">
        <w:t xml:space="preserve">the </w:t>
      </w:r>
      <w:r w:rsidR="00F358D8">
        <w:t xml:space="preserve">CRAN </w:t>
      </w:r>
      <w:r w:rsidR="008B3AFC">
        <w:t>as a whole, a re</w:t>
      </w:r>
      <w:r w:rsidR="00F358D8">
        <w:t xml:space="preserve">evaluation is necessary.  </w:t>
      </w:r>
      <w:r>
        <w:t xml:space="preserve">At the time of Nolan’s work, CRAN contained </w:t>
      </w:r>
      <w:r w:rsidRPr="00422C0E">
        <w:t>10084</w:t>
      </w:r>
      <w:r>
        <w:t xml:space="preserve"> packages, now it contains </w:t>
      </w:r>
      <w:r w:rsidR="008B3AFC">
        <w:t>13094</w:t>
      </w:r>
      <w:r>
        <w:t xml:space="preserve">.  Furthermore, </w:t>
      </w:r>
      <w:r>
        <w:lastRenderedPageBreak/>
        <w:t>t</w:t>
      </w:r>
      <w:r w:rsidR="00132888">
        <w:t xml:space="preserve">he analysis by Nolan had a few shortcomings that we </w:t>
      </w:r>
      <w:r>
        <w:t xml:space="preserve">have </w:t>
      </w:r>
      <w:r w:rsidR="00132888">
        <w:t xml:space="preserve">addressed in this analysis: there are additional testing frameworks for which we wanted to analyze their usage; not all testing frameworks and R packages store their test code in a directory named “tests”; </w:t>
      </w:r>
      <w:r w:rsidR="008B3AFC">
        <w:t xml:space="preserve">only packages modified in the past 2 years was reported - </w:t>
      </w:r>
      <w:r w:rsidR="00132888">
        <w:t xml:space="preserve">there are many commonly used R packages that have not been updated in the last 2. </w:t>
      </w:r>
    </w:p>
    <w:p w14:paraId="50881C46" w14:textId="5ABF904A" w:rsidR="00F358D8" w:rsidRDefault="00422C0E" w:rsidP="00B87A86">
      <w:pPr>
        <w:pStyle w:val="BodyText"/>
      </w:pPr>
      <w:r>
        <w:t xml:space="preserve">Although we address some shortcomings </w:t>
      </w:r>
      <w:r w:rsidR="00750633">
        <w:t>in</w:t>
      </w:r>
      <w:r>
        <w:t xml:space="preserve"> analyzing R code for use of testing</w:t>
      </w:r>
      <w:r w:rsidR="00750633">
        <w:t xml:space="preserve"> best practices</w:t>
      </w:r>
      <w:r>
        <w:t xml:space="preserve">, our </w:t>
      </w:r>
      <w:r w:rsidR="00750633">
        <w:t xml:space="preserve">choice of domain for </w:t>
      </w:r>
      <w:r>
        <w:t>analysis does have some limitations. N</w:t>
      </w:r>
      <w:r w:rsidR="00876654">
        <w:t xml:space="preserve">ot all research software is written in R; for those that do use R, </w:t>
      </w:r>
      <w:r w:rsidR="00132888">
        <w:t xml:space="preserve">not all </w:t>
      </w:r>
      <w:r w:rsidR="00876654">
        <w:t xml:space="preserve">software </w:t>
      </w:r>
      <w:r w:rsidR="003852B5">
        <w:t xml:space="preserve">development </w:t>
      </w:r>
      <w:r w:rsidR="00132888">
        <w:t>r</w:t>
      </w:r>
      <w:r w:rsidR="00876654">
        <w:t xml:space="preserve">esults in a </w:t>
      </w:r>
      <w:r w:rsidR="00132888">
        <w:t>package published on CRAN</w:t>
      </w:r>
      <w:r w:rsidR="00B87A86">
        <w:t xml:space="preserve">. </w:t>
      </w:r>
      <w:r w:rsidR="003852B5">
        <w:t>While other software languages have tools for testing, additional research would be needed to evaluate level of testing in those languages to see how it compares to this analysis.  Although</w:t>
      </w:r>
      <w:r w:rsidR="00B87A86">
        <w:t xml:space="preserve"> care has been taken to identify standard testing use cases and practices</w:t>
      </w:r>
      <w:r w:rsidR="00F66F2B">
        <w:t xml:space="preserve"> for R</w:t>
      </w:r>
      <w:r w:rsidR="00B87A86">
        <w:t xml:space="preserve">, testing can be performed in-line through use of </w:t>
      </w:r>
      <w:r w:rsidR="00F66F2B">
        <w:t>core</w:t>
      </w:r>
      <w:r w:rsidR="00B87A86">
        <w:t xml:space="preserve"> functions such as </w:t>
      </w:r>
      <w:proofErr w:type="gramStart"/>
      <w:r w:rsidR="00B87A86">
        <w:t>stop(</w:t>
      </w:r>
      <w:proofErr w:type="gramEnd"/>
      <w:r w:rsidR="00B87A86">
        <w:t xml:space="preserve">) or </w:t>
      </w:r>
      <w:proofErr w:type="spellStart"/>
      <w:r w:rsidR="00B87A86">
        <w:t>stopifnot</w:t>
      </w:r>
      <w:proofErr w:type="spellEnd"/>
      <w:r w:rsidR="00B87A86">
        <w:t xml:space="preserve">(). Also, developers may have their own test cases they run while developing their software, but did not include them in the package made available on CRAN. </w:t>
      </w:r>
      <w:r w:rsidR="00750633">
        <w:t xml:space="preserve">Unit tests can be considered as executable documentation, a key method of conveying how to use software correctly </w:t>
      </w:r>
      <w:r w:rsidR="00750633">
        <w:fldChar w:fldCharType="begin"/>
      </w:r>
      <w:r w:rsidR="00CE3B9F">
        <w:instrText xml:space="preserve"> ADDIN ZOTERO_ITEM CSL_CITATION {"citationID":"PC2nAqwk","properties":{"formattedCitation":"(15)","plainCitation":"(15)","noteIndex":0},"citationItems":[{"id":1912,"uris":["http://zotero.org/users/2180197/items/259F59WD"],"uri":["http://zotero.org/users/2180197/items/259F59WD"],"itemData":{"id":1912,"type":"webpage","title":"Best practices for writing unit tests","abstract":"Learn best practices for writing unit tests that drive code quality and resilience","URL":"https://docs.microsoft.com/en-us/dotnet/core/testing/unit-testing-best-practices","language":"en-us","author":[{"family":"jpreese","given":""}],"accessed":{"date-parts":[["2018",8,28]]}}}],"schema":"https://github.com/citation-style-language/schema/raw/master/csl-citation.json"} </w:instrText>
      </w:r>
      <w:r w:rsidR="00750633">
        <w:fldChar w:fldCharType="separate"/>
      </w:r>
      <w:r w:rsidR="00CE3B9F">
        <w:rPr>
          <w:noProof/>
        </w:rPr>
        <w:t>(15)</w:t>
      </w:r>
      <w:r w:rsidR="00750633">
        <w:fldChar w:fldCharType="end"/>
      </w:r>
      <w:r w:rsidR="00750633">
        <w:t xml:space="preserve">. </w:t>
      </w:r>
      <w:r>
        <w:t>P</w:t>
      </w:r>
      <w:r w:rsidR="00876654">
        <w:t xml:space="preserve">ublished research that involves software is not as easy to access </w:t>
      </w:r>
      <w:r>
        <w:t xml:space="preserve">and evaluate for use of testing code </w:t>
      </w:r>
      <w:r w:rsidR="00876654">
        <w:t xml:space="preserve">as CRAN </w:t>
      </w:r>
      <w:r>
        <w:t xml:space="preserve">packages are. While some journals have standardized means for storing and sharing code, many leave the storing and sharing of code up to the individual author, creating an environment where code analysis </w:t>
      </w:r>
      <w:r w:rsidR="00F66F2B">
        <w:t>would require</w:t>
      </w:r>
      <w:r>
        <w:t xml:space="preserve"> significant manual effort.</w:t>
      </w:r>
    </w:p>
    <w:p w14:paraId="0D8BFF64" w14:textId="1BB167ED" w:rsidR="00D971A2" w:rsidRDefault="006D4CB5" w:rsidP="00D971A2">
      <w:pPr>
        <w:pStyle w:val="BodyText"/>
      </w:pPr>
      <w:r>
        <w:t>To analyze use of software testing techniques, we evaluated all CRAN packages on two different metrics:</w:t>
      </w:r>
    </w:p>
    <w:p w14:paraId="2C4AE049" w14:textId="3AC4F253" w:rsidR="006D4CB5" w:rsidRDefault="006D4CB5" w:rsidP="006D4CB5">
      <w:pPr>
        <w:pStyle w:val="BodyText"/>
        <w:ind w:left="720"/>
      </w:pPr>
      <w:r>
        <w:t xml:space="preserve">Metric 1: Grep for non-empty testing directories using the pattern </w:t>
      </w:r>
      <w:r w:rsidRPr="006D4CB5">
        <w:t>"[Tt]</w:t>
      </w:r>
      <w:proofErr w:type="spellStart"/>
      <w:proofErr w:type="gramStart"/>
      <w:r w:rsidRPr="006D4CB5">
        <w:t>est</w:t>
      </w:r>
      <w:proofErr w:type="spellEnd"/>
      <w:r w:rsidRPr="006D4CB5">
        <w:t>[</w:t>
      </w:r>
      <w:proofErr w:type="gramEnd"/>
      <w:r w:rsidRPr="006D4CB5">
        <w:t>^/]*/.+"</w:t>
      </w:r>
      <w:r>
        <w:t xml:space="preserve">. All commonly used R testing packages </w:t>
      </w:r>
      <w:r w:rsidR="003852B5">
        <w:t>(</w:t>
      </w:r>
      <w:r w:rsidR="00414976">
        <w:t xml:space="preserve">those identified for metric 2) </w:t>
      </w:r>
      <w:r>
        <w:t>recommend placing tests in a directory by themselves, which we look for.</w:t>
      </w:r>
    </w:p>
    <w:p w14:paraId="6F8F4349" w14:textId="6F145A73" w:rsidR="00422C0E" w:rsidRDefault="006D4CB5" w:rsidP="00A92000">
      <w:pPr>
        <w:pStyle w:val="BodyText"/>
        <w:ind w:left="720"/>
      </w:pPr>
      <w:r>
        <w:t xml:space="preserve">Metric 2: Check for stated </w:t>
      </w:r>
      <w:r w:rsidR="007B7597">
        <w:t xml:space="preserve">dependencies on </w:t>
      </w:r>
      <w:r w:rsidR="00A92000">
        <w:t xml:space="preserve">one of the following </w:t>
      </w:r>
      <w:r w:rsidR="007B7597">
        <w:t>testing package</w:t>
      </w:r>
      <w:r w:rsidR="00A92000">
        <w:t>s</w:t>
      </w:r>
      <w:r w:rsidR="007B7597">
        <w:t xml:space="preserve">: </w:t>
      </w:r>
      <w:proofErr w:type="spellStart"/>
      <w:r w:rsidR="00A92000">
        <w:t>RUnit</w:t>
      </w:r>
      <w:proofErr w:type="spellEnd"/>
      <w:r w:rsidR="00414976">
        <w:t xml:space="preserve"> </w:t>
      </w:r>
      <w:r w:rsidR="00414976">
        <w:fldChar w:fldCharType="begin"/>
      </w:r>
      <w:r w:rsidR="00414976">
        <w:instrText xml:space="preserve"> ADDIN ZOTERO_ITEM CSL_CITATION {"citationID":"L6baIt9c","properties":{"formattedCitation":"(16)","plainCitation":"(16)","noteIndex":0},"citationItems":[{"id":1682,"uris":["http://zotero.org/users/2180197/items/JC2FXTZV"],"uri":["http://zotero.org/users/2180197/items/JC2FXTZV"],"itemData":{"id":1682,"type":"book","title":"RUnit: R Unit Test Framework","URL":"https://CRAN.R-project.org/package=RUnit","author":[{"family":"Burger","given":"Matthias"},{"family":"Juenemann","given":"Klaus"},{"family":"Koenig","given":"Thomas"}],"issued":{"date-parts":[["2015"]]}}}],"schema":"https://github.com/citation-style-language/schema/raw/master/csl-citation.json"} </w:instrText>
      </w:r>
      <w:r w:rsidR="00414976">
        <w:fldChar w:fldCharType="separate"/>
      </w:r>
      <w:r w:rsidR="00414976">
        <w:rPr>
          <w:noProof/>
        </w:rPr>
        <w:t>(16)</w:t>
      </w:r>
      <w:r w:rsidR="00414976">
        <w:fldChar w:fldCharType="end"/>
      </w:r>
      <w:r w:rsidR="00A92000">
        <w:t xml:space="preserve">, </w:t>
      </w:r>
      <w:proofErr w:type="spellStart"/>
      <w:r w:rsidR="00A92000">
        <w:t>svUnit</w:t>
      </w:r>
      <w:proofErr w:type="spellEnd"/>
      <w:r w:rsidR="00414976">
        <w:t xml:space="preserve"> </w:t>
      </w:r>
      <w:r w:rsidR="00414976">
        <w:fldChar w:fldCharType="begin"/>
      </w:r>
      <w:r w:rsidR="00414976">
        <w:instrText xml:space="preserve"> ADDIN ZOTERO_ITEM CSL_CITATION {"citationID":"Ggi4bCNJ","properties":{"formattedCitation":"(17)","plainCitation":"(17)","noteIndex":0},"citationItems":[{"id":1927,"uris":["http://zotero.org/users/2180197/items/MVEESPRL"],"uri":["http://zotero.org/users/2180197/items/MVEESPRL"],"itemData":{"id":1927,"type":"book","title":"SciViews-R: A GUI API for R","publisher":"UMONS","publisher-place":"MONS, Belgium","event-place":"MONS, Belgium","URL":"http://www.sciviews.org/SciViews-R","author":[{"family":"Grosjean","given":"Philippe"}],"issued":{"date-parts":[["2014"]]}}}],"schema":"https://github.com/citation-style-language/schema/raw/master/csl-citation.json"} </w:instrText>
      </w:r>
      <w:r w:rsidR="00414976">
        <w:fldChar w:fldCharType="separate"/>
      </w:r>
      <w:r w:rsidR="00414976">
        <w:rPr>
          <w:noProof/>
        </w:rPr>
        <w:t>(17)</w:t>
      </w:r>
      <w:r w:rsidR="00414976">
        <w:fldChar w:fldCharType="end"/>
      </w:r>
      <w:r w:rsidR="00A92000">
        <w:t xml:space="preserve">, </w:t>
      </w:r>
      <w:proofErr w:type="spellStart"/>
      <w:r w:rsidR="00A92000">
        <w:t>testit</w:t>
      </w:r>
      <w:proofErr w:type="spellEnd"/>
      <w:r w:rsidR="00156307">
        <w:t xml:space="preserve"> </w:t>
      </w:r>
      <w:r w:rsidR="00156307">
        <w:fldChar w:fldCharType="begin"/>
      </w:r>
      <w:r w:rsidR="00156307">
        <w:instrText xml:space="preserve"> ADDIN ZOTERO_ITEM CSL_CITATION {"citationID":"22lnNCd7","properties":{"formattedCitation":"(18)","plainCitation":"(18)","noteIndex":0},"citationItems":[{"id":1928,"uris":["http://zotero.org/users/2180197/items/D2QPQL6F"],"uri":["http://zotero.org/users/2180197/items/D2QPQL6F"],"itemData":{"id":1928,"type":"book","title":"testit: A Simple Package for Testing R Packages","version":"0.8","source":"R-Packages","abstract":"Provides two convenience functions assert() and test_pkg() to facilitate testing R packages.","URL":"https://CRAN.R-project.org/package=testit","shortTitle":"testit","author":[{"family":"Xie","given":"Yihui"}],"issued":{"date-parts":[["2018",6,14]]}}}],"schema":"https://github.com/citation-style-language/schema/raw/master/csl-citation.json"} </w:instrText>
      </w:r>
      <w:r w:rsidR="00156307">
        <w:fldChar w:fldCharType="separate"/>
      </w:r>
      <w:r w:rsidR="00156307">
        <w:rPr>
          <w:noProof/>
        </w:rPr>
        <w:t>(18)</w:t>
      </w:r>
      <w:r w:rsidR="00156307">
        <w:fldChar w:fldCharType="end"/>
      </w:r>
      <w:r w:rsidR="00A92000">
        <w:t xml:space="preserve">, </w:t>
      </w:r>
      <w:proofErr w:type="spellStart"/>
      <w:r w:rsidR="00A92000">
        <w:t>testthat</w:t>
      </w:r>
      <w:proofErr w:type="spellEnd"/>
      <w:r w:rsidR="00414976">
        <w:t xml:space="preserve"> </w:t>
      </w:r>
      <w:r w:rsidR="00414976">
        <w:fldChar w:fldCharType="begin"/>
      </w:r>
      <w:r w:rsidR="00156307">
        <w:instrText xml:space="preserve"> ADDIN ZOTERO_ITEM CSL_CITATION {"citationID":"Edc8OYxK","properties":{"formattedCitation":"(19)","plainCitation":"(19)","noteIndex":0},"citationItems":[{"id":1684,"uris":["http://zotero.org/users/2180197/items/GGLCC4L8"],"uri":["http://zotero.org/users/2180197/items/GGLCC4L8"],"itemData":{"id":1684,"type":"article-journal","title":"testthat: Get Started with Testing","container-title":"The R Journal","page":"5–10","volume":"3","URL":"https://journal.r-project.org/archive/2011-1/RJournal_2011-1_Wickham.pdf","author":[{"family":"Wickham","given":"Hadley"}],"issued":{"date-parts":[["2011"]]}}}],"schema":"https://github.com/citation-style-language/schema/raw/master/csl-citation.json"} </w:instrText>
      </w:r>
      <w:r w:rsidR="00414976">
        <w:fldChar w:fldCharType="separate"/>
      </w:r>
      <w:r w:rsidR="00156307">
        <w:rPr>
          <w:noProof/>
        </w:rPr>
        <w:t>(19)</w:t>
      </w:r>
      <w:r w:rsidR="00414976">
        <w:fldChar w:fldCharType="end"/>
      </w:r>
      <w:r w:rsidR="00A92000">
        <w:t>, unitizer</w:t>
      </w:r>
      <w:r w:rsidR="00156307">
        <w:t xml:space="preserve"> </w:t>
      </w:r>
      <w:r w:rsidR="00156307">
        <w:fldChar w:fldCharType="begin"/>
      </w:r>
      <w:r w:rsidR="00156307">
        <w:instrText xml:space="preserve"> ADDIN ZOTERO_ITEM CSL_CITATION {"citationID":"UXrXeOI8","properties":{"formattedCitation":"(20)","plainCitation":"(20)","noteIndex":0},"citationItems":[{"id":1930,"uris":["http://zotero.org/users/2180197/items/PEXZIF3H"],"uri":["http://zotero.org/users/2180197/items/PEXZIF3H"],"itemData":{"id":1930,"type":"book","title":"unitizer: Interactive R Unit Tests","version":"1.4.5","source":"R-Packages","abstract":"Simplifies regression tests by comparing objects produced by test code with earlier versions of those same objects. If objects are unchanged the tests pass, otherwise execution stops with error details. If in interactive mode, tests can be reviewed through the provided interactive environment.","URL":"https://CRAN.R-project.org/package=unitizer","shortTitle":"unitizer","author":[{"family":"Gaslam","given":"Brodie"}],"issued":{"date-parts":[["2017",11,24]]}}}],"schema":"https://github.com/citation-style-language/schema/raw/master/csl-citation.json"} </w:instrText>
      </w:r>
      <w:r w:rsidR="00156307">
        <w:fldChar w:fldCharType="separate"/>
      </w:r>
      <w:r w:rsidR="00156307">
        <w:rPr>
          <w:noProof/>
        </w:rPr>
        <w:t>(20)</w:t>
      </w:r>
      <w:r w:rsidR="00156307">
        <w:fldChar w:fldCharType="end"/>
      </w:r>
      <w:r w:rsidR="00A92000">
        <w:t xml:space="preserve">, or </w:t>
      </w:r>
      <w:proofErr w:type="spellStart"/>
      <w:r w:rsidR="00A92000">
        <w:t>unittest</w:t>
      </w:r>
      <w:proofErr w:type="spellEnd"/>
      <w:r w:rsidR="00156307">
        <w:t xml:space="preserve"> </w:t>
      </w:r>
      <w:r w:rsidR="00156307">
        <w:fldChar w:fldCharType="begin"/>
      </w:r>
      <w:r w:rsidR="00156307">
        <w:instrText xml:space="preserve"> ADDIN ZOTERO_ITEM CSL_CITATION {"citationID":"AluhBoCi","properties":{"formattedCitation":"(21)","plainCitation":"(21)","noteIndex":0},"citationItems":[{"id":1931,"uris":["http://zotero.org/users/2180197/items/U4RIYRFK"],"uri":["http://zotero.org/users/2180197/items/U4RIYRFK"],"itemData":{"id":1931,"type":"book","title":"unittest: TAP-Compliant Unit Testing","version":"1.3-0","source":"R-Packages","abstract":"Concise TAP &lt;http://testanything.org/&gt; compliant unit testing package. Authored tests can be run using CMD check with minimal implementation overhead.","URL":"https://CRAN.R-project.org/package=unittest","shortTitle":"unittest","author":[{"family":"Lentin","given":"Jamie"},{"family":"Hennessey","given":"Anthony"}],"issued":{"date-parts":[["2017",11,1]]}}}],"schema":"https://github.com/citation-style-language/schema/raw/master/csl-citation.json"} </w:instrText>
      </w:r>
      <w:r w:rsidR="00156307">
        <w:fldChar w:fldCharType="separate"/>
      </w:r>
      <w:r w:rsidR="00156307">
        <w:rPr>
          <w:noProof/>
        </w:rPr>
        <w:t>(21)</w:t>
      </w:r>
      <w:r w:rsidR="00156307">
        <w:fldChar w:fldCharType="end"/>
      </w:r>
      <w:r>
        <w:t>. It is considered best practice to list dependencies on a testing framework even though standard usage of a package may not require it.</w:t>
      </w:r>
    </w:p>
    <w:p w14:paraId="48AA6750" w14:textId="0646AF08" w:rsidR="008A374A" w:rsidRDefault="006D4CB5" w:rsidP="00422C0E">
      <w:pPr>
        <w:pStyle w:val="BodyText"/>
      </w:pPr>
      <w:r>
        <w:t xml:space="preserve">For the testing analysis, we used 2008 as the cutoff year for visualizations due to the low number of packages updated prior to 2008. </w:t>
      </w:r>
    </w:p>
    <w:p w14:paraId="7FECB00F" w14:textId="771FB990" w:rsidR="006D4CB5" w:rsidRDefault="008A374A" w:rsidP="00422C0E">
      <w:pPr>
        <w:pStyle w:val="BodyText"/>
      </w:pPr>
      <w:r>
        <w:t>As shown in Figure 1, t</w:t>
      </w:r>
      <w:r w:rsidR="006D4CB5">
        <w:t xml:space="preserve">he evaluation for the presence of a non-empty testing directory shows that there is an increasing trend in testing R packages, with 44% of packages updated in 2018 having some tests. </w:t>
      </w:r>
      <w:r w:rsidR="005A79ED">
        <w:t>A table of data used to generate Figure 1 is contained in the supplement.</w:t>
      </w:r>
    </w:p>
    <w:p w14:paraId="53D92043" w14:textId="5B5AC396" w:rsidR="008A374A" w:rsidRPr="005A79ED" w:rsidRDefault="005A79ED" w:rsidP="005A79ED">
      <w:pPr>
        <w:pStyle w:val="BodyText"/>
        <w:jc w:val="center"/>
        <w:rPr>
          <w:i/>
          <w:szCs w:val="22"/>
        </w:rPr>
      </w:pPr>
      <w:r>
        <w:rPr>
          <w:noProof/>
        </w:rPr>
        <w:lastRenderedPageBreak/>
        <w:drawing>
          <wp:inline distT="0" distB="0" distL="0" distR="0" wp14:anchorId="4A51E3A2" wp14:editId="4AAFDCE5">
            <wp:extent cx="5943600" cy="45440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ing_file_analysis_stacked_bar.png"/>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inline>
        </w:drawing>
      </w:r>
      <w:r w:rsidR="00D971A2" w:rsidRPr="005A79ED">
        <w:rPr>
          <w:i/>
          <w:szCs w:val="22"/>
        </w:rPr>
        <w:t xml:space="preserve">Figure </w:t>
      </w:r>
      <w:r w:rsidR="00D971A2" w:rsidRPr="005A79ED">
        <w:rPr>
          <w:i/>
          <w:szCs w:val="22"/>
        </w:rPr>
        <w:fldChar w:fldCharType="begin"/>
      </w:r>
      <w:r w:rsidR="00D971A2" w:rsidRPr="005A79ED">
        <w:rPr>
          <w:i/>
          <w:szCs w:val="22"/>
        </w:rPr>
        <w:instrText xml:space="preserve"> SEQ Figure \* ARABIC </w:instrText>
      </w:r>
      <w:r w:rsidR="00D971A2" w:rsidRPr="005A79ED">
        <w:rPr>
          <w:i/>
          <w:szCs w:val="22"/>
        </w:rPr>
        <w:fldChar w:fldCharType="separate"/>
      </w:r>
      <w:r w:rsidR="008679D8">
        <w:rPr>
          <w:i/>
          <w:noProof/>
          <w:szCs w:val="22"/>
        </w:rPr>
        <w:t>1</w:t>
      </w:r>
      <w:r w:rsidR="00D971A2" w:rsidRPr="005A79ED">
        <w:rPr>
          <w:i/>
          <w:szCs w:val="22"/>
        </w:rPr>
        <w:fldChar w:fldCharType="end"/>
      </w:r>
      <w:r w:rsidR="00D971A2" w:rsidRPr="005A79ED">
        <w:rPr>
          <w:i/>
          <w:szCs w:val="22"/>
        </w:rPr>
        <w:t xml:space="preserve"> Packages with non-empty testing directory</w:t>
      </w:r>
    </w:p>
    <w:p w14:paraId="3767F61B" w14:textId="234990E3" w:rsidR="008A374A" w:rsidRDefault="008A374A" w:rsidP="00864FF5">
      <w:pPr>
        <w:pStyle w:val="BodyText"/>
      </w:pPr>
      <w:r>
        <w:t xml:space="preserve">As shown in Figure 2, </w:t>
      </w:r>
      <w:r w:rsidR="002553D0">
        <w:t>reliance upon testing frameworks is increasing overtime both in count and as a percent of all packages</w:t>
      </w:r>
      <w:r w:rsidR="00530DE0">
        <w:t xml:space="preserve">. There </w:t>
      </w:r>
      <w:r w:rsidR="00817935">
        <w:t>16 packages</w:t>
      </w:r>
      <w:r w:rsidR="00530DE0">
        <w:t xml:space="preserve"> that</w:t>
      </w:r>
      <w:r w:rsidR="00817935">
        <w:t xml:space="preserve"> list dependencies to more than one testing framework</w:t>
      </w:r>
      <w:r w:rsidR="00864FF5">
        <w:t xml:space="preserve"> (9 with dependencies on both </w:t>
      </w:r>
      <w:proofErr w:type="spellStart"/>
      <w:r w:rsidR="00864FF5">
        <w:t>RUnit</w:t>
      </w:r>
      <w:proofErr w:type="spellEnd"/>
      <w:r w:rsidR="00864FF5">
        <w:t xml:space="preserve"> and </w:t>
      </w:r>
      <w:proofErr w:type="spellStart"/>
      <w:r w:rsidR="00864FF5">
        <w:t>testthat</w:t>
      </w:r>
      <w:proofErr w:type="spellEnd"/>
      <w:r w:rsidR="00864FF5">
        <w:t xml:space="preserve">, 7 with dependencies on both </w:t>
      </w:r>
      <w:proofErr w:type="spellStart"/>
      <w:r w:rsidR="00864FF5">
        <w:t>testit</w:t>
      </w:r>
      <w:proofErr w:type="spellEnd"/>
      <w:r w:rsidR="00864FF5">
        <w:t xml:space="preserve"> and </w:t>
      </w:r>
      <w:proofErr w:type="spellStart"/>
      <w:r w:rsidR="00864FF5">
        <w:t>testthat</w:t>
      </w:r>
      <w:proofErr w:type="spellEnd"/>
      <w:r w:rsidR="00864FF5">
        <w:t>)</w:t>
      </w:r>
      <w:r w:rsidR="00817935">
        <w:t>, so the total number of packages</w:t>
      </w:r>
      <w:r w:rsidR="00530DE0">
        <w:t xml:space="preserve"> shown in the histogram </w:t>
      </w:r>
      <w:r w:rsidR="00817935">
        <w:t>includes 16 that are double counted.</w:t>
      </w:r>
      <w:r w:rsidR="005A79ED">
        <w:t xml:space="preserve"> A table of data used to generate Figure 2 is contained in the supplement.</w:t>
      </w:r>
    </w:p>
    <w:p w14:paraId="18F015A1" w14:textId="54CFC20D" w:rsidR="002553D0" w:rsidRPr="007A7EA6" w:rsidRDefault="005A79ED" w:rsidP="005A79ED">
      <w:pPr>
        <w:pStyle w:val="BodyText"/>
        <w:jc w:val="center"/>
        <w:rPr>
          <w:i/>
          <w:szCs w:val="22"/>
        </w:rPr>
      </w:pPr>
      <w:r>
        <w:rPr>
          <w:noProof/>
        </w:rPr>
        <w:lastRenderedPageBreak/>
        <w:drawing>
          <wp:inline distT="0" distB="0" distL="0" distR="0" wp14:anchorId="0FF2079B" wp14:editId="2B8B183F">
            <wp:extent cx="5943600" cy="45440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sting_dependency_stacked_bar.pn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inline>
        </w:drawing>
      </w:r>
      <w:r w:rsidR="002553D0" w:rsidRPr="00A11916">
        <w:rPr>
          <w:i/>
          <w:szCs w:val="22"/>
        </w:rPr>
        <w:t xml:space="preserve">Figure </w:t>
      </w:r>
      <w:r w:rsidR="002553D0" w:rsidRPr="00A11916">
        <w:rPr>
          <w:i/>
          <w:szCs w:val="22"/>
        </w:rPr>
        <w:fldChar w:fldCharType="begin"/>
      </w:r>
      <w:r w:rsidR="002553D0" w:rsidRPr="00A11916">
        <w:rPr>
          <w:i/>
          <w:szCs w:val="22"/>
        </w:rPr>
        <w:instrText xml:space="preserve"> SEQ Figure \* ARABIC </w:instrText>
      </w:r>
      <w:r w:rsidR="002553D0" w:rsidRPr="00A11916">
        <w:rPr>
          <w:i/>
          <w:szCs w:val="22"/>
        </w:rPr>
        <w:fldChar w:fldCharType="separate"/>
      </w:r>
      <w:r w:rsidR="008679D8">
        <w:rPr>
          <w:i/>
          <w:noProof/>
          <w:szCs w:val="22"/>
        </w:rPr>
        <w:t>2</w:t>
      </w:r>
      <w:r w:rsidR="002553D0" w:rsidRPr="00A11916">
        <w:rPr>
          <w:i/>
          <w:szCs w:val="22"/>
        </w:rPr>
        <w:fldChar w:fldCharType="end"/>
      </w:r>
      <w:r w:rsidR="002553D0" w:rsidRPr="00A11916">
        <w:rPr>
          <w:i/>
          <w:szCs w:val="22"/>
        </w:rPr>
        <w:t xml:space="preserve"> Packages with testing framework dependency</w:t>
      </w:r>
    </w:p>
    <w:p w14:paraId="6BEEE1C1" w14:textId="162B0A93" w:rsidR="00B87A86" w:rsidRDefault="00497A6B" w:rsidP="002553D0">
      <w:pPr>
        <w:pStyle w:val="BodyText"/>
      </w:pPr>
      <w:r>
        <w:t xml:space="preserve">As the numbers from Metric 1 do not match the numbers of Metric 2, some additional exploration is necessary. </w:t>
      </w:r>
      <w:r w:rsidR="00864FF5">
        <w:t>There are 866</w:t>
      </w:r>
      <w:r w:rsidR="00B87A86">
        <w:t xml:space="preserve"> more packages identified from Metric 1 vs Metric 2. </w:t>
      </w:r>
      <w:r>
        <w:t xml:space="preserve">There are </w:t>
      </w:r>
      <w:r w:rsidR="00864FF5">
        <w:t>108</w:t>
      </w:r>
      <w:r w:rsidR="00817935">
        <w:t>0</w:t>
      </w:r>
      <w:r w:rsidR="00276C0E">
        <w:t xml:space="preserve"> packages that do no</w:t>
      </w:r>
      <w:r w:rsidR="002553D0" w:rsidRPr="002553D0">
        <w:t>t list a dependency to a testing framework, but have a testing directory</w:t>
      </w:r>
      <w:r>
        <w:t xml:space="preserve"> – see the package </w:t>
      </w:r>
      <w:proofErr w:type="spellStart"/>
      <w:r>
        <w:t>xlsx</w:t>
      </w:r>
      <w:proofErr w:type="spellEnd"/>
      <w:r w:rsidR="002033B5">
        <w:t xml:space="preserve"> </w:t>
      </w:r>
      <w:r w:rsidR="002033B5">
        <w:fldChar w:fldCharType="begin"/>
      </w:r>
      <w:r w:rsidR="002033B5">
        <w:instrText xml:space="preserve"> ADDIN ZOTERO_ITEM CSL_CITATION {"citationID":"SaMGLp6M","properties":{"formattedCitation":"(22)","plainCitation":"(22)","noteIndex":0},"citationItems":[{"id":1932,"uris":["http://zotero.org/users/2180197/items/W9DT88P8"],"uri":["http://zotero.org/users/2180197/items/W9DT88P8"],"itemData":{"id":1932,"type":"book","title":"xlsx: Read, Write, Format Excel 2007 and Excel 97/2000/XP/2003 Files","version":"0.6.1","source":"R-Packages","abstract":"Provide R functions to read/write/format Excel 2007 and Excel 97/2000/XP/2003 file formats.","URL":"https://CRAN.R-project.org/package=xlsx","shortTitle":"xlsx","author":[{"family":"Dragulescu","given":"Adrian A."},{"family":"Arendt","given":"Cole"}],"issued":{"date-parts":[["2018",6,11]]}}}],"schema":"https://github.com/citation-style-language/schema/raw/master/csl-citation.json"} </w:instrText>
      </w:r>
      <w:r w:rsidR="002033B5">
        <w:fldChar w:fldCharType="separate"/>
      </w:r>
      <w:r w:rsidR="002033B5">
        <w:rPr>
          <w:noProof/>
        </w:rPr>
        <w:t>(22)</w:t>
      </w:r>
      <w:r w:rsidR="002033B5">
        <w:fldChar w:fldCharType="end"/>
      </w:r>
      <w:r>
        <w:t xml:space="preserve"> as an example.</w:t>
      </w:r>
      <w:r w:rsidR="00B87A86">
        <w:t xml:space="preserve"> Some also actually use a testing framework, but do not list it as a dependency, see the package </w:t>
      </w:r>
      <w:proofErr w:type="spellStart"/>
      <w:r w:rsidR="00B87A86">
        <w:t>redcapAPI</w:t>
      </w:r>
      <w:proofErr w:type="spellEnd"/>
      <w:r w:rsidR="00B87A86">
        <w:t xml:space="preserve"> </w:t>
      </w:r>
      <w:r w:rsidR="002033B5">
        <w:fldChar w:fldCharType="begin"/>
      </w:r>
      <w:r w:rsidR="002033B5">
        <w:instrText xml:space="preserve"> ADDIN ZOTERO_ITEM CSL_CITATION {"citationID":"TPCRcdow","properties":{"formattedCitation":"(23)","plainCitation":"(23)","noteIndex":0},"citationItems":[{"id":1933,"uris":["http://zotero.org/users/2180197/items/LIS2IXIK"],"uri":["http://zotero.org/users/2180197/items/LIS2IXIK"],"itemData":{"id":1933,"type":"book","title":"redcapAPI: Accessing data from REDCap projects using the API","URL":"https://github.com/nutterb/redcapAPI/wiki","note":"DOI: 10.5281/zenodo.11826","author":[{"family":"Nutter","given":"Benjamin"},{"family":"Lane","given":"Stephen"}],"issued":{"date-parts":[["2018"]]}}}],"schema":"https://github.com/citation-style-language/schema/raw/master/csl-citation.json"} </w:instrText>
      </w:r>
      <w:r w:rsidR="002033B5">
        <w:fldChar w:fldCharType="separate"/>
      </w:r>
      <w:r w:rsidR="002033B5">
        <w:rPr>
          <w:noProof/>
        </w:rPr>
        <w:t>(23)</w:t>
      </w:r>
      <w:r w:rsidR="002033B5">
        <w:fldChar w:fldCharType="end"/>
      </w:r>
      <w:r w:rsidR="002033B5">
        <w:t xml:space="preserve"> </w:t>
      </w:r>
      <w:r w:rsidR="00B87A86">
        <w:t xml:space="preserve">as an example. There are also </w:t>
      </w:r>
      <w:r w:rsidR="00817935">
        <w:t>21</w:t>
      </w:r>
      <w:r w:rsidR="00864FF5">
        <w:t>4</w:t>
      </w:r>
      <w:r>
        <w:t xml:space="preserve"> packages that </w:t>
      </w:r>
      <w:r w:rsidR="00B87A86">
        <w:t>list a testing framework as a dependency, but do not contain a directory with tests.</w:t>
      </w:r>
    </w:p>
    <w:p w14:paraId="74C709E7" w14:textId="4D7A7C15" w:rsidR="003D0474" w:rsidRDefault="00386CDE" w:rsidP="00C41AC1">
      <w:pPr>
        <w:pStyle w:val="Heading3"/>
      </w:pPr>
      <w:r>
        <w:t>When to test</w:t>
      </w:r>
    </w:p>
    <w:p w14:paraId="783D2159" w14:textId="77777777" w:rsidR="00C41AC1" w:rsidRDefault="00B87FA6" w:rsidP="00FE39FC">
      <w:pPr>
        <w:pStyle w:val="BodyText"/>
        <w:rPr>
          <w:b/>
        </w:rPr>
      </w:pPr>
      <w:r>
        <w:t xml:space="preserve">One of the popular movements in recent years has been to develop tests first then work to implement code to meet desired functionality, a strategy called test driven development. </w:t>
      </w:r>
      <w:r w:rsidR="00386CDE">
        <w:t>While</w:t>
      </w:r>
      <w:r>
        <w:t xml:space="preserve"> the test driven development strategy has done much to improve the focus of the software engineering world on testing</w:t>
      </w:r>
      <w:r w:rsidR="00386CDE">
        <w:t xml:space="preserve">, </w:t>
      </w:r>
      <w:r w:rsidR="00276C0E">
        <w:t>some have found that it does no</w:t>
      </w:r>
      <w:r>
        <w:t>t meet all development styles</w:t>
      </w:r>
      <w:r w:rsidR="00FE39FC">
        <w:t xml:space="preserve"> </w:t>
      </w:r>
      <w:r w:rsidR="00FE39FC">
        <w:fldChar w:fldCharType="begin"/>
      </w:r>
      <w:r w:rsidR="002033B5">
        <w:instrText xml:space="preserve"> ADDIN ZOTERO_ITEM CSL_CITATION {"citationID":"GPL5cNYe","properties":{"formattedCitation":"(24,25)","plainCitation":"(24,25)","noteIndex":0},"citationItems":[{"id":1728,"uris":["http://zotero.org/users/2180197/items/EFAQI8K7"],"uri":["http://zotero.org/users/2180197/items/EFAQI8K7"],"itemData":{"id":1728,"type":"post-weblog","title":"Giving up on test-first development","container-title":"Systems, software and technology","abstract":"Test-first or test-driven driven development (TDD) is an approach to software development where you write the tests before you write the program. You write a program to pass the test, extend the te…","URL":"http://iansommerville.com/systems-software-and-technology/giving-up-on-test-first-development/","language":"en-US","author":[{"family":"Sommerville","given":"Ian"}],"issued":{"date-parts":[["2016",3,17]]}}},{"id":1726,"uris":["http://zotero.org/users/2180197/items/MKZI6Q66"],"uri":["http://zotero.org/users/2180197/items/MKZI6Q66"],"itemData":{"id":1726,"type":"post-weblog","title":"TDD is dead. Long live testing. (DHH)","URL":"http://david.heinemeierhansson.com/2014/tdd-is-dead-long-live-testing.html","author":[{"literal":"David Heinemeier Hansson"}],"issued":{"date-parts":[["2014",4,23]]}}}],"schema":"https://github.com/citation-style-language/schema/raw/master/csl-citation.json"} </w:instrText>
      </w:r>
      <w:r w:rsidR="00FE39FC">
        <w:fldChar w:fldCharType="separate"/>
      </w:r>
      <w:r w:rsidR="002033B5">
        <w:rPr>
          <w:noProof/>
        </w:rPr>
        <w:t>(24,25)</w:t>
      </w:r>
      <w:r w:rsidR="00FE39FC">
        <w:fldChar w:fldCharType="end"/>
      </w:r>
      <w:r w:rsidR="00FE39FC">
        <w:t>.</w:t>
      </w:r>
      <w:r>
        <w:t xml:space="preserve">  </w:t>
      </w:r>
      <w:r w:rsidR="00FE39FC">
        <w:t>A</w:t>
      </w:r>
      <w:r w:rsidR="00386CDE">
        <w:t xml:space="preserve"> better approach that matches the flexible and changing nature of research software is to create tests after a requirement </w:t>
      </w:r>
      <w:r w:rsidR="00160905">
        <w:t xml:space="preserve">or feature </w:t>
      </w:r>
      <w:r w:rsidR="00386CDE">
        <w:t xml:space="preserve">has been implemented. As developing comprehensive tests of software functionality can be a large burden to accrue at a single point in time, </w:t>
      </w:r>
      <w:r w:rsidR="00DE5C97">
        <w:t>a more pragmatic</w:t>
      </w:r>
      <w:r w:rsidR="00386CDE">
        <w:t xml:space="preserve"> approach is to alternate between developing new functionality and designing tests to validate new functionality. Similar to the agile software development strategy, a build/test cycle can allow for quick cycles of validated functionality that help to provide input into additional pha</w:t>
      </w:r>
      <w:r w:rsidR="00A915DD">
        <w:t>ses of the software lifecycle.</w:t>
      </w:r>
      <w:r w:rsidR="00A915DD">
        <w:br/>
      </w:r>
      <w:r w:rsidR="00386CDE">
        <w:lastRenderedPageBreak/>
        <w:br/>
      </w:r>
    </w:p>
    <w:p w14:paraId="12D3C9B9" w14:textId="5C3559D4" w:rsidR="003D0474" w:rsidRDefault="00386CDE" w:rsidP="00C41AC1">
      <w:pPr>
        <w:pStyle w:val="Heading3"/>
      </w:pPr>
      <w:r>
        <w:t>What to test</w:t>
      </w:r>
    </w:p>
    <w:p w14:paraId="61EE79C6" w14:textId="1F5E77ED" w:rsidR="001225BA" w:rsidRDefault="00386CDE" w:rsidP="00160905">
      <w:pPr>
        <w:pStyle w:val="BodyText"/>
      </w:pPr>
      <w:r>
        <w:t>In an ideal world, any software developed would be accompanied by 100% test coverage validating all aspects of functionality and interaction with other software. However, due t</w:t>
      </w:r>
      <w:r w:rsidR="00160905">
        <w:t xml:space="preserve">o pressures of research, having </w:t>
      </w:r>
      <w:r>
        <w:t>time to</w:t>
      </w:r>
      <w:r w:rsidR="00276C0E">
        <w:t xml:space="preserve"> build a perfect test suite is no</w:t>
      </w:r>
      <w:r>
        <w:t xml:space="preserve">t realistic. A parsimonious application of the Pareto principle will go a long way towards improving overall software quality without adding </w:t>
      </w:r>
      <w:r w:rsidR="00D17D79">
        <w:t>to the</w:t>
      </w:r>
      <w:r>
        <w:t xml:space="preserve"> testing burden. </w:t>
      </w:r>
      <w:r w:rsidR="001225BA">
        <w:t>Large c</w:t>
      </w:r>
      <w:r w:rsidR="006E0334">
        <w:t xml:space="preserve">ompanies such as Microsoft have </w:t>
      </w:r>
      <w:r w:rsidR="001225BA">
        <w:t>applied traditional scientific methods to the study of bugs and found that the Pareto principle matches reality</w:t>
      </w:r>
      <w:r w:rsidR="008B3AFC">
        <w:t>:</w:t>
      </w:r>
      <w:r w:rsidR="001225BA">
        <w:t xml:space="preserve"> 20% of bugs cause 80% of problems; additionally a Zipfian distribution may apply as well: 1% of bugs cause 50% of all problems</w:t>
      </w:r>
      <w:r w:rsidR="007E3CAA">
        <w:t xml:space="preserve"> </w:t>
      </w:r>
      <w:r w:rsidR="007E3CAA">
        <w:fldChar w:fldCharType="begin"/>
      </w:r>
      <w:r w:rsidR="002033B5">
        <w:instrText xml:space="preserve"> ADDIN ZOTERO_ITEM CSL_CITATION {"citationID":"uUOX86FP","properties":{"formattedCitation":"(26)","plainCitation":"(26)","noteIndex":0},"citationItems":[{"id":1677,"uris":["http://zotero.org/users/2180197/items/76JI347M"],"uri":["http://zotero.org/users/2180197/items/76JI347M"],"itemData":{"id":1677,"type":"webpage","title":"Microsoft's CEO: 80-20 Rule Applies To Bugs, Not Just Features","container-title":"CRN","abstract":"Looks like the 80-20 rule applies to Microsoft's bugs, not just product features.","URL":"http://www.crn.com/news/security/18821726/microsofts-ceo-80-20-rule-applies-to-bugs-not-just-features.htm","shortTitle":"Microsoft's CEO","language":"en","author":[{"family":"Rooney","given":"Paula"}],"issued":{"date-parts":[["2002",10,3]]}}}],"schema":"https://github.com/citation-style-language/schema/raw/master/csl-citation.json"} </w:instrText>
      </w:r>
      <w:r w:rsidR="007E3CAA">
        <w:fldChar w:fldCharType="separate"/>
      </w:r>
      <w:r w:rsidR="002033B5">
        <w:rPr>
          <w:noProof/>
        </w:rPr>
        <w:t>(26)</w:t>
      </w:r>
      <w:r w:rsidR="007E3CAA">
        <w:fldChar w:fldCharType="end"/>
      </w:r>
      <w:r w:rsidR="001225BA">
        <w:t>.</w:t>
      </w:r>
    </w:p>
    <w:p w14:paraId="44F7636C" w14:textId="3E6D8118" w:rsidR="006B28E2" w:rsidRDefault="00386CDE" w:rsidP="00476254">
      <w:pPr>
        <w:pStyle w:val="BodyText"/>
      </w:pPr>
      <w:r>
        <w:t xml:space="preserve">To apply </w:t>
      </w:r>
      <w:r w:rsidR="001225BA">
        <w:t>the Pareto</w:t>
      </w:r>
      <w:r>
        <w:t xml:space="preserve"> principle</w:t>
      </w:r>
      <w:r w:rsidR="001225BA">
        <w:t xml:space="preserve"> to testing</w:t>
      </w:r>
      <w:r>
        <w:t>, spend some time in a thought experiment to determine answers to questions such as:</w:t>
      </w:r>
      <w:r w:rsidR="00476254">
        <w:t xml:space="preserve"> </w:t>
      </w:r>
      <w:r w:rsidR="00160905">
        <w:t>What is the most important feature(s) of this software?</w:t>
      </w:r>
      <w:r w:rsidR="00476254">
        <w:t xml:space="preserve"> </w:t>
      </w:r>
      <w:r w:rsidR="00160905">
        <w:t>If this software breaks, what</w:t>
      </w:r>
      <w:r w:rsidR="008B3C9B">
        <w:t xml:space="preserve"> is</w:t>
      </w:r>
      <w:r w:rsidR="00160905">
        <w:t xml:space="preserve"> the most likely bad outcome?</w:t>
      </w:r>
      <w:r w:rsidR="00476254">
        <w:t xml:space="preserve"> </w:t>
      </w:r>
      <w:r w:rsidR="00160905">
        <w:t>For computationally intensive components - how long should this take to run?</w:t>
      </w:r>
    </w:p>
    <w:p w14:paraId="61ADF1E9" w14:textId="77777777" w:rsidR="00A272A2" w:rsidRDefault="00386CDE">
      <w:pPr>
        <w:pStyle w:val="BodyText"/>
      </w:pPr>
      <w:r>
        <w:t xml:space="preserve">Once answers to these questions are known, </w:t>
      </w:r>
      <w:r w:rsidR="00160905">
        <w:t xml:space="preserve">the developer(s) should </w:t>
      </w:r>
      <w:r>
        <w:t xml:space="preserve">spend time </w:t>
      </w:r>
      <w:r w:rsidR="00160905">
        <w:t>designing</w:t>
      </w:r>
      <w:r>
        <w:t xml:space="preserve"> tests to validate key features, avoiding major negatives, and ensuring software performs adequately. </w:t>
      </w:r>
      <w:r w:rsidR="00160905">
        <w:t xml:space="preserve">Part of the test design process should include </w:t>
      </w:r>
      <w:r w:rsidR="003946B9">
        <w:t xml:space="preserve">how to </w:t>
      </w:r>
      <w:r w:rsidR="00160905">
        <w:t>“test” more than just the code</w:t>
      </w:r>
      <w:r w:rsidR="003946B9">
        <w:t xml:space="preserve">. Some specific aspects of non-code tests include </w:t>
      </w:r>
      <w:r w:rsidR="00160905">
        <w:t>validation of approach and implementation choices with a mentor or colleague</w:t>
      </w:r>
      <w:r w:rsidR="003946B9">
        <w:t>.</w:t>
      </w:r>
    </w:p>
    <w:p w14:paraId="69266304" w14:textId="77777777" w:rsidR="003D0474" w:rsidRDefault="00386CDE" w:rsidP="00C41AC1">
      <w:pPr>
        <w:pStyle w:val="Heading3"/>
      </w:pPr>
      <w:r>
        <w:t>How to test</w:t>
      </w:r>
    </w:p>
    <w:p w14:paraId="00B17576" w14:textId="5DCA7EDC" w:rsidR="00F50A56" w:rsidRDefault="00386CDE" w:rsidP="002B61B5">
      <w:pPr>
        <w:pStyle w:val="BodyText"/>
      </w:pPr>
      <w:r>
        <w:t xml:space="preserve">Most programming languages have </w:t>
      </w:r>
      <w:r w:rsidR="002B61B5">
        <w:t>a multitude of testing tools and</w:t>
      </w:r>
      <w:r w:rsidR="00F50A56">
        <w:t xml:space="preserve"> frameworks</w:t>
      </w:r>
      <w:r w:rsidR="002B61B5">
        <w:t xml:space="preserve"> </w:t>
      </w:r>
      <w:r w:rsidR="00F50A56">
        <w:t>available for</w:t>
      </w:r>
      <w:r w:rsidR="002B61B5">
        <w:t xml:space="preserve"> assisting developers with the process of</w:t>
      </w:r>
      <w:r w:rsidR="00F50A56">
        <w:t xml:space="preserve"> testing software. Due to the recurring patterns common across programming languages most languages have a</w:t>
      </w:r>
      <w:r w:rsidR="005B7B36">
        <w:t xml:space="preserve">n </w:t>
      </w:r>
      <w:proofErr w:type="spellStart"/>
      <w:r w:rsidR="005B7B36">
        <w:t>SUnit</w:t>
      </w:r>
      <w:proofErr w:type="spellEnd"/>
      <w:r w:rsidR="007E3CAA">
        <w:t xml:space="preserve"> </w:t>
      </w:r>
      <w:r w:rsidR="007E3CAA">
        <w:fldChar w:fldCharType="begin"/>
      </w:r>
      <w:r w:rsidR="002033B5">
        <w:instrText xml:space="preserve"> ADDIN ZOTERO_ITEM CSL_CITATION {"citationID":"P6J5cOK7","properties":{"formattedCitation":"(27)","plainCitation":"(27)","noteIndex":0},"citationItems":[{"id":1675,"uris":["http://zotero.org/users/2180197/items/YFX5LXXN"],"uri":["http://zotero.org/users/2180197/items/YFX5LXXN"],"itemData":{"id":1675,"type":"entry-encyclopedia","title":"SUnit","container-title":"Wikipedia","source":"Wikipedia","abstract":"SUnit is a unit testing framework for the programming language Smalltalk. It is the original source of the xUnit design, originally written by the creator of Extreme Programming, Kent Beck. SUnit allows writing tests and checking results in Smalltalk.","URL":"https://en.wikipedia.org/w/index.php?title=SUnit&amp;oldid=815835062","note":"Page Version ID: 815835062","language":"en","issued":{"date-parts":[["2017",12,17]]}}}],"schema":"https://github.com/citation-style-language/schema/raw/master/csl-citation.json"} </w:instrText>
      </w:r>
      <w:r w:rsidR="007E3CAA">
        <w:fldChar w:fldCharType="separate"/>
      </w:r>
      <w:r w:rsidR="002033B5">
        <w:rPr>
          <w:noProof/>
        </w:rPr>
        <w:t>(27)</w:t>
      </w:r>
      <w:r w:rsidR="007E3CAA">
        <w:fldChar w:fldCharType="end"/>
      </w:r>
      <w:r w:rsidR="005B7B36">
        <w:t xml:space="preserve"> derived testing tool</w:t>
      </w:r>
      <w:r w:rsidR="002B61B5">
        <w:t>, commonly referred to as an “</w:t>
      </w:r>
      <w:proofErr w:type="spellStart"/>
      <w:r w:rsidR="00F50A56">
        <w:t>xUnit</w:t>
      </w:r>
      <w:proofErr w:type="spellEnd"/>
      <w:r w:rsidR="002B61B5">
        <w:t>”</w:t>
      </w:r>
      <w:r w:rsidR="007E3CAA">
        <w:t xml:space="preserve"> </w:t>
      </w:r>
      <w:r w:rsidR="007E3CAA">
        <w:fldChar w:fldCharType="begin"/>
      </w:r>
      <w:r w:rsidR="002033B5">
        <w:instrText xml:space="preserve"> ADDIN ZOTERO_ITEM CSL_CITATION {"citationID":"ZitrlYOb","properties":{"formattedCitation":"(28)","plainCitation":"(28)","noteIndex":0},"citationItems":[{"id":1679,"uris":["http://zotero.org/users/2180197/items/GGANCCZL"],"uri":["http://zotero.org/users/2180197/items/GGANCCZL"],"itemData":{"id":1679,"type":"entry-encyclopedia","title":"xUnit","container-title":"Wikipedia","source":"Wikipedia","abstract":"For the particular .NET testing framework, see xUnit.net.\nFor the unit of measurement, see x unit.\nxUnit is the collective name for several unit testing frameworks that derive their structure and functionality from Smalltalk's SUnit. SUnit, designed by Kent Beck in 1998, was written in a highly structured object-oriented style, which lent easily to contemporary languages such as Java and C#. Following its introduction in Smalltalk the framework was ported to Java by Kent Beck and Erich Gamma and gained wide popularity, eventually gaining ground in the majority of programming languages in current use. The names of many of these frameworks are a variation on \"SUnit\", usually replacing the \"S\" with the first letter (or letters) in the name of their intended language (\"JUnit\" for Java, \"RUnit\" for R etc.). These frameworks and their common architecture are collectively known as \"xUnit\".","URL":"https://en.wikipedia.org/w/index.php?title=XUnit&amp;oldid=807299841","note":"Page Version ID: 807299841","language":"en","issued":{"date-parts":[["2017",10,27]]}}}],"schema":"https://github.com/citation-style-language/schema/raw/master/csl-citation.json"} </w:instrText>
      </w:r>
      <w:r w:rsidR="007E3CAA">
        <w:fldChar w:fldCharType="separate"/>
      </w:r>
      <w:r w:rsidR="002033B5">
        <w:rPr>
          <w:noProof/>
        </w:rPr>
        <w:t>(28)</w:t>
      </w:r>
      <w:r w:rsidR="007E3CAA">
        <w:fldChar w:fldCharType="end"/>
      </w:r>
      <w:r w:rsidR="00F50A56">
        <w:t xml:space="preserve"> testing framework</w:t>
      </w:r>
      <w:r w:rsidR="002B61B5">
        <w:t xml:space="preserve"> that focuses on validating individual units of code </w:t>
      </w:r>
      <w:r w:rsidR="00D90AFB">
        <w:t xml:space="preserve">along with necessary input and output meet desired requirements.  Based on software language used, unit tests may be at the class or function/procedure level. </w:t>
      </w:r>
      <w:r w:rsidR="002B61B5">
        <w:t xml:space="preserve">Some common </w:t>
      </w:r>
      <w:proofErr w:type="spellStart"/>
      <w:r w:rsidR="002B61B5">
        <w:t>xUnit</w:t>
      </w:r>
      <w:proofErr w:type="spellEnd"/>
      <w:r w:rsidR="002B61B5">
        <w:t xml:space="preserve"> style packages in </w:t>
      </w:r>
      <w:proofErr w:type="spellStart"/>
      <w:r w:rsidR="002B61B5">
        <w:t>R are</w:t>
      </w:r>
      <w:proofErr w:type="spellEnd"/>
      <w:r w:rsidR="002B61B5">
        <w:t xml:space="preserve"> </w:t>
      </w:r>
      <w:proofErr w:type="spellStart"/>
      <w:r w:rsidR="00F50A56">
        <w:t>RUnit</w:t>
      </w:r>
      <w:proofErr w:type="spellEnd"/>
      <w:r w:rsidR="00F50A56">
        <w:t xml:space="preserve"> and </w:t>
      </w:r>
      <w:proofErr w:type="spellStart"/>
      <w:r w:rsidR="00F50A56">
        <w:t>testthat</w:t>
      </w:r>
      <w:proofErr w:type="spellEnd"/>
      <w:r w:rsidR="002B61B5">
        <w:t>.</w:t>
      </w:r>
      <w:r w:rsidR="00D90AFB">
        <w:t xml:space="preserve"> Unit tests should be automated and run regularly to ensure errors are caught and addressed quickly.</w:t>
      </w:r>
      <w:r w:rsidR="007366C5">
        <w:t xml:space="preserve"> For R, it is easy to integrate unit tests into the package build process, but other approaches such as via post-commit hook in </w:t>
      </w:r>
      <w:r w:rsidR="005211A3">
        <w:t>a</w:t>
      </w:r>
      <w:r w:rsidR="007366C5">
        <w:t xml:space="preserve"> version control system are common.</w:t>
      </w:r>
    </w:p>
    <w:p w14:paraId="32F3DDA6" w14:textId="782F07F0" w:rsidR="00820846" w:rsidRDefault="00D90AFB">
      <w:pPr>
        <w:pStyle w:val="BodyText"/>
      </w:pPr>
      <w:r>
        <w:t xml:space="preserve">In addition to unit tests, users should perform </w:t>
      </w:r>
      <w:r w:rsidR="00386CDE">
        <w:t>acceptance test</w:t>
      </w:r>
      <w:r>
        <w:t>s, or high-level functionality tests that</w:t>
      </w:r>
      <w:r w:rsidR="00386CDE">
        <w:t xml:space="preserve"> </w:t>
      </w:r>
      <w:r>
        <w:t xml:space="preserve">validate the </w:t>
      </w:r>
      <w:r w:rsidR="00386CDE">
        <w:t>software meets requirements</w:t>
      </w:r>
      <w:r>
        <w:t xml:space="preserve">. Due to the high-level nature and subjective </w:t>
      </w:r>
      <w:r w:rsidR="00EB17CF">
        <w:t xml:space="preserve">focus </w:t>
      </w:r>
      <w:r>
        <w:t>of acceptance tests, they a</w:t>
      </w:r>
      <w:r w:rsidR="00EB17CF">
        <w:t xml:space="preserve">re often manually performed. Careful documentation of how a user will actually use software, referred to as user stories, are translated into step by step tests </w:t>
      </w:r>
      <w:r w:rsidR="00820846">
        <w:t xml:space="preserve">that a human follows to validate the software works as expected. </w:t>
      </w:r>
      <w:r w:rsidR="005211A3">
        <w:t>A few examples of</w:t>
      </w:r>
      <w:r w:rsidR="00EB17CF">
        <w:t xml:space="preserve"> acceptance testing tools </w:t>
      </w:r>
      <w:r w:rsidR="005211A3">
        <w:t>are:</w:t>
      </w:r>
      <w:r w:rsidR="00EB17CF">
        <w:t xml:space="preserve"> Selenium </w:t>
      </w:r>
      <w:r w:rsidR="00E669B6">
        <w:fldChar w:fldCharType="begin"/>
      </w:r>
      <w:r w:rsidR="002033B5">
        <w:instrText xml:space="preserve"> ADDIN ZOTERO_ITEM CSL_CITATION {"citationID":"vWE2KJp0","properties":{"formattedCitation":"(29)","plainCitation":"(29)","noteIndex":0},"citationItems":[{"id":1685,"uris":["http://zotero.org/users/2180197/items/EG9HJ57N"],"uri":["http://zotero.org/users/2180197/items/EG9HJ57N"],"itemData":{"id":1685,"type":"book","title":"Selenium","URL":"https://www.seleniumhq.org"}}],"schema":"https://github.com/citation-style-language/schema/raw/master/csl-citation.json"} </w:instrText>
      </w:r>
      <w:r w:rsidR="00E669B6">
        <w:fldChar w:fldCharType="separate"/>
      </w:r>
      <w:r w:rsidR="002033B5">
        <w:rPr>
          <w:noProof/>
        </w:rPr>
        <w:t>(29)</w:t>
      </w:r>
      <w:r w:rsidR="00E669B6">
        <w:fldChar w:fldCharType="end"/>
      </w:r>
      <w:r w:rsidR="00EB17CF">
        <w:t>, Microfocus Unified Functional Testing (</w:t>
      </w:r>
      <w:proofErr w:type="spellStart"/>
      <w:r w:rsidR="00EB17CF">
        <w:t>formely</w:t>
      </w:r>
      <w:proofErr w:type="spellEnd"/>
      <w:r w:rsidR="00EB17CF">
        <w:t xml:space="preserve"> known as HP’s </w:t>
      </w:r>
      <w:proofErr w:type="spellStart"/>
      <w:r w:rsidR="00EB17CF">
        <w:t>QuickTest</w:t>
      </w:r>
      <w:proofErr w:type="spellEnd"/>
      <w:r w:rsidR="00EB17CF">
        <w:t xml:space="preserve"> Professional)</w:t>
      </w:r>
      <w:r w:rsidR="000141F7">
        <w:t xml:space="preserve"> </w:t>
      </w:r>
      <w:r w:rsidR="000141F7">
        <w:fldChar w:fldCharType="begin"/>
      </w:r>
      <w:r w:rsidR="002033B5">
        <w:instrText xml:space="preserve"> ADDIN ZOTERO_ITEM CSL_CITATION {"citationID":"8a9JTYYC","properties":{"formattedCitation":"(30)","plainCitation":"(30)","noteIndex":0},"citationItems":[{"id":1688,"uris":["http://zotero.org/users/2180197/items/29R24Q7S"],"uri":["http://zotero.org/users/2180197/items/29R24Q7S"],"itemData":{"id":1688,"type":"book","title":"Unified Functional Testing","publisher":"Microfocus","URL":"https://software.microfocus.com/en-us/products/unified-functional-automated-testing/overview"}}],"schema":"https://github.com/citation-style-language/schema/raw/master/csl-citation.json"} </w:instrText>
      </w:r>
      <w:r w:rsidR="000141F7">
        <w:fldChar w:fldCharType="separate"/>
      </w:r>
      <w:r w:rsidR="002033B5">
        <w:rPr>
          <w:noProof/>
        </w:rPr>
        <w:t>(30)</w:t>
      </w:r>
      <w:r w:rsidR="000141F7">
        <w:fldChar w:fldCharType="end"/>
      </w:r>
      <w:r w:rsidR="000141F7">
        <w:t xml:space="preserve">, and </w:t>
      </w:r>
      <w:proofErr w:type="spellStart"/>
      <w:r w:rsidR="000141F7">
        <w:t>Ranorex</w:t>
      </w:r>
      <w:proofErr w:type="spellEnd"/>
      <w:r w:rsidR="000141F7">
        <w:t xml:space="preserve"> </w:t>
      </w:r>
      <w:r w:rsidR="000141F7">
        <w:fldChar w:fldCharType="begin"/>
      </w:r>
      <w:r w:rsidR="002033B5">
        <w:instrText xml:space="preserve"> ADDIN ZOTERO_ITEM CSL_CITATION {"citationID":"OPM91RcG","properties":{"formattedCitation":"(31)","plainCitation":"(31)","noteIndex":0},"citationItems":[{"id":1689,"uris":["http://zotero.org/users/2180197/items/K4PINVDU"],"uri":["http://zotero.org/users/2180197/items/K4PINVDU"],"itemData":{"id":1689,"type":"book","title":"Ranorex","publisher":"Ranorex GmbH","URL":"https://www.ranorex.com"}}],"schema":"https://github.com/citation-style-language/schema/raw/master/csl-citation.json"} </w:instrText>
      </w:r>
      <w:r w:rsidR="000141F7">
        <w:fldChar w:fldCharType="separate"/>
      </w:r>
      <w:r w:rsidR="002033B5">
        <w:rPr>
          <w:noProof/>
        </w:rPr>
        <w:t>(31)</w:t>
      </w:r>
      <w:r w:rsidR="000141F7">
        <w:fldChar w:fldCharType="end"/>
      </w:r>
      <w:r w:rsidR="00EB17CF">
        <w:t>.</w:t>
      </w:r>
      <w:r w:rsidR="00820846">
        <w:t xml:space="preserve"> As research focused software often does not have a GUI, an alternative to manual testing processes is to create a full step by step example </w:t>
      </w:r>
      <w:r w:rsidR="005211A3">
        <w:t xml:space="preserve">via </w:t>
      </w:r>
      <w:proofErr w:type="spellStart"/>
      <w:r w:rsidR="005211A3">
        <w:t>RMarkdown</w:t>
      </w:r>
      <w:proofErr w:type="spellEnd"/>
      <w:r w:rsidR="005211A3">
        <w:t xml:space="preserve"> </w:t>
      </w:r>
      <w:r w:rsidR="005211A3">
        <w:fldChar w:fldCharType="begin"/>
      </w:r>
      <w:r w:rsidR="005211A3">
        <w:instrText xml:space="preserve"> ADDIN ZOTERO_ITEM CSL_CITATION {"citationID":"tUHvOxG8","properties":{"formattedCitation":"(32)","plainCitation":"(32)","noteIndex":0},"citationItems":[{"id":1965,"uris":["http://zotero.org/users/2180197/items/RQPQUYGB"],"uri":["http://zotero.org/users/2180197/items/RQPQUYGB"],"itemData":{"id":1965,"type":"book","title":"Dynamic Documents with R and knitr","publisher":"Chapman and Hall/CRC","publisher-place":"Boca Raton","number-of-pages":"294","edition":"2 edition","source":"Amazon","event-place":"Boca Raton","abstract":"Quickly and Easily Write Dynamic Documents Suitable for both beginners and advanced users, Dynamic Documents with R and knitr, Second Edition makes writing statistical reports easier by integrating computing directly with reporting. Reports range from homework, projects, exams, books, blogs, and web pages to virtually any documents related to statistical graphics, computing, and data analysis. The book covers basic applications for beginners while guiding power users in understanding the extensibility of the knitr package. New to the Second Edition  A new chapter that introduces R Markdown v2 Changes that reflect improvements in the knitr package New sections on generating tables, defining custom printing methods for objects in code chunks, the C/Fortran engines, the Stan engine, running engines in a persistent session, and starting a local server to serve dynamic documents Boost Your Productivity in Statistical Report Writing and Make Your Scientific Computing with R Reproducible Like its highly praised predecessor, this edition shows you how to improve your efficiency in writing reports. The book takes you from program output to publication-quality reports, helping you fine-tune every aspect of your report.","ISBN":"978-1-4987-1696-3","language":"English","author":[{"family":"Xie","given":"Yihui"}],"issued":{"date-parts":[["2015",6,24]]}}}],"schema":"https://github.com/citation-style-language/schema/raw/master/csl-citation.json"} </w:instrText>
      </w:r>
      <w:r w:rsidR="005211A3">
        <w:fldChar w:fldCharType="separate"/>
      </w:r>
      <w:r w:rsidR="005211A3">
        <w:rPr>
          <w:noProof/>
        </w:rPr>
        <w:t>(32)</w:t>
      </w:r>
      <w:r w:rsidR="005211A3">
        <w:fldChar w:fldCharType="end"/>
      </w:r>
      <w:r w:rsidR="005211A3">
        <w:t xml:space="preserve"> notebook demonstrating use of</w:t>
      </w:r>
      <w:r w:rsidR="00820846">
        <w:t xml:space="preserve"> the software </w:t>
      </w:r>
      <w:r w:rsidR="005211A3">
        <w:t xml:space="preserve">followed by either manually or automatic validation that </w:t>
      </w:r>
      <w:r w:rsidR="00820846">
        <w:t xml:space="preserve">the expected end result is correct. </w:t>
      </w:r>
    </w:p>
    <w:p w14:paraId="508B0278" w14:textId="77777777" w:rsidR="00E10E99" w:rsidRDefault="003946B9" w:rsidP="00E10E99">
      <w:pPr>
        <w:pStyle w:val="BodyText"/>
      </w:pPr>
      <w:r>
        <w:t xml:space="preserve">In addition to the tool-based approaches already mentioned, </w:t>
      </w:r>
      <w:r w:rsidR="00820846">
        <w:t xml:space="preserve">other harder to test items such as algorithms and solution approach should be scrutinized as well. </w:t>
      </w:r>
      <w:r>
        <w:t xml:space="preserve">While automated tests can validate mathematical operations or other logic steps are correct, they cannot verify that the approach or </w:t>
      </w:r>
      <w:r>
        <w:lastRenderedPageBreak/>
        <w:t xml:space="preserve">assumptions implied through software operations are correct. </w:t>
      </w:r>
      <w:r w:rsidR="00820846">
        <w:t xml:space="preserve">This level of testing can be done through code review and design review sessions with others </w:t>
      </w:r>
      <w:r w:rsidR="00062119">
        <w:t>who have knowledge of the domain or a related domain.</w:t>
      </w:r>
    </w:p>
    <w:p w14:paraId="7FEAA0C6" w14:textId="77777777" w:rsidR="00E10E99" w:rsidRPr="00E10E99" w:rsidRDefault="00E10E99" w:rsidP="00D615A6">
      <w:pPr>
        <w:pStyle w:val="Heading3"/>
      </w:pPr>
      <w:bookmarkStart w:id="7" w:name="_Toc523169475"/>
      <w:r>
        <w:t xml:space="preserve">Testing </w:t>
      </w:r>
      <w:r w:rsidRPr="00E10E99">
        <w:t>Anti-patterns</w:t>
      </w:r>
      <w:bookmarkEnd w:id="7"/>
    </w:p>
    <w:p w14:paraId="6726D918" w14:textId="340618C1" w:rsidR="00E10E99" w:rsidRDefault="00E10E99" w:rsidP="00E10E99">
      <w:pPr>
        <w:pStyle w:val="BodyText"/>
      </w:pPr>
      <w:r>
        <w:t xml:space="preserve">While the above guidance should help researchers know </w:t>
      </w:r>
      <w:r w:rsidR="00276C0E">
        <w:t>the basics of testing, it does no</w:t>
      </w:r>
      <w:r>
        <w:t>t cover in detail what not to do. An excellent collection of testing anti-patterns can be found at</w:t>
      </w:r>
      <w:r w:rsidR="003C62FB">
        <w:t xml:space="preserve"> </w:t>
      </w:r>
      <w:r w:rsidR="003C62FB">
        <w:fldChar w:fldCharType="begin"/>
      </w:r>
      <w:r w:rsidR="005211A3">
        <w:instrText xml:space="preserve"> ADDIN ZOTERO_ITEM CSL_CITATION {"citationID":"mwWnzD0d","properties":{"formattedCitation":"(33\\uc0\\u8211{}35)","plainCitation":"(33–35)","noteIndex":0},"citationItems":[{"id":1690,"uris":["http://zotero.org/users/2180197/items/CMWQP5ZP"],"uri":["http://zotero.org/users/2180197/items/CMWQP5ZP"],"itemData":{"id":1690,"type":"book","title":"Unit testing Anti-patterns catalogue","URL":"https://stackoverflow.com/questions/333682/unit-testing-anti-patterns-catalogue"}},{"id":1691,"uris":["http://zotero.org/users/2180197/items/BBDFEJW3"],"uri":["http://zotero.org/users/2180197/items/BBDFEJW3"],"itemData":{"id":1691,"type":"book","title":"Test Driven Development details","URL":"https://github.com/educloudalliance/educloud-development/wiki/Test-Driven-Development-details","author":[{"family":"Jarkko Moilanen","given":""}]}},{"id":1706,"uris":["http://zotero.org/users/2180197/items/CKUA5RNM"],"uri":["http://zotero.org/users/2180197/items/CKUA5RNM"],"itemData":{"id":1706,"type":"webpage","title":"TDD Anti-Patterns","URL":"https://web.archive.org/web/20150726134212/http://blog.james-carr.org:80/2006/11/03/tdd-anti-patterns/","author":[{"literal":"James Carr"}],"issued":{"date-parts":[["2015",7,26]]}}}],"schema":"https://github.com/citation-style-language/schema/raw/master/csl-citation.json"} </w:instrText>
      </w:r>
      <w:r w:rsidR="003C62FB">
        <w:fldChar w:fldCharType="separate"/>
      </w:r>
      <w:r w:rsidR="005211A3" w:rsidRPr="005211A3">
        <w:rPr>
          <w:rFonts w:ascii="Cambria" w:cs="Times New Roman"/>
        </w:rPr>
        <w:t>(33–35)</w:t>
      </w:r>
      <w:r w:rsidR="003C62FB">
        <w:fldChar w:fldCharType="end"/>
      </w:r>
      <w:r>
        <w:t>. Some key problems that novices experience when learning how to test software are:</w:t>
      </w:r>
    </w:p>
    <w:p w14:paraId="58634FA6" w14:textId="77777777" w:rsidR="005271F3" w:rsidRDefault="00E10E99" w:rsidP="000200CF">
      <w:pPr>
        <w:pStyle w:val="BodyText"/>
        <w:numPr>
          <w:ilvl w:val="0"/>
          <w:numId w:val="7"/>
        </w:numPr>
      </w:pPr>
      <w:r>
        <w:t xml:space="preserve">Interdependent tests - Interdependent tests can cause </w:t>
      </w:r>
      <w:r w:rsidR="005271F3">
        <w:t>multiple test failures</w:t>
      </w:r>
      <w:r>
        <w:t xml:space="preserve">. </w:t>
      </w:r>
      <w:r w:rsidR="005271F3">
        <w:t>When a</w:t>
      </w:r>
      <w:r>
        <w:t xml:space="preserve"> failure in an early test case breaks a later test</w:t>
      </w:r>
      <w:r w:rsidR="00E669B6">
        <w:t>,</w:t>
      </w:r>
      <w:r w:rsidR="005271F3">
        <w:t xml:space="preserve"> it</w:t>
      </w:r>
      <w:r>
        <w:t xml:space="preserve"> can cause difficulty</w:t>
      </w:r>
      <w:r w:rsidR="005271F3">
        <w:t xml:space="preserve"> in resolution and remediation.</w:t>
      </w:r>
    </w:p>
    <w:p w14:paraId="74F37CA7" w14:textId="7CF97B01" w:rsidR="005271F3" w:rsidRDefault="005271F3" w:rsidP="000200CF">
      <w:pPr>
        <w:pStyle w:val="BodyText"/>
        <w:numPr>
          <w:ilvl w:val="0"/>
          <w:numId w:val="7"/>
        </w:numPr>
      </w:pPr>
      <w:r>
        <w:t>Testing application performance – While t</w:t>
      </w:r>
      <w:r w:rsidR="00E10E99">
        <w:t xml:space="preserve">esting execution timing or </w:t>
      </w:r>
      <w:r>
        <w:t>software performance is a good idea and is covered more in the “Software Optimization”</w:t>
      </w:r>
      <w:r w:rsidR="00ED1FE4">
        <w:t xml:space="preserve"> section</w:t>
      </w:r>
      <w:r>
        <w:t>, creating an automated test to perf</w:t>
      </w:r>
      <w:r w:rsidR="00276C0E">
        <w:t>orm this is difficult and does no</w:t>
      </w:r>
      <w:r>
        <w:t>t carry over well from one machine to another.</w:t>
      </w:r>
    </w:p>
    <w:p w14:paraId="3C01FB58" w14:textId="77777777" w:rsidR="00E10E99" w:rsidRDefault="005271F3" w:rsidP="000200CF">
      <w:pPr>
        <w:pStyle w:val="BodyText"/>
        <w:numPr>
          <w:ilvl w:val="0"/>
          <w:numId w:val="7"/>
        </w:numPr>
      </w:pPr>
      <w:r>
        <w:t>Slow running tests – As much as possible, tests should be automated but still run quickly. If the testing process takes too long consider refactoring tests or evaluating the performance of the software being tested.</w:t>
      </w:r>
    </w:p>
    <w:p w14:paraId="33142F5E" w14:textId="54730D59" w:rsidR="00E10E99" w:rsidRDefault="001225BA" w:rsidP="000200CF">
      <w:pPr>
        <w:pStyle w:val="BodyText"/>
        <w:numPr>
          <w:ilvl w:val="0"/>
          <w:numId w:val="7"/>
        </w:numPr>
      </w:pPr>
      <w:r>
        <w:t xml:space="preserve">Only test correct input </w:t>
      </w:r>
      <w:r w:rsidR="005271F3">
        <w:t xml:space="preserve">- A common problem in testing is to only validate expected inputs and </w:t>
      </w:r>
      <w:r w:rsidR="00467337">
        <w:t>desired behavior. Make sure tests cove</w:t>
      </w:r>
      <w:r w:rsidR="005211A3">
        <w:t>r invalid input, exceptions, and similar items.</w:t>
      </w:r>
    </w:p>
    <w:p w14:paraId="2869FF2B" w14:textId="77777777" w:rsidR="003D0474" w:rsidRDefault="00386CDE" w:rsidP="00D615A6">
      <w:pPr>
        <w:pStyle w:val="Heading3"/>
      </w:pPr>
      <w:r>
        <w:br/>
      </w:r>
      <w:bookmarkStart w:id="8" w:name="_Toc523169476"/>
      <w:r>
        <w:t>Application of Software Testing to R package development</w:t>
      </w:r>
      <w:bookmarkEnd w:id="8"/>
    </w:p>
    <w:p w14:paraId="056EDC2E" w14:textId="6127081E" w:rsidR="007366C5" w:rsidRDefault="007366C5">
      <w:pPr>
        <w:pStyle w:val="BodyText"/>
      </w:pPr>
      <w:r>
        <w:t xml:space="preserve">As a brief example of how to apply the aforementioned testing principles, here is some information on key testing steps followed with PCCC. </w:t>
      </w:r>
      <w:r w:rsidR="00386CDE">
        <w:t xml:space="preserve">For the PCCC </w:t>
      </w:r>
      <w:r>
        <w:t>p</w:t>
      </w:r>
      <w:r w:rsidR="00386CDE">
        <w:t xml:space="preserve">ackage there </w:t>
      </w:r>
      <w:r w:rsidR="00D17D79">
        <w:t>is</w:t>
      </w:r>
      <w:r w:rsidR="00386CDE">
        <w:t xml:space="preserve"> a large set of ICD codes and code set patterns that are used to determine if an input record meets a</w:t>
      </w:r>
      <w:r w:rsidR="00CB432F">
        <w:t>ny</w:t>
      </w:r>
      <w:r w:rsidR="00386CDE">
        <w:t xml:space="preserve"> complex chronic condition criteria. To validate the correct functioning of the software, the first priority was to validate the ICD code groupings were correct and were mutually exclusive (as appropriate). As PCCC is a re-implementation of </w:t>
      </w:r>
      <w:r w:rsidR="00E13AFA">
        <w:t xml:space="preserve">existing </w:t>
      </w:r>
      <w:r w:rsidR="00386CDE">
        <w:t xml:space="preserve">SAS and Stata code, we needed to validate that the codes from the previously developed and published software applications were identical and were performing as expected. Through a combination of manual review and automated comparison codes were checked to see if duplicates and overlaps existed. </w:t>
      </w:r>
    </w:p>
    <w:p w14:paraId="09019619" w14:textId="77777777" w:rsidR="003D0474" w:rsidRDefault="00386CDE">
      <w:pPr>
        <w:pStyle w:val="BodyText"/>
      </w:pPr>
      <w:r>
        <w:t>Here is a brief snippet of some of the code used to automatically find duplicates and codes that were already in</w:t>
      </w:r>
      <w:r w:rsidR="00B93A83">
        <w:t>cluded as part of another code:</w:t>
      </w:r>
    </w:p>
    <w:p w14:paraId="1CE7F834" w14:textId="77777777" w:rsidR="003D0474" w:rsidRDefault="00386CDE">
      <w:pPr>
        <w:pStyle w:val="SourceCode"/>
      </w:pPr>
      <w:proofErr w:type="spellStart"/>
      <w:r>
        <w:rPr>
          <w:rStyle w:val="VerbatimChar"/>
        </w:rPr>
        <w:t>icds</w:t>
      </w:r>
      <w:proofErr w:type="spellEnd"/>
      <w:r>
        <w:rPr>
          <w:rStyle w:val="VerbatimChar"/>
        </w:rPr>
        <w:t xml:space="preserve"> &lt;- </w:t>
      </w:r>
      <w:proofErr w:type="spellStart"/>
      <w:proofErr w:type="gramStart"/>
      <w:r>
        <w:rPr>
          <w:rStyle w:val="VerbatimChar"/>
        </w:rPr>
        <w:t>input.file</w:t>
      </w:r>
      <w:proofErr w:type="spellEnd"/>
      <w:proofErr w:type="gramEnd"/>
      <w:r>
        <w:rPr>
          <w:rStyle w:val="VerbatimChar"/>
        </w:rPr>
        <w:t>("../</w:t>
      </w:r>
      <w:proofErr w:type="spellStart"/>
      <w:r>
        <w:rPr>
          <w:rStyle w:val="VerbatimChar"/>
        </w:rPr>
        <w:t>pccc_validation</w:t>
      </w:r>
      <w:proofErr w:type="spellEnd"/>
      <w:r>
        <w:rPr>
          <w:rStyle w:val="VerbatimChar"/>
        </w:rPr>
        <w:t>/icd10_codes_r.txt")</w:t>
      </w:r>
      <w:r>
        <w:br/>
      </w:r>
      <w:r>
        <w:br/>
      </w:r>
      <w:proofErr w:type="spellStart"/>
      <w:r>
        <w:rPr>
          <w:rStyle w:val="VerbatimChar"/>
        </w:rPr>
        <w:t>unlist</w:t>
      </w:r>
      <w:proofErr w:type="spellEnd"/>
      <w:r>
        <w:rPr>
          <w:rStyle w:val="VerbatimChar"/>
        </w:rPr>
        <w:t>(</w:t>
      </w:r>
      <w:proofErr w:type="spellStart"/>
      <w:r>
        <w:rPr>
          <w:rStyle w:val="VerbatimChar"/>
        </w:rPr>
        <w:t>lapply</w:t>
      </w:r>
      <w:proofErr w:type="spellEnd"/>
      <w:r>
        <w:rPr>
          <w:rStyle w:val="VerbatimChar"/>
        </w:rPr>
        <w:t>(</w:t>
      </w:r>
      <w:proofErr w:type="spellStart"/>
      <w:r>
        <w:rPr>
          <w:rStyle w:val="VerbatimChar"/>
        </w:rPr>
        <w:t>icds</w:t>
      </w:r>
      <w:proofErr w:type="spellEnd"/>
      <w:r>
        <w:rPr>
          <w:rStyle w:val="VerbatimChar"/>
        </w:rPr>
        <w:t>, function(</w:t>
      </w:r>
      <w:proofErr w:type="spellStart"/>
      <w:r>
        <w:rPr>
          <w:rStyle w:val="VerbatimChar"/>
        </w:rPr>
        <w:t>i</w:t>
      </w:r>
      <w:proofErr w:type="spellEnd"/>
      <w:r>
        <w:rPr>
          <w:rStyle w:val="VerbatimChar"/>
        </w:rPr>
        <w:t>) {</w:t>
      </w:r>
      <w:r>
        <w:br/>
      </w:r>
      <w:r>
        <w:rPr>
          <w:rStyle w:val="VerbatimChar"/>
        </w:rPr>
        <w:t xml:space="preserve">  </w:t>
      </w:r>
      <w:proofErr w:type="spellStart"/>
      <w:r>
        <w:rPr>
          <w:rStyle w:val="VerbatimChar"/>
        </w:rPr>
        <w:t>tmp</w:t>
      </w:r>
      <w:proofErr w:type="spellEnd"/>
      <w:r>
        <w:rPr>
          <w:rStyle w:val="VerbatimChar"/>
        </w:rPr>
        <w:t xml:space="preserve"> &lt;- </w:t>
      </w:r>
      <w:proofErr w:type="spellStart"/>
      <w:r>
        <w:rPr>
          <w:rStyle w:val="VerbatimChar"/>
        </w:rPr>
        <w:t>icds</w:t>
      </w:r>
      <w:proofErr w:type="spellEnd"/>
      <w:r>
        <w:rPr>
          <w:rStyle w:val="VerbatimChar"/>
        </w:rPr>
        <w:t>[</w:t>
      </w:r>
      <w:proofErr w:type="spellStart"/>
      <w:r>
        <w:rPr>
          <w:rStyle w:val="VerbatimChar"/>
        </w:rPr>
        <w:t>icds</w:t>
      </w:r>
      <w:proofErr w:type="spellEnd"/>
      <w:r>
        <w:rPr>
          <w:rStyle w:val="VerbatimChar"/>
        </w:rPr>
        <w:t xml:space="preserve"> != </w:t>
      </w:r>
      <w:proofErr w:type="spellStart"/>
      <w:r>
        <w:rPr>
          <w:rStyle w:val="VerbatimChar"/>
        </w:rPr>
        <w:t>i</w:t>
      </w:r>
      <w:proofErr w:type="spellEnd"/>
      <w:r>
        <w:rPr>
          <w:rStyle w:val="VerbatimChar"/>
        </w:rPr>
        <w:t>]</w:t>
      </w:r>
      <w:r>
        <w:br/>
      </w:r>
      <w:r>
        <w:rPr>
          <w:rStyle w:val="VerbatimChar"/>
        </w:rPr>
        <w:t xml:space="preserve">  output &lt;- </w:t>
      </w:r>
      <w:proofErr w:type="spellStart"/>
      <w:r>
        <w:rPr>
          <w:rStyle w:val="VerbatimChar"/>
        </w:rPr>
        <w:t>tmp</w:t>
      </w:r>
      <w:proofErr w:type="spellEnd"/>
      <w:r>
        <w:rPr>
          <w:rStyle w:val="VerbatimChar"/>
        </w:rPr>
        <w:t>[</w:t>
      </w:r>
      <w:proofErr w:type="spellStart"/>
      <w:r>
        <w:rPr>
          <w:rStyle w:val="VerbatimChar"/>
        </w:rPr>
        <w:t>grepl</w:t>
      </w:r>
      <w:proofErr w:type="spellEnd"/>
      <w:r>
        <w:rPr>
          <w:rStyle w:val="VerbatimChar"/>
        </w:rPr>
        <w:t xml:space="preserve">(paste0("^", </w:t>
      </w:r>
      <w:proofErr w:type="spellStart"/>
      <w:r>
        <w:rPr>
          <w:rStyle w:val="VerbatimChar"/>
        </w:rPr>
        <w:t>i</w:t>
      </w:r>
      <w:proofErr w:type="spellEnd"/>
      <w:r>
        <w:rPr>
          <w:rStyle w:val="VerbatimChar"/>
        </w:rPr>
        <w:t xml:space="preserve">, ".*"), </w:t>
      </w:r>
      <w:proofErr w:type="spellStart"/>
      <w:r>
        <w:rPr>
          <w:rStyle w:val="VerbatimChar"/>
        </w:rPr>
        <w:t>tmp</w:t>
      </w:r>
      <w:proofErr w:type="spellEnd"/>
      <w:r>
        <w:rPr>
          <w:rStyle w:val="VerbatimChar"/>
        </w:rPr>
        <w:t>)]</w:t>
      </w:r>
      <w:r>
        <w:br/>
      </w:r>
      <w:r>
        <w:rPr>
          <w:rStyle w:val="VerbatimChar"/>
        </w:rPr>
        <w:t xml:space="preserve">  # add the matched element into the output</w:t>
      </w:r>
      <w:r>
        <w:br/>
      </w:r>
      <w:r>
        <w:rPr>
          <w:rStyle w:val="VerbatimChar"/>
        </w:rPr>
        <w:t xml:space="preserve">  if(length(output) != 0)</w:t>
      </w:r>
      <w:r>
        <w:br/>
      </w:r>
      <w:r>
        <w:rPr>
          <w:rStyle w:val="VerbatimChar"/>
        </w:rPr>
        <w:t xml:space="preserve">    output &lt;- c(</w:t>
      </w:r>
      <w:proofErr w:type="spellStart"/>
      <w:r>
        <w:rPr>
          <w:rStyle w:val="VerbatimChar"/>
        </w:rPr>
        <w:t>i</w:t>
      </w:r>
      <w:proofErr w:type="spellEnd"/>
      <w:r>
        <w:rPr>
          <w:rStyle w:val="VerbatimChar"/>
        </w:rPr>
        <w:t>, output)</w:t>
      </w:r>
      <w:r>
        <w:br/>
      </w:r>
      <w:r>
        <w:rPr>
          <w:rStyle w:val="VerbatimChar"/>
        </w:rPr>
        <w:t xml:space="preserve">  output</w:t>
      </w:r>
      <w:r>
        <w:br/>
      </w:r>
      <w:r>
        <w:rPr>
          <w:rStyle w:val="VerbatimChar"/>
        </w:rPr>
        <w:t>}))</w:t>
      </w:r>
    </w:p>
    <w:p w14:paraId="0A29A26F" w14:textId="77777777" w:rsidR="00FD6E1C" w:rsidRDefault="00386CDE" w:rsidP="00FD6E1C">
      <w:pPr>
        <w:pStyle w:val="FirstParagraph"/>
      </w:pPr>
      <w:r>
        <w:lastRenderedPageBreak/>
        <w:t xml:space="preserve">While the specific codes were being compared, validated, and agreed upon, unit tests were written to validate the functionality of the new package. The first tests written were those that were manually developed and manually run as development progressed. Key test cases of this form are ideal candidates for </w:t>
      </w:r>
      <w:r w:rsidR="007366C5">
        <w:t>inclusion in</w:t>
      </w:r>
      <w:r>
        <w:t xml:space="preserve"> automated testing. </w:t>
      </w:r>
      <w:r w:rsidR="00FD6E1C">
        <w:t xml:space="preserve"> </w:t>
      </w:r>
      <w:r>
        <w:t xml:space="preserve">After these initial tests, further thought went into edge cases </w:t>
      </w:r>
      <w:r w:rsidR="007366C5">
        <w:t xml:space="preserve">to check how the software might behave if the input data was incorrect or </w:t>
      </w:r>
      <w:r w:rsidR="00FD6E1C">
        <w:t>if parameters were not specified correctly.</w:t>
      </w:r>
    </w:p>
    <w:p w14:paraId="7A4930FF" w14:textId="6DEC0E5C" w:rsidR="003D0474" w:rsidRDefault="00FD6E1C" w:rsidP="00FD6E1C">
      <w:pPr>
        <w:pStyle w:val="FirstParagraph"/>
      </w:pPr>
      <w:r>
        <w:t>A</w:t>
      </w:r>
      <w:r w:rsidR="00386CDE">
        <w:t xml:space="preserve">nother common pattern is to create a test case for discovered bugs - this ensures that a </w:t>
      </w:r>
      <w:r w:rsidR="00E13AFA">
        <w:t xml:space="preserve">re-occurrence, known as </w:t>
      </w:r>
      <w:r w:rsidR="00E847DE">
        <w:t>a “</w:t>
      </w:r>
      <w:r w:rsidR="00386CDE">
        <w:t>regression</w:t>
      </w:r>
      <w:r w:rsidR="00E847DE">
        <w:t>”</w:t>
      </w:r>
      <w:r w:rsidR="00386CDE">
        <w:t xml:space="preserve"> </w:t>
      </w:r>
      <w:r w:rsidR="00E13AFA">
        <w:t xml:space="preserve">to software engineers, </w:t>
      </w:r>
      <w:r w:rsidR="00386CDE">
        <w:t xml:space="preserve">of this </w:t>
      </w:r>
      <w:r w:rsidR="00E13AFA">
        <w:t>error</w:t>
      </w:r>
      <w:r w:rsidR="00386CDE">
        <w:t xml:space="preserve"> does not happe</w:t>
      </w:r>
      <w:r>
        <w:t xml:space="preserve">n again. Here is an example that automated a test discovered due to the flexible nature of the </w:t>
      </w:r>
      <w:proofErr w:type="spellStart"/>
      <w:r>
        <w:t>sapply</w:t>
      </w:r>
      <w:proofErr w:type="spellEnd"/>
      <w:r>
        <w:t xml:space="preserve"> function returning different data types based on input:</w:t>
      </w:r>
    </w:p>
    <w:p w14:paraId="64E99B13" w14:textId="434504BC" w:rsidR="003D0474" w:rsidRDefault="00386CDE" w:rsidP="00B93A83">
      <w:pPr>
        <w:pStyle w:val="SourceCode"/>
      </w:pPr>
      <w:r>
        <w:rPr>
          <w:rStyle w:val="VerbatimChar"/>
        </w:rPr>
        <w:t xml:space="preserve"> # Due to previous use of </w:t>
      </w:r>
      <w:proofErr w:type="spellStart"/>
      <w:r>
        <w:rPr>
          <w:rStyle w:val="VerbatimChar"/>
        </w:rPr>
        <w:t>sapply</w:t>
      </w:r>
      <w:proofErr w:type="spellEnd"/>
      <w:r>
        <w:rPr>
          <w:rStyle w:val="VerbatimChar"/>
        </w:rPr>
        <w:t xml:space="preserve"> in </w:t>
      </w:r>
      <w:proofErr w:type="spellStart"/>
      <w:r>
        <w:rPr>
          <w:rStyle w:val="VerbatimChar"/>
        </w:rPr>
        <w:t>ccc.R</w:t>
      </w:r>
      <w:proofErr w:type="spellEnd"/>
      <w:r>
        <w:rPr>
          <w:rStyle w:val="VerbatimChar"/>
        </w:rPr>
        <w:t>, this would fail - fixed now</w:t>
      </w:r>
      <w:r>
        <w:br/>
      </w:r>
      <w:r>
        <w:rPr>
          <w:rStyle w:val="VerbatimChar"/>
        </w:rPr>
        <w:t xml:space="preserve">  </w:t>
      </w:r>
      <w:proofErr w:type="spellStart"/>
      <w:r>
        <w:rPr>
          <w:rStyle w:val="VerbatimChar"/>
        </w:rPr>
        <w:t>test_that</w:t>
      </w:r>
      <w:proofErr w:type="spellEnd"/>
      <w:r>
        <w:rPr>
          <w:rStyle w:val="VerbatimChar"/>
        </w:rPr>
        <w:t>("1 patient with multiple rows of no diagnosis data - should have all CCCs as FALSE", {</w:t>
      </w:r>
      <w:r>
        <w:br/>
      </w:r>
      <w:r>
        <w:rPr>
          <w:rStyle w:val="VerbatimChar"/>
        </w:rPr>
        <w:t xml:space="preserve">    </w:t>
      </w:r>
      <w:proofErr w:type="spellStart"/>
      <w:r>
        <w:rPr>
          <w:rStyle w:val="VerbatimChar"/>
        </w:rPr>
        <w:t>expect_true</w:t>
      </w:r>
      <w:proofErr w:type="spellEnd"/>
      <w:r>
        <w:rPr>
          <w:rStyle w:val="VerbatimChar"/>
        </w:rPr>
        <w:t>(all(ccc(</w:t>
      </w:r>
      <w:proofErr w:type="spellStart"/>
      <w:r>
        <w:rPr>
          <w:rStyle w:val="VerbatimChar"/>
        </w:rPr>
        <w:t>dplyr</w:t>
      </w:r>
      <w:proofErr w:type="spellEnd"/>
      <w:r>
        <w:rPr>
          <w:rStyle w:val="VerbatimChar"/>
        </w:rPr>
        <w:t>::</w:t>
      </w:r>
      <w:proofErr w:type="spellStart"/>
      <w:r>
        <w:rPr>
          <w:rStyle w:val="VerbatimChar"/>
        </w:rPr>
        <w:t>data_frame</w:t>
      </w:r>
      <w:proofErr w:type="spellEnd"/>
      <w:r>
        <w:rPr>
          <w:rStyle w:val="VerbatimChar"/>
        </w:rPr>
        <w:t>(id = 'a',</w:t>
      </w:r>
      <w:r w:rsidR="005211A3">
        <w:rPr>
          <w:rStyle w:val="VerbatimChar"/>
        </w:rPr>
        <w:t xml:space="preserve"> </w:t>
      </w:r>
      <w:r>
        <w:rPr>
          <w:rStyle w:val="VerbatimChar"/>
        </w:rPr>
        <w:t>dx1 = NA, dx2 = NA),</w:t>
      </w:r>
      <w:r>
        <w:br/>
      </w:r>
      <w:r>
        <w:rPr>
          <w:rStyle w:val="VerbatimChar"/>
        </w:rPr>
        <w:t xml:space="preserve">                        </w:t>
      </w:r>
      <w:proofErr w:type="spellStart"/>
      <w:r>
        <w:rPr>
          <w:rStyle w:val="VerbatimChar"/>
        </w:rPr>
        <w:t>dx_cols</w:t>
      </w:r>
      <w:proofErr w:type="spellEnd"/>
      <w:r>
        <w:rPr>
          <w:rStyle w:val="VerbatimChar"/>
        </w:rPr>
        <w:t xml:space="preserve"> = </w:t>
      </w:r>
      <w:proofErr w:type="spellStart"/>
      <w:r>
        <w:rPr>
          <w:rStyle w:val="VerbatimChar"/>
        </w:rPr>
        <w:t>dplyr</w:t>
      </w:r>
      <w:proofErr w:type="spellEnd"/>
      <w:r>
        <w:rPr>
          <w:rStyle w:val="VerbatimChar"/>
        </w:rPr>
        <w:t>::</w:t>
      </w:r>
      <w:proofErr w:type="spellStart"/>
      <w:r>
        <w:rPr>
          <w:rStyle w:val="VerbatimChar"/>
        </w:rPr>
        <w:t>starts_with</w:t>
      </w:r>
      <w:proofErr w:type="spellEnd"/>
      <w:r>
        <w:rPr>
          <w:rStyle w:val="VerbatimChar"/>
        </w:rPr>
        <w:t>("dx"),</w:t>
      </w:r>
      <w:r>
        <w:br/>
      </w:r>
      <w:r>
        <w:rPr>
          <w:rStyle w:val="VerbatimChar"/>
        </w:rPr>
        <w:t xml:space="preserve">                        </w:t>
      </w:r>
      <w:proofErr w:type="spellStart"/>
      <w:r>
        <w:rPr>
          <w:rStyle w:val="VerbatimChar"/>
        </w:rPr>
        <w:t>icdv</w:t>
      </w:r>
      <w:proofErr w:type="spellEnd"/>
      <w:r>
        <w:rPr>
          <w:rStyle w:val="VerbatimChar"/>
        </w:rPr>
        <w:t xml:space="preserve">    = code) == 0))</w:t>
      </w:r>
      <w:r>
        <w:br/>
      </w:r>
      <w:r>
        <w:rPr>
          <w:rStyle w:val="VerbatimChar"/>
        </w:rPr>
        <w:t xml:space="preserve">  })</w:t>
      </w:r>
    </w:p>
    <w:p w14:paraId="70EF0C3B" w14:textId="77777777" w:rsidR="003D0474" w:rsidRDefault="00386CDE">
      <w:pPr>
        <w:pStyle w:val="Heading2"/>
      </w:pPr>
      <w:bookmarkStart w:id="9" w:name="software-optimization"/>
      <w:bookmarkStart w:id="10" w:name="_Toc523169477"/>
      <w:bookmarkEnd w:id="9"/>
      <w:r>
        <w:t>Software Optimization</w:t>
      </w:r>
      <w:bookmarkEnd w:id="10"/>
    </w:p>
    <w:p w14:paraId="0CAA772C" w14:textId="3727328F" w:rsidR="00653C9A" w:rsidRDefault="002B7595" w:rsidP="00653C9A">
      <w:pPr>
        <w:pStyle w:val="FirstParagraph"/>
      </w:pPr>
      <w:r>
        <w:t xml:space="preserve">Getting software to run in a reasonable amount of time is always a key consideration when working with large datasets. </w:t>
      </w:r>
      <w:r w:rsidR="00B06F93">
        <w:t xml:space="preserve"> </w:t>
      </w:r>
      <w:r w:rsidR="00426995">
        <w:t xml:space="preserve">A mathematical understanding of software </w:t>
      </w:r>
      <w:r w:rsidR="00AE5F1C">
        <w:t>algorithms</w:t>
      </w:r>
      <w:r w:rsidR="00426995">
        <w:t xml:space="preserve"> is usually a key component of computer science </w:t>
      </w:r>
      <w:r w:rsidR="00C923DD">
        <w:t xml:space="preserve">and software engineering </w:t>
      </w:r>
      <w:r w:rsidR="00426995">
        <w:t>curricula</w:t>
      </w:r>
      <w:r w:rsidR="001717DC">
        <w:t xml:space="preserve">, but not widely covered </w:t>
      </w:r>
      <w:r w:rsidR="004F59B8">
        <w:t>in other disciplines</w:t>
      </w:r>
      <w:r w:rsidR="001717DC">
        <w:t xml:space="preserve">. Additionally, </w:t>
      </w:r>
      <w:r w:rsidR="004F59B8">
        <w:t xml:space="preserve">while </w:t>
      </w:r>
      <w:r w:rsidR="00B06F93">
        <w:t>software engineering texts</w:t>
      </w:r>
      <w:r w:rsidR="00401324">
        <w:t xml:space="preserve"> and </w:t>
      </w:r>
      <w:r w:rsidR="004768A4">
        <w:t>curricula</w:t>
      </w:r>
      <w:r w:rsidR="00B06F93">
        <w:t xml:space="preserve"> </w:t>
      </w:r>
      <w:r w:rsidR="004F59B8">
        <w:t>highlight the</w:t>
      </w:r>
      <w:r w:rsidR="00B06F93">
        <w:t xml:space="preserve"> importance of testing for non-functional requi</w:t>
      </w:r>
      <w:r w:rsidR="004F59B8">
        <w:t>rements such as performance</w:t>
      </w:r>
      <w:r w:rsidR="00E669B6">
        <w:t xml:space="preserve"> </w:t>
      </w:r>
      <w:r w:rsidR="00E669B6">
        <w:fldChar w:fldCharType="begin"/>
      </w:r>
      <w:r w:rsidR="005211A3">
        <w:instrText xml:space="preserve"> ADDIN ZOTERO_ITEM CSL_CITATION {"citationID":"GLFf9JFM","properties":{"formattedCitation":"(36)","plainCitation":"(36)","noteIndex":0},"citationItems":[{"id":1686,"uris":["http://zotero.org/users/2180197/items/UHH9WX9H"],"uri":["http://zotero.org/users/2180197/items/UHH9WX9H"],"itemData":{"id":1686,"type":"book","title":"Software Engineering","publisher":"Pearson","publisher-place":"Boston","number-of-pages":"816","edition":"10 edition","source":"Amazon","event-place":"Boston","abstract":"For courses in computer science and software engineering     The Fundamental Practice of Software Engineering    Software Engineering  introduces readers to the overwhelmingly important subject of software programming and development. In the past few years, computer systems have come to dominate not just our technological growth, but the foundations of our world’s major industries. This text seeks to lay out the fundamental concepts of this huge and continually growing subject area in a clear and comprehensive manner.   The Tenth Edition contains new information that highlights various technological updates of recent years, providing readers with highly relevant and current information. Sommerville’s experience in system dependability and systems engineering guides the text through a traditional plan-based approach that incorporates some novel agile methods. The text strives to teach the innovators of tomorrow how to create software that will make our world a better, safer, and more advanced place to live.","ISBN":"978-0-13-394303-0","language":"English","author":[{"family":"Sommerville","given":"Ian"}],"issued":{"date-parts":[["2015",4,3]]}}}],"schema":"https://github.com/citation-style-language/schema/raw/master/csl-citation.json"} </w:instrText>
      </w:r>
      <w:r w:rsidR="00E669B6">
        <w:fldChar w:fldCharType="separate"/>
      </w:r>
      <w:r w:rsidR="005211A3">
        <w:rPr>
          <w:noProof/>
        </w:rPr>
        <w:t>(36)</w:t>
      </w:r>
      <w:r w:rsidR="00E669B6">
        <w:fldChar w:fldCharType="end"/>
      </w:r>
      <w:r w:rsidR="004F59B8">
        <w:t xml:space="preserve">, </w:t>
      </w:r>
      <w:r w:rsidR="00E156B7">
        <w:t>they often f</w:t>
      </w:r>
      <w:r w:rsidR="004F59B8">
        <w:t xml:space="preserve">ail to provide details on how best to evaluate </w:t>
      </w:r>
      <w:r w:rsidR="001F35D2">
        <w:t xml:space="preserve">software </w:t>
      </w:r>
      <w:r w:rsidR="004F59B8">
        <w:t>performance</w:t>
      </w:r>
      <w:r w:rsidR="001F35D2">
        <w:t xml:space="preserve"> or how to plan for performance during the various phases of software lifecycle.</w:t>
      </w:r>
    </w:p>
    <w:p w14:paraId="3AAEA8A2" w14:textId="12E523BE" w:rsidR="00D615A6" w:rsidRDefault="00CA75BD" w:rsidP="00653C9A">
      <w:pPr>
        <w:pStyle w:val="FirstParagraph"/>
      </w:pPr>
      <w:r>
        <w:t>The survey of R packages that follows indicates that approximately 75% of packages do</w:t>
      </w:r>
      <w:r w:rsidR="00276C0E">
        <w:t xml:space="preserve"> </w:t>
      </w:r>
      <w:r>
        <w:t>n</w:t>
      </w:r>
      <w:r w:rsidR="00276C0E">
        <w:t>o</w:t>
      </w:r>
      <w:r>
        <w:t xml:space="preserve">t use </w:t>
      </w:r>
      <w:r w:rsidR="004768A4">
        <w:t>optimization related</w:t>
      </w:r>
      <w:r>
        <w:t xml:space="preserve"> packages nor compiled code to improve performance.  Following th</w:t>
      </w:r>
      <w:r w:rsidR="00B868C0">
        <w:t>e analysis of R packages</w:t>
      </w:r>
      <w:r>
        <w:t>,</w:t>
      </w:r>
      <w:r w:rsidR="0031349F">
        <w:t xml:space="preserve"> </w:t>
      </w:r>
      <w:r>
        <w:t xml:space="preserve">this </w:t>
      </w:r>
      <w:r w:rsidR="0031349F">
        <w:t>section will provide a starting point for additional study, research, and experimentation. The key aspects of software optimization discussed in this are: identify a performance target, understanding and applying Big O notation, and the use code profiling and benchmarking tools.</w:t>
      </w:r>
    </w:p>
    <w:p w14:paraId="55F89235" w14:textId="462A6F34" w:rsidR="00D615A6" w:rsidRPr="00F358D8" w:rsidRDefault="00D615A6" w:rsidP="00D615A6">
      <w:pPr>
        <w:pStyle w:val="Heading3"/>
      </w:pPr>
      <w:bookmarkStart w:id="11" w:name="_Toc523169478"/>
      <w:r w:rsidRPr="00F358D8">
        <w:t xml:space="preserve">Analysis of </w:t>
      </w:r>
      <w:r w:rsidR="00554A57">
        <w:t xml:space="preserve">optimization of </w:t>
      </w:r>
      <w:r w:rsidRPr="00F358D8">
        <w:t>R Packages on CRAN</w:t>
      </w:r>
      <w:bookmarkEnd w:id="11"/>
    </w:p>
    <w:p w14:paraId="53E4F4D2" w14:textId="7CA05BD0" w:rsidR="008B1C86" w:rsidRDefault="00B623C9" w:rsidP="007B7597">
      <w:pPr>
        <w:pStyle w:val="BodyText"/>
      </w:pPr>
      <w:r>
        <w:t xml:space="preserve">In order to get an estimate of the level of software optimization common among R software, an analysis of R packages available through CRAN has been performed.  </w:t>
      </w:r>
      <w:r w:rsidR="007B7597">
        <w:t xml:space="preserve">To analyze </w:t>
      </w:r>
      <w:r>
        <w:t xml:space="preserve">the </w:t>
      </w:r>
      <w:r w:rsidR="007B7597">
        <w:t>use of software optimization tools and</w:t>
      </w:r>
      <w:r>
        <w:t xml:space="preserve"> techniques</w:t>
      </w:r>
      <w:r w:rsidR="007B7597">
        <w:t xml:space="preserve"> we evaluated all CRAN pac</w:t>
      </w:r>
      <w:r w:rsidR="00356F25">
        <w:t>kages on two different metrics:</w:t>
      </w:r>
    </w:p>
    <w:p w14:paraId="1AE7B1D7" w14:textId="7C52B7CD" w:rsidR="007B7597" w:rsidRDefault="007B7597" w:rsidP="007B7597">
      <w:pPr>
        <w:pStyle w:val="BodyText"/>
        <w:ind w:left="720"/>
      </w:pPr>
      <w:r>
        <w:t xml:space="preserve">Metric 1: Grep for non-empty </w:t>
      </w:r>
      <w:proofErr w:type="spellStart"/>
      <w:r>
        <w:t>src</w:t>
      </w:r>
      <w:proofErr w:type="spellEnd"/>
      <w:r>
        <w:t xml:space="preserve"> directories. By convention, packages using compiled code (C, C++, Fortran) place </w:t>
      </w:r>
      <w:r w:rsidR="00726100">
        <w:t xml:space="preserve">those </w:t>
      </w:r>
      <w:r>
        <w:t xml:space="preserve">files in </w:t>
      </w:r>
      <w:r w:rsidR="00726100">
        <w:t>a</w:t>
      </w:r>
      <w:r>
        <w:t xml:space="preserve"> '/</w:t>
      </w:r>
      <w:proofErr w:type="spellStart"/>
      <w:r>
        <w:t>src</w:t>
      </w:r>
      <w:proofErr w:type="spellEnd"/>
      <w:r>
        <w:t>' directory.</w:t>
      </w:r>
    </w:p>
    <w:p w14:paraId="342D1801" w14:textId="01AC751C" w:rsidR="007B7597" w:rsidRDefault="007B7597" w:rsidP="00A92000">
      <w:pPr>
        <w:pStyle w:val="BodyText"/>
        <w:ind w:left="720"/>
      </w:pPr>
      <w:r>
        <w:t>Metric 2: Check for stated dependencie</w:t>
      </w:r>
      <w:r w:rsidR="00726100">
        <w:t xml:space="preserve">s on packages that can optimize, scale performance, or evaluate performance </w:t>
      </w:r>
      <w:r>
        <w:t xml:space="preserve">of a package. </w:t>
      </w:r>
      <w:r w:rsidR="00A92000">
        <w:t xml:space="preserve">Packages included in analysis are: </w:t>
      </w:r>
      <w:r w:rsidR="002933C8" w:rsidRPr="002933C8">
        <w:t>DSL</w:t>
      </w:r>
      <w:r w:rsidR="00BB1E49">
        <w:t xml:space="preserve"> </w:t>
      </w:r>
      <w:r w:rsidR="00BB1E49">
        <w:fldChar w:fldCharType="begin"/>
      </w:r>
      <w:r w:rsidR="005211A3">
        <w:instrText xml:space="preserve"> ADDIN ZOTERO_ITEM CSL_CITATION {"citationID":"wc7VTdWQ","properties":{"formattedCitation":"(37)","plainCitation":"(37)","noteIndex":0},"citationItems":[{"id":1937,"uris":["http://zotero.org/users/2180197/items/CCV559F8"],"uri":["http://zotero.org/users/2180197/items/CCV559F8"],"itemData":{"id":1937,"type":"book","title":"DSL: Distributed Storage and List","version":"0.1-6","source":"R-Packages","abstract":"An abstract DList class helps storing large list-type objects in a distributed manner. Corresponding high-level functions and methods for handling distributed storage (DStorage) and lists allows for processing such DLists on distributed systems efficiently. In doing so it uses a well defined storage backend implemented based on the DStorage class.","URL":"https://CRAN.R-project.org/package=DSL","shortTitle":"DSL","author":[{"family":"Feinerer","given":"Ingo"},{"family":"Theussl","given":"Stefan"},{"family":"Buchta","given":"Christian"}],"issued":{"date-parts":[["2015",7,3]]}}}],"schema":"https://github.com/citation-style-language/schema/raw/master/csl-citation.json"} </w:instrText>
      </w:r>
      <w:r w:rsidR="00BB1E49">
        <w:fldChar w:fldCharType="separate"/>
      </w:r>
      <w:r w:rsidR="005211A3">
        <w:rPr>
          <w:noProof/>
        </w:rPr>
        <w:t>(37)</w:t>
      </w:r>
      <w:r w:rsidR="00BB1E49">
        <w:fldChar w:fldCharType="end"/>
      </w:r>
      <w:r w:rsidR="002933C8" w:rsidRPr="002933C8">
        <w:t xml:space="preserve">, </w:t>
      </w:r>
      <w:proofErr w:type="spellStart"/>
      <w:r w:rsidR="002933C8" w:rsidRPr="002933C8">
        <w:t>Rcpp</w:t>
      </w:r>
      <w:proofErr w:type="spellEnd"/>
      <w:r w:rsidR="00BB1E49">
        <w:t xml:space="preserve"> </w:t>
      </w:r>
      <w:r w:rsidR="00BB1E49">
        <w:fldChar w:fldCharType="begin"/>
      </w:r>
      <w:r w:rsidR="005211A3">
        <w:instrText xml:space="preserve"> ADDIN ZOTERO_ITEM CSL_CITATION {"citationID":"0wFXgvcC","properties":{"formattedCitation":"(38)","plainCitation":"(38)","noteIndex":0},"citationItems":[{"id":1422,"uris":["http://zotero.org/users/2180197/items/9ZHL9GKF"],"uri":["http://zotero.org/users/2180197/items/9ZHL9GKF"],"itemData":{"id":1422,"type":"report","title":"Extending R with C++: A Brief Introduction to Rcpp","publisher":"PeerJ Inc.","source":"peerj.com","abstract":"R has always provided an application programming interface (API) for extensions. Based on the C language, it uses a number of macros and other low-level constructs to exchange data structures between the R process and any dynamically-loaded component modules authors added to it. With the introduction of the Rcpp package, and its later refinements, this process has become considerably easier yet also more robust. By now, Rcpp has become the most popular extension mechanism for R. This article introduces Rcpp, and illustrates with several examples how the Rcpp Attributes mechanism in particular eases the transition of objects between R and C++ code.","URL":"https://peerj.com/preprints/3188","note":"DOI: 10.7287/peerj.preprints.3188v1","number":"e3188v1","shortTitle":"Extending R with C++","language":"en","author":[{"family":"Eddelbuettel","given":"Dirk"},{"family":"Balamuta","given":"James Joseph"}],"issued":{"date-parts":[["2017",8,25]]}}}],"schema":"https://github.com/citation-style-language/schema/raw/master/csl-citation.json"} </w:instrText>
      </w:r>
      <w:r w:rsidR="00BB1E49">
        <w:fldChar w:fldCharType="separate"/>
      </w:r>
      <w:r w:rsidR="005211A3">
        <w:rPr>
          <w:noProof/>
        </w:rPr>
        <w:t>(38)</w:t>
      </w:r>
      <w:r w:rsidR="00BB1E49">
        <w:fldChar w:fldCharType="end"/>
      </w:r>
      <w:r w:rsidR="002933C8" w:rsidRPr="002933C8">
        <w:t xml:space="preserve">, </w:t>
      </w:r>
      <w:proofErr w:type="spellStart"/>
      <w:r w:rsidR="002933C8" w:rsidRPr="002933C8">
        <w:t>RcppParallel</w:t>
      </w:r>
      <w:proofErr w:type="spellEnd"/>
      <w:r w:rsidR="00BB1E49">
        <w:t xml:space="preserve"> </w:t>
      </w:r>
      <w:r w:rsidR="00BB1E49">
        <w:fldChar w:fldCharType="begin"/>
      </w:r>
      <w:r w:rsidR="005211A3">
        <w:instrText xml:space="preserve"> ADDIN ZOTERO_ITEM CSL_CITATION {"citationID":"aHVdPpj4","properties":{"formattedCitation":"(39)","plainCitation":"(39)","noteIndex":0},"citationItems":[{"id":1940,"uris":["http://zotero.org/users/2180197/items/YH5K4TLB"],"uri":["http://zotero.org/users/2180197/items/YH5K4TLB"],"itemData":{"id":1940,"type":"book","title":"RcppParallel: Parallel Programming Tools for 'Rcpp'","version":"4.4.1","source":"R-Packages","abstract":"High level functions for parallel programming with 'Rcpp'. For example, the 'parallelFor()' function can be used to convert the work of a standard serial \"for\" loop into a parallel one and the 'parallelReduce()' function can be used for accumulating aggregate or other values.","URL":"https://CRAN.R-project.org/package=RcppParallel","shortTitle":"RcppParallel","author":[{"family":"Allaire","given":"J. J."},{"family":"Francois","given":"Romain"},{"family":"Ushey","given":"Kevin"},{"family":"Vandenbrouck","given":"Gregory"},{"family":"library","given":"Marcus Geelnard (TinyThread"},{"family":"http://tinythreadpp.bitsnbites.eu/)","given":""},{"family":"RStudio","given":""},{"family":"library","given":"Intel (Intel TBB"},{"family":"https://www.threadingbuildingblocks.org/)","given":""},{"family":"Microsoft","given":""}],"issued":{"date-parts":[["2018",7,19]]}}}],"schema":"https://github.com/citation-style-language/schema/raw/master/csl-citation.json"} </w:instrText>
      </w:r>
      <w:r w:rsidR="00BB1E49">
        <w:fldChar w:fldCharType="separate"/>
      </w:r>
      <w:r w:rsidR="005211A3">
        <w:rPr>
          <w:noProof/>
        </w:rPr>
        <w:t>(39)</w:t>
      </w:r>
      <w:r w:rsidR="00BB1E49">
        <w:fldChar w:fldCharType="end"/>
      </w:r>
      <w:r w:rsidR="002933C8" w:rsidRPr="002933C8">
        <w:t xml:space="preserve">, </w:t>
      </w:r>
      <w:proofErr w:type="spellStart"/>
      <w:r w:rsidR="002933C8" w:rsidRPr="002933C8">
        <w:t>Rmpi</w:t>
      </w:r>
      <w:proofErr w:type="spellEnd"/>
      <w:r w:rsidR="00BB1E49">
        <w:t xml:space="preserve"> </w:t>
      </w:r>
      <w:r w:rsidR="00BB1E49">
        <w:fldChar w:fldCharType="begin"/>
      </w:r>
      <w:r w:rsidR="005211A3">
        <w:instrText xml:space="preserve"> ADDIN ZOTERO_ITEM CSL_CITATION {"citationID":"LV22Kgua","properties":{"formattedCitation":"(40)","plainCitation":"(40)","noteIndex":0},"citationItems":[{"id":1941,"uris":["http://zotero.org/users/2180197/items/MJIQUAWQ"],"uri":["http://zotero.org/users/2180197/items/MJIQUAWQ"],"itemData":{"id":1941,"type":"article-journal","title":"Rmpi: Parallel Statistical Computing in R","container-title":"R News","page":"10–14","volume":"2","issue":"2","URL":"https://cran.r-project.org/doc/Rnews/Rnews_2002-2.pdf","author":[{"family":"Yu","given":"Hao"}],"issued":{"date-parts":[["2002"]]}}}],"schema":"https://github.com/citation-style-language/schema/raw/master/csl-citation.json"} </w:instrText>
      </w:r>
      <w:r w:rsidR="00BB1E49">
        <w:fldChar w:fldCharType="separate"/>
      </w:r>
      <w:r w:rsidR="005211A3">
        <w:rPr>
          <w:noProof/>
        </w:rPr>
        <w:t>(40)</w:t>
      </w:r>
      <w:r w:rsidR="00BB1E49">
        <w:fldChar w:fldCharType="end"/>
      </w:r>
      <w:r w:rsidR="002933C8" w:rsidRPr="002933C8">
        <w:t xml:space="preserve">, </w:t>
      </w:r>
      <w:proofErr w:type="spellStart"/>
      <w:r w:rsidR="002933C8" w:rsidRPr="002933C8">
        <w:t>SparkR</w:t>
      </w:r>
      <w:proofErr w:type="spellEnd"/>
      <w:r w:rsidR="00BB1E49">
        <w:t xml:space="preserve"> </w:t>
      </w:r>
      <w:r w:rsidR="00BB1E49">
        <w:fldChar w:fldCharType="begin"/>
      </w:r>
      <w:r w:rsidR="005211A3">
        <w:instrText xml:space="preserve"> ADDIN ZOTERO_ITEM CSL_CITATION {"citationID":"JvIR9MoZ","properties":{"formattedCitation":"(41)","plainCitation":"(41)","noteIndex":0},"citationItems":[{"id":1942,"uris":["http://zotero.org/users/2180197/items/ANSPMXWU"],"uri":["http://zotero.org/users/2180197/items/ANSPMXWU"],"itemData":{"id":1942,"type":"webpage","title":"SparkR (R on Spark) - Spark 2.3.2 Documentation","URL":"https://spark.apache.org/docs/latest/sparkr.html"}}],"schema":"https://github.com/citation-style-language/schema/raw/master/csl-citation.json"} </w:instrText>
      </w:r>
      <w:r w:rsidR="00BB1E49">
        <w:fldChar w:fldCharType="separate"/>
      </w:r>
      <w:r w:rsidR="005211A3">
        <w:rPr>
          <w:noProof/>
        </w:rPr>
        <w:t>(41)</w:t>
      </w:r>
      <w:r w:rsidR="00BB1E49">
        <w:fldChar w:fldCharType="end"/>
      </w:r>
      <w:r w:rsidR="002933C8" w:rsidRPr="002933C8">
        <w:t xml:space="preserve">, </w:t>
      </w:r>
      <w:proofErr w:type="spellStart"/>
      <w:r w:rsidR="002933C8" w:rsidRPr="002933C8">
        <w:t>batchtools</w:t>
      </w:r>
      <w:proofErr w:type="spellEnd"/>
      <w:r w:rsidR="00BB1E49">
        <w:t xml:space="preserve"> </w:t>
      </w:r>
      <w:r w:rsidR="00BB1E49">
        <w:fldChar w:fldCharType="begin"/>
      </w:r>
      <w:r w:rsidR="005211A3">
        <w:instrText xml:space="preserve"> ADDIN ZOTERO_ITEM CSL_CITATION {"citationID":"TcLKAovu","properties":{"formattedCitation":"(42)","plainCitation":"(42)","noteIndex":0},"citationItems":[{"id":1944,"uris":["http://zotero.org/users/2180197/items/7M582TIQ"],"uri":["http://zotero.org/users/2180197/items/7M582TIQ"],"itemData":{"id":1944,"type":"article-journal","title":"BatchJobs and BatchExperiments: Abstraction Mechanisms for Using R in Batch Environments","container-title":"Journal of Statistical Software","page":"1–25","volume":"64","issue":"11","URL":"http://www.jstatsoft.org/v64/i11/","author":[{"family":"Bischl","given":"Bernd"},{"family":"Lang","given":"Michel"},{"family":"Mersmann","given":"Olaf"},{"family":"Rahnenführer","given":"Jörg"},{"family":"Weihs","given":"Claus"}],"issued":{"date-parts":[["2015"]]}}}],"schema":"https://github.com/citation-style-language/schema/raw/master/csl-citation.json"} </w:instrText>
      </w:r>
      <w:r w:rsidR="00BB1E49">
        <w:fldChar w:fldCharType="separate"/>
      </w:r>
      <w:r w:rsidR="005211A3">
        <w:rPr>
          <w:noProof/>
        </w:rPr>
        <w:t>(42)</w:t>
      </w:r>
      <w:r w:rsidR="00BB1E49">
        <w:fldChar w:fldCharType="end"/>
      </w:r>
      <w:r w:rsidR="002933C8" w:rsidRPr="002933C8">
        <w:t xml:space="preserve">, </w:t>
      </w:r>
      <w:proofErr w:type="spellStart"/>
      <w:r w:rsidR="002933C8" w:rsidRPr="002933C8">
        <w:t>doMC</w:t>
      </w:r>
      <w:proofErr w:type="spellEnd"/>
      <w:r w:rsidR="00BB1E49">
        <w:t xml:space="preserve"> </w:t>
      </w:r>
      <w:r w:rsidR="00BB1E49">
        <w:fldChar w:fldCharType="begin"/>
      </w:r>
      <w:r w:rsidR="005211A3">
        <w:instrText xml:space="preserve"> ADDIN ZOTERO_ITEM CSL_CITATION {"citationID":"05FL4Nvo","properties":{"formattedCitation":"(43)","plainCitation":"(43)","noteIndex":0},"citationItems":[{"id":1946,"uris":["http://zotero.org/users/2180197/items/CKR4XE6J"],"uri":["http://zotero.org/users/2180197/items/CKR4XE6J"],"itemData":{"id":1946,"type":"book","title":"doMC: Foreach Parallel Adaptor for 'parallel'","version":"1.3.5","source":"R-Packages","abstract":"Provides a parallel backend for the %dopar% function using the multicore functionality of the parallel package.","URL":"https://CRAN.R-project.org/package=doMC","shortTitle":"doMC","author":[{"family":"Calaway","given":"Rich"},{"family":"Analytics","given":"Revolution"},{"family":"Weston","given":"Steve"}],"issued":{"date-parts":[["2017",12,12]]}}}],"schema":"https://github.com/citation-style-language/schema/raw/master/csl-citation.json"} </w:instrText>
      </w:r>
      <w:r w:rsidR="00BB1E49">
        <w:fldChar w:fldCharType="separate"/>
      </w:r>
      <w:r w:rsidR="005211A3">
        <w:rPr>
          <w:noProof/>
        </w:rPr>
        <w:t>(43)</w:t>
      </w:r>
      <w:r w:rsidR="00BB1E49">
        <w:fldChar w:fldCharType="end"/>
      </w:r>
      <w:r w:rsidR="002933C8" w:rsidRPr="002933C8">
        <w:t xml:space="preserve">, </w:t>
      </w:r>
      <w:proofErr w:type="spellStart"/>
      <w:r w:rsidR="002933C8" w:rsidRPr="002933C8">
        <w:t>doMPI</w:t>
      </w:r>
      <w:proofErr w:type="spellEnd"/>
      <w:r w:rsidR="00BB1E49">
        <w:t xml:space="preserve"> </w:t>
      </w:r>
      <w:r w:rsidR="00BB1E49">
        <w:fldChar w:fldCharType="begin"/>
      </w:r>
      <w:r w:rsidR="005211A3">
        <w:instrText xml:space="preserve"> ADDIN ZOTERO_ITEM CSL_CITATION {"citationID":"DFJBnuke","properties":{"formattedCitation":"(44)","plainCitation":"(44)","noteIndex":0},"citationItems":[{"id":1947,"uris":["http://zotero.org/users/2180197/items/6HVY8RF6"],"uri":["http://zotero.org/users/2180197/items/6HVY8RF6"],"itemData":{"id":1947,"type":"book","title":"doMPI: Foreach Parallel Adaptor for the Rmpi Package","version":"0.2.2","source":"R-Packages","abstract":"Provides a parallel backend for the %dopar% function using the Rmpi package.","URL":"https://CRAN.R-project.org/package=doMPI","shortTitle":"doMPI","author":[{"family":"Weston","given":"Steve"}],"issued":{"date-parts":[["2017",5,1]]}}}],"schema":"https://github.com/citation-style-language/schema/raw/master/csl-citation.json"} </w:instrText>
      </w:r>
      <w:r w:rsidR="00BB1E49">
        <w:fldChar w:fldCharType="separate"/>
      </w:r>
      <w:r w:rsidR="005211A3">
        <w:rPr>
          <w:noProof/>
        </w:rPr>
        <w:t>(44)</w:t>
      </w:r>
      <w:r w:rsidR="00BB1E49">
        <w:fldChar w:fldCharType="end"/>
      </w:r>
      <w:r w:rsidR="002933C8" w:rsidRPr="002933C8">
        <w:t xml:space="preserve">, </w:t>
      </w:r>
      <w:proofErr w:type="spellStart"/>
      <w:r w:rsidR="002933C8" w:rsidRPr="002933C8">
        <w:lastRenderedPageBreak/>
        <w:t>doParallel</w:t>
      </w:r>
      <w:proofErr w:type="spellEnd"/>
      <w:r w:rsidR="00BB1E49">
        <w:t xml:space="preserve"> </w:t>
      </w:r>
      <w:r w:rsidR="00BB1E49">
        <w:fldChar w:fldCharType="begin"/>
      </w:r>
      <w:r w:rsidR="005211A3">
        <w:instrText xml:space="preserve"> ADDIN ZOTERO_ITEM CSL_CITATION {"citationID":"Ox6IpDrp","properties":{"formattedCitation":"(45)","plainCitation":"(45)","noteIndex":0},"citationItems":[{"id":1948,"uris":["http://zotero.org/users/2180197/items/WQSF7HC5"],"uri":["http://zotero.org/users/2180197/items/WQSF7HC5"],"itemData":{"id":1948,"type":"book","title":"doParallel: Foreach Parallel Adaptor for the 'parallel' Package","version":"1.0.14","source":"R-Packages","abstract":"Provides a parallel backend for the %dopar% function using the parallel package.","URL":"https://CRAN.R-project.org/package=doParallel","shortTitle":"doParallel","author":[{"family":"Calaway","given":"Rich"},{"family":"Corporation","given":"Microsoft"},{"family":"Weston","given":"Steve"},{"family":"Tenenbaum","given":"Dan"}],"issued":{"date-parts":[["2018",9,24]]}}}],"schema":"https://github.com/citation-style-language/schema/raw/master/csl-citation.json"} </w:instrText>
      </w:r>
      <w:r w:rsidR="00BB1E49">
        <w:fldChar w:fldCharType="separate"/>
      </w:r>
      <w:r w:rsidR="005211A3">
        <w:rPr>
          <w:noProof/>
        </w:rPr>
        <w:t>(45)</w:t>
      </w:r>
      <w:r w:rsidR="00BB1E49">
        <w:fldChar w:fldCharType="end"/>
      </w:r>
      <w:r w:rsidR="002933C8" w:rsidRPr="002933C8">
        <w:t xml:space="preserve">, </w:t>
      </w:r>
      <w:proofErr w:type="spellStart"/>
      <w:r w:rsidR="002933C8" w:rsidRPr="002933C8">
        <w:t>doSNOW</w:t>
      </w:r>
      <w:proofErr w:type="spellEnd"/>
      <w:r w:rsidR="00BB1E49">
        <w:t xml:space="preserve"> </w:t>
      </w:r>
      <w:r w:rsidR="00BB1E49">
        <w:fldChar w:fldCharType="begin"/>
      </w:r>
      <w:r w:rsidR="005211A3">
        <w:instrText xml:space="preserve"> ADDIN ZOTERO_ITEM CSL_CITATION {"citationID":"XUm9lsDG","properties":{"formattedCitation":"(46)","plainCitation":"(46)","noteIndex":0},"citationItems":[{"id":1949,"uris":["http://zotero.org/users/2180197/items/NDIS5BHW"],"uri":["http://zotero.org/users/2180197/items/NDIS5BHW"],"itemData":{"id":1949,"type":"book","title":"doSNOW: Foreach Parallel Adaptor for the 'snow' Package","version":"1.0.16","source":"R-Packages","abstract":"Provides a parallel backend for the %dopar% function using the snow package of Tierney, Rossini, Li, and Sevcikova.","URL":"https://CRAN.R-project.org/package=doSNOW","shortTitle":"doSNOW","author":[{"family":"Calaway","given":"Rich"},{"family":"Corporation","given":"Microsoft"},{"family":"Weston","given":"Stephen"}],"issued":{"date-parts":[["2017",12,13]]}}}],"schema":"https://github.com/citation-style-language/schema/raw/master/csl-citation.json"} </w:instrText>
      </w:r>
      <w:r w:rsidR="00BB1E49">
        <w:fldChar w:fldCharType="separate"/>
      </w:r>
      <w:r w:rsidR="005211A3">
        <w:rPr>
          <w:noProof/>
        </w:rPr>
        <w:t>(46)</w:t>
      </w:r>
      <w:r w:rsidR="00BB1E49">
        <w:fldChar w:fldCharType="end"/>
      </w:r>
      <w:r w:rsidR="002933C8" w:rsidRPr="002933C8">
        <w:t>, foreach</w:t>
      </w:r>
      <w:r w:rsidR="00BB1E49">
        <w:t xml:space="preserve"> </w:t>
      </w:r>
      <w:r w:rsidR="00BB1E49">
        <w:fldChar w:fldCharType="begin"/>
      </w:r>
      <w:r w:rsidR="005211A3">
        <w:instrText xml:space="preserve"> ADDIN ZOTERO_ITEM CSL_CITATION {"citationID":"QYw8zE0Z","properties":{"formattedCitation":"(47)","plainCitation":"(47)","noteIndex":0},"citationItems":[{"id":1950,"uris":["http://zotero.org/users/2180197/items/YXKSGEGF"],"uri":["http://zotero.org/users/2180197/items/YXKSGEGF"],"itemData":{"id":1950,"type":"book","title":"foreach: Provides Foreach Looping Construct for R","version":"1.4.4","source":"R-Packages","abstract":"Support for the foreach looping construct. Foreach is an idiom that allows for iterating over elements in a collection, without the use of an explicit loop counter. This package in particular is intended to be used for its return value, rather than for its side effects. In that sense, it is similar to the standard lapply function, but doesn't require the evaluation of a function. Using foreach without side effects also facilitates executing the loop in parallel.","URL":"https://CRAN.R-project.org/package=foreach","shortTitle":"foreach","author":[{"family":"Calaway","given":"Rich"},{"family":"Microsoft","given":""},{"family":"Weston","given":"Steve"}],"issued":{"date-parts":[["2017",12,12]]}}}],"schema":"https://github.com/citation-style-language/schema/raw/master/csl-citation.json"} </w:instrText>
      </w:r>
      <w:r w:rsidR="00BB1E49">
        <w:fldChar w:fldCharType="separate"/>
      </w:r>
      <w:r w:rsidR="005211A3">
        <w:rPr>
          <w:noProof/>
        </w:rPr>
        <w:t>(47)</w:t>
      </w:r>
      <w:r w:rsidR="00BB1E49">
        <w:fldChar w:fldCharType="end"/>
      </w:r>
      <w:r w:rsidR="002933C8" w:rsidRPr="002933C8">
        <w:t>, future</w:t>
      </w:r>
      <w:r w:rsidR="00BB1E49">
        <w:t xml:space="preserve"> </w:t>
      </w:r>
      <w:r w:rsidR="00BB1E49">
        <w:fldChar w:fldCharType="begin"/>
      </w:r>
      <w:r w:rsidR="005211A3">
        <w:instrText xml:space="preserve"> ADDIN ZOTERO_ITEM CSL_CITATION {"citationID":"vKmJ9LLj","properties":{"formattedCitation":"(48)","plainCitation":"(48)","noteIndex":0},"citationItems":[{"id":1951,"uris":["http://zotero.org/users/2180197/items/6GVFUYV7"],"uri":["http://zotero.org/users/2180197/items/6GVFUYV7"],"itemData":{"id":1951,"type":"book","title":"future: Unified Parallel and Distributed Processing in R for Everyone","version":"1.9.0","source":"R-Packages","abstract":"The purpose of this package is to provide a lightweight and unified Future API for sequential and parallel processing of R expression via futures. The simplest way to evaluate an expression in parallel is to use 'x %&lt;-% { expression }' with 'plan(multiprocess)'. This package implements sequential, multicore, multisession, and cluster futures. With these, R expressions can be evaluated on the local machine, in parallel a set of local machines, or distributed on a mix of local and remote machines. Extensions to this package implement additional backends for processing futures via compute cluster schedulers etc. Because of its unified API, there is no need to modify any code in order switch from sequential on the local machine to, say, distributed processing on a remote compute cluster. Another strength of this package is that global variables and functions are automatically identified and exported as needed, making it straightforward to tweak existing code to make use of futures.","URL":"https://CRAN.R-project.org/package=future","shortTitle":"future","author":[{"family":"Bengtsson","given":"Henrik"}],"issued":{"date-parts":[["2018",7,23]]}}}],"schema":"https://github.com/citation-style-language/schema/raw/master/csl-citation.json"} </w:instrText>
      </w:r>
      <w:r w:rsidR="00BB1E49">
        <w:fldChar w:fldCharType="separate"/>
      </w:r>
      <w:r w:rsidR="005211A3">
        <w:rPr>
          <w:noProof/>
        </w:rPr>
        <w:t>(48)</w:t>
      </w:r>
      <w:r w:rsidR="00BB1E49">
        <w:fldChar w:fldCharType="end"/>
      </w:r>
      <w:r w:rsidR="002933C8" w:rsidRPr="002933C8">
        <w:t xml:space="preserve">, </w:t>
      </w:r>
      <w:proofErr w:type="spellStart"/>
      <w:r w:rsidR="002933C8" w:rsidRPr="002933C8">
        <w:t>future.apply</w:t>
      </w:r>
      <w:proofErr w:type="spellEnd"/>
      <w:r w:rsidR="00BB1E49">
        <w:t xml:space="preserve"> </w:t>
      </w:r>
      <w:r w:rsidR="00BB1E49">
        <w:fldChar w:fldCharType="begin"/>
      </w:r>
      <w:r w:rsidR="005211A3">
        <w:instrText xml:space="preserve"> ADDIN ZOTERO_ITEM CSL_CITATION {"citationID":"FEIefI6l","properties":{"formattedCitation":"(49)","plainCitation":"(49)","noteIndex":0},"citationItems":[{"id":1952,"uris":["http://zotero.org/users/2180197/items/676M6S4S"],"uri":["http://zotero.org/users/2180197/items/676M6S4S"],"itemData":{"id":1952,"type":"book","title":"future.apply: Apply Function to Elements in Parallel using Futures","version":"1.0.1","source":"R-Packages","abstract":"Implementations of apply(), eapply(), lapply(), Map(), mapply(), replicate(), sapply(), tapply(), and vapply() that can be resolved using any future-supported backend, e.g. parallel on the local machine or distributed on a compute cluster. These future_*apply() functions come with the same pros and cons as the corresponding base-R *apply() functions but with the additional feature of being able to be processed via the future framework.","URL":"https://CRAN.R-project.org/package=future.apply","shortTitle":"future.apply","author":[{"family":"Bengtsson","given":"Henrik"},{"family":"R Core Team","given":""}],"issued":{"date-parts":[["2018",8,26]]}}}],"schema":"https://github.com/citation-style-language/schema/raw/master/csl-citation.json"} </w:instrText>
      </w:r>
      <w:r w:rsidR="00BB1E49">
        <w:fldChar w:fldCharType="separate"/>
      </w:r>
      <w:r w:rsidR="005211A3">
        <w:rPr>
          <w:noProof/>
        </w:rPr>
        <w:t>(49)</w:t>
      </w:r>
      <w:r w:rsidR="00BB1E49">
        <w:fldChar w:fldCharType="end"/>
      </w:r>
      <w:r w:rsidR="002933C8" w:rsidRPr="002933C8">
        <w:t>, microbenchmark</w:t>
      </w:r>
      <w:r w:rsidR="00BB1E49">
        <w:t xml:space="preserve"> </w:t>
      </w:r>
      <w:r w:rsidR="00BB1E49">
        <w:fldChar w:fldCharType="begin"/>
      </w:r>
      <w:r w:rsidR="005211A3">
        <w:instrText xml:space="preserve"> ADDIN ZOTERO_ITEM CSL_CITATION {"citationID":"jHLtQuRx","properties":{"formattedCitation":"(50)","plainCitation":"(50)","noteIndex":0},"citationItems":[{"id":1697,"uris":["http://zotero.org/users/2180197/items/V39ETE57"],"uri":["http://zotero.org/users/2180197/items/V39ETE57"],"itemData":{"id":1697,"type":"book","title":"microbenchmark: Accurate Timing Functions","URL":"https://CRAN.R-project.org/package=microbenchmark","author":[{"family":"Mersmann","given":"Olaf"}],"issued":{"date-parts":[["2018"]]}}}],"schema":"https://github.com/citation-style-language/schema/raw/master/csl-citation.json"} </w:instrText>
      </w:r>
      <w:r w:rsidR="00BB1E49">
        <w:fldChar w:fldCharType="separate"/>
      </w:r>
      <w:r w:rsidR="005211A3">
        <w:rPr>
          <w:noProof/>
        </w:rPr>
        <w:t>(50)</w:t>
      </w:r>
      <w:r w:rsidR="00BB1E49">
        <w:fldChar w:fldCharType="end"/>
      </w:r>
      <w:r w:rsidR="002933C8" w:rsidRPr="002933C8">
        <w:t>, parallel</w:t>
      </w:r>
      <w:r w:rsidR="00F86861">
        <w:t xml:space="preserve"> </w:t>
      </w:r>
      <w:r w:rsidR="00F86861">
        <w:fldChar w:fldCharType="begin"/>
      </w:r>
      <w:r w:rsidR="005211A3">
        <w:instrText xml:space="preserve"> ADDIN ZOTERO_ITEM CSL_CITATION {"citationID":"pcP8Eejf","properties":{"formattedCitation":"(51)","plainCitation":"(51)","noteIndex":0},"citationItems":[{"id":1954,"uris":["http://zotero.org/users/2180197/items/6ERY9SHH"],"uri":["http://zotero.org/users/2180197/items/6ERY9SHH"],"itemData":{"id":1954,"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00F86861">
        <w:fldChar w:fldCharType="separate"/>
      </w:r>
      <w:r w:rsidR="005211A3">
        <w:rPr>
          <w:noProof/>
        </w:rPr>
        <w:t>(51)</w:t>
      </w:r>
      <w:r w:rsidR="00F86861">
        <w:fldChar w:fldCharType="end"/>
      </w:r>
      <w:r w:rsidR="002933C8" w:rsidRPr="002933C8">
        <w:t xml:space="preserve">, </w:t>
      </w:r>
      <w:proofErr w:type="spellStart"/>
      <w:r w:rsidR="002933C8" w:rsidRPr="002933C8">
        <w:t>parallelDist</w:t>
      </w:r>
      <w:proofErr w:type="spellEnd"/>
      <w:r w:rsidR="00BB1E49">
        <w:t xml:space="preserve"> </w:t>
      </w:r>
      <w:r w:rsidR="00BB1E49">
        <w:fldChar w:fldCharType="begin"/>
      </w:r>
      <w:r w:rsidR="005211A3">
        <w:instrText xml:space="preserve"> ADDIN ZOTERO_ITEM CSL_CITATION {"citationID":"OYkleoNL","properties":{"formattedCitation":"(52)","plainCitation":"(52)","noteIndex":0},"citationItems":[{"id":1955,"uris":["http://zotero.org/users/2180197/items/Y6BU5LTF"],"uri":["http://zotero.org/users/2180197/items/Y6BU5LTF"],"itemData":{"id":1955,"type":"book","title":"parallelDist: Parallel Distance Matrix Computation using Multiple Threads","version":"0.2.2","source":"R-Packages","abstract":"A fast parallelized alternative to R's native 'dist' function to calculate distance matrices for continuous, binary, and multi-dimensional input matrices, which supports a broad variety of 39 predefined distance functions from the 'stats', 'proxy' and 'dtw' R packages, as well as user- defined functions written in C++. For ease of use, the 'parDist' function extends the signature of the 'dist' function and uses the same parameter naming conventions as distance methods of existing R packages. The package is mainly implemented in C++ and leverages the 'RcppParallel' package to parallelize the distance computations with the help of the 'TinyThread' library. Furthermore, the 'Armadillo' linear algebra library is used for optimized matrix operations during distance calculations. The curiously recurring template pattern (CRTP) technique is applied to avoid virtual functions, which improves the Dynamic Time Warping calculations while the implementation stays flexible enough to support different DTW step patterns and normalization methods.","URL":"https://CRAN.R-project.org/package=parallelDist","shortTitle":"parallelDist","author":[{"family":"Eckert","given":"Alexander"}],"issued":{"date-parts":[["2018",9,24]]}}}],"schema":"https://github.com/citation-style-language/schema/raw/master/csl-citation.json"} </w:instrText>
      </w:r>
      <w:r w:rsidR="00BB1E49">
        <w:fldChar w:fldCharType="separate"/>
      </w:r>
      <w:r w:rsidR="005211A3">
        <w:rPr>
          <w:noProof/>
        </w:rPr>
        <w:t>(52)</w:t>
      </w:r>
      <w:r w:rsidR="00BB1E49">
        <w:fldChar w:fldCharType="end"/>
      </w:r>
      <w:r w:rsidR="002933C8" w:rsidRPr="002933C8">
        <w:t xml:space="preserve">, </w:t>
      </w:r>
      <w:proofErr w:type="spellStart"/>
      <w:r w:rsidR="002933C8" w:rsidRPr="002933C8">
        <w:t>parallelMap</w:t>
      </w:r>
      <w:proofErr w:type="spellEnd"/>
      <w:r w:rsidR="00BB1E49">
        <w:t xml:space="preserve"> </w:t>
      </w:r>
      <w:r w:rsidR="00BB1E49">
        <w:fldChar w:fldCharType="begin"/>
      </w:r>
      <w:r w:rsidR="005211A3">
        <w:instrText xml:space="preserve"> ADDIN ZOTERO_ITEM CSL_CITATION {"citationID":"UQ2Kzr6T","properties":{"formattedCitation":"(53)","plainCitation":"(53)","noteIndex":0},"citationItems":[{"id":1956,"uris":["http://zotero.org/users/2180197/items/9GGD2PWZ"],"uri":["http://zotero.org/users/2180197/items/9GGD2PWZ"],"itemData":{"id":1956,"type":"book","title":"parallelMap: Unified Interface to Parallelization Back-Ends","version":"1.3","source":"R-Packages","abstract":"Unified parallelization framework for multiple back-end, designed for internal package and interactive usage. The main operation is a parallel \"map\" over lists. Supports local, multicore, mpi and BatchJobs mode. Allows \"tagging\" of the parallel operation with a level name that can be later selected by the user to switch on parallel execution for exactly this operation.","URL":"https://CRAN.R-project.org/package=parallelMap","shortTitle":"parallelMap","author":[{"family":"Bischl","given":"Bernd"},{"family":"Lang","given":"Michel"}],"issued":{"date-parts":[["2015",6,10]]}}}],"schema":"https://github.com/citation-style-language/schema/raw/master/csl-citation.json"} </w:instrText>
      </w:r>
      <w:r w:rsidR="00BB1E49">
        <w:fldChar w:fldCharType="separate"/>
      </w:r>
      <w:r w:rsidR="005211A3">
        <w:rPr>
          <w:noProof/>
        </w:rPr>
        <w:t>(53)</w:t>
      </w:r>
      <w:r w:rsidR="00BB1E49">
        <w:fldChar w:fldCharType="end"/>
      </w:r>
      <w:r w:rsidR="002933C8" w:rsidRPr="002933C8">
        <w:t xml:space="preserve">, </w:t>
      </w:r>
      <w:proofErr w:type="spellStart"/>
      <w:r w:rsidR="002933C8" w:rsidRPr="002933C8">
        <w:t>partools</w:t>
      </w:r>
      <w:proofErr w:type="spellEnd"/>
      <w:r w:rsidR="00BB1E49">
        <w:t xml:space="preserve"> </w:t>
      </w:r>
      <w:r w:rsidR="00BB1E49">
        <w:fldChar w:fldCharType="begin"/>
      </w:r>
      <w:r w:rsidR="005211A3">
        <w:instrText xml:space="preserve"> ADDIN ZOTERO_ITEM CSL_CITATION {"citationID":"1noP7LCa","properties":{"formattedCitation":"(54)","plainCitation":"(54)","noteIndex":0},"citationItems":[{"id":1957,"uris":["http://zotero.org/users/2180197/items/H7RQWTZ2"],"uri":["http://zotero.org/users/2180197/items/H7RQWTZ2"],"itemData":{"id":1957,"type":"article-journal","title":"Software Alchemy: Turning Complex Statistical Computations into Embarrassingly-Parallel Ones","container-title":"Journal of Statistical Software","page":"1–15","volume":"71","issue":"4","DOI":"10.18637/jss.v071.i04","author":[{"family":"Matloff","given":"Norman"}],"issued":{"date-parts":[["2016"]]}}}],"schema":"https://github.com/citation-style-language/schema/raw/master/csl-citation.json"} </w:instrText>
      </w:r>
      <w:r w:rsidR="00BB1E49">
        <w:fldChar w:fldCharType="separate"/>
      </w:r>
      <w:r w:rsidR="005211A3">
        <w:rPr>
          <w:noProof/>
        </w:rPr>
        <w:t>(54)</w:t>
      </w:r>
      <w:r w:rsidR="00BB1E49">
        <w:fldChar w:fldCharType="end"/>
      </w:r>
      <w:r w:rsidR="002933C8" w:rsidRPr="002933C8">
        <w:t xml:space="preserve">, </w:t>
      </w:r>
      <w:proofErr w:type="spellStart"/>
      <w:r w:rsidR="002933C8" w:rsidRPr="002933C8">
        <w:t>profr</w:t>
      </w:r>
      <w:proofErr w:type="spellEnd"/>
      <w:r w:rsidR="00BB1E49">
        <w:t xml:space="preserve"> </w:t>
      </w:r>
      <w:r w:rsidR="00BB1E49">
        <w:fldChar w:fldCharType="begin"/>
      </w:r>
      <w:r w:rsidR="005211A3">
        <w:instrText xml:space="preserve"> ADDIN ZOTERO_ITEM CSL_CITATION {"citationID":"UhTcJQSC","properties":{"formattedCitation":"(55)","plainCitation":"(55)","noteIndex":0},"citationItems":[{"id":1958,"uris":["http://zotero.org/users/2180197/items/E8HKZXCH"],"uri":["http://zotero.org/users/2180197/items/E8HKZXCH"],"itemData":{"id":1958,"type":"book","title":"profr: An alternative display for profiling information","version":"0.3.1","source":"R-Packages","abstract":"profr provides an alternative data structure and visual rendering for the profiling information generated by Rprof.","URL":"https://CRAN.R-project.org/package=profr","shortTitle":"profr","author":[{"family":"Wickham","given":"Hadley"}],"issued":{"date-parts":[["2014",4,22]]}}}],"schema":"https://github.com/citation-style-language/schema/raw/master/csl-citation.json"} </w:instrText>
      </w:r>
      <w:r w:rsidR="00BB1E49">
        <w:fldChar w:fldCharType="separate"/>
      </w:r>
      <w:r w:rsidR="005211A3">
        <w:rPr>
          <w:noProof/>
        </w:rPr>
        <w:t>(55)</w:t>
      </w:r>
      <w:r w:rsidR="00BB1E49">
        <w:fldChar w:fldCharType="end"/>
      </w:r>
      <w:r w:rsidR="002933C8" w:rsidRPr="002933C8">
        <w:t xml:space="preserve">, </w:t>
      </w:r>
      <w:proofErr w:type="spellStart"/>
      <w:r w:rsidR="002933C8" w:rsidRPr="002933C8">
        <w:t>profvis</w:t>
      </w:r>
      <w:proofErr w:type="spellEnd"/>
      <w:r w:rsidR="00BB1E49">
        <w:t xml:space="preserve"> </w:t>
      </w:r>
      <w:r w:rsidR="00BB1E49">
        <w:fldChar w:fldCharType="begin"/>
      </w:r>
      <w:r w:rsidR="005211A3">
        <w:instrText xml:space="preserve"> ADDIN ZOTERO_ITEM CSL_CITATION {"citationID":"ObBjkUv0","properties":{"formattedCitation":"(56)","plainCitation":"(56)","noteIndex":0},"citationItems":[{"id":1704,"uris":["http://zotero.org/users/2180197/items/L35F8YDR"],"uri":["http://zotero.org/users/2180197/items/L35F8YDR"],"itemData":{"id":1704,"type":"book","title":"profvis: Interactive Visualizations for Profiling R Code","URL":"https://CRAN.R-project.org/package=profvis","author":[{"family":"Chang","given":"Winston"},{"family":"Luraschi","given":"Javier"}],"issued":{"date-parts":[["2018"]]}}}],"schema":"https://github.com/citation-style-language/schema/raw/master/csl-citation.json"} </w:instrText>
      </w:r>
      <w:r w:rsidR="00BB1E49">
        <w:fldChar w:fldCharType="separate"/>
      </w:r>
      <w:r w:rsidR="005211A3">
        <w:rPr>
          <w:noProof/>
        </w:rPr>
        <w:t>(56)</w:t>
      </w:r>
      <w:r w:rsidR="00BB1E49">
        <w:fldChar w:fldCharType="end"/>
      </w:r>
      <w:r w:rsidR="002933C8" w:rsidRPr="002933C8">
        <w:t xml:space="preserve">, </w:t>
      </w:r>
      <w:proofErr w:type="spellStart"/>
      <w:r w:rsidR="002933C8" w:rsidRPr="002933C8">
        <w:t>rbenchmark</w:t>
      </w:r>
      <w:proofErr w:type="spellEnd"/>
      <w:r w:rsidR="00BB1E49">
        <w:t xml:space="preserve"> </w:t>
      </w:r>
      <w:r w:rsidR="00BB1E49">
        <w:fldChar w:fldCharType="begin"/>
      </w:r>
      <w:r w:rsidR="005211A3">
        <w:instrText xml:space="preserve"> ADDIN ZOTERO_ITEM CSL_CITATION {"citationID":"Nf7wJIJJ","properties":{"formattedCitation":"(57)","plainCitation":"(57)","noteIndex":0},"citationItems":[{"id":1960,"uris":["http://zotero.org/users/2180197/items/PZICYSL2"],"uri":["http://zotero.org/users/2180197/items/PZICYSL2"],"itemData":{"id":1960,"type":"book","title":"rbenchmark: Benchmarking routine for R","version":"1.0.0","source":"R-Packages","abstract":"rbenchmark is inspired by the Perl module Benchmark, and is intended to facilitate benchmarking of arbitrary R code. The library consists of just one function, benchmark, which is a simple wrapper around system.time. Given a specification of the benchmarking process (counts of replications, evaluation environment) and an arbitrary number of expressions, benchmark evaluates each of the expressions in the specified environment, replicating the evaluation as many times as specified, and returning the results conveniently wrapped into a data frame.","URL":"https://CRAN.R-project.org/package=rbenchmark","shortTitle":"rbenchmark","author":[{"family":"Kusnierczyk","given":"Wacek"},{"family":"Eddelbuettel","given":"Dirk"},{"family":"Hasselman","given":"Berend"}],"issued":{"date-parts":[["2012",8,30]]}}}],"schema":"https://github.com/citation-style-language/schema/raw/master/csl-citation.json"} </w:instrText>
      </w:r>
      <w:r w:rsidR="00BB1E49">
        <w:fldChar w:fldCharType="separate"/>
      </w:r>
      <w:r w:rsidR="005211A3">
        <w:rPr>
          <w:noProof/>
        </w:rPr>
        <w:t>(57)</w:t>
      </w:r>
      <w:r w:rsidR="00BB1E49">
        <w:fldChar w:fldCharType="end"/>
      </w:r>
      <w:r w:rsidR="002933C8" w:rsidRPr="002933C8">
        <w:t>, snow</w:t>
      </w:r>
      <w:r w:rsidR="00BB1E49">
        <w:t xml:space="preserve"> </w:t>
      </w:r>
      <w:r w:rsidR="00BB1E49">
        <w:fldChar w:fldCharType="begin"/>
      </w:r>
      <w:r w:rsidR="005211A3">
        <w:instrText xml:space="preserve"> ADDIN ZOTERO_ITEM CSL_CITATION {"citationID":"NzdPvgUm","properties":{"formattedCitation":"(58)","plainCitation":"(58)","noteIndex":0},"citationItems":[{"id":1961,"uris":["http://zotero.org/users/2180197/items/RXC86SMI"],"uri":["http://zotero.org/users/2180197/items/RXC86SMI"],"itemData":{"id":1961,"type":"book","title":"snow: Simple Network of Workstations","version":"0.4-3","source":"R-Packages","abstract":"Support for simple parallel computing in R.","URL":"https://CRAN.R-project.org/package=snow","shortTitle":"snow","author":[{"family":"Tierney","given":"Luke"},{"family":"Rossini","given":"A. J."},{"family":"Li","given":"Na"},{"family":"Sevcikova","given":"H."}],"issued":{"date-parts":[["2018",9,14]]}}}],"schema":"https://github.com/citation-style-language/schema/raw/master/csl-citation.json"} </w:instrText>
      </w:r>
      <w:r w:rsidR="00BB1E49">
        <w:fldChar w:fldCharType="separate"/>
      </w:r>
      <w:r w:rsidR="005211A3">
        <w:rPr>
          <w:noProof/>
        </w:rPr>
        <w:t>(58)</w:t>
      </w:r>
      <w:r w:rsidR="00BB1E49">
        <w:fldChar w:fldCharType="end"/>
      </w:r>
      <w:r w:rsidR="002933C8" w:rsidRPr="002933C8">
        <w:t xml:space="preserve">, </w:t>
      </w:r>
      <w:proofErr w:type="spellStart"/>
      <w:r w:rsidR="002933C8" w:rsidRPr="002933C8">
        <w:t>sparklyr</w:t>
      </w:r>
      <w:proofErr w:type="spellEnd"/>
      <w:r w:rsidR="00BB1E49">
        <w:t xml:space="preserve"> </w:t>
      </w:r>
      <w:r w:rsidR="00BB1E49">
        <w:fldChar w:fldCharType="begin"/>
      </w:r>
      <w:r w:rsidR="005211A3">
        <w:instrText xml:space="preserve"> ADDIN ZOTERO_ITEM CSL_CITATION {"citationID":"6gHXQSuT","properties":{"formattedCitation":"(59)","plainCitation":"(59)","noteIndex":0},"citationItems":[{"id":1962,"uris":["http://zotero.org/users/2180197/items/ZE3WA6PD"],"uri":["http://zotero.org/users/2180197/items/ZE3WA6PD"],"itemData":{"id":1962,"type":"book","title":"sparklyr: R Interface to Apache Spark","version":"0.9.1","source":"R-Packages","abstract":"R interface to Apache Spark, a fast and general engine for big data processing, see &lt;http://spark.apache.org&gt;. This package supports connecting to local and remote Apache Spark clusters, provides a 'dplyr' compatible back-end, and provides an interface to Spark's built-in machine learning algorithms.","URL":"https://CRAN.R-project.org/package=sparklyr","shortTitle":"sparklyr","author":[{"family":"Luraschi","given":"Javier"},{"family":"Kuo","given":"Kevin"},{"family":"Ushey","given":"Kevin"},{"family":"Allaire","given":"J. J."},{"family":"Macedo","given":"Samuel"},{"family":"RStudio","given":""},{"family":"Foundation","given":"The Apache Software"}],"issued":{"date-parts":[["2018",9,27]]}}}],"schema":"https://github.com/citation-style-language/schema/raw/master/csl-citation.json"} </w:instrText>
      </w:r>
      <w:r w:rsidR="00BB1E49">
        <w:fldChar w:fldCharType="separate"/>
      </w:r>
      <w:r w:rsidR="005211A3">
        <w:rPr>
          <w:noProof/>
        </w:rPr>
        <w:t>(59)</w:t>
      </w:r>
      <w:r w:rsidR="00BB1E49">
        <w:fldChar w:fldCharType="end"/>
      </w:r>
      <w:r w:rsidR="002933C8" w:rsidRPr="002933C8">
        <w:t xml:space="preserve">, </w:t>
      </w:r>
      <w:proofErr w:type="spellStart"/>
      <w:r w:rsidR="002933C8" w:rsidRPr="002933C8">
        <w:t>tictoc</w:t>
      </w:r>
      <w:proofErr w:type="spellEnd"/>
      <w:r w:rsidR="00BB1E49">
        <w:t xml:space="preserve"> </w:t>
      </w:r>
      <w:r w:rsidR="00BB1E49">
        <w:fldChar w:fldCharType="begin"/>
      </w:r>
      <w:r w:rsidR="005211A3">
        <w:instrText xml:space="preserve"> ADDIN ZOTERO_ITEM CSL_CITATION {"citationID":"6ZInAYK2","properties":{"formattedCitation":"(60)","plainCitation":"(60)","noteIndex":0},"citationItems":[{"id":1699,"uris":["http://zotero.org/users/2180197/items/VL46LSZS"],"uri":["http://zotero.org/users/2180197/items/VL46LSZS"],"itemData":{"id":1699,"type":"book","title":"tictoc: Functions for timing R scripts, as well as implementations of Stack and List structures.","URL":"https://CRAN.R-project.org/package=tictoc","author":[{"family":"Izrailev","given":"Sergei"}],"issued":{"date-parts":[["2014"]]}}}],"schema":"https://github.com/citation-style-language/schema/raw/master/csl-citation.json"} </w:instrText>
      </w:r>
      <w:r w:rsidR="00BB1E49">
        <w:fldChar w:fldCharType="separate"/>
      </w:r>
      <w:r w:rsidR="005211A3">
        <w:rPr>
          <w:noProof/>
        </w:rPr>
        <w:t>(60)</w:t>
      </w:r>
      <w:r w:rsidR="00BB1E49">
        <w:fldChar w:fldCharType="end"/>
      </w:r>
      <w:r w:rsidR="00A92000">
        <w:t>.</w:t>
      </w:r>
    </w:p>
    <w:p w14:paraId="59881E20" w14:textId="7422D2FA" w:rsidR="00D615A6" w:rsidRDefault="007B7597" w:rsidP="00D615A6">
      <w:pPr>
        <w:pStyle w:val="BodyText"/>
      </w:pPr>
      <w:r>
        <w:t xml:space="preserve">For the </w:t>
      </w:r>
      <w:r w:rsidR="00A92000">
        <w:t>optimization</w:t>
      </w:r>
      <w:r>
        <w:t xml:space="preserve"> analysis, we used 2008 as the cutoff year for visualizations</w:t>
      </w:r>
      <w:r w:rsidR="004B747F">
        <w:t xml:space="preserve"> showing presence of </w:t>
      </w:r>
      <w:r w:rsidR="00837E0F">
        <w:t xml:space="preserve">a </w:t>
      </w:r>
      <w:proofErr w:type="spellStart"/>
      <w:r w:rsidR="004B747F">
        <w:t>src</w:t>
      </w:r>
      <w:proofErr w:type="spellEnd"/>
      <w:r w:rsidR="004B747F">
        <w:t xml:space="preserve"> directory</w:t>
      </w:r>
      <w:r>
        <w:t xml:space="preserve"> due to the low number of </w:t>
      </w:r>
      <w:r w:rsidR="00653C9A">
        <w:t xml:space="preserve">currently available </w:t>
      </w:r>
      <w:r>
        <w:t xml:space="preserve">packages updated prior to 2008. </w:t>
      </w:r>
      <w:r w:rsidR="004B747F">
        <w:t>For optimization related dependencies, we use</w:t>
      </w:r>
      <w:r w:rsidR="00731494">
        <w:t>d 2009</w:t>
      </w:r>
      <w:r w:rsidR="004B747F">
        <w:t xml:space="preserve"> as the cutoff year and only showed those packages with </w:t>
      </w:r>
      <w:r w:rsidR="00837E0F">
        <w:t xml:space="preserve">15 or </w:t>
      </w:r>
      <w:r w:rsidR="004B747F">
        <w:t>greater</w:t>
      </w:r>
      <w:r w:rsidR="00864FF5">
        <w:t xml:space="preserve"> </w:t>
      </w:r>
      <w:r w:rsidR="004B747F">
        <w:t>dependent packages</w:t>
      </w:r>
      <w:r w:rsidR="00726100">
        <w:t xml:space="preserve"> in a given year</w:t>
      </w:r>
      <w:r w:rsidR="004B747F">
        <w:t>.</w:t>
      </w:r>
    </w:p>
    <w:p w14:paraId="3D0DAE90" w14:textId="63666BA9" w:rsidR="00BA2E70" w:rsidRDefault="00A92000" w:rsidP="00BA2E70">
      <w:pPr>
        <w:pStyle w:val="BodyText"/>
      </w:pPr>
      <w:r>
        <w:t xml:space="preserve">Automatically analyzing software for evidence of optimization has similar </w:t>
      </w:r>
      <w:r w:rsidR="00B623C9">
        <w:t xml:space="preserve">difficulties to those mentioned previously related to </w:t>
      </w:r>
      <w:r w:rsidR="004768A4">
        <w:t xml:space="preserve">automatically detecting the </w:t>
      </w:r>
      <w:r w:rsidR="00B623C9">
        <w:t xml:space="preserve">use of software testing techniques and tools. </w:t>
      </w:r>
      <w:r w:rsidR="004768A4">
        <w:t>T</w:t>
      </w:r>
      <w:r w:rsidR="00B623C9" w:rsidRPr="00B623C9">
        <w:t xml:space="preserve">he best evidence of </w:t>
      </w:r>
      <w:r w:rsidR="00B623C9">
        <w:t xml:space="preserve">software </w:t>
      </w:r>
      <w:r w:rsidR="00B623C9" w:rsidRPr="00B623C9">
        <w:t xml:space="preserve">optimization would be in </w:t>
      </w:r>
      <w:r w:rsidR="00B623C9">
        <w:t xml:space="preserve">the </w:t>
      </w:r>
      <w:r w:rsidR="00B90413">
        <w:t xml:space="preserve">history of commits, </w:t>
      </w:r>
      <w:r w:rsidR="00B623C9" w:rsidRPr="00B623C9">
        <w:t>unit test</w:t>
      </w:r>
      <w:r w:rsidR="00B90413">
        <w:t>s that time functionality, and package bug report</w:t>
      </w:r>
      <w:r w:rsidR="00B623C9" w:rsidRPr="00B623C9">
        <w:t>s</w:t>
      </w:r>
      <w:r w:rsidR="004768A4">
        <w:t xml:space="preserve">. </w:t>
      </w:r>
      <w:r w:rsidR="00B623C9" w:rsidRPr="00B623C9">
        <w:t>While all</w:t>
      </w:r>
      <w:r w:rsidR="00B623C9">
        <w:t xml:space="preserve"> R</w:t>
      </w:r>
      <w:r w:rsidR="00B623C9" w:rsidRPr="00B623C9">
        <w:t xml:space="preserve"> packages have source code available, not all have development history available nor </w:t>
      </w:r>
      <w:r w:rsidR="00B90413">
        <w:t>unit</w:t>
      </w:r>
      <w:r w:rsidR="00B623C9" w:rsidRPr="00B623C9">
        <w:t xml:space="preserve"> tests available.</w:t>
      </w:r>
      <w:r w:rsidR="00B623C9">
        <w:t xml:space="preserve"> Additionally, a stated dependency on one of the optimization packages listed could mean the package creators recommend using that along with their package, not that they are actually using </w:t>
      </w:r>
      <w:r w:rsidR="004768A4">
        <w:t xml:space="preserve">it </w:t>
      </w:r>
      <w:r w:rsidR="00B623C9">
        <w:t>in their package.</w:t>
      </w:r>
      <w:r w:rsidR="00B90413">
        <w:t xml:space="preserve"> Despite these shortcomings, it is estimated that presence of a </w:t>
      </w:r>
      <w:proofErr w:type="spellStart"/>
      <w:r w:rsidR="00B90413">
        <w:t>src</w:t>
      </w:r>
      <w:proofErr w:type="spellEnd"/>
      <w:r w:rsidR="00B90413">
        <w:t xml:space="preserve"> directory or </w:t>
      </w:r>
      <w:r w:rsidR="00726100">
        <w:t xml:space="preserve">the </w:t>
      </w:r>
      <w:r w:rsidR="00B90413">
        <w:t>use of specific packages is an indication that some optimization effort was put into a package.</w:t>
      </w:r>
    </w:p>
    <w:p w14:paraId="1EC1DFF3" w14:textId="6A6C52F3" w:rsidR="003E3192" w:rsidRDefault="003E3192" w:rsidP="003E3192">
      <w:pPr>
        <w:pStyle w:val="BodyText"/>
      </w:pPr>
      <w:r>
        <w:t xml:space="preserve">As shown in Figure 3, the evaluation for the presence of a non-empty </w:t>
      </w:r>
      <w:proofErr w:type="spellStart"/>
      <w:r>
        <w:t>src</w:t>
      </w:r>
      <w:proofErr w:type="spellEnd"/>
      <w:r>
        <w:t xml:space="preserve"> directory shows that there is an increasing trend in </w:t>
      </w:r>
      <w:r w:rsidR="00726100">
        <w:t>using compiled code in</w:t>
      </w:r>
      <w:r>
        <w:t xml:space="preserve"> R packages, by count. However, when evaluated as a percent of all R packages, the change has </w:t>
      </w:r>
      <w:r w:rsidR="00726100">
        <w:t xml:space="preserve">only </w:t>
      </w:r>
      <w:r>
        <w:t>been</w:t>
      </w:r>
      <w:r w:rsidR="00B90413">
        <w:t xml:space="preserve"> a slight </w:t>
      </w:r>
      <w:r w:rsidR="00726100">
        <w:t>increase</w:t>
      </w:r>
      <w:r>
        <w:t xml:space="preserve"> over the last few years. </w:t>
      </w:r>
      <w:r w:rsidR="005A79ED">
        <w:t>A table of data used to generate Figure 3 is contained in the supplement.</w:t>
      </w:r>
    </w:p>
    <w:p w14:paraId="6D962775" w14:textId="77777777" w:rsidR="005A79ED" w:rsidRDefault="005A79ED" w:rsidP="003E3192">
      <w:pPr>
        <w:pStyle w:val="BodyText"/>
      </w:pPr>
    </w:p>
    <w:p w14:paraId="7864019B" w14:textId="77777777" w:rsidR="005A79ED" w:rsidRDefault="005A79ED" w:rsidP="003E3192">
      <w:pPr>
        <w:pStyle w:val="BodyText"/>
      </w:pPr>
    </w:p>
    <w:p w14:paraId="2F9E99E9" w14:textId="77777777" w:rsidR="005A79ED" w:rsidRDefault="005A79ED" w:rsidP="003E3192">
      <w:pPr>
        <w:pStyle w:val="BodyText"/>
      </w:pPr>
    </w:p>
    <w:p w14:paraId="7AB83D7C" w14:textId="25FD7172" w:rsidR="0009261D" w:rsidRPr="00A11916" w:rsidRDefault="005A79ED" w:rsidP="005A79ED">
      <w:pPr>
        <w:pStyle w:val="BodyText"/>
        <w:jc w:val="center"/>
        <w:rPr>
          <w:i/>
          <w:szCs w:val="22"/>
        </w:rPr>
      </w:pPr>
      <w:r>
        <w:rPr>
          <w:noProof/>
        </w:rPr>
        <w:lastRenderedPageBreak/>
        <w:drawing>
          <wp:inline distT="0" distB="0" distL="0" distR="0" wp14:anchorId="43CB4FD7" wp14:editId="593185A7">
            <wp:extent cx="5943600" cy="45440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timization_file_analysis_stacked_bar.png"/>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inline>
        </w:drawing>
      </w:r>
      <w:r w:rsidR="003E3192" w:rsidRPr="00A11916">
        <w:rPr>
          <w:i/>
          <w:szCs w:val="22"/>
        </w:rPr>
        <w:t xml:space="preserve">Figure </w:t>
      </w:r>
      <w:r w:rsidR="003E3192" w:rsidRPr="00A11916">
        <w:rPr>
          <w:i/>
          <w:szCs w:val="22"/>
        </w:rPr>
        <w:fldChar w:fldCharType="begin"/>
      </w:r>
      <w:r w:rsidR="003E3192" w:rsidRPr="00A11916">
        <w:rPr>
          <w:i/>
          <w:szCs w:val="22"/>
        </w:rPr>
        <w:instrText xml:space="preserve"> SEQ Figure \* ARABIC </w:instrText>
      </w:r>
      <w:r w:rsidR="003E3192" w:rsidRPr="00A11916">
        <w:rPr>
          <w:i/>
          <w:szCs w:val="22"/>
        </w:rPr>
        <w:fldChar w:fldCharType="separate"/>
      </w:r>
      <w:r w:rsidR="008679D8">
        <w:rPr>
          <w:i/>
          <w:noProof/>
          <w:szCs w:val="22"/>
        </w:rPr>
        <w:t>3</w:t>
      </w:r>
      <w:r w:rsidR="003E3192" w:rsidRPr="00A11916">
        <w:rPr>
          <w:i/>
          <w:szCs w:val="22"/>
        </w:rPr>
        <w:fldChar w:fldCharType="end"/>
      </w:r>
      <w:r w:rsidR="003E3192" w:rsidRPr="00A11916">
        <w:rPr>
          <w:i/>
          <w:szCs w:val="22"/>
        </w:rPr>
        <w:t xml:space="preserve"> Packages with non-empty </w:t>
      </w:r>
      <w:proofErr w:type="spellStart"/>
      <w:r w:rsidR="003E3192" w:rsidRPr="00A11916">
        <w:rPr>
          <w:i/>
          <w:szCs w:val="22"/>
        </w:rPr>
        <w:t>src</w:t>
      </w:r>
      <w:proofErr w:type="spellEnd"/>
      <w:r w:rsidR="003E3192" w:rsidRPr="00A11916">
        <w:rPr>
          <w:i/>
          <w:szCs w:val="22"/>
        </w:rPr>
        <w:t xml:space="preserve"> directory</w:t>
      </w:r>
    </w:p>
    <w:p w14:paraId="2B908A36" w14:textId="02A78F9E" w:rsidR="00530DE0" w:rsidRDefault="007A7EA6" w:rsidP="00530DE0">
      <w:pPr>
        <w:pStyle w:val="BodyText"/>
      </w:pPr>
      <w:r>
        <w:t>As shown in Figure 4</w:t>
      </w:r>
      <w:r w:rsidR="005D28A8">
        <w:t xml:space="preserve">, </w:t>
      </w:r>
      <w:proofErr w:type="spellStart"/>
      <w:r w:rsidR="005D28A8">
        <w:t>Rcpp</w:t>
      </w:r>
      <w:proofErr w:type="spellEnd"/>
      <w:r w:rsidR="005D28A8">
        <w:t xml:space="preserve"> is the most common optimization related dependency followed by parallel and foreach. Those same packages have been the most popular for packages last updated during the entire period shown.</w:t>
      </w:r>
      <w:r w:rsidR="00530DE0">
        <w:t xml:space="preserve"> There 641 packages that list dependencies to more than one optimization framework</w:t>
      </w:r>
      <w:r w:rsidR="00864FF5">
        <w:t xml:space="preserve"> (377 with 2 dependencies, 49 w/4</w:t>
      </w:r>
      <w:r w:rsidR="00530DE0">
        <w:t xml:space="preserve">, </w:t>
      </w:r>
      <w:r w:rsidR="00864FF5">
        <w:t xml:space="preserve">15 w/5, 2 w/6, 1 w/7), </w:t>
      </w:r>
      <w:r w:rsidR="00530DE0">
        <w:t>so the total number of packages shown in the histogra</w:t>
      </w:r>
      <w:r w:rsidR="00D87049">
        <w:t>m includes some that are double-</w:t>
      </w:r>
      <w:r w:rsidR="00530DE0">
        <w:t>counted.</w:t>
      </w:r>
      <w:r w:rsidR="00955286">
        <w:t xml:space="preserve"> A table of data used to generate Figure 4 is contained in the supplement.</w:t>
      </w:r>
    </w:p>
    <w:p w14:paraId="1E4D4ED4" w14:textId="564837C6" w:rsidR="005D28A8" w:rsidRPr="005D2744" w:rsidRDefault="005D28A8" w:rsidP="005D28A8">
      <w:pPr>
        <w:pStyle w:val="BodyText"/>
      </w:pPr>
    </w:p>
    <w:p w14:paraId="2AC5EC58" w14:textId="107B9073" w:rsidR="00731494" w:rsidRPr="007A7EA6" w:rsidRDefault="005A79ED" w:rsidP="007A7EA6">
      <w:pPr>
        <w:pStyle w:val="BodyText"/>
        <w:keepNext/>
        <w:jc w:val="center"/>
        <w:rPr>
          <w:szCs w:val="22"/>
        </w:rPr>
      </w:pPr>
      <w:r>
        <w:rPr>
          <w:noProof/>
        </w:rPr>
        <w:lastRenderedPageBreak/>
        <w:drawing>
          <wp:inline distT="0" distB="0" distL="0" distR="0" wp14:anchorId="21A28228" wp14:editId="0486B9BF">
            <wp:extent cx="5943600" cy="45440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ptimization_dependency_stacked_bar.png"/>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inline>
        </w:drawing>
      </w:r>
      <w:r w:rsidR="00D54B7A" w:rsidRPr="00A11916">
        <w:rPr>
          <w:i/>
          <w:szCs w:val="22"/>
        </w:rPr>
        <w:t xml:space="preserve">Figure </w:t>
      </w:r>
      <w:r w:rsidR="00D54B7A" w:rsidRPr="00A11916">
        <w:rPr>
          <w:i/>
          <w:szCs w:val="22"/>
        </w:rPr>
        <w:fldChar w:fldCharType="begin"/>
      </w:r>
      <w:r w:rsidR="00D54B7A" w:rsidRPr="00A11916">
        <w:rPr>
          <w:i/>
          <w:szCs w:val="22"/>
        </w:rPr>
        <w:instrText xml:space="preserve"> SEQ Figure \* ARABIC </w:instrText>
      </w:r>
      <w:r w:rsidR="00D54B7A" w:rsidRPr="00A11916">
        <w:rPr>
          <w:i/>
          <w:szCs w:val="22"/>
        </w:rPr>
        <w:fldChar w:fldCharType="separate"/>
      </w:r>
      <w:r w:rsidR="008679D8">
        <w:rPr>
          <w:i/>
          <w:noProof/>
          <w:szCs w:val="22"/>
        </w:rPr>
        <w:t>4</w:t>
      </w:r>
      <w:r w:rsidR="00D54B7A" w:rsidRPr="00A11916">
        <w:rPr>
          <w:i/>
          <w:szCs w:val="22"/>
        </w:rPr>
        <w:fldChar w:fldCharType="end"/>
      </w:r>
      <w:r w:rsidR="00D54B7A" w:rsidRPr="00A11916">
        <w:rPr>
          <w:i/>
          <w:szCs w:val="22"/>
        </w:rPr>
        <w:t xml:space="preserve"> Packages with optimization framework dependency</w:t>
      </w:r>
    </w:p>
    <w:p w14:paraId="759EC670" w14:textId="4B571D93" w:rsidR="00D90384" w:rsidRPr="00756E4A" w:rsidRDefault="00D90384" w:rsidP="00756E4A">
      <w:pPr>
        <w:pStyle w:val="BodyText"/>
      </w:pPr>
      <w:r>
        <w:t xml:space="preserve">As the numbers from Metric 1 do not match the numbers of Metric 2, some additional exploration is necessary. </w:t>
      </w:r>
      <w:r w:rsidR="00756E4A">
        <w:t>In terms of total difference, t</w:t>
      </w:r>
      <w:r w:rsidR="00530DE0">
        <w:t>here are 8</w:t>
      </w:r>
      <w:r w:rsidR="00864FF5">
        <w:t>39</w:t>
      </w:r>
      <w:r w:rsidR="00756E4A">
        <w:t xml:space="preserve"> more packages using compiled code vs those with one of the </w:t>
      </w:r>
      <w:r w:rsidR="00D87049">
        <w:t>searched</w:t>
      </w:r>
      <w:r w:rsidR="00756E4A">
        <w:t xml:space="preserve"> </w:t>
      </w:r>
      <w:r w:rsidR="00864FF5">
        <w:t>for dependencies. There are 1706</w:t>
      </w:r>
      <w:r w:rsidR="00756E4A">
        <w:t xml:space="preserve"> packages that do</w:t>
      </w:r>
      <w:r w:rsidR="00276C0E">
        <w:t xml:space="preserve"> </w:t>
      </w:r>
      <w:r w:rsidR="00756E4A">
        <w:t>n</w:t>
      </w:r>
      <w:r w:rsidR="00276C0E">
        <w:t>o</w:t>
      </w:r>
      <w:r w:rsidR="00756E4A">
        <w:t xml:space="preserve">t list a dependency to one of the specified packages, but have a </w:t>
      </w:r>
      <w:proofErr w:type="spellStart"/>
      <w:r w:rsidR="00756E4A">
        <w:t>src</w:t>
      </w:r>
      <w:proofErr w:type="spellEnd"/>
      <w:r w:rsidR="00756E4A">
        <w:t xml:space="preserve"> directory for compiled code. There are </w:t>
      </w:r>
      <w:r w:rsidR="005D28A8">
        <w:t>8</w:t>
      </w:r>
      <w:r w:rsidR="00864FF5">
        <w:t>67</w:t>
      </w:r>
      <w:r w:rsidR="00756E4A">
        <w:t xml:space="preserve"> packages that list a dependency to one of the specified packages but do</w:t>
      </w:r>
      <w:r w:rsidR="00276C0E">
        <w:t xml:space="preserve"> </w:t>
      </w:r>
      <w:r w:rsidR="00756E4A">
        <w:t>n</w:t>
      </w:r>
      <w:r w:rsidR="00276C0E">
        <w:t>o</w:t>
      </w:r>
      <w:r w:rsidR="00756E4A">
        <w:t xml:space="preserve">t have a </w:t>
      </w:r>
      <w:proofErr w:type="spellStart"/>
      <w:r w:rsidR="00756E4A">
        <w:t>src</w:t>
      </w:r>
      <w:proofErr w:type="spellEnd"/>
      <w:r w:rsidR="00756E4A">
        <w:t xml:space="preserve"> directory.</w:t>
      </w:r>
    </w:p>
    <w:p w14:paraId="69905070" w14:textId="6A8FE6B4" w:rsidR="001F35D2" w:rsidRDefault="00386CDE" w:rsidP="00BA2E70">
      <w:pPr>
        <w:pStyle w:val="Heading3"/>
      </w:pPr>
      <w:bookmarkStart w:id="12" w:name="_Toc523169479"/>
      <w:r>
        <w:t xml:space="preserve">Identify </w:t>
      </w:r>
      <w:r w:rsidR="00EA66E5">
        <w:t xml:space="preserve">and validate </w:t>
      </w:r>
      <w:r>
        <w:t>performance target</w:t>
      </w:r>
      <w:bookmarkEnd w:id="12"/>
    </w:p>
    <w:p w14:paraId="606AC841" w14:textId="12A79989" w:rsidR="0031349F" w:rsidRDefault="001F35D2" w:rsidP="001F35D2">
      <w:pPr>
        <w:pStyle w:val="BodyText"/>
      </w:pPr>
      <w:r>
        <w:t xml:space="preserve">The first step to software optimization is to understand the functional and non-functional requirements of the software being built. Based on expected input, output, </w:t>
      </w:r>
      <w:r w:rsidR="00D748F5">
        <w:t>and</w:t>
      </w:r>
      <w:r>
        <w:t xml:space="preserve"> platform the software will be run on, one can </w:t>
      </w:r>
      <w:proofErr w:type="gramStart"/>
      <w:r>
        <w:t>make a decision</w:t>
      </w:r>
      <w:proofErr w:type="gramEnd"/>
      <w:r>
        <w:t xml:space="preserve"> as to what is good enough for the s</w:t>
      </w:r>
      <w:r w:rsidR="004768A4">
        <w:t>oftware being developed.  A</w:t>
      </w:r>
      <w:r>
        <w:t xml:space="preserve"> pragmatic approach is best – do</w:t>
      </w:r>
      <w:r w:rsidR="00276C0E">
        <w:t xml:space="preserve"> </w:t>
      </w:r>
      <w:r>
        <w:t>n</w:t>
      </w:r>
      <w:r w:rsidR="00276C0E">
        <w:t>o</w:t>
      </w:r>
      <w:r>
        <w:t xml:space="preserve">t spend time optimizing if </w:t>
      </w:r>
      <w:r w:rsidR="004768A4">
        <w:t>it does</w:t>
      </w:r>
      <w:r w:rsidR="00276C0E">
        <w:t xml:space="preserve"> </w:t>
      </w:r>
      <w:r w:rsidR="004768A4">
        <w:t>n</w:t>
      </w:r>
      <w:r w:rsidR="00276C0E">
        <w:t>o</w:t>
      </w:r>
      <w:r w:rsidR="004768A4">
        <w:t>t add value</w:t>
      </w:r>
      <w:r>
        <w:t xml:space="preserve">. </w:t>
      </w:r>
    </w:p>
    <w:p w14:paraId="7B915135" w14:textId="7BC72BE7" w:rsidR="0031349F" w:rsidRDefault="0031349F" w:rsidP="0031349F">
      <w:pPr>
        <w:pStyle w:val="BodyText"/>
      </w:pPr>
      <w:r>
        <w:t xml:space="preserve">The Python </w:t>
      </w:r>
      <w:r w:rsidR="007E3CAA">
        <w:t>Foundation’s</w:t>
      </w:r>
      <w:r>
        <w:t xml:space="preserve"> Python language wiki provides excellent </w:t>
      </w:r>
      <w:r w:rsidR="007E3CAA">
        <w:t>high-level</w:t>
      </w:r>
      <w:r>
        <w:t xml:space="preserve"> advice</w:t>
      </w:r>
      <w:r w:rsidR="00BE740B">
        <w:t xml:space="preserve"> </w:t>
      </w:r>
      <w:r w:rsidR="00BE740B">
        <w:fldChar w:fldCharType="begin"/>
      </w:r>
      <w:r w:rsidR="005211A3">
        <w:instrText xml:space="preserve"> ADDIN ZOTERO_ITEM CSL_CITATION {"citationID":"SULFIkUa","properties":{"formattedCitation":"(61)","plainCitation":"(61)","noteIndex":0},"citationItems":[{"id":1692,"uris":["http://zotero.org/users/2180197/items/M2ABIBLP"],"uri":["http://zotero.org/users/2180197/items/M2ABIBLP"],"itemData":{"id":1692,"type":"book","title":"Performance Tips","URL":"https://wiki.python.org/moin/PythonSpeed/PerformanceTips"}}],"schema":"https://github.com/citation-style-language/schema/raw/master/csl-citation.json"} </w:instrText>
      </w:r>
      <w:r w:rsidR="00BE740B">
        <w:fldChar w:fldCharType="separate"/>
      </w:r>
      <w:r w:rsidR="005211A3">
        <w:rPr>
          <w:noProof/>
        </w:rPr>
        <w:t>(61)</w:t>
      </w:r>
      <w:r w:rsidR="00BE740B">
        <w:fldChar w:fldCharType="end"/>
      </w:r>
      <w:r w:rsidR="0099120A">
        <w:t xml:space="preserve">: First get the software working correctly, test to see if it is correct, profile the application if it is slow, </w:t>
      </w:r>
      <w:r w:rsidR="00D748F5">
        <w:t>and lastly</w:t>
      </w:r>
      <w:r w:rsidR="0099120A">
        <w:t xml:space="preserve"> optimize based on the results of code profiling. If necessary, repeat multiple cycles of testing, profiling, and optimization phases.</w:t>
      </w:r>
    </w:p>
    <w:p w14:paraId="20AB368D" w14:textId="3FCCD886" w:rsidR="001F35D2" w:rsidRDefault="0031349F" w:rsidP="001F35D2">
      <w:pPr>
        <w:pStyle w:val="BodyText"/>
      </w:pPr>
      <w:r>
        <w:t xml:space="preserve">Once the functional requirements have been correctly implemented and validated, </w:t>
      </w:r>
      <w:r w:rsidR="00D748F5">
        <w:t>a decision point is reached:</w:t>
      </w:r>
      <w:r w:rsidR="00ED1FE4">
        <w:t xml:space="preserve"> decide if the software is slow and in need of </w:t>
      </w:r>
      <w:r w:rsidR="00ED1FE4">
        <w:lastRenderedPageBreak/>
        <w:t xml:space="preserve">evaluation and optimization. </w:t>
      </w:r>
      <w:r w:rsidR="00DE5C97">
        <w:t>While this may seem a trivial and unnecessary step, it should not be overlooked; a careful evaluation of cost</w:t>
      </w:r>
      <w:r w:rsidR="00D748F5">
        <w:t xml:space="preserve">s of </w:t>
      </w:r>
      <w:r w:rsidR="00DE5C97">
        <w:t>vs benefit from an optimization effort should be evaluated before moving forward. Some methods for gathering t</w:t>
      </w:r>
      <w:r w:rsidR="00ED1FE4">
        <w:t xml:space="preserve">he performance target </w:t>
      </w:r>
      <w:r w:rsidR="00DE5C97">
        <w:t>are through</w:t>
      </w:r>
      <w:r w:rsidR="00ED1FE4">
        <w:t xml:space="preserve"> an evalua</w:t>
      </w:r>
      <w:r w:rsidR="001B76BE">
        <w:t xml:space="preserve">tion of other similar software, </w:t>
      </w:r>
      <w:r w:rsidR="00ED1FE4">
        <w:t xml:space="preserve">interdependencies of the software </w:t>
      </w:r>
      <w:r w:rsidR="001B76BE">
        <w:t>and its interaction</w:t>
      </w:r>
      <w:r w:rsidR="00ED1FE4">
        <w:t xml:space="preserve"> with other systems, and discussion with other experts in the field. </w:t>
      </w:r>
    </w:p>
    <w:p w14:paraId="6358879A" w14:textId="309B6000" w:rsidR="0080124F" w:rsidRDefault="00ED1FE4" w:rsidP="00ED1FE4">
      <w:pPr>
        <w:pStyle w:val="BodyText"/>
      </w:pPr>
      <w:r>
        <w:t>Once a performance target has been identified, development of acceptance tests for performance can begin. While performance testing is often considered an anti-pattern of testing</w:t>
      </w:r>
      <w:r w:rsidR="00F95013">
        <w:t xml:space="preserve"> </w:t>
      </w:r>
      <w:r w:rsidR="00F95013">
        <w:fldChar w:fldCharType="begin"/>
      </w:r>
      <w:r w:rsidR="005211A3">
        <w:instrText xml:space="preserve"> ADDIN ZOTERO_ITEM CSL_CITATION {"citationID":"KJHBnrKp","properties":{"formattedCitation":"(34)","plainCitation":"(34)","noteIndex":0},"citationItems":[{"id":1691,"uris":["http://zotero.org/users/2180197/items/BBDFEJW3"],"uri":["http://zotero.org/users/2180197/items/BBDFEJW3"],"itemData":{"id":1691,"type":"book","title":"Test Driven Development details","URL":"https://github.com/educloudalliance/educloud-development/wiki/Test-Driven-Development-details","author":[{"family":"Jarkko Moilanen","given":""}]}}],"schema":"https://github.com/citation-style-language/schema/raw/master/csl-citation.json"} </w:instrText>
      </w:r>
      <w:r w:rsidR="00F95013">
        <w:fldChar w:fldCharType="separate"/>
      </w:r>
      <w:r w:rsidR="005211A3">
        <w:rPr>
          <w:noProof/>
        </w:rPr>
        <w:t>(34)</w:t>
      </w:r>
      <w:r w:rsidR="00F95013">
        <w:fldChar w:fldCharType="end"/>
      </w:r>
      <w:r>
        <w:t xml:space="preserve"> some repeatable tests should be created to track performance as development progresses. Often a ‘stress test’ or a test with greater than expected input/usage is the best way to do this. A good target is to </w:t>
      </w:r>
      <w:r w:rsidRPr="00ED1FE4">
        <w:t xml:space="preserve">check an order of magnitude larger </w:t>
      </w:r>
      <w:r w:rsidR="0080124F">
        <w:t xml:space="preserve">input </w:t>
      </w:r>
      <w:r w:rsidRPr="00ED1FE4">
        <w:t>than expected.</w:t>
      </w:r>
      <w:r w:rsidR="0080124F">
        <w:t xml:space="preserve"> This type of testing can provide valuable insight into the performance characteristics of the software as well unearth potentials for failure due to unexpected load</w:t>
      </w:r>
      <w:r w:rsidR="00F95013">
        <w:t xml:space="preserve"> </w:t>
      </w:r>
      <w:r w:rsidR="00F95013">
        <w:fldChar w:fldCharType="begin"/>
      </w:r>
      <w:r w:rsidR="005211A3">
        <w:instrText xml:space="preserve"> ADDIN ZOTERO_ITEM CSL_CITATION {"citationID":"7MSZBl56","properties":{"formattedCitation":"(36)","plainCitation":"(36)","noteIndex":0},"citationItems":[{"id":1686,"uris":["http://zotero.org/users/2180197/items/UHH9WX9H"],"uri":["http://zotero.org/users/2180197/items/UHH9WX9H"],"itemData":{"id":1686,"type":"book","title":"Software Engineering","publisher":"Pearson","publisher-place":"Boston","number-of-pages":"816","edition":"10 edition","source":"Amazon","event-place":"Boston","abstract":"For courses in computer science and software engineering     The Fundamental Practice of Software Engineering    Software Engineering  introduces readers to the overwhelmingly important subject of software programming and development. In the past few years, computer systems have come to dominate not just our technological growth, but the foundations of our world’s major industries. This text seeks to lay out the fundamental concepts of this huge and continually growing subject area in a clear and comprehensive manner.   The Tenth Edition contains new information that highlights various technological updates of recent years, providing readers with highly relevant and current information. Sommerville’s experience in system dependability and systems engineering guides the text through a traditional plan-based approach that incorporates some novel agile methods. The text strives to teach the innovators of tomorrow how to create software that will make our world a better, safer, and more advanced place to live.","ISBN":"978-0-13-394303-0","language":"English","author":[{"family":"Sommerville","given":"Ian"}],"issued":{"date-parts":[["2015",4,3]]}}}],"schema":"https://github.com/citation-style-language/schema/raw/master/csl-citation.json"} </w:instrText>
      </w:r>
      <w:r w:rsidR="00F95013">
        <w:fldChar w:fldCharType="separate"/>
      </w:r>
      <w:r w:rsidR="005211A3">
        <w:rPr>
          <w:noProof/>
        </w:rPr>
        <w:t>(36)</w:t>
      </w:r>
      <w:r w:rsidR="00F95013">
        <w:fldChar w:fldCharType="end"/>
      </w:r>
      <w:r w:rsidR="0080124F">
        <w:t>.</w:t>
      </w:r>
    </w:p>
    <w:p w14:paraId="56570A9E" w14:textId="77777777" w:rsidR="001717DC" w:rsidRDefault="0080124F" w:rsidP="00ED1FE4">
      <w:pPr>
        <w:pStyle w:val="BodyText"/>
      </w:pPr>
      <w:r>
        <w:t>Here is an example of performance validation testing from PCCC:</w:t>
      </w:r>
    </w:p>
    <w:p w14:paraId="643F29E9"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library(</w:t>
      </w:r>
      <w:proofErr w:type="spellStart"/>
      <w:r w:rsidRPr="0080124F">
        <w:rPr>
          <w:rFonts w:ascii="Consolas" w:hAnsi="Consolas" w:cs="Consolas"/>
        </w:rPr>
        <w:t>pccc</w:t>
      </w:r>
      <w:proofErr w:type="spellEnd"/>
      <w:r w:rsidRPr="0080124F">
        <w:rPr>
          <w:rFonts w:ascii="Consolas" w:hAnsi="Consolas" w:cs="Consolas"/>
        </w:rPr>
        <w:t>)</w:t>
      </w:r>
    </w:p>
    <w:p w14:paraId="6637B9AB" w14:textId="77777777" w:rsidR="0080124F" w:rsidRPr="0080124F" w:rsidRDefault="0080124F" w:rsidP="0080124F">
      <w:pPr>
        <w:pStyle w:val="BodyText"/>
        <w:spacing w:before="0" w:after="0"/>
        <w:rPr>
          <w:rFonts w:ascii="Consolas" w:hAnsi="Consolas" w:cs="Consolas"/>
        </w:rPr>
      </w:pPr>
      <w:proofErr w:type="spellStart"/>
      <w:r w:rsidRPr="0080124F">
        <w:rPr>
          <w:rFonts w:ascii="Consolas" w:hAnsi="Consolas" w:cs="Consolas"/>
        </w:rPr>
        <w:t>rm</w:t>
      </w:r>
      <w:proofErr w:type="spellEnd"/>
      <w:r w:rsidRPr="0080124F">
        <w:rPr>
          <w:rFonts w:ascii="Consolas" w:hAnsi="Consolas" w:cs="Consolas"/>
        </w:rPr>
        <w:t>(list=</w:t>
      </w:r>
      <w:proofErr w:type="gramStart"/>
      <w:r w:rsidRPr="0080124F">
        <w:rPr>
          <w:rFonts w:ascii="Consolas" w:hAnsi="Consolas" w:cs="Consolas"/>
        </w:rPr>
        <w:t>ls(</w:t>
      </w:r>
      <w:proofErr w:type="gramEnd"/>
      <w:r w:rsidRPr="0080124F">
        <w:rPr>
          <w:rFonts w:ascii="Consolas" w:hAnsi="Consolas" w:cs="Consolas"/>
        </w:rPr>
        <w:t>))</w:t>
      </w:r>
    </w:p>
    <w:p w14:paraId="02DAAFCA" w14:textId="77777777" w:rsidR="0080124F" w:rsidRPr="0080124F" w:rsidRDefault="0080124F" w:rsidP="0080124F">
      <w:pPr>
        <w:pStyle w:val="BodyText"/>
        <w:spacing w:before="0" w:after="0"/>
        <w:rPr>
          <w:rFonts w:ascii="Consolas" w:hAnsi="Consolas" w:cs="Consolas"/>
        </w:rPr>
      </w:pPr>
      <w:proofErr w:type="spellStart"/>
      <w:proofErr w:type="gramStart"/>
      <w:r w:rsidRPr="0080124F">
        <w:rPr>
          <w:rFonts w:ascii="Consolas" w:hAnsi="Consolas" w:cs="Consolas"/>
        </w:rPr>
        <w:t>gc</w:t>
      </w:r>
      <w:proofErr w:type="spellEnd"/>
      <w:r w:rsidRPr="0080124F">
        <w:rPr>
          <w:rFonts w:ascii="Consolas" w:hAnsi="Consolas" w:cs="Consolas"/>
        </w:rPr>
        <w:t>(</w:t>
      </w:r>
      <w:proofErr w:type="gramEnd"/>
      <w:r w:rsidRPr="0080124F">
        <w:rPr>
          <w:rFonts w:ascii="Consolas" w:hAnsi="Consolas" w:cs="Consolas"/>
        </w:rPr>
        <w:t>)</w:t>
      </w:r>
    </w:p>
    <w:p w14:paraId="1A96839E"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icd10_large &lt;- </w:t>
      </w:r>
      <w:proofErr w:type="gramStart"/>
      <w:r w:rsidRPr="0080124F">
        <w:rPr>
          <w:rFonts w:ascii="Consolas" w:hAnsi="Consolas" w:cs="Consolas"/>
        </w:rPr>
        <w:t>feather::</w:t>
      </w:r>
      <w:proofErr w:type="gramEnd"/>
      <w:r w:rsidRPr="0080124F">
        <w:rPr>
          <w:rFonts w:ascii="Consolas" w:hAnsi="Consolas" w:cs="Consolas"/>
        </w:rPr>
        <w:t>read_feather("../icd_file_generator/icd10_sample_large.feather")</w:t>
      </w:r>
    </w:p>
    <w:p w14:paraId="1B4416D3" w14:textId="77777777" w:rsidR="0080124F" w:rsidRPr="0080124F" w:rsidRDefault="0080124F" w:rsidP="0080124F">
      <w:pPr>
        <w:pStyle w:val="BodyText"/>
        <w:spacing w:before="0" w:after="0"/>
        <w:rPr>
          <w:rFonts w:ascii="Consolas" w:hAnsi="Consolas" w:cs="Consolas"/>
        </w:rPr>
      </w:pPr>
    </w:p>
    <w:p w14:paraId="1E2C5FA4"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library(microbenchmark)</w:t>
      </w:r>
    </w:p>
    <w:p w14:paraId="275DD8E4" w14:textId="77777777" w:rsidR="0080124F" w:rsidRPr="0080124F" w:rsidRDefault="0080124F" w:rsidP="0080124F">
      <w:pPr>
        <w:pStyle w:val="BodyText"/>
        <w:spacing w:before="0" w:after="0"/>
        <w:rPr>
          <w:rFonts w:ascii="Consolas" w:hAnsi="Consolas" w:cs="Consolas"/>
        </w:rPr>
      </w:pPr>
      <w:proofErr w:type="gramStart"/>
      <w:r w:rsidRPr="0080124F">
        <w:rPr>
          <w:rFonts w:ascii="Consolas" w:hAnsi="Consolas" w:cs="Consolas"/>
        </w:rPr>
        <w:t>microbenchmark(</w:t>
      </w:r>
      <w:proofErr w:type="gramEnd"/>
    </w:p>
    <w:p w14:paraId="56567326" w14:textId="77777777" w:rsidR="0080124F" w:rsidRPr="0080124F" w:rsidRDefault="0080124F" w:rsidP="0080124F">
      <w:pPr>
        <w:pStyle w:val="BodyText"/>
        <w:spacing w:before="0" w:after="0"/>
        <w:rPr>
          <w:rFonts w:ascii="Consolas" w:hAnsi="Consolas" w:cs="Consolas"/>
        </w:rPr>
      </w:pPr>
      <w:proofErr w:type="gramStart"/>
      <w:r w:rsidRPr="0080124F">
        <w:rPr>
          <w:rFonts w:ascii="Consolas" w:hAnsi="Consolas" w:cs="Consolas"/>
        </w:rPr>
        <w:t>ccc(</w:t>
      </w:r>
      <w:proofErr w:type="gramEnd"/>
      <w:r w:rsidRPr="0080124F">
        <w:rPr>
          <w:rFonts w:ascii="Consolas" w:hAnsi="Consolas" w:cs="Consolas"/>
        </w:rPr>
        <w:t>icd10_large[1:10000, c(1:45)], # get id, dx, and pc columns</w:t>
      </w:r>
    </w:p>
    <w:p w14:paraId="4D8C6E38"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               id      = id,</w:t>
      </w:r>
    </w:p>
    <w:p w14:paraId="1F6D2606"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               </w:t>
      </w:r>
      <w:proofErr w:type="spellStart"/>
      <w:r w:rsidRPr="0080124F">
        <w:rPr>
          <w:rFonts w:ascii="Consolas" w:hAnsi="Consolas" w:cs="Consolas"/>
        </w:rPr>
        <w:t>dx_cols</w:t>
      </w:r>
      <w:proofErr w:type="spellEnd"/>
      <w:r w:rsidRPr="0080124F">
        <w:rPr>
          <w:rFonts w:ascii="Consolas" w:hAnsi="Consolas" w:cs="Consolas"/>
        </w:rPr>
        <w:t xml:space="preserve"> = </w:t>
      </w:r>
      <w:proofErr w:type="spellStart"/>
      <w:proofErr w:type="gramStart"/>
      <w:r w:rsidRPr="0080124F">
        <w:rPr>
          <w:rFonts w:ascii="Consolas" w:hAnsi="Consolas" w:cs="Consolas"/>
        </w:rPr>
        <w:t>dplyr</w:t>
      </w:r>
      <w:proofErr w:type="spellEnd"/>
      <w:r w:rsidRPr="0080124F">
        <w:rPr>
          <w:rFonts w:ascii="Consolas" w:hAnsi="Consolas" w:cs="Consolas"/>
        </w:rPr>
        <w:t>::</w:t>
      </w:r>
      <w:proofErr w:type="spellStart"/>
      <w:proofErr w:type="gramEnd"/>
      <w:r w:rsidRPr="0080124F">
        <w:rPr>
          <w:rFonts w:ascii="Consolas" w:hAnsi="Consolas" w:cs="Consolas"/>
        </w:rPr>
        <w:t>starts_with</w:t>
      </w:r>
      <w:proofErr w:type="spellEnd"/>
      <w:r w:rsidRPr="0080124F">
        <w:rPr>
          <w:rFonts w:ascii="Consolas" w:hAnsi="Consolas" w:cs="Consolas"/>
        </w:rPr>
        <w:t>("dx"),</w:t>
      </w:r>
    </w:p>
    <w:p w14:paraId="39587930"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               </w:t>
      </w:r>
      <w:proofErr w:type="spellStart"/>
      <w:r w:rsidRPr="0080124F">
        <w:rPr>
          <w:rFonts w:ascii="Consolas" w:hAnsi="Consolas" w:cs="Consolas"/>
        </w:rPr>
        <w:t>pc_cols</w:t>
      </w:r>
      <w:proofErr w:type="spellEnd"/>
      <w:r w:rsidRPr="0080124F">
        <w:rPr>
          <w:rFonts w:ascii="Consolas" w:hAnsi="Consolas" w:cs="Consolas"/>
        </w:rPr>
        <w:t xml:space="preserve"> = </w:t>
      </w:r>
      <w:proofErr w:type="spellStart"/>
      <w:proofErr w:type="gramStart"/>
      <w:r w:rsidRPr="0080124F">
        <w:rPr>
          <w:rFonts w:ascii="Consolas" w:hAnsi="Consolas" w:cs="Consolas"/>
        </w:rPr>
        <w:t>dplyr</w:t>
      </w:r>
      <w:proofErr w:type="spellEnd"/>
      <w:r w:rsidRPr="0080124F">
        <w:rPr>
          <w:rFonts w:ascii="Consolas" w:hAnsi="Consolas" w:cs="Consolas"/>
        </w:rPr>
        <w:t>::</w:t>
      </w:r>
      <w:proofErr w:type="spellStart"/>
      <w:proofErr w:type="gramEnd"/>
      <w:r w:rsidRPr="0080124F">
        <w:rPr>
          <w:rFonts w:ascii="Consolas" w:hAnsi="Consolas" w:cs="Consolas"/>
        </w:rPr>
        <w:t>starts_with</w:t>
      </w:r>
      <w:proofErr w:type="spellEnd"/>
      <w:r w:rsidRPr="0080124F">
        <w:rPr>
          <w:rFonts w:ascii="Consolas" w:hAnsi="Consolas" w:cs="Consolas"/>
        </w:rPr>
        <w:t>("pc"),</w:t>
      </w:r>
    </w:p>
    <w:p w14:paraId="122E0B72"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               </w:t>
      </w:r>
      <w:proofErr w:type="spellStart"/>
      <w:r w:rsidRPr="0080124F">
        <w:rPr>
          <w:rFonts w:ascii="Consolas" w:hAnsi="Consolas" w:cs="Consolas"/>
        </w:rPr>
        <w:t>icdv</w:t>
      </w:r>
      <w:proofErr w:type="spellEnd"/>
      <w:r w:rsidRPr="0080124F">
        <w:rPr>
          <w:rFonts w:ascii="Consolas" w:hAnsi="Consolas" w:cs="Consolas"/>
        </w:rPr>
        <w:t xml:space="preserve">    = 10),</w:t>
      </w:r>
    </w:p>
    <w:p w14:paraId="0B79C233"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times = 10)</w:t>
      </w:r>
    </w:p>
    <w:p w14:paraId="591BD154" w14:textId="77777777" w:rsidR="0080124F" w:rsidRPr="0080124F" w:rsidRDefault="0080124F" w:rsidP="0080124F">
      <w:pPr>
        <w:pStyle w:val="BodyText"/>
        <w:spacing w:before="0" w:after="0"/>
        <w:rPr>
          <w:rFonts w:ascii="Consolas" w:hAnsi="Consolas" w:cs="Consolas"/>
        </w:rPr>
      </w:pPr>
    </w:p>
    <w:p w14:paraId="37CF9AE0" w14:textId="4A3BB78E" w:rsidR="00EA66E5" w:rsidRDefault="0080124F" w:rsidP="00ED1FE4">
      <w:pPr>
        <w:pStyle w:val="BodyText"/>
      </w:pPr>
      <w:r>
        <w:t xml:space="preserve">As runs of a software can differ significantly from one run to the next due to other software running on the system, </w:t>
      </w:r>
      <w:r w:rsidR="008531A0">
        <w:t>a good starting point is to run the same test 10 times and find the mean value.</w:t>
      </w:r>
      <w:r w:rsidR="00DE5C97">
        <w:t xml:space="preserve"> R’s microbenchmark also shows </w:t>
      </w:r>
      <w:r w:rsidR="006870DE">
        <w:t xml:space="preserve">median, lower and upper quartiles, min, </w:t>
      </w:r>
      <w:r w:rsidR="00551153">
        <w:t>and max. These metrics</w:t>
      </w:r>
      <w:r w:rsidR="006870DE">
        <w:t xml:space="preserve"> can help to identify if a test was valid</w:t>
      </w:r>
      <w:r w:rsidR="00551153">
        <w:t xml:space="preserve"> and indicate a need for retesting; i.e. </w:t>
      </w:r>
      <w:r w:rsidR="006870DE">
        <w:t xml:space="preserve">a large interquartile range may indicate not enough tests were run or some aspect of </w:t>
      </w:r>
      <w:r w:rsidR="00551153">
        <w:t>environment</w:t>
      </w:r>
      <w:r w:rsidR="006870DE">
        <w:t xml:space="preserve"> is causing performance variations.</w:t>
      </w:r>
    </w:p>
    <w:p w14:paraId="327546E3" w14:textId="3D972F2C" w:rsidR="006870DE" w:rsidRDefault="006870DE" w:rsidP="00ED1FE4">
      <w:pPr>
        <w:pStyle w:val="BodyText"/>
      </w:pPr>
      <w:r>
        <w:t>Lastly, although the examp</w:t>
      </w:r>
      <w:r w:rsidR="00551153">
        <w:t>le above is focused on runtime</w:t>
      </w:r>
      <w:r>
        <w:t xml:space="preserve">, it is important to </w:t>
      </w:r>
      <w:r w:rsidR="00551153">
        <w:t xml:space="preserve">also </w:t>
      </w:r>
      <w:r>
        <w:t xml:space="preserve">identify targets for disk space used and memory required </w:t>
      </w:r>
      <w:r w:rsidR="00551153">
        <w:t>to complete all desired tasks</w:t>
      </w:r>
      <w:r>
        <w:t xml:space="preserve">. </w:t>
      </w:r>
      <w:r w:rsidR="00551153">
        <w:t>There are</w:t>
      </w:r>
      <w:r>
        <w:t xml:space="preserve"> many optimizations </w:t>
      </w:r>
      <w:r w:rsidR="00551153">
        <w:t xml:space="preserve">that can be considered to </w:t>
      </w:r>
      <w:r>
        <w:t>minimize RAM and disk resources.</w:t>
      </w:r>
    </w:p>
    <w:p w14:paraId="582D3F31" w14:textId="77777777" w:rsidR="00EA66E5" w:rsidRDefault="00EA66E5" w:rsidP="00EA66E5">
      <w:pPr>
        <w:pStyle w:val="Heading3"/>
      </w:pPr>
      <w:bookmarkStart w:id="13" w:name="_Toc523169480"/>
      <w:r>
        <w:lastRenderedPageBreak/>
        <w:t>Big O Notation</w:t>
      </w:r>
      <w:bookmarkEnd w:id="13"/>
    </w:p>
    <w:p w14:paraId="5ADE14A3" w14:textId="4E977DDC" w:rsidR="00AE5F1C" w:rsidRDefault="00AE5F1C" w:rsidP="00CA3BC0">
      <w:pPr>
        <w:pStyle w:val="BodyText"/>
      </w:pPr>
      <w:r>
        <w:t xml:space="preserve">Big O notation is a method for mathematically determining the upper bound on performance of a block of code without </w:t>
      </w:r>
      <w:proofErr w:type="gramStart"/>
      <w:r>
        <w:t>taking into account</w:t>
      </w:r>
      <w:proofErr w:type="gramEnd"/>
      <w:r>
        <w:t xml:space="preserve"> language </w:t>
      </w:r>
      <w:r w:rsidR="00FC0155">
        <w:t>and</w:t>
      </w:r>
      <w:r>
        <w:t xml:space="preserve"> hardware specifics. </w:t>
      </w:r>
      <w:r w:rsidR="004C2FC6">
        <w:t>Although p</w:t>
      </w:r>
      <w:r>
        <w:t>erformance can be evaluated in terms of storage or run time</w:t>
      </w:r>
      <w:r w:rsidR="004C2FC6">
        <w:t>,</w:t>
      </w:r>
      <w:r>
        <w:t xml:space="preserve"> most examples an</w:t>
      </w:r>
      <w:r w:rsidR="005645A8">
        <w:t>d comparisons focus on run time. However, when working with large datasets,</w:t>
      </w:r>
      <w:r>
        <w:t xml:space="preserve"> memory usage and disk usage can be </w:t>
      </w:r>
      <w:r w:rsidR="004C2FC6">
        <w:t>of equal</w:t>
      </w:r>
      <w:r>
        <w:t xml:space="preserve"> </w:t>
      </w:r>
      <w:r w:rsidR="004C2FC6">
        <w:t>or higher importance than run</w:t>
      </w:r>
      <w:r>
        <w:t xml:space="preserve">. Big O notation is reported in terms of input (usually denoted as n) and allows one to quickly compare theoretical performance of different algorithms. </w:t>
      </w:r>
    </w:p>
    <w:p w14:paraId="14CAA941" w14:textId="01A1FC81" w:rsidR="004C2FC6" w:rsidRDefault="00DB73F6" w:rsidP="00CA3BC0">
      <w:pPr>
        <w:pStyle w:val="BodyText"/>
      </w:pPr>
      <w:r>
        <w:t xml:space="preserve">The basic steps for evaluating the upper bound of performance of a block of software code is </w:t>
      </w:r>
      <w:r w:rsidR="004421FC">
        <w:t xml:space="preserve">to evaluate </w:t>
      </w:r>
      <w:r w:rsidR="00B3681D">
        <w:t xml:space="preserve">what code will run as n approaches infinity. Items that are constant time (regardless of if they run once or x times independent of input) are reduced down to </w:t>
      </w:r>
      <w:proofErr w:type="gramStart"/>
      <w:r w:rsidR="00B3681D">
        <w:t>O(</w:t>
      </w:r>
      <w:proofErr w:type="gramEnd"/>
      <w:r w:rsidR="00B3681D">
        <w:t xml:space="preserve">1). </w:t>
      </w:r>
      <w:r w:rsidR="005645A8">
        <w:t>The key</w:t>
      </w:r>
      <w:r w:rsidR="00B3681D">
        <w:t xml:space="preserve"> factors that contribute to Big O are loops – a single for loop or similar construct through recursion that runs once for </w:t>
      </w:r>
      <w:r w:rsidR="005645A8">
        <w:t xml:space="preserve">all </w:t>
      </w:r>
      <w:r w:rsidR="00B3681D">
        <w:t>n is O(n); a nested for loop would be O(n</w:t>
      </w:r>
      <w:r w:rsidR="00B3681D" w:rsidRPr="00B3681D">
        <w:rPr>
          <w:vertAlign w:val="superscript"/>
        </w:rPr>
        <w:t>2</w:t>
      </w:r>
      <w:r w:rsidR="00B3681D">
        <w:t>). Search algorithms that rely on presorted data sets are us</w:t>
      </w:r>
      <w:r w:rsidR="005645A8">
        <w:t>ually a logarithmic power of n;</w:t>
      </w:r>
      <w:r w:rsidR="00E247DA">
        <w:t xml:space="preserve"> </w:t>
      </w:r>
      <w:r w:rsidR="00B3681D">
        <w:t>for example</w:t>
      </w:r>
      <w:r w:rsidR="004C2FC6">
        <w:t xml:space="preserve"> binary search</w:t>
      </w:r>
      <w:r w:rsidR="00E900D3">
        <w:t xml:space="preserve"> </w:t>
      </w:r>
      <w:r w:rsidR="009E052A">
        <w:fldChar w:fldCharType="begin"/>
      </w:r>
      <w:r w:rsidR="005211A3">
        <w:instrText xml:space="preserve"> ADDIN ZOTERO_ITEM CSL_CITATION {"citationID":"V7h500eA","properties":{"formattedCitation":"(62)","plainCitation":"(62)","noteIndex":0},"citationItems":[{"id":1693,"uris":["http://zotero.org/users/2180197/items/NUX98QJQ"],"uri":["http://zotero.org/users/2180197/items/NUX98QJQ"],"itemData":{"id":1693,"type":"entry-encyclopedia","title":"Binary search algorithm","container-title":"Wikipedia","source":"Wikipedia","abstract":"In computer science, binary search, also known as half-interval search, logarithmic search, or binary chop, is a search algorithm that finds the position of a target value within a sorted array. Binary search compares the target value to the middle element of the array; if they are unequal, the half in which the target cannot lie is eliminated and the search continues on the remaining half until it is successful. If the search ends with the remaining half being empty, the target is not in the array.\nBinary search runs in at worst logarithmic time, making O(log n) comparisons, where n is the number of elements in the array, the O is Big O notation, and log is the logarithm. Binary search takes constant (O(1)) space, meaning that the space taken by the algorithm is the same for any number of elements in the array. Although specialized data structures designed for fast searching—such as hash tables—can be searched more efficiently, binary search applies to a wider range of problems.\nAlthough the idea is simple, implementing binary search correctly requires attention to some subtleties about its exit conditions and midpoint calculation.\nThere are numerous variations of binary search. In particular, fractional cascading speeds up binary searches for the same value in multiple arrays, efficiently solving a series of search problems in computational geometry and numerous other fields. Exponential search extends binary search to unbounded lists. The binary search tree and B-tree data structures are based on binary search.","URL":"https://en.wikipedia.org/w/index.php?title=Binary_search_algorithm&amp;oldid=835131405","note":"Page Version ID: 835131405","language":"en","issued":{"date-parts":[["2018",4,6]]}}}],"schema":"https://github.com/citation-style-language/schema/raw/master/csl-citation.json"} </w:instrText>
      </w:r>
      <w:r w:rsidR="009E052A">
        <w:fldChar w:fldCharType="separate"/>
      </w:r>
      <w:r w:rsidR="005211A3">
        <w:rPr>
          <w:noProof/>
        </w:rPr>
        <w:t>(62)</w:t>
      </w:r>
      <w:r w:rsidR="009E052A">
        <w:fldChar w:fldCharType="end"/>
      </w:r>
      <w:r w:rsidR="005645A8">
        <w:t xml:space="preserve"> is</w:t>
      </w:r>
      <w:r w:rsidR="004C2FC6">
        <w:t xml:space="preserve">  O(log</w:t>
      </w:r>
      <w:r w:rsidR="004C2FC6" w:rsidRPr="004C2FC6">
        <w:rPr>
          <w:vertAlign w:val="subscript"/>
        </w:rPr>
        <w:t>2</w:t>
      </w:r>
      <w:r w:rsidR="004C2FC6">
        <w:t xml:space="preserve"> n)</w:t>
      </w:r>
      <w:r w:rsidR="005645A8">
        <w:t>.</w:t>
      </w:r>
      <w:r w:rsidR="004C2FC6">
        <w:t xml:space="preserve"> When calculating Big O for a code block, function, or software system, lower order terms are ignored, and just the largest Big O notation is used; for example if a code block is </w:t>
      </w:r>
      <w:proofErr w:type="gramStart"/>
      <w:r w:rsidR="004C2FC6">
        <w:t>O(</w:t>
      </w:r>
      <w:proofErr w:type="gramEnd"/>
      <w:r w:rsidR="004C2FC6">
        <w:t>1) + O(n) + O(n</w:t>
      </w:r>
      <w:r w:rsidR="004C2FC6" w:rsidRPr="004C2FC6">
        <w:rPr>
          <w:vertAlign w:val="superscript"/>
        </w:rPr>
        <w:t>3</w:t>
      </w:r>
      <w:r w:rsidR="004C2FC6">
        <w:t>) it would be denoted as O(n</w:t>
      </w:r>
      <w:r w:rsidR="004C2FC6" w:rsidRPr="004C2FC6">
        <w:rPr>
          <w:vertAlign w:val="superscript"/>
        </w:rPr>
        <w:t>3</w:t>
      </w:r>
      <w:r w:rsidR="004C2FC6">
        <w:t>).</w:t>
      </w:r>
    </w:p>
    <w:p w14:paraId="3DCBD5A4" w14:textId="032FB0A1" w:rsidR="00BC5865" w:rsidRDefault="004C2FC6" w:rsidP="00CA3BC0">
      <w:pPr>
        <w:pStyle w:val="BodyText"/>
      </w:pPr>
      <w:r>
        <w:t xml:space="preserve">Despite the value of understanding the theoretical upper bound of software in an ideal situation, there are many difficulties that arise during implementation that can make Big O difficult to calculate and </w:t>
      </w:r>
      <w:r w:rsidR="005645A8">
        <w:t xml:space="preserve">which could </w:t>
      </w:r>
      <w:r>
        <w:t>make a large Big O faster than a small Big O under actual input conditions.</w:t>
      </w:r>
      <w:r w:rsidR="00BC5865">
        <w:t xml:space="preserve"> Some key take</w:t>
      </w:r>
      <w:r w:rsidR="00D14352">
        <w:t xml:space="preserve">aways to temper a mathematical evaluation of Big O are: </w:t>
      </w:r>
    </w:p>
    <w:p w14:paraId="4FCFC2CD" w14:textId="69CCD909" w:rsidR="009E052A" w:rsidRDefault="00BC5865" w:rsidP="000200CF">
      <w:pPr>
        <w:pStyle w:val="BodyText"/>
        <w:numPr>
          <w:ilvl w:val="0"/>
          <w:numId w:val="7"/>
        </w:numPr>
      </w:pPr>
      <w:r>
        <w:t>C</w:t>
      </w:r>
      <w:r w:rsidR="00D14352">
        <w:t>onstants matter</w:t>
      </w:r>
      <w:r>
        <w:t xml:space="preserve"> when choosing an algorithm - for example if one algorithm is O(56n</w:t>
      </w:r>
      <w:r w:rsidRPr="009E052A">
        <w:rPr>
          <w:vertAlign w:val="superscript"/>
        </w:rPr>
        <w:t>2</w:t>
      </w:r>
      <w:r>
        <w:t>), there exists some n where O(n</w:t>
      </w:r>
      <w:r w:rsidRPr="009E052A">
        <w:rPr>
          <w:vertAlign w:val="superscript"/>
        </w:rPr>
        <w:t>3</w:t>
      </w:r>
      <w:r w:rsidR="003B1DF8">
        <w:t>) is faster.</w:t>
      </w:r>
    </w:p>
    <w:p w14:paraId="70712496" w14:textId="77777777" w:rsidR="009E052A" w:rsidRDefault="00BC5865" w:rsidP="000200CF">
      <w:pPr>
        <w:pStyle w:val="BodyText"/>
        <w:numPr>
          <w:ilvl w:val="0"/>
          <w:numId w:val="7"/>
        </w:numPr>
      </w:pPr>
      <w:r>
        <w:t>A</w:t>
      </w:r>
      <w:r w:rsidR="00D14352">
        <w:t>verage or best case r</w:t>
      </w:r>
      <w:r>
        <w:t>un time might be more relevant</w:t>
      </w:r>
      <w:r w:rsidR="003B1DF8">
        <w:t xml:space="preserve">. Although Big O can indicate worst case performance, perhaps average case is more meaningful. Depending on input and operations performed, shortcuts might be implemented to make worst case performance less likely. </w:t>
      </w:r>
    </w:p>
    <w:p w14:paraId="3F9580D5" w14:textId="3BFC350C" w:rsidR="003B1DF8" w:rsidRDefault="00D14352" w:rsidP="000200CF">
      <w:pPr>
        <w:pStyle w:val="BodyText"/>
        <w:numPr>
          <w:ilvl w:val="0"/>
          <w:numId w:val="7"/>
        </w:numPr>
      </w:pPr>
      <w:r>
        <w:t xml:space="preserve">Big O evaluation of algorithms in high level languages are often hard to </w:t>
      </w:r>
      <w:r w:rsidR="003B1DF8">
        <w:t xml:space="preserve">quantify. </w:t>
      </w:r>
      <w:r w:rsidR="0033165F">
        <w:t>In some cases</w:t>
      </w:r>
      <w:r w:rsidR="00D87049">
        <w:t>,</w:t>
      </w:r>
      <w:r w:rsidR="0033165F">
        <w:t xml:space="preserve"> source code is not available or functions may be calling other functions that were written by someone else. </w:t>
      </w:r>
      <w:r w:rsidR="003B1DF8">
        <w:t xml:space="preserve">This is best illustrated with an example – without looking at the </w:t>
      </w:r>
      <w:r w:rsidR="0033165F">
        <w:t xml:space="preserve">R or </w:t>
      </w:r>
      <w:r w:rsidR="003B1DF8">
        <w:t xml:space="preserve">C/C++ code behind </w:t>
      </w:r>
      <w:r w:rsidR="00242EB5">
        <w:t xml:space="preserve">each </w:t>
      </w:r>
      <w:r w:rsidR="003B1DF8">
        <w:t>these function calls, it is difficult to know what Bi</w:t>
      </w:r>
      <w:r w:rsidR="0033165F">
        <w:t>g O this should be evaluated to</w:t>
      </w:r>
      <w:r w:rsidR="003B1DF8">
        <w:t>:</w:t>
      </w:r>
    </w:p>
    <w:p w14:paraId="657C4C69" w14:textId="77777777" w:rsidR="0033165F" w:rsidRPr="0033165F" w:rsidRDefault="0033165F" w:rsidP="0033165F">
      <w:pPr>
        <w:ind w:left="720"/>
        <w:rPr>
          <w:rFonts w:ascii="Consolas" w:hAnsi="Consolas" w:cs="Consolas"/>
          <w:sz w:val="22"/>
          <w:szCs w:val="22"/>
        </w:rPr>
      </w:pPr>
      <w:r w:rsidRPr="0033165F">
        <w:rPr>
          <w:rFonts w:ascii="Consolas" w:hAnsi="Consolas" w:cs="Consolas"/>
          <w:sz w:val="22"/>
          <w:szCs w:val="22"/>
        </w:rPr>
        <w:t xml:space="preserve">if </w:t>
      </w:r>
      <w:proofErr w:type="gramStart"/>
      <w:r w:rsidRPr="0033165F">
        <w:rPr>
          <w:rFonts w:ascii="Consolas" w:hAnsi="Consolas" w:cs="Consolas"/>
          <w:sz w:val="22"/>
          <w:szCs w:val="22"/>
        </w:rPr>
        <w:t>(!missing</w:t>
      </w:r>
      <w:proofErr w:type="gramEnd"/>
      <w:r w:rsidRPr="0033165F">
        <w:rPr>
          <w:rFonts w:ascii="Consolas" w:hAnsi="Consolas" w:cs="Consolas"/>
          <w:sz w:val="22"/>
          <w:szCs w:val="22"/>
        </w:rPr>
        <w:t>(id)) {</w:t>
      </w:r>
    </w:p>
    <w:p w14:paraId="6C8C3A99" w14:textId="77777777" w:rsidR="0033165F" w:rsidRPr="0033165F" w:rsidRDefault="0033165F" w:rsidP="0033165F">
      <w:pPr>
        <w:ind w:left="720"/>
        <w:rPr>
          <w:rFonts w:ascii="Consolas" w:hAnsi="Consolas" w:cs="Consolas"/>
          <w:sz w:val="22"/>
          <w:szCs w:val="22"/>
        </w:rPr>
      </w:pPr>
      <w:r w:rsidRPr="0033165F">
        <w:rPr>
          <w:rFonts w:ascii="Consolas" w:hAnsi="Consolas" w:cs="Consolas"/>
          <w:sz w:val="22"/>
          <w:szCs w:val="22"/>
        </w:rPr>
        <w:t xml:space="preserve">  ids &lt;- </w:t>
      </w:r>
      <w:proofErr w:type="spellStart"/>
      <w:proofErr w:type="gramStart"/>
      <w:r w:rsidRPr="0033165F">
        <w:rPr>
          <w:rFonts w:ascii="Consolas" w:hAnsi="Consolas" w:cs="Consolas"/>
          <w:sz w:val="22"/>
          <w:szCs w:val="22"/>
        </w:rPr>
        <w:t>dplyr</w:t>
      </w:r>
      <w:proofErr w:type="spellEnd"/>
      <w:r w:rsidRPr="0033165F">
        <w:rPr>
          <w:rFonts w:ascii="Consolas" w:hAnsi="Consolas" w:cs="Consolas"/>
          <w:sz w:val="22"/>
          <w:szCs w:val="22"/>
        </w:rPr>
        <w:t>::</w:t>
      </w:r>
      <w:proofErr w:type="gramEnd"/>
      <w:r w:rsidRPr="0033165F">
        <w:rPr>
          <w:rFonts w:ascii="Consolas" w:hAnsi="Consolas" w:cs="Consolas"/>
          <w:sz w:val="22"/>
          <w:szCs w:val="22"/>
        </w:rPr>
        <w:t>select(data, !!</w:t>
      </w:r>
      <w:proofErr w:type="spellStart"/>
      <w:r w:rsidRPr="0033165F">
        <w:rPr>
          <w:rFonts w:ascii="Consolas" w:hAnsi="Consolas" w:cs="Consolas"/>
          <w:sz w:val="22"/>
          <w:szCs w:val="22"/>
        </w:rPr>
        <w:t>dplyr</w:t>
      </w:r>
      <w:proofErr w:type="spellEnd"/>
      <w:r w:rsidRPr="0033165F">
        <w:rPr>
          <w:rFonts w:ascii="Consolas" w:hAnsi="Consolas" w:cs="Consolas"/>
          <w:sz w:val="22"/>
          <w:szCs w:val="22"/>
        </w:rPr>
        <w:t>::</w:t>
      </w:r>
      <w:proofErr w:type="spellStart"/>
      <w:r w:rsidRPr="0033165F">
        <w:rPr>
          <w:rFonts w:ascii="Consolas" w:hAnsi="Consolas" w:cs="Consolas"/>
          <w:sz w:val="22"/>
          <w:szCs w:val="22"/>
        </w:rPr>
        <w:t>enquo</w:t>
      </w:r>
      <w:proofErr w:type="spellEnd"/>
      <w:r w:rsidRPr="0033165F">
        <w:rPr>
          <w:rFonts w:ascii="Consolas" w:hAnsi="Consolas" w:cs="Consolas"/>
          <w:sz w:val="22"/>
          <w:szCs w:val="22"/>
        </w:rPr>
        <w:t>(id))</w:t>
      </w:r>
    </w:p>
    <w:p w14:paraId="5AB0F358" w14:textId="77777777" w:rsidR="0033165F" w:rsidRPr="0033165F" w:rsidRDefault="0033165F" w:rsidP="0033165F">
      <w:pPr>
        <w:ind w:left="720"/>
        <w:rPr>
          <w:rFonts w:ascii="Consolas" w:hAnsi="Consolas" w:cs="Consolas"/>
          <w:sz w:val="22"/>
          <w:szCs w:val="22"/>
        </w:rPr>
      </w:pPr>
      <w:r w:rsidRPr="0033165F">
        <w:rPr>
          <w:rFonts w:ascii="Consolas" w:hAnsi="Consolas" w:cs="Consolas"/>
          <w:sz w:val="22"/>
          <w:szCs w:val="22"/>
        </w:rPr>
        <w:t>} else {</w:t>
      </w:r>
    </w:p>
    <w:p w14:paraId="5174693C" w14:textId="77777777" w:rsidR="0033165F" w:rsidRPr="0033165F" w:rsidRDefault="0033165F" w:rsidP="0033165F">
      <w:pPr>
        <w:ind w:left="720"/>
        <w:rPr>
          <w:rFonts w:ascii="Consolas" w:hAnsi="Consolas" w:cs="Consolas"/>
          <w:sz w:val="22"/>
          <w:szCs w:val="22"/>
        </w:rPr>
      </w:pPr>
      <w:r w:rsidRPr="0033165F">
        <w:rPr>
          <w:rFonts w:ascii="Consolas" w:hAnsi="Consolas" w:cs="Consolas"/>
          <w:sz w:val="22"/>
          <w:szCs w:val="22"/>
        </w:rPr>
        <w:t xml:space="preserve">  ids &lt;- </w:t>
      </w:r>
      <w:proofErr w:type="spellStart"/>
      <w:proofErr w:type="gramStart"/>
      <w:r w:rsidRPr="0033165F">
        <w:rPr>
          <w:rFonts w:ascii="Consolas" w:hAnsi="Consolas" w:cs="Consolas"/>
          <w:sz w:val="22"/>
          <w:szCs w:val="22"/>
        </w:rPr>
        <w:t>data.frame</w:t>
      </w:r>
      <w:proofErr w:type="spellEnd"/>
      <w:proofErr w:type="gramEnd"/>
      <w:r w:rsidRPr="0033165F">
        <w:rPr>
          <w:rFonts w:ascii="Consolas" w:hAnsi="Consolas" w:cs="Consolas"/>
          <w:sz w:val="22"/>
          <w:szCs w:val="22"/>
        </w:rPr>
        <w:t>()[1:nrow(data), ]</w:t>
      </w:r>
    </w:p>
    <w:p w14:paraId="6CECAAC1" w14:textId="4CF331AF" w:rsidR="0033165F" w:rsidRPr="0033165F" w:rsidRDefault="0033165F" w:rsidP="00242EB5">
      <w:pPr>
        <w:ind w:left="720"/>
        <w:rPr>
          <w:rFonts w:ascii="Consolas" w:hAnsi="Consolas" w:cs="Consolas"/>
          <w:sz w:val="22"/>
          <w:szCs w:val="22"/>
        </w:rPr>
      </w:pPr>
      <w:r w:rsidRPr="0033165F">
        <w:rPr>
          <w:rFonts w:ascii="Consolas" w:hAnsi="Consolas" w:cs="Consolas"/>
          <w:sz w:val="22"/>
          <w:szCs w:val="22"/>
        </w:rPr>
        <w:t>}</w:t>
      </w:r>
    </w:p>
    <w:p w14:paraId="4E5FA9D2" w14:textId="77777777" w:rsidR="003B1DF8" w:rsidRPr="0033165F" w:rsidRDefault="0033165F" w:rsidP="0033165F">
      <w:pPr>
        <w:ind w:left="720"/>
        <w:rPr>
          <w:rFonts w:ascii="Consolas" w:hAnsi="Consolas" w:cs="Consolas"/>
          <w:sz w:val="22"/>
          <w:szCs w:val="22"/>
        </w:rPr>
      </w:pPr>
      <w:proofErr w:type="spellStart"/>
      <w:proofErr w:type="gramStart"/>
      <w:r w:rsidRPr="0033165F">
        <w:rPr>
          <w:rFonts w:ascii="Consolas" w:hAnsi="Consolas" w:cs="Consolas"/>
          <w:sz w:val="22"/>
          <w:szCs w:val="22"/>
        </w:rPr>
        <w:t>dplyr</w:t>
      </w:r>
      <w:proofErr w:type="spellEnd"/>
      <w:r w:rsidRPr="0033165F">
        <w:rPr>
          <w:rFonts w:ascii="Consolas" w:hAnsi="Consolas" w:cs="Consolas"/>
          <w:sz w:val="22"/>
          <w:szCs w:val="22"/>
        </w:rPr>
        <w:t>::</w:t>
      </w:r>
      <w:proofErr w:type="spellStart"/>
      <w:proofErr w:type="gramEnd"/>
      <w:r w:rsidRPr="0033165F">
        <w:rPr>
          <w:rFonts w:ascii="Consolas" w:hAnsi="Consolas" w:cs="Consolas"/>
          <w:sz w:val="22"/>
          <w:szCs w:val="22"/>
        </w:rPr>
        <w:t>bind_cols</w:t>
      </w:r>
      <w:proofErr w:type="spellEnd"/>
      <w:r w:rsidRPr="0033165F">
        <w:rPr>
          <w:rFonts w:ascii="Consolas" w:hAnsi="Consolas" w:cs="Consolas"/>
          <w:sz w:val="22"/>
          <w:szCs w:val="22"/>
        </w:rPr>
        <w:t xml:space="preserve">(ids, </w:t>
      </w:r>
      <w:proofErr w:type="spellStart"/>
      <w:r w:rsidRPr="0033165F">
        <w:rPr>
          <w:rFonts w:ascii="Consolas" w:hAnsi="Consolas" w:cs="Consolas"/>
          <w:sz w:val="22"/>
          <w:szCs w:val="22"/>
        </w:rPr>
        <w:t>ccc_mat_rcpp</w:t>
      </w:r>
      <w:proofErr w:type="spellEnd"/>
      <w:r w:rsidRPr="0033165F">
        <w:rPr>
          <w:rFonts w:ascii="Consolas" w:hAnsi="Consolas" w:cs="Consolas"/>
          <w:sz w:val="22"/>
          <w:szCs w:val="22"/>
        </w:rPr>
        <w:t>(</w:t>
      </w:r>
      <w:proofErr w:type="spellStart"/>
      <w:r w:rsidRPr="0033165F">
        <w:rPr>
          <w:rFonts w:ascii="Consolas" w:hAnsi="Consolas" w:cs="Consolas"/>
          <w:sz w:val="22"/>
          <w:szCs w:val="22"/>
        </w:rPr>
        <w:t>dxmat</w:t>
      </w:r>
      <w:proofErr w:type="spellEnd"/>
      <w:r w:rsidRPr="0033165F">
        <w:rPr>
          <w:rFonts w:ascii="Consolas" w:hAnsi="Consolas" w:cs="Consolas"/>
          <w:sz w:val="22"/>
          <w:szCs w:val="22"/>
        </w:rPr>
        <w:t xml:space="preserve">, </w:t>
      </w:r>
      <w:proofErr w:type="spellStart"/>
      <w:r w:rsidRPr="0033165F">
        <w:rPr>
          <w:rFonts w:ascii="Consolas" w:hAnsi="Consolas" w:cs="Consolas"/>
          <w:sz w:val="22"/>
          <w:szCs w:val="22"/>
        </w:rPr>
        <w:t>pcmat</w:t>
      </w:r>
      <w:proofErr w:type="spellEnd"/>
      <w:r w:rsidRPr="0033165F">
        <w:rPr>
          <w:rFonts w:ascii="Consolas" w:hAnsi="Consolas" w:cs="Consolas"/>
          <w:sz w:val="22"/>
          <w:szCs w:val="22"/>
        </w:rPr>
        <w:t xml:space="preserve">, </w:t>
      </w:r>
      <w:proofErr w:type="spellStart"/>
      <w:r w:rsidRPr="0033165F">
        <w:rPr>
          <w:rFonts w:ascii="Consolas" w:hAnsi="Consolas" w:cs="Consolas"/>
          <w:sz w:val="22"/>
          <w:szCs w:val="22"/>
        </w:rPr>
        <w:t>icdv</w:t>
      </w:r>
      <w:proofErr w:type="spellEnd"/>
      <w:r w:rsidRPr="0033165F">
        <w:rPr>
          <w:rFonts w:ascii="Consolas" w:hAnsi="Consolas" w:cs="Consolas"/>
          <w:sz w:val="22"/>
          <w:szCs w:val="22"/>
        </w:rPr>
        <w:t>))</w:t>
      </w:r>
    </w:p>
    <w:p w14:paraId="4702B2EF" w14:textId="77777777" w:rsidR="00CA740F" w:rsidRDefault="00CA740F" w:rsidP="00CA740F"/>
    <w:p w14:paraId="4D9745E7" w14:textId="68CAFA3C" w:rsidR="00EA66E5" w:rsidRDefault="007F5288" w:rsidP="00CA3BC0">
      <w:pPr>
        <w:pStyle w:val="BodyText"/>
      </w:pPr>
      <w:r>
        <w:t xml:space="preserve">For additional details on Big O notation, see the excellent and broadly understandable introduction to Big O notation by </w:t>
      </w:r>
      <w:r w:rsidRPr="007F5288">
        <w:t xml:space="preserve">Justin </w:t>
      </w:r>
      <w:proofErr w:type="spellStart"/>
      <w:r w:rsidRPr="007F5288">
        <w:t>Abrahms</w:t>
      </w:r>
      <w:proofErr w:type="spellEnd"/>
      <w:r>
        <w:t xml:space="preserve"> </w:t>
      </w:r>
      <w:r w:rsidR="009E052A">
        <w:fldChar w:fldCharType="begin"/>
      </w:r>
      <w:r w:rsidR="005211A3">
        <w:instrText xml:space="preserve"> ADDIN ZOTERO_ITEM CSL_CITATION {"citationID":"5RPPbaje","properties":{"formattedCitation":"(63)","plainCitation":"(63)","noteIndex":0},"citationItems":[{"id":1695,"uris":["http://zotero.org/users/2180197/items/F3R4DHGT"],"uri":["http://zotero.org/users/2180197/items/F3R4DHGT"],"itemData":{"id":1695,"type":"webpage","title":"Big-O notation explained by a self-taught programmer","URL":"https://justin.abrah.ms/computer-science/big-o-notation-explained.html","author":[{"literal":"Justin Abrahms"}]}}],"schema":"https://github.com/citation-style-language/schema/raw/master/csl-citation.json"} </w:instrText>
      </w:r>
      <w:r w:rsidR="009E052A">
        <w:fldChar w:fldCharType="separate"/>
      </w:r>
      <w:r w:rsidR="005211A3">
        <w:rPr>
          <w:noProof/>
        </w:rPr>
        <w:t>(63)</w:t>
      </w:r>
      <w:r w:rsidR="009E052A">
        <w:fldChar w:fldCharType="end"/>
      </w:r>
      <w:r w:rsidR="009E052A">
        <w:t>.</w:t>
      </w:r>
    </w:p>
    <w:p w14:paraId="3F6188E8" w14:textId="77777777" w:rsidR="00EA66E5" w:rsidRDefault="00386CDE" w:rsidP="00EA66E5">
      <w:pPr>
        <w:pStyle w:val="Heading3"/>
      </w:pPr>
      <w:bookmarkStart w:id="14" w:name="_Toc523169481"/>
      <w:r>
        <w:lastRenderedPageBreak/>
        <w:t>Code Profiling</w:t>
      </w:r>
      <w:r w:rsidR="00D56286">
        <w:t>/Benchmarking</w:t>
      </w:r>
      <w:bookmarkEnd w:id="14"/>
    </w:p>
    <w:p w14:paraId="4AAAFAFA" w14:textId="03307FCE" w:rsidR="001225BA" w:rsidRDefault="00D56286" w:rsidP="005645A8">
      <w:pPr>
        <w:pStyle w:val="BodyText"/>
      </w:pPr>
      <w:r>
        <w:t xml:space="preserve">As discussed throughout this section, </w:t>
      </w:r>
      <w:r w:rsidR="001225BA">
        <w:t xml:space="preserve">optimization is a key aspect of software development, especially with respect to large datasets. </w:t>
      </w:r>
      <w:r w:rsidR="00CA3BC0">
        <w:t>Although i</w:t>
      </w:r>
      <w:r w:rsidR="001225BA">
        <w:t xml:space="preserve">dentification of performance targets and a mathematical analysis </w:t>
      </w:r>
      <w:r w:rsidR="00CA3BC0">
        <w:t xml:space="preserve">of algorithms </w:t>
      </w:r>
      <w:r w:rsidR="001225BA">
        <w:t>are important steps, the final result must be tested and verified. T</w:t>
      </w:r>
      <w:r>
        <w:t xml:space="preserve">he only way to know if your software will perform adequately under ideal (and non-ideal) circumstances is to use benchmarking </w:t>
      </w:r>
      <w:r w:rsidR="00CA3BC0">
        <w:t>and</w:t>
      </w:r>
      <w:r>
        <w:t xml:space="preserve"> code profiling tools.</w:t>
      </w:r>
      <w:r w:rsidR="00DB793D">
        <w:t xml:space="preserve"> Code profilers show how a software behaves and what functions are being called while benchmarking tools generally focus on just execution time – though some tools combine </w:t>
      </w:r>
      <w:r w:rsidR="005645A8">
        <w:t>both profiling and benchmarking</w:t>
      </w:r>
      <w:r w:rsidR="00EE7C0E">
        <w:t xml:space="preserve">. In R, </w:t>
      </w:r>
      <w:r w:rsidR="0065610B">
        <w:t>some of the common tools are</w:t>
      </w:r>
      <w:r w:rsidR="009E052A">
        <w:t xml:space="preserve"> microbenchmark</w:t>
      </w:r>
      <w:r w:rsidR="00EE7C0E">
        <w:t xml:space="preserve">, </w:t>
      </w:r>
      <w:proofErr w:type="spellStart"/>
      <w:r w:rsidR="009E052A">
        <w:t>tictoc</w:t>
      </w:r>
      <w:proofErr w:type="spellEnd"/>
      <w:r w:rsidR="00DB793D">
        <w:t xml:space="preserve">, </w:t>
      </w:r>
      <w:proofErr w:type="spellStart"/>
      <w:r w:rsidR="00EE7C0E" w:rsidRPr="00EE7C0E">
        <w:t>Rprof</w:t>
      </w:r>
      <w:proofErr w:type="spellEnd"/>
      <w:r w:rsidR="009E052A">
        <w:t xml:space="preserve"> </w:t>
      </w:r>
      <w:r w:rsidR="00F95013">
        <w:fldChar w:fldCharType="begin"/>
      </w:r>
      <w:r w:rsidR="005211A3">
        <w:instrText xml:space="preserve"> ADDIN ZOTERO_ITEM CSL_CITATION {"citationID":"DH5ZTpMe","properties":{"formattedCitation":"(51)","plainCitation":"(51)","noteIndex":0},"citationItems":[{"id":1954,"uris":["http://zotero.org/users/2180197/items/6ERY9SHH"],"uri":["http://zotero.org/users/2180197/items/6ERY9SHH"],"itemData":{"id":1954,"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00F95013">
        <w:fldChar w:fldCharType="separate"/>
      </w:r>
      <w:r w:rsidR="005211A3">
        <w:rPr>
          <w:noProof/>
        </w:rPr>
        <w:t>(51)</w:t>
      </w:r>
      <w:r w:rsidR="00F95013">
        <w:fldChar w:fldCharType="end"/>
      </w:r>
      <w:r w:rsidR="00EE7C0E">
        <w:t>,</w:t>
      </w:r>
      <w:r w:rsidR="00EE7C0E" w:rsidRPr="00EE7C0E">
        <w:t> </w:t>
      </w:r>
      <w:proofErr w:type="spellStart"/>
      <w:r w:rsidR="00EE7C0E" w:rsidRPr="00EE7C0E">
        <w:t>proftools</w:t>
      </w:r>
      <w:proofErr w:type="spellEnd"/>
      <w:r w:rsidR="00F95013">
        <w:t xml:space="preserve"> </w:t>
      </w:r>
      <w:r w:rsidR="00F95013">
        <w:fldChar w:fldCharType="begin"/>
      </w:r>
      <w:r w:rsidR="005211A3">
        <w:instrText xml:space="preserve"> ADDIN ZOTERO_ITEM CSL_CITATION {"citationID":"mHdeP2lp","properties":{"formattedCitation":"(64)","plainCitation":"(64)","noteIndex":0},"citationItems":[{"id":1702,"uris":["http://zotero.org/users/2180197/items/TGB5YD5N"],"uri":["http://zotero.org/users/2180197/items/TGB5YD5N"],"itemData":{"id":1702,"type":"book","title":"proftools: Profile Output Processing Tools for R","URL":"https://CRAN.R-project.org/package=proftools","author":[{"family":"Tierney","given":"Luke"},{"family":"Jarjour","given":"Riad"}],"issued":{"date-parts":[["2016"]]}}}],"schema":"https://github.com/citation-style-language/schema/raw/master/csl-citation.json"} </w:instrText>
      </w:r>
      <w:r w:rsidR="00F95013">
        <w:fldChar w:fldCharType="separate"/>
      </w:r>
      <w:r w:rsidR="005211A3">
        <w:rPr>
          <w:noProof/>
        </w:rPr>
        <w:t>(64)</w:t>
      </w:r>
      <w:r w:rsidR="00F95013">
        <w:fldChar w:fldCharType="end"/>
      </w:r>
      <w:r w:rsidR="00EE7C0E">
        <w:t xml:space="preserve">, and </w:t>
      </w:r>
      <w:proofErr w:type="spellStart"/>
      <w:r w:rsidR="00EE7C0E">
        <w:t>profvis</w:t>
      </w:r>
      <w:proofErr w:type="spellEnd"/>
      <w:r w:rsidR="001B426E">
        <w:t>.</w:t>
      </w:r>
    </w:p>
    <w:p w14:paraId="1C6B17CC" w14:textId="66E1E4B5" w:rsidR="00E61C82" w:rsidRDefault="004D27CA" w:rsidP="00CA3BC0">
      <w:pPr>
        <w:pStyle w:val="BodyText"/>
      </w:pPr>
      <w:r>
        <w:t>If, after implementation has been completed</w:t>
      </w:r>
      <w:r w:rsidR="00CA3BC0">
        <w:t>, the software functions correctly,</w:t>
      </w:r>
      <w:r>
        <w:t xml:space="preserve"> and performance targets have not been met, </w:t>
      </w:r>
      <w:r w:rsidR="002F75B8">
        <w:t>look to optimize your code. F</w:t>
      </w:r>
      <w:r w:rsidR="00E61C82">
        <w:t xml:space="preserve">ollow an iterative process of profiling to find bottlenecks, </w:t>
      </w:r>
      <w:proofErr w:type="gramStart"/>
      <w:r w:rsidR="00E61C82">
        <w:t>making adjustments</w:t>
      </w:r>
      <w:proofErr w:type="gramEnd"/>
      <w:r w:rsidR="00E61C82">
        <w:t>, testing small sections with benchmarking and then repeating the process with overall profiling again.</w:t>
      </w:r>
      <w:r w:rsidR="002F75B8">
        <w:t xml:space="preserve"> If at any point in the process you discover that due to input size, functional requirements, hardware limitations, or software dependencies you cannot make a significant impact to performance, consider stopping further optimization efforts</w:t>
      </w:r>
      <w:r w:rsidR="001B426E">
        <w:t xml:space="preserve"> </w:t>
      </w:r>
      <w:r w:rsidR="001B426E">
        <w:fldChar w:fldCharType="begin"/>
      </w:r>
      <w:r w:rsidR="005211A3">
        <w:instrText xml:space="preserve"> ADDIN ZOTERO_ITEM CSL_CITATION {"citationID":"p0iAcg3b","properties":{"formattedCitation":"(65)","plainCitation":"(65)","noteIndex":0},"citationItems":[{"id":1712,"uris":["http://zotero.org/users/2180197/items/S2JD5VDC"],"uri":["http://zotero.org/users/2180197/items/S2JD5VDC"],"itemData":{"id":1712,"type":"book","title":"The R Inferno","publisher":"lulu.com","number-of-pages":"154","source":"Amazon","abstract":"An essential guide to the trouble spots and oddities of R. In spite of the quirks exposed here, R is the best computing environment for most data analysis tasks. R is free, open-source, and has thousands of contributed packages. It is used in such diverse fields as ecology, finance, genomics and music. If you are using spreadsheets to understand data, switch to R. You will have safer - and ultimately, more convenient - computations.","ISBN":"978-1-4710-4652-0","language":"English","author":[{"family":"Burns","given":"Patrick"}],"issued":{"date-parts":[["2012",1,12]]}}}],"schema":"https://github.com/citation-style-language/schema/raw/master/csl-citation.json"} </w:instrText>
      </w:r>
      <w:r w:rsidR="001B426E">
        <w:fldChar w:fldCharType="separate"/>
      </w:r>
      <w:r w:rsidR="005211A3">
        <w:rPr>
          <w:noProof/>
        </w:rPr>
        <w:t>(65)</w:t>
      </w:r>
      <w:r w:rsidR="001B426E">
        <w:fldChar w:fldCharType="end"/>
      </w:r>
      <w:r w:rsidR="002F75B8">
        <w:t>.</w:t>
      </w:r>
      <w:r w:rsidR="007C2C6F">
        <w:t xml:space="preserve"> </w:t>
      </w:r>
    </w:p>
    <w:p w14:paraId="71BE8E6B" w14:textId="78531256" w:rsidR="00A915DD" w:rsidRDefault="002F75B8" w:rsidP="002F75B8">
      <w:pPr>
        <w:pStyle w:val="BodyText"/>
      </w:pPr>
      <w:r>
        <w:t>As with software testing and software bugs, the Pareto principle applies, though some put the balance between code and execution time is closer to 90% of time is in 10% of the code or even as high as 99% in 1%</w:t>
      </w:r>
      <w:r w:rsidR="001B426E">
        <w:t xml:space="preserve">  </w:t>
      </w:r>
      <w:r w:rsidR="001B426E">
        <w:fldChar w:fldCharType="begin"/>
      </w:r>
      <w:r w:rsidR="005211A3">
        <w:instrText xml:space="preserve"> ADDIN ZOTERO_ITEM CSL_CITATION {"citationID":"asA2jSxe","properties":{"formattedCitation":"(66,67)","plainCitation":"(66,67)","noteIndex":0},"citationItems":[{"id":1714,"uris":["http://zotero.org/users/2180197/items/MSFV85EP"],"uri":["http://zotero.org/users/2180197/items/MSFV85EP"],"itemData":{"id":1714,"type":"webpage","title":"The impact of the Pareto principle in optimization - CodeProject","URL":"https://www.codeproject.com/Articles/49023/The-impact-of-the-Pareto-principle-in-optimization","author":[{"literal":"Jim Xochellis"}],"issued":{"date-parts":[["2010",1,31]]}}},{"id":1716,"uris":["http://zotero.org/users/2180197/items/G27DX5RD"],"uri":["http://zotero.org/users/2180197/items/G27DX5RD"],"itemData":{"id":1716,"type":"webpage","title":"Applying the 80:20 Rule in Software Development - DZone Agile","container-title":"dzone.com","abstract":"Managers don’t want to think harder than they have to. They like simple rules of thumb, quick and straightforward ways of looking at problems and getting...","URL":"https://dzone.com/articles/applying-8020-rule-software","shortTitle":"Applying the 80","language":"en","author":[{"literal":"Jim Bird"}],"issued":{"date-parts":[["2013",11,15]]}}}],"schema":"https://github.com/citation-style-language/schema/raw/master/csl-citation.json"} </w:instrText>
      </w:r>
      <w:r w:rsidR="001B426E">
        <w:fldChar w:fldCharType="separate"/>
      </w:r>
      <w:r w:rsidR="005211A3">
        <w:rPr>
          <w:noProof/>
        </w:rPr>
        <w:t>(66,67)</w:t>
      </w:r>
      <w:r w:rsidR="001B426E">
        <w:fldChar w:fldCharType="end"/>
      </w:r>
      <w:r w:rsidRPr="002F75B8">
        <w:t xml:space="preserve">. </w:t>
      </w:r>
      <w:r w:rsidR="005645A8">
        <w:t>I</w:t>
      </w:r>
      <w:r w:rsidR="004D27CA" w:rsidRPr="002F75B8">
        <w:t xml:space="preserve">dentify the biggest bottlenecks via </w:t>
      </w:r>
      <w:r w:rsidR="00E61C82" w:rsidRPr="002F75B8">
        <w:t xml:space="preserve">code </w:t>
      </w:r>
      <w:r w:rsidR="004D27CA" w:rsidRPr="002F75B8">
        <w:t>profiling and</w:t>
      </w:r>
      <w:r>
        <w:t xml:space="preserve"> focus only on the </w:t>
      </w:r>
      <w:r w:rsidR="006A42FF" w:rsidRPr="002F75B8">
        <w:t xml:space="preserve">top issues first. </w:t>
      </w:r>
      <w:r w:rsidR="005645A8">
        <w:t>As an e</w:t>
      </w:r>
      <w:r w:rsidR="00DB793D">
        <w:t>xample of how to perform code</w:t>
      </w:r>
      <w:r w:rsidR="005645A8">
        <w:t xml:space="preserve"> profiling and benchmarking in R, do the following</w:t>
      </w:r>
      <w:r w:rsidR="00DB793D">
        <w:t>:</w:t>
      </w:r>
    </w:p>
    <w:p w14:paraId="3BF92A8F" w14:textId="3B39A35F" w:rsidR="008679D8" w:rsidRPr="008679D8" w:rsidRDefault="00DB793D" w:rsidP="008679D8">
      <w:pPr>
        <w:pStyle w:val="BodyText"/>
      </w:pPr>
      <w:r>
        <w:t xml:space="preserve">First, run </w:t>
      </w:r>
      <w:proofErr w:type="spellStart"/>
      <w:r>
        <w:t>profvis</w:t>
      </w:r>
      <w:proofErr w:type="spellEnd"/>
      <w:r>
        <w:t xml:space="preserve"> </w:t>
      </w:r>
      <w:r w:rsidR="000C1552">
        <w:t>to</w:t>
      </w:r>
      <w:r>
        <w:t xml:space="preserve"> identify the location with the largest execution time:</w:t>
      </w:r>
    </w:p>
    <w:p w14:paraId="0A32BF2B"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library(</w:t>
      </w:r>
      <w:proofErr w:type="spellStart"/>
      <w:r w:rsidRPr="008679D8">
        <w:rPr>
          <w:rFonts w:ascii="Consolas" w:hAnsi="Consolas" w:cs="Consolas"/>
          <w:sz w:val="22"/>
          <w:szCs w:val="22"/>
        </w:rPr>
        <w:t>pccc</w:t>
      </w:r>
      <w:proofErr w:type="spellEnd"/>
      <w:r w:rsidRPr="008679D8">
        <w:rPr>
          <w:rFonts w:ascii="Consolas" w:hAnsi="Consolas" w:cs="Consolas"/>
          <w:sz w:val="22"/>
          <w:szCs w:val="22"/>
        </w:rPr>
        <w:t>)</w:t>
      </w:r>
    </w:p>
    <w:p w14:paraId="57DC8134"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 xml:space="preserve">icd10_large &lt;- </w:t>
      </w:r>
      <w:proofErr w:type="gramStart"/>
      <w:r w:rsidRPr="008679D8">
        <w:rPr>
          <w:rFonts w:ascii="Consolas" w:hAnsi="Consolas" w:cs="Consolas"/>
          <w:sz w:val="22"/>
          <w:szCs w:val="22"/>
        </w:rPr>
        <w:t>feather::</w:t>
      </w:r>
      <w:proofErr w:type="spellStart"/>
      <w:proofErr w:type="gramEnd"/>
      <w:r w:rsidRPr="008679D8">
        <w:rPr>
          <w:rFonts w:ascii="Consolas" w:hAnsi="Consolas" w:cs="Consolas"/>
          <w:sz w:val="22"/>
          <w:szCs w:val="22"/>
        </w:rPr>
        <w:t>read_feather</w:t>
      </w:r>
      <w:proofErr w:type="spellEnd"/>
      <w:r w:rsidRPr="008679D8">
        <w:rPr>
          <w:rFonts w:ascii="Consolas" w:hAnsi="Consolas" w:cs="Consolas"/>
          <w:sz w:val="22"/>
          <w:szCs w:val="22"/>
        </w:rPr>
        <w:t>("icd10_sample_large.feather")</w:t>
      </w:r>
    </w:p>
    <w:p w14:paraId="415584A7" w14:textId="77777777" w:rsidR="008679D8" w:rsidRPr="008679D8" w:rsidRDefault="008679D8" w:rsidP="008679D8">
      <w:pPr>
        <w:rPr>
          <w:rFonts w:ascii="Consolas" w:hAnsi="Consolas" w:cs="Consolas"/>
          <w:sz w:val="22"/>
          <w:szCs w:val="22"/>
        </w:rPr>
      </w:pPr>
      <w:proofErr w:type="spellStart"/>
      <w:proofErr w:type="gramStart"/>
      <w:r w:rsidRPr="008679D8">
        <w:rPr>
          <w:rFonts w:ascii="Consolas" w:hAnsi="Consolas" w:cs="Consolas"/>
          <w:sz w:val="22"/>
          <w:szCs w:val="22"/>
        </w:rPr>
        <w:t>profvis</w:t>
      </w:r>
      <w:proofErr w:type="spellEnd"/>
      <w:r w:rsidRPr="008679D8">
        <w:rPr>
          <w:rFonts w:ascii="Consolas" w:hAnsi="Consolas" w:cs="Consolas"/>
          <w:sz w:val="22"/>
          <w:szCs w:val="22"/>
        </w:rPr>
        <w:t>::</w:t>
      </w:r>
      <w:proofErr w:type="spellStart"/>
      <w:proofErr w:type="gramEnd"/>
      <w:r w:rsidRPr="008679D8">
        <w:rPr>
          <w:rFonts w:ascii="Consolas" w:hAnsi="Consolas" w:cs="Consolas"/>
          <w:sz w:val="22"/>
          <w:szCs w:val="22"/>
        </w:rPr>
        <w:t>profvis</w:t>
      </w:r>
      <w:proofErr w:type="spellEnd"/>
      <w:r w:rsidRPr="008679D8">
        <w:rPr>
          <w:rFonts w:ascii="Consolas" w:hAnsi="Consolas" w:cs="Consolas"/>
          <w:sz w:val="22"/>
          <w:szCs w:val="22"/>
        </w:rPr>
        <w:t>({ccc(icd10_large[1:10000,],</w:t>
      </w:r>
    </w:p>
    <w:p w14:paraId="08CECF91"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 xml:space="preserve">                      id      = id,</w:t>
      </w:r>
    </w:p>
    <w:p w14:paraId="00FD9970"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 xml:space="preserve">                      </w:t>
      </w:r>
      <w:proofErr w:type="spellStart"/>
      <w:r w:rsidRPr="008679D8">
        <w:rPr>
          <w:rFonts w:ascii="Consolas" w:hAnsi="Consolas" w:cs="Consolas"/>
          <w:sz w:val="22"/>
          <w:szCs w:val="22"/>
        </w:rPr>
        <w:t>dx_cols</w:t>
      </w:r>
      <w:proofErr w:type="spellEnd"/>
      <w:r w:rsidRPr="008679D8">
        <w:rPr>
          <w:rFonts w:ascii="Consolas" w:hAnsi="Consolas" w:cs="Consolas"/>
          <w:sz w:val="22"/>
          <w:szCs w:val="22"/>
        </w:rPr>
        <w:t xml:space="preserve"> = </w:t>
      </w:r>
      <w:proofErr w:type="spellStart"/>
      <w:proofErr w:type="gramStart"/>
      <w:r w:rsidRPr="008679D8">
        <w:rPr>
          <w:rFonts w:ascii="Consolas" w:hAnsi="Consolas" w:cs="Consolas"/>
          <w:sz w:val="22"/>
          <w:szCs w:val="22"/>
        </w:rPr>
        <w:t>dplyr</w:t>
      </w:r>
      <w:proofErr w:type="spellEnd"/>
      <w:r w:rsidRPr="008679D8">
        <w:rPr>
          <w:rFonts w:ascii="Consolas" w:hAnsi="Consolas" w:cs="Consolas"/>
          <w:sz w:val="22"/>
          <w:szCs w:val="22"/>
        </w:rPr>
        <w:t>::</w:t>
      </w:r>
      <w:proofErr w:type="spellStart"/>
      <w:proofErr w:type="gramEnd"/>
      <w:r w:rsidRPr="008679D8">
        <w:rPr>
          <w:rFonts w:ascii="Consolas" w:hAnsi="Consolas" w:cs="Consolas"/>
          <w:sz w:val="22"/>
          <w:szCs w:val="22"/>
        </w:rPr>
        <w:t>starts_with</w:t>
      </w:r>
      <w:proofErr w:type="spellEnd"/>
      <w:r w:rsidRPr="008679D8">
        <w:rPr>
          <w:rFonts w:ascii="Consolas" w:hAnsi="Consolas" w:cs="Consolas"/>
          <w:sz w:val="22"/>
          <w:szCs w:val="22"/>
        </w:rPr>
        <w:t>("dx"),</w:t>
      </w:r>
    </w:p>
    <w:p w14:paraId="1BF4142A"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 xml:space="preserve">                      </w:t>
      </w:r>
      <w:proofErr w:type="spellStart"/>
      <w:r w:rsidRPr="008679D8">
        <w:rPr>
          <w:rFonts w:ascii="Consolas" w:hAnsi="Consolas" w:cs="Consolas"/>
          <w:sz w:val="22"/>
          <w:szCs w:val="22"/>
        </w:rPr>
        <w:t>pc_cols</w:t>
      </w:r>
      <w:proofErr w:type="spellEnd"/>
      <w:r w:rsidRPr="008679D8">
        <w:rPr>
          <w:rFonts w:ascii="Consolas" w:hAnsi="Consolas" w:cs="Consolas"/>
          <w:sz w:val="22"/>
          <w:szCs w:val="22"/>
        </w:rPr>
        <w:t xml:space="preserve"> = </w:t>
      </w:r>
      <w:proofErr w:type="spellStart"/>
      <w:proofErr w:type="gramStart"/>
      <w:r w:rsidRPr="008679D8">
        <w:rPr>
          <w:rFonts w:ascii="Consolas" w:hAnsi="Consolas" w:cs="Consolas"/>
          <w:sz w:val="22"/>
          <w:szCs w:val="22"/>
        </w:rPr>
        <w:t>dplyr</w:t>
      </w:r>
      <w:proofErr w:type="spellEnd"/>
      <w:r w:rsidRPr="008679D8">
        <w:rPr>
          <w:rFonts w:ascii="Consolas" w:hAnsi="Consolas" w:cs="Consolas"/>
          <w:sz w:val="22"/>
          <w:szCs w:val="22"/>
        </w:rPr>
        <w:t>::</w:t>
      </w:r>
      <w:proofErr w:type="spellStart"/>
      <w:proofErr w:type="gramEnd"/>
      <w:r w:rsidRPr="008679D8">
        <w:rPr>
          <w:rFonts w:ascii="Consolas" w:hAnsi="Consolas" w:cs="Consolas"/>
          <w:sz w:val="22"/>
          <w:szCs w:val="22"/>
        </w:rPr>
        <w:t>starts_with</w:t>
      </w:r>
      <w:proofErr w:type="spellEnd"/>
      <w:r w:rsidRPr="008679D8">
        <w:rPr>
          <w:rFonts w:ascii="Consolas" w:hAnsi="Consolas" w:cs="Consolas"/>
          <w:sz w:val="22"/>
          <w:szCs w:val="22"/>
        </w:rPr>
        <w:t>("pc"),</w:t>
      </w:r>
    </w:p>
    <w:p w14:paraId="0045DB95" w14:textId="6AB35D57" w:rsidR="00D52343" w:rsidRDefault="008679D8" w:rsidP="005645A8">
      <w:pPr>
        <w:rPr>
          <w:rFonts w:ascii="Consolas" w:hAnsi="Consolas" w:cs="Consolas"/>
          <w:sz w:val="22"/>
          <w:szCs w:val="22"/>
        </w:rPr>
      </w:pPr>
      <w:r w:rsidRPr="008679D8">
        <w:rPr>
          <w:rFonts w:ascii="Consolas" w:hAnsi="Consolas" w:cs="Consolas"/>
          <w:sz w:val="22"/>
          <w:szCs w:val="22"/>
        </w:rPr>
        <w:t xml:space="preserve">                      </w:t>
      </w:r>
      <w:proofErr w:type="spellStart"/>
      <w:r w:rsidRPr="008679D8">
        <w:rPr>
          <w:rFonts w:ascii="Consolas" w:hAnsi="Consolas" w:cs="Consolas"/>
          <w:sz w:val="22"/>
          <w:szCs w:val="22"/>
        </w:rPr>
        <w:t>icdv</w:t>
      </w:r>
      <w:proofErr w:type="spellEnd"/>
      <w:r w:rsidRPr="008679D8">
        <w:rPr>
          <w:rFonts w:ascii="Consolas" w:hAnsi="Consolas" w:cs="Consolas"/>
          <w:sz w:val="22"/>
          <w:szCs w:val="22"/>
        </w:rPr>
        <w:t xml:space="preserve">    = 10)}, torture = 100)</w:t>
      </w:r>
    </w:p>
    <w:p w14:paraId="7E10C026" w14:textId="77777777" w:rsidR="005645A8" w:rsidRPr="005645A8" w:rsidRDefault="005645A8" w:rsidP="005645A8">
      <w:pPr>
        <w:rPr>
          <w:rFonts w:ascii="Consolas" w:hAnsi="Consolas" w:cs="Consolas"/>
          <w:sz w:val="22"/>
          <w:szCs w:val="22"/>
        </w:rPr>
      </w:pPr>
    </w:p>
    <w:p w14:paraId="6D611261" w14:textId="77777777" w:rsidR="008679D8" w:rsidRDefault="008679D8" w:rsidP="008679D8">
      <w:pPr>
        <w:pStyle w:val="BodyText"/>
        <w:keepNext/>
      </w:pPr>
      <w:r>
        <w:rPr>
          <w:noProof/>
        </w:rPr>
        <w:lastRenderedPageBreak/>
        <w:drawing>
          <wp:inline distT="0" distB="0" distL="0" distR="0" wp14:anchorId="5A16B2F9" wp14:editId="521B1F18">
            <wp:extent cx="5943600" cy="38036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fvis_overview_flame.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803650"/>
                    </a:xfrm>
                    <a:prstGeom prst="rect">
                      <a:avLst/>
                    </a:prstGeom>
                  </pic:spPr>
                </pic:pic>
              </a:graphicData>
            </a:graphic>
          </wp:inline>
        </w:drawing>
      </w:r>
    </w:p>
    <w:p w14:paraId="13059D93" w14:textId="21D246EA" w:rsidR="00D52343" w:rsidRPr="008679D8" w:rsidRDefault="008679D8" w:rsidP="008679D8">
      <w:pPr>
        <w:pStyle w:val="Caption"/>
        <w:jc w:val="center"/>
        <w:rPr>
          <w:sz w:val="22"/>
          <w:szCs w:val="22"/>
        </w:rPr>
      </w:pPr>
      <w:r w:rsidRPr="008679D8">
        <w:rPr>
          <w:sz w:val="22"/>
          <w:szCs w:val="22"/>
        </w:rPr>
        <w:t xml:space="preserve">Figure </w:t>
      </w:r>
      <w:r w:rsidRPr="008679D8">
        <w:rPr>
          <w:sz w:val="22"/>
          <w:szCs w:val="22"/>
        </w:rPr>
        <w:fldChar w:fldCharType="begin"/>
      </w:r>
      <w:r w:rsidRPr="008679D8">
        <w:rPr>
          <w:sz w:val="22"/>
          <w:szCs w:val="22"/>
        </w:rPr>
        <w:instrText xml:space="preserve"> SEQ Figure \* ARABIC </w:instrText>
      </w:r>
      <w:r w:rsidRPr="008679D8">
        <w:rPr>
          <w:sz w:val="22"/>
          <w:szCs w:val="22"/>
        </w:rPr>
        <w:fldChar w:fldCharType="separate"/>
      </w:r>
      <w:r>
        <w:rPr>
          <w:noProof/>
          <w:sz w:val="22"/>
          <w:szCs w:val="22"/>
        </w:rPr>
        <w:t>5</w:t>
      </w:r>
      <w:r w:rsidRPr="008679D8">
        <w:rPr>
          <w:sz w:val="22"/>
          <w:szCs w:val="22"/>
        </w:rPr>
        <w:fldChar w:fldCharType="end"/>
      </w:r>
      <w:r w:rsidRPr="008679D8">
        <w:rPr>
          <w:sz w:val="22"/>
          <w:szCs w:val="22"/>
        </w:rPr>
        <w:t xml:space="preserve"> </w:t>
      </w:r>
      <w:proofErr w:type="spellStart"/>
      <w:r w:rsidRPr="008679D8">
        <w:rPr>
          <w:sz w:val="22"/>
          <w:szCs w:val="22"/>
        </w:rPr>
        <w:t>Profvis</w:t>
      </w:r>
      <w:proofErr w:type="spellEnd"/>
      <w:r w:rsidRPr="008679D8">
        <w:rPr>
          <w:sz w:val="22"/>
          <w:szCs w:val="22"/>
        </w:rPr>
        <w:t xml:space="preserve"> Flame Graph</w:t>
      </w:r>
    </w:p>
    <w:p w14:paraId="7FEE0CF4" w14:textId="65650E2A" w:rsidR="009D7C01" w:rsidRDefault="00E61C82" w:rsidP="008679D8">
      <w:pPr>
        <w:pStyle w:val="BodyText"/>
      </w:pPr>
      <w:r>
        <w:t>In the above ‘Flame Graph’, you can see a visual depiction of memory allocation, execution time and call stack. By clicking on each item in the stack you will be taken directly to the relevant source code and can see which portions of the code take the most time or memory allocations.</w:t>
      </w:r>
    </w:p>
    <w:p w14:paraId="09880FE8" w14:textId="77777777" w:rsidR="008679D8" w:rsidRDefault="008679D8" w:rsidP="008679D8">
      <w:pPr>
        <w:pStyle w:val="BodyText"/>
        <w:keepNext/>
      </w:pPr>
      <w:r>
        <w:rPr>
          <w:noProof/>
        </w:rPr>
        <w:drawing>
          <wp:inline distT="0" distB="0" distL="0" distR="0" wp14:anchorId="5F7811F5" wp14:editId="2EC37E88">
            <wp:extent cx="5943600" cy="2350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fvis_overview_data.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350135"/>
                    </a:xfrm>
                    <a:prstGeom prst="rect">
                      <a:avLst/>
                    </a:prstGeom>
                  </pic:spPr>
                </pic:pic>
              </a:graphicData>
            </a:graphic>
          </wp:inline>
        </w:drawing>
      </w:r>
    </w:p>
    <w:p w14:paraId="2D3D500D" w14:textId="62325AE8" w:rsidR="008679D8" w:rsidRPr="008679D8" w:rsidRDefault="008679D8" w:rsidP="008679D8">
      <w:pPr>
        <w:pStyle w:val="Caption"/>
        <w:jc w:val="center"/>
        <w:rPr>
          <w:sz w:val="22"/>
          <w:szCs w:val="22"/>
        </w:rPr>
      </w:pPr>
      <w:r w:rsidRPr="008679D8">
        <w:rPr>
          <w:sz w:val="22"/>
          <w:szCs w:val="22"/>
        </w:rPr>
        <w:t xml:space="preserve">Figure </w:t>
      </w:r>
      <w:r w:rsidRPr="008679D8">
        <w:rPr>
          <w:sz w:val="22"/>
          <w:szCs w:val="22"/>
        </w:rPr>
        <w:fldChar w:fldCharType="begin"/>
      </w:r>
      <w:r w:rsidRPr="008679D8">
        <w:rPr>
          <w:sz w:val="22"/>
          <w:szCs w:val="22"/>
        </w:rPr>
        <w:instrText xml:space="preserve"> SEQ Figure \* ARABIC </w:instrText>
      </w:r>
      <w:r w:rsidRPr="008679D8">
        <w:rPr>
          <w:sz w:val="22"/>
          <w:szCs w:val="22"/>
        </w:rPr>
        <w:fldChar w:fldCharType="separate"/>
      </w:r>
      <w:r>
        <w:rPr>
          <w:noProof/>
          <w:sz w:val="22"/>
          <w:szCs w:val="22"/>
        </w:rPr>
        <w:t>6</w:t>
      </w:r>
      <w:r w:rsidRPr="008679D8">
        <w:rPr>
          <w:sz w:val="22"/>
          <w:szCs w:val="22"/>
        </w:rPr>
        <w:fldChar w:fldCharType="end"/>
      </w:r>
      <w:r w:rsidRPr="008679D8">
        <w:rPr>
          <w:sz w:val="22"/>
          <w:szCs w:val="22"/>
        </w:rPr>
        <w:t xml:space="preserve"> </w:t>
      </w:r>
      <w:proofErr w:type="spellStart"/>
      <w:r w:rsidRPr="008679D8">
        <w:rPr>
          <w:sz w:val="22"/>
          <w:szCs w:val="22"/>
        </w:rPr>
        <w:t>Profvis</w:t>
      </w:r>
      <w:proofErr w:type="spellEnd"/>
      <w:r w:rsidRPr="008679D8">
        <w:rPr>
          <w:sz w:val="22"/>
          <w:szCs w:val="22"/>
        </w:rPr>
        <w:t xml:space="preserve"> Data Chart</w:t>
      </w:r>
    </w:p>
    <w:p w14:paraId="6A73EABE" w14:textId="77777777" w:rsidR="00E61C82" w:rsidRDefault="00E61C82" w:rsidP="00CA3BC0">
      <w:pPr>
        <w:pStyle w:val="BodyText"/>
      </w:pPr>
      <w:r>
        <w:t>The above is a depiction of the data view which shows just the memory changes, execution time, and source file.</w:t>
      </w:r>
    </w:p>
    <w:p w14:paraId="7C016FD5" w14:textId="79E0ECD8" w:rsidR="00DB793D" w:rsidRDefault="00DB793D" w:rsidP="00CA3BC0">
      <w:pPr>
        <w:pStyle w:val="BodyText"/>
      </w:pPr>
      <w:r>
        <w:lastRenderedPageBreak/>
        <w:t xml:space="preserve">Once the bottleneck has been identified, if possible extract that code to a single function or line that can be run repeatedly with a library such as microbenchmark or </w:t>
      </w:r>
      <w:proofErr w:type="spellStart"/>
      <w:r>
        <w:t>tictoc</w:t>
      </w:r>
      <w:proofErr w:type="spellEnd"/>
      <w:r>
        <w:t xml:space="preserve"> to see if a small change either improves or degrades performance. Test frequently and make sure to compare against previous versions</w:t>
      </w:r>
      <w:r w:rsidR="005645A8">
        <w:t>. Y</w:t>
      </w:r>
      <w:r>
        <w:t>ou may find that something you thought would improve performance degrade</w:t>
      </w:r>
      <w:r w:rsidR="005645A8">
        <w:t>s</w:t>
      </w:r>
      <w:r>
        <w:t xml:space="preserve"> performance.</w:t>
      </w:r>
      <w:r w:rsidR="00345218">
        <w:t xml:space="preserve"> </w:t>
      </w:r>
      <w:r w:rsidR="00751783">
        <w:t>As a firs</w:t>
      </w:r>
      <w:r w:rsidR="005645A8">
        <w:t>t step we</w:t>
      </w:r>
      <w:r w:rsidR="00751783">
        <w:t xml:space="preserve"> recommend running </w:t>
      </w:r>
      <w:proofErr w:type="spellStart"/>
      <w:r w:rsidR="00751783">
        <w:t>tictoc</w:t>
      </w:r>
      <w:proofErr w:type="spellEnd"/>
      <w:r w:rsidR="00751783">
        <w:t xml:space="preserve"> to get general timings such as this:</w:t>
      </w:r>
    </w:p>
    <w:p w14:paraId="5E2C4566"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library(</w:t>
      </w:r>
      <w:proofErr w:type="spellStart"/>
      <w:r w:rsidRPr="00DB793D">
        <w:rPr>
          <w:rFonts w:ascii="Consolas" w:hAnsi="Consolas" w:cs="Consolas"/>
        </w:rPr>
        <w:t>tictoc</w:t>
      </w:r>
      <w:proofErr w:type="spellEnd"/>
      <w:r w:rsidRPr="00DB793D">
        <w:rPr>
          <w:rFonts w:ascii="Consolas" w:hAnsi="Consolas" w:cs="Consolas"/>
        </w:rPr>
        <w:t>)</w:t>
      </w:r>
    </w:p>
    <w:p w14:paraId="636F402E"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gramStart"/>
      <w:r w:rsidRPr="00DB793D">
        <w:rPr>
          <w:rFonts w:ascii="Consolas" w:hAnsi="Consolas" w:cs="Consolas"/>
        </w:rPr>
        <w:t>tic(</w:t>
      </w:r>
      <w:proofErr w:type="gramEnd"/>
      <w:r w:rsidRPr="00DB793D">
        <w:rPr>
          <w:rFonts w:ascii="Consolas" w:hAnsi="Consolas" w:cs="Consolas"/>
        </w:rPr>
        <w:t>"timing: r version")</w:t>
      </w:r>
    </w:p>
    <w:p w14:paraId="3DFE14A7"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out &lt;- </w:t>
      </w:r>
      <w:proofErr w:type="spellStart"/>
      <w:proofErr w:type="gramStart"/>
      <w:r w:rsidRPr="00DB793D">
        <w:rPr>
          <w:rFonts w:ascii="Consolas" w:hAnsi="Consolas" w:cs="Consolas"/>
        </w:rPr>
        <w:t>dplyr</w:t>
      </w:r>
      <w:proofErr w:type="spellEnd"/>
      <w:r w:rsidRPr="00DB793D">
        <w:rPr>
          <w:rFonts w:ascii="Consolas" w:hAnsi="Consolas" w:cs="Consolas"/>
        </w:rPr>
        <w:t>::</w:t>
      </w:r>
      <w:proofErr w:type="spellStart"/>
      <w:proofErr w:type="gramEnd"/>
      <w:r w:rsidRPr="00DB793D">
        <w:rPr>
          <w:rFonts w:ascii="Consolas" w:hAnsi="Consolas" w:cs="Consolas"/>
        </w:rPr>
        <w:t>bind_cols</w:t>
      </w:r>
      <w:proofErr w:type="spellEnd"/>
      <w:r w:rsidRPr="00DB793D">
        <w:rPr>
          <w:rFonts w:ascii="Consolas" w:hAnsi="Consolas" w:cs="Consolas"/>
        </w:rPr>
        <w:t xml:space="preserve">(ids, </w:t>
      </w:r>
      <w:proofErr w:type="spellStart"/>
      <w:r w:rsidRPr="00DB793D">
        <w:rPr>
          <w:rFonts w:ascii="Consolas" w:hAnsi="Consolas" w:cs="Consolas"/>
        </w:rPr>
        <w:t>ccc_mat_r</w:t>
      </w:r>
      <w:proofErr w:type="spellEnd"/>
      <w:r w:rsidRPr="00DB793D">
        <w:rPr>
          <w:rFonts w:ascii="Consolas" w:hAnsi="Consolas" w:cs="Consolas"/>
        </w:rPr>
        <w:t>(</w:t>
      </w:r>
      <w:proofErr w:type="spellStart"/>
      <w:r w:rsidRPr="00DB793D">
        <w:rPr>
          <w:rFonts w:ascii="Consolas" w:hAnsi="Consolas" w:cs="Consolas"/>
        </w:rPr>
        <w:t>dxmat</w:t>
      </w:r>
      <w:proofErr w:type="spellEnd"/>
      <w:r w:rsidRPr="00DB793D">
        <w:rPr>
          <w:rFonts w:ascii="Consolas" w:hAnsi="Consolas" w:cs="Consolas"/>
        </w:rPr>
        <w:t xml:space="preserve">, </w:t>
      </w:r>
      <w:proofErr w:type="spellStart"/>
      <w:r w:rsidRPr="00DB793D">
        <w:rPr>
          <w:rFonts w:ascii="Consolas" w:hAnsi="Consolas" w:cs="Consolas"/>
        </w:rPr>
        <w:t>pcmat</w:t>
      </w:r>
      <w:proofErr w:type="spellEnd"/>
      <w:r w:rsidRPr="00DB793D">
        <w:rPr>
          <w:rFonts w:ascii="Consolas" w:hAnsi="Consolas" w:cs="Consolas"/>
        </w:rPr>
        <w:t xml:space="preserve">, </w:t>
      </w:r>
      <w:proofErr w:type="spellStart"/>
      <w:r w:rsidRPr="00DB793D">
        <w:rPr>
          <w:rFonts w:ascii="Consolas" w:hAnsi="Consolas" w:cs="Consolas"/>
        </w:rPr>
        <w:t>icdv</w:t>
      </w:r>
      <w:proofErr w:type="spellEnd"/>
      <w:r w:rsidRPr="00DB793D">
        <w:rPr>
          <w:rFonts w:ascii="Consolas" w:hAnsi="Consolas" w:cs="Consolas"/>
        </w:rPr>
        <w:t>))</w:t>
      </w:r>
    </w:p>
    <w:p w14:paraId="7D541A7A" w14:textId="7AA6B2D4" w:rsid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gramStart"/>
      <w:r w:rsidRPr="00DB793D">
        <w:rPr>
          <w:rFonts w:ascii="Consolas" w:hAnsi="Consolas" w:cs="Consolas"/>
        </w:rPr>
        <w:t>toc(</w:t>
      </w:r>
      <w:proofErr w:type="gramEnd"/>
      <w:r w:rsidRPr="00DB793D">
        <w:rPr>
          <w:rFonts w:ascii="Consolas" w:hAnsi="Consolas" w:cs="Consolas"/>
        </w:rPr>
        <w:t>)</w:t>
      </w:r>
    </w:p>
    <w:p w14:paraId="4CECA6A4" w14:textId="77777777" w:rsidR="00A1295F" w:rsidRPr="00DB793D" w:rsidRDefault="00A1295F" w:rsidP="00DB793D">
      <w:pPr>
        <w:pStyle w:val="BodyText"/>
        <w:spacing w:before="0" w:after="0"/>
        <w:rPr>
          <w:rFonts w:ascii="Consolas" w:hAnsi="Consolas" w:cs="Consolas"/>
        </w:rPr>
      </w:pPr>
    </w:p>
    <w:p w14:paraId="1E88B953"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gramStart"/>
      <w:r w:rsidRPr="00DB793D">
        <w:rPr>
          <w:rFonts w:ascii="Consolas" w:hAnsi="Consolas" w:cs="Consolas"/>
        </w:rPr>
        <w:t>tic(</w:t>
      </w:r>
      <w:proofErr w:type="gramEnd"/>
      <w:r w:rsidRPr="00DB793D">
        <w:rPr>
          <w:rFonts w:ascii="Consolas" w:hAnsi="Consolas" w:cs="Consolas"/>
        </w:rPr>
        <w:t xml:space="preserve">"timing: </w:t>
      </w:r>
      <w:proofErr w:type="spellStart"/>
      <w:r w:rsidRPr="00DB793D">
        <w:rPr>
          <w:rFonts w:ascii="Consolas" w:hAnsi="Consolas" w:cs="Consolas"/>
        </w:rPr>
        <w:t>c++</w:t>
      </w:r>
      <w:proofErr w:type="spellEnd"/>
      <w:r w:rsidRPr="00DB793D">
        <w:rPr>
          <w:rFonts w:ascii="Consolas" w:hAnsi="Consolas" w:cs="Consolas"/>
        </w:rPr>
        <w:t xml:space="preserve"> version")</w:t>
      </w:r>
    </w:p>
    <w:p w14:paraId="7E3A7A7E"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spellStart"/>
      <w:proofErr w:type="gramStart"/>
      <w:r w:rsidRPr="00DB793D">
        <w:rPr>
          <w:rFonts w:ascii="Consolas" w:hAnsi="Consolas" w:cs="Consolas"/>
        </w:rPr>
        <w:t>dplyr</w:t>
      </w:r>
      <w:proofErr w:type="spellEnd"/>
      <w:r w:rsidRPr="00DB793D">
        <w:rPr>
          <w:rFonts w:ascii="Consolas" w:hAnsi="Consolas" w:cs="Consolas"/>
        </w:rPr>
        <w:t>::</w:t>
      </w:r>
      <w:proofErr w:type="spellStart"/>
      <w:proofErr w:type="gramEnd"/>
      <w:r w:rsidRPr="00DB793D">
        <w:rPr>
          <w:rFonts w:ascii="Consolas" w:hAnsi="Consolas" w:cs="Consolas"/>
        </w:rPr>
        <w:t>bind_cols</w:t>
      </w:r>
      <w:proofErr w:type="spellEnd"/>
      <w:r w:rsidRPr="00DB793D">
        <w:rPr>
          <w:rFonts w:ascii="Consolas" w:hAnsi="Consolas" w:cs="Consolas"/>
        </w:rPr>
        <w:t xml:space="preserve">(ids, </w:t>
      </w:r>
      <w:proofErr w:type="spellStart"/>
      <w:r w:rsidRPr="00DB793D">
        <w:rPr>
          <w:rFonts w:ascii="Consolas" w:hAnsi="Consolas" w:cs="Consolas"/>
        </w:rPr>
        <w:t>ccc_mat_rcpp</w:t>
      </w:r>
      <w:proofErr w:type="spellEnd"/>
      <w:r w:rsidRPr="00DB793D">
        <w:rPr>
          <w:rFonts w:ascii="Consolas" w:hAnsi="Consolas" w:cs="Consolas"/>
        </w:rPr>
        <w:t>(</w:t>
      </w:r>
      <w:proofErr w:type="spellStart"/>
      <w:r w:rsidRPr="00DB793D">
        <w:rPr>
          <w:rFonts w:ascii="Consolas" w:hAnsi="Consolas" w:cs="Consolas"/>
        </w:rPr>
        <w:t>dxmat</w:t>
      </w:r>
      <w:proofErr w:type="spellEnd"/>
      <w:r w:rsidRPr="00DB793D">
        <w:rPr>
          <w:rFonts w:ascii="Consolas" w:hAnsi="Consolas" w:cs="Consolas"/>
        </w:rPr>
        <w:t xml:space="preserve">, </w:t>
      </w:r>
      <w:proofErr w:type="spellStart"/>
      <w:r w:rsidRPr="00DB793D">
        <w:rPr>
          <w:rFonts w:ascii="Consolas" w:hAnsi="Consolas" w:cs="Consolas"/>
        </w:rPr>
        <w:t>pcmat</w:t>
      </w:r>
      <w:proofErr w:type="spellEnd"/>
      <w:r w:rsidRPr="00DB793D">
        <w:rPr>
          <w:rFonts w:ascii="Consolas" w:hAnsi="Consolas" w:cs="Consolas"/>
        </w:rPr>
        <w:t xml:space="preserve">, </w:t>
      </w:r>
      <w:proofErr w:type="spellStart"/>
      <w:r w:rsidRPr="00DB793D">
        <w:rPr>
          <w:rFonts w:ascii="Consolas" w:hAnsi="Consolas" w:cs="Consolas"/>
        </w:rPr>
        <w:t>icdv</w:t>
      </w:r>
      <w:proofErr w:type="spellEnd"/>
      <w:r w:rsidRPr="00DB793D">
        <w:rPr>
          <w:rFonts w:ascii="Consolas" w:hAnsi="Consolas" w:cs="Consolas"/>
        </w:rPr>
        <w:t>))</w:t>
      </w:r>
    </w:p>
    <w:p w14:paraId="247A2FB5"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gramStart"/>
      <w:r w:rsidRPr="00DB793D">
        <w:rPr>
          <w:rFonts w:ascii="Consolas" w:hAnsi="Consolas" w:cs="Consolas"/>
        </w:rPr>
        <w:t>toc(</w:t>
      </w:r>
      <w:proofErr w:type="gramEnd"/>
      <w:r w:rsidRPr="00DB793D">
        <w:rPr>
          <w:rFonts w:ascii="Consolas" w:hAnsi="Consolas" w:cs="Consolas"/>
        </w:rPr>
        <w:t>)</w:t>
      </w:r>
    </w:p>
    <w:p w14:paraId="7E84F703" w14:textId="77777777" w:rsidR="00751783" w:rsidRDefault="00751783" w:rsidP="00CA3BC0">
      <w:pPr>
        <w:pStyle w:val="BodyText"/>
      </w:pPr>
      <w:r>
        <w:t>Then run microbenchmark on more specific sections of code such as this:</w:t>
      </w:r>
    </w:p>
    <w:p w14:paraId="4E051A23"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library(microbenchmark)</w:t>
      </w:r>
    </w:p>
    <w:p w14:paraId="34C887DC" w14:textId="77777777" w:rsidR="00751783" w:rsidRPr="00CA628B" w:rsidRDefault="00751783" w:rsidP="00751783">
      <w:pPr>
        <w:pStyle w:val="BodyText"/>
        <w:spacing w:before="0" w:after="0"/>
        <w:rPr>
          <w:rFonts w:ascii="Consolas" w:hAnsi="Consolas" w:cs="Consolas"/>
        </w:rPr>
      </w:pPr>
      <w:proofErr w:type="gramStart"/>
      <w:r w:rsidRPr="00CA628B">
        <w:rPr>
          <w:rFonts w:ascii="Consolas" w:hAnsi="Consolas" w:cs="Consolas"/>
        </w:rPr>
        <w:t>microbenchmark(</w:t>
      </w:r>
      <w:proofErr w:type="gramEnd"/>
    </w:p>
    <w:p w14:paraId="0C10BFEB" w14:textId="77777777" w:rsidR="00751783" w:rsidRPr="00CA628B" w:rsidRDefault="00751783" w:rsidP="00751783">
      <w:pPr>
        <w:pStyle w:val="BodyText"/>
        <w:spacing w:before="0" w:after="0"/>
        <w:rPr>
          <w:rFonts w:ascii="Consolas" w:hAnsi="Consolas" w:cs="Consolas"/>
        </w:rPr>
      </w:pPr>
      <w:proofErr w:type="spellStart"/>
      <w:proofErr w:type="gramStart"/>
      <w:r w:rsidRPr="00CA628B">
        <w:rPr>
          <w:rFonts w:ascii="Consolas" w:hAnsi="Consolas" w:cs="Consolas"/>
        </w:rPr>
        <w:t>lapply</w:t>
      </w:r>
      <w:proofErr w:type="spellEnd"/>
      <w:r w:rsidRPr="00CA628B">
        <w:rPr>
          <w:rFonts w:ascii="Consolas" w:hAnsi="Consolas" w:cs="Consolas"/>
        </w:rPr>
        <w:t>(</w:t>
      </w:r>
      <w:proofErr w:type="gramEnd"/>
      <w:r w:rsidRPr="00CA628B">
        <w:rPr>
          <w:rFonts w:ascii="Consolas" w:hAnsi="Consolas" w:cs="Consolas"/>
        </w:rPr>
        <w:t>icd10_small, function(</w:t>
      </w:r>
      <w:proofErr w:type="spellStart"/>
      <w:r w:rsidRPr="00CA628B">
        <w:rPr>
          <w:rFonts w:ascii="Consolas" w:hAnsi="Consolas" w:cs="Consolas"/>
        </w:rPr>
        <w:t>i</w:t>
      </w:r>
      <w:proofErr w:type="spellEnd"/>
      <w:r w:rsidRPr="00CA628B">
        <w:rPr>
          <w:rFonts w:ascii="Consolas" w:hAnsi="Consolas" w:cs="Consolas"/>
        </w:rPr>
        <w:t>) {</w:t>
      </w:r>
    </w:p>
    <w:p w14:paraId="799F484D"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w:t>
      </w:r>
      <w:proofErr w:type="gramStart"/>
      <w:r w:rsidRPr="00CA628B">
        <w:rPr>
          <w:rFonts w:ascii="Consolas" w:hAnsi="Consolas" w:cs="Consolas"/>
        </w:rPr>
        <w:t>if(</w:t>
      </w:r>
      <w:proofErr w:type="gramEnd"/>
      <w:r w:rsidRPr="00CA628B">
        <w:rPr>
          <w:rFonts w:ascii="Consolas" w:hAnsi="Consolas" w:cs="Consolas"/>
        </w:rPr>
        <w:t>any(</w:t>
      </w:r>
      <w:proofErr w:type="spellStart"/>
      <w:r w:rsidRPr="00CA628B">
        <w:rPr>
          <w:rFonts w:ascii="Consolas" w:hAnsi="Consolas" w:cs="Consolas"/>
        </w:rPr>
        <w:t>stringi</w:t>
      </w:r>
      <w:proofErr w:type="spellEnd"/>
      <w:r w:rsidRPr="00CA628B">
        <w:rPr>
          <w:rFonts w:ascii="Consolas" w:hAnsi="Consolas" w:cs="Consolas"/>
        </w:rPr>
        <w:t>::</w:t>
      </w:r>
      <w:proofErr w:type="spellStart"/>
      <w:r w:rsidRPr="00CA628B">
        <w:rPr>
          <w:rFonts w:ascii="Consolas" w:hAnsi="Consolas" w:cs="Consolas"/>
        </w:rPr>
        <w:t>stri_startswith_fixed</w:t>
      </w:r>
      <w:proofErr w:type="spellEnd"/>
      <w:r w:rsidRPr="00CA628B">
        <w:rPr>
          <w:rFonts w:ascii="Consolas" w:hAnsi="Consolas" w:cs="Consolas"/>
        </w:rPr>
        <w:t>(</w:t>
      </w:r>
      <w:proofErr w:type="spellStart"/>
      <w:r w:rsidRPr="00CA628B">
        <w:rPr>
          <w:rFonts w:ascii="Consolas" w:hAnsi="Consolas" w:cs="Consolas"/>
        </w:rPr>
        <w:t>i</w:t>
      </w:r>
      <w:proofErr w:type="spellEnd"/>
      <w:r w:rsidRPr="00CA628B">
        <w:rPr>
          <w:rFonts w:ascii="Consolas" w:hAnsi="Consolas" w:cs="Consolas"/>
        </w:rPr>
        <w:t>, 'S'),na.rm = TRUE))</w:t>
      </w:r>
    </w:p>
    <w:p w14:paraId="6EA59912"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return(1L)</w:t>
      </w:r>
    </w:p>
    <w:p w14:paraId="61EE4558"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else</w:t>
      </w:r>
    </w:p>
    <w:p w14:paraId="0CE719E9"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return(0L)</w:t>
      </w:r>
    </w:p>
    <w:p w14:paraId="763775B6" w14:textId="1409A4BA" w:rsidR="00751783" w:rsidRPr="00CA628B" w:rsidRDefault="00751783" w:rsidP="00751783">
      <w:pPr>
        <w:pStyle w:val="BodyText"/>
        <w:spacing w:before="0" w:after="0"/>
        <w:rPr>
          <w:rFonts w:ascii="Consolas" w:hAnsi="Consolas" w:cs="Consolas"/>
        </w:rPr>
      </w:pPr>
      <w:r w:rsidRPr="00CA628B">
        <w:rPr>
          <w:rFonts w:ascii="Consolas" w:hAnsi="Consolas" w:cs="Consolas"/>
        </w:rPr>
        <w:t>}), 100)</w:t>
      </w:r>
    </w:p>
    <w:p w14:paraId="48ABB736" w14:textId="77777777" w:rsidR="00751783" w:rsidRPr="00CA628B" w:rsidRDefault="00751783" w:rsidP="00751783">
      <w:pPr>
        <w:pStyle w:val="BodyText"/>
        <w:spacing w:before="0" w:after="0"/>
        <w:rPr>
          <w:rFonts w:ascii="Consolas" w:hAnsi="Consolas" w:cs="Consolas"/>
        </w:rPr>
      </w:pPr>
    </w:p>
    <w:p w14:paraId="7EA06243"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library(</w:t>
      </w:r>
      <w:proofErr w:type="spellStart"/>
      <w:r w:rsidRPr="00CA628B">
        <w:rPr>
          <w:rFonts w:ascii="Consolas" w:hAnsi="Consolas" w:cs="Consolas"/>
        </w:rPr>
        <w:t>stringi</w:t>
      </w:r>
      <w:proofErr w:type="spellEnd"/>
      <w:r w:rsidRPr="00CA628B">
        <w:rPr>
          <w:rFonts w:ascii="Consolas" w:hAnsi="Consolas" w:cs="Consolas"/>
        </w:rPr>
        <w:t>)</w:t>
      </w:r>
    </w:p>
    <w:p w14:paraId="69E6A7C3" w14:textId="77777777" w:rsidR="00751783" w:rsidRPr="00CA628B" w:rsidRDefault="00751783" w:rsidP="00751783">
      <w:pPr>
        <w:pStyle w:val="BodyText"/>
        <w:spacing w:before="0" w:after="0"/>
        <w:rPr>
          <w:rFonts w:ascii="Consolas" w:hAnsi="Consolas" w:cs="Consolas"/>
        </w:rPr>
      </w:pPr>
      <w:proofErr w:type="gramStart"/>
      <w:r w:rsidRPr="00CA628B">
        <w:rPr>
          <w:rFonts w:ascii="Consolas" w:hAnsi="Consolas" w:cs="Consolas"/>
        </w:rPr>
        <w:t>microbenchmark(</w:t>
      </w:r>
      <w:proofErr w:type="gramEnd"/>
    </w:p>
    <w:p w14:paraId="50BED4C2"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w:t>
      </w:r>
      <w:proofErr w:type="spellStart"/>
      <w:proofErr w:type="gramStart"/>
      <w:r w:rsidRPr="00CA628B">
        <w:rPr>
          <w:rFonts w:ascii="Consolas" w:hAnsi="Consolas" w:cs="Consolas"/>
        </w:rPr>
        <w:t>lapply</w:t>
      </w:r>
      <w:proofErr w:type="spellEnd"/>
      <w:r w:rsidRPr="00CA628B">
        <w:rPr>
          <w:rFonts w:ascii="Consolas" w:hAnsi="Consolas" w:cs="Consolas"/>
        </w:rPr>
        <w:t>(</w:t>
      </w:r>
      <w:proofErr w:type="gramEnd"/>
      <w:r w:rsidRPr="00CA628B">
        <w:rPr>
          <w:rFonts w:ascii="Consolas" w:hAnsi="Consolas" w:cs="Consolas"/>
        </w:rPr>
        <w:t>icd10_small, function(</w:t>
      </w:r>
      <w:proofErr w:type="spellStart"/>
      <w:r w:rsidRPr="00CA628B">
        <w:rPr>
          <w:rFonts w:ascii="Consolas" w:hAnsi="Consolas" w:cs="Consolas"/>
        </w:rPr>
        <w:t>i</w:t>
      </w:r>
      <w:proofErr w:type="spellEnd"/>
      <w:r w:rsidRPr="00CA628B">
        <w:rPr>
          <w:rFonts w:ascii="Consolas" w:hAnsi="Consolas" w:cs="Consolas"/>
        </w:rPr>
        <w:t>) {</w:t>
      </w:r>
    </w:p>
    <w:p w14:paraId="43F4E60D"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w:t>
      </w:r>
      <w:proofErr w:type="gramStart"/>
      <w:r w:rsidRPr="00CA628B">
        <w:rPr>
          <w:rFonts w:ascii="Consolas" w:hAnsi="Consolas" w:cs="Consolas"/>
        </w:rPr>
        <w:t>if(</w:t>
      </w:r>
      <w:proofErr w:type="gramEnd"/>
      <w:r w:rsidRPr="00CA628B">
        <w:rPr>
          <w:rFonts w:ascii="Consolas" w:hAnsi="Consolas" w:cs="Consolas"/>
        </w:rPr>
        <w:t>any(</w:t>
      </w:r>
      <w:proofErr w:type="spellStart"/>
      <w:r w:rsidRPr="00CA628B">
        <w:rPr>
          <w:rFonts w:ascii="Consolas" w:hAnsi="Consolas" w:cs="Consolas"/>
        </w:rPr>
        <w:t>stri_startswith_fixed</w:t>
      </w:r>
      <w:proofErr w:type="spellEnd"/>
      <w:r w:rsidRPr="00CA628B">
        <w:rPr>
          <w:rFonts w:ascii="Consolas" w:hAnsi="Consolas" w:cs="Consolas"/>
        </w:rPr>
        <w:t>(</w:t>
      </w:r>
      <w:proofErr w:type="spellStart"/>
      <w:r w:rsidRPr="00CA628B">
        <w:rPr>
          <w:rFonts w:ascii="Consolas" w:hAnsi="Consolas" w:cs="Consolas"/>
        </w:rPr>
        <w:t>i</w:t>
      </w:r>
      <w:proofErr w:type="spellEnd"/>
      <w:r w:rsidRPr="00CA628B">
        <w:rPr>
          <w:rFonts w:ascii="Consolas" w:hAnsi="Consolas" w:cs="Consolas"/>
        </w:rPr>
        <w:t>, 'S'),na.rm = TRUE))</w:t>
      </w:r>
    </w:p>
    <w:p w14:paraId="252A56D1"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return(1L)</w:t>
      </w:r>
    </w:p>
    <w:p w14:paraId="64515E73"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else</w:t>
      </w:r>
    </w:p>
    <w:p w14:paraId="20A14968"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return(0L)</w:t>
      </w:r>
    </w:p>
    <w:p w14:paraId="50EE1DCF" w14:textId="186AEB6A"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 100)</w:t>
      </w:r>
    </w:p>
    <w:p w14:paraId="59FA7AFE" w14:textId="2D3AFAEF" w:rsidR="00751783" w:rsidRDefault="00751783" w:rsidP="00CA3BC0">
      <w:pPr>
        <w:pStyle w:val="BodyText"/>
      </w:pPr>
      <w:r>
        <w:t xml:space="preserve">Some of the lessons learned along the way is that </w:t>
      </w:r>
      <w:r w:rsidR="005645A8">
        <w:t>in some systems/configurations we</w:t>
      </w:r>
      <w:r>
        <w:t xml:space="preserve"> found that the use of the </w:t>
      </w:r>
      <w:proofErr w:type="gramStart"/>
      <w:r>
        <w:t>“::</w:t>
      </w:r>
      <w:proofErr w:type="gramEnd"/>
      <w:r>
        <w:t xml:space="preserve">” operator, as opposed to importing a package, caused a noticeable performance hit. Also widely known and found to be applicable here is that the use of matrices are preferred for performance reasons over </w:t>
      </w:r>
      <w:proofErr w:type="spellStart"/>
      <w:proofErr w:type="gramStart"/>
      <w:r>
        <w:t>data.frame</w:t>
      </w:r>
      <w:proofErr w:type="spellEnd"/>
      <w:proofErr w:type="gramEnd"/>
      <w:r>
        <w:t xml:space="preserve"> or </w:t>
      </w:r>
      <w:proofErr w:type="spellStart"/>
      <w:r>
        <w:t>tibbles</w:t>
      </w:r>
      <w:proofErr w:type="spellEnd"/>
      <w:r w:rsidR="005645A8">
        <w:t>. Matrices do</w:t>
      </w:r>
      <w:r>
        <w:t xml:space="preserve"> have different functionality which can require some re-work</w:t>
      </w:r>
      <w:r w:rsidR="005645A8">
        <w:t xml:space="preserve"> when converting from one to another</w:t>
      </w:r>
      <w:r>
        <w:t xml:space="preserve">. Another key point found </w:t>
      </w:r>
      <w:r w:rsidR="005645A8">
        <w:t xml:space="preserve">is </w:t>
      </w:r>
      <w:r>
        <w:t xml:space="preserve">that an </w:t>
      </w:r>
      <w:r w:rsidR="005645A8">
        <w:t>“</w:t>
      </w:r>
      <w:proofErr w:type="spellStart"/>
      <w:r>
        <w:t>env</w:t>
      </w:r>
      <w:proofErr w:type="spellEnd"/>
      <w:r w:rsidR="005645A8">
        <w:t>”</w:t>
      </w:r>
      <w:r>
        <w:t xml:space="preserve"> with no parent environment is significantly faster (up to 50x) than one with a parent </w:t>
      </w:r>
      <w:proofErr w:type="spellStart"/>
      <w:r>
        <w:t>env</w:t>
      </w:r>
      <w:proofErr w:type="spellEnd"/>
      <w:r>
        <w:t>. In the end, optimization efforts resulted in reducing run time by 80%.</w:t>
      </w:r>
    </w:p>
    <w:p w14:paraId="274C4511" w14:textId="1DD3B2AE" w:rsidR="00E61C82" w:rsidRDefault="009D7C01" w:rsidP="008679D8">
      <w:pPr>
        <w:pStyle w:val="BodyText"/>
      </w:pPr>
      <w:r>
        <w:t xml:space="preserve">One </w:t>
      </w:r>
      <w:r w:rsidR="00E61C82">
        <w:t>limitation</w:t>
      </w:r>
      <w:r>
        <w:t xml:space="preserve"> with R profiling tools is that if the code to be profiled executes C++ code, you will get no visibility into what is happening once the switch from R to C++ has occurred. </w:t>
      </w:r>
      <w:r w:rsidR="00E61C82">
        <w:t xml:space="preserve">As shown in the screenshot below, visibility into timing and memory allocation stops at </w:t>
      </w:r>
      <w:proofErr w:type="gramStart"/>
      <w:r w:rsidR="00E61C82">
        <w:t>the .Call</w:t>
      </w:r>
      <w:proofErr w:type="gramEnd"/>
      <w:r w:rsidR="00E61C82">
        <w:t xml:space="preserve"> function. </w:t>
      </w:r>
      <w:r>
        <w:t xml:space="preserve">In order to </w:t>
      </w:r>
      <w:r w:rsidR="00E61C82">
        <w:t xml:space="preserve">profile </w:t>
      </w:r>
      <w:r>
        <w:t xml:space="preserve">C++ code, you need to </w:t>
      </w:r>
      <w:r w:rsidR="00E61C82">
        <w:t>use</w:t>
      </w:r>
      <w:r>
        <w:t xml:space="preserve"> </w:t>
      </w:r>
      <w:r w:rsidR="005645A8">
        <w:t xml:space="preserve">non-R specific tools such </w:t>
      </w:r>
      <w:r>
        <w:t xml:space="preserve">as XCode on macOS or </w:t>
      </w:r>
      <w:proofErr w:type="spellStart"/>
      <w:r>
        <w:t>gprof</w:t>
      </w:r>
      <w:proofErr w:type="spellEnd"/>
      <w:r>
        <w:t xml:space="preserve"> on Unix based OSes.</w:t>
      </w:r>
    </w:p>
    <w:p w14:paraId="0F04C3A5" w14:textId="77777777" w:rsidR="008679D8" w:rsidRDefault="008679D8" w:rsidP="008679D8">
      <w:pPr>
        <w:pStyle w:val="BodyText"/>
        <w:keepNext/>
      </w:pPr>
      <w:r>
        <w:rPr>
          <w:noProof/>
        </w:rPr>
        <w:lastRenderedPageBreak/>
        <w:drawing>
          <wp:inline distT="0" distB="0" distL="0" distR="0" wp14:anchorId="71CC8BFB" wp14:editId="31103AEF">
            <wp:extent cx="5943600" cy="3813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fvis_dot_call.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13175"/>
                    </a:xfrm>
                    <a:prstGeom prst="rect">
                      <a:avLst/>
                    </a:prstGeom>
                  </pic:spPr>
                </pic:pic>
              </a:graphicData>
            </a:graphic>
          </wp:inline>
        </w:drawing>
      </w:r>
    </w:p>
    <w:p w14:paraId="3402573F" w14:textId="6D6227D5" w:rsidR="00CA628B" w:rsidRPr="008679D8" w:rsidRDefault="008679D8" w:rsidP="008679D8">
      <w:pPr>
        <w:pStyle w:val="Caption"/>
        <w:jc w:val="center"/>
        <w:rPr>
          <w:sz w:val="22"/>
          <w:szCs w:val="22"/>
        </w:rPr>
      </w:pPr>
      <w:r w:rsidRPr="008679D8">
        <w:rPr>
          <w:sz w:val="22"/>
          <w:szCs w:val="22"/>
        </w:rPr>
        <w:t xml:space="preserve">Figure </w:t>
      </w:r>
      <w:r w:rsidRPr="008679D8">
        <w:rPr>
          <w:sz w:val="22"/>
          <w:szCs w:val="22"/>
        </w:rPr>
        <w:fldChar w:fldCharType="begin"/>
      </w:r>
      <w:r w:rsidRPr="008679D8">
        <w:rPr>
          <w:sz w:val="22"/>
          <w:szCs w:val="22"/>
        </w:rPr>
        <w:instrText xml:space="preserve"> SEQ Figure \* ARABIC </w:instrText>
      </w:r>
      <w:r w:rsidRPr="008679D8">
        <w:rPr>
          <w:sz w:val="22"/>
          <w:szCs w:val="22"/>
        </w:rPr>
        <w:fldChar w:fldCharType="separate"/>
      </w:r>
      <w:r w:rsidRPr="008679D8">
        <w:rPr>
          <w:noProof/>
          <w:sz w:val="22"/>
          <w:szCs w:val="22"/>
        </w:rPr>
        <w:t>7</w:t>
      </w:r>
      <w:r w:rsidRPr="008679D8">
        <w:rPr>
          <w:sz w:val="22"/>
          <w:szCs w:val="22"/>
        </w:rPr>
        <w:fldChar w:fldCharType="end"/>
      </w:r>
      <w:r w:rsidRPr="008679D8">
        <w:rPr>
          <w:sz w:val="22"/>
          <w:szCs w:val="22"/>
        </w:rPr>
        <w:t xml:space="preserve"> </w:t>
      </w:r>
      <w:proofErr w:type="spellStart"/>
      <w:r w:rsidRPr="008679D8">
        <w:rPr>
          <w:sz w:val="22"/>
          <w:szCs w:val="22"/>
        </w:rPr>
        <w:t>Profvis</w:t>
      </w:r>
      <w:proofErr w:type="spellEnd"/>
      <w:r w:rsidRPr="008679D8">
        <w:rPr>
          <w:sz w:val="22"/>
          <w:szCs w:val="22"/>
        </w:rPr>
        <w:t xml:space="preserve"> Flame </w:t>
      </w:r>
      <w:proofErr w:type="gramStart"/>
      <w:r w:rsidRPr="008679D8">
        <w:rPr>
          <w:sz w:val="22"/>
          <w:szCs w:val="22"/>
        </w:rPr>
        <w:t>Graph .Call</w:t>
      </w:r>
      <w:proofErr w:type="gramEnd"/>
      <w:r w:rsidRPr="008679D8">
        <w:rPr>
          <w:sz w:val="22"/>
          <w:szCs w:val="22"/>
        </w:rPr>
        <w:t>()</w:t>
      </w:r>
    </w:p>
    <w:p w14:paraId="38FE9160" w14:textId="77777777" w:rsidR="0046738D" w:rsidRDefault="0046738D" w:rsidP="00CA3BC0">
      <w:pPr>
        <w:pStyle w:val="BodyText"/>
      </w:pPr>
      <w:r>
        <w:t xml:space="preserve">Some </w:t>
      </w:r>
      <w:r w:rsidR="00945343">
        <w:t xml:space="preserve">general </w:t>
      </w:r>
      <w:r>
        <w:t>lessons learned from profiling and benchmarking:</w:t>
      </w:r>
    </w:p>
    <w:p w14:paraId="191BD8B5" w14:textId="2E406370" w:rsidR="002F75B8" w:rsidRDefault="00CA3BC0" w:rsidP="00CA3BC0">
      <w:pPr>
        <w:pStyle w:val="BodyText"/>
        <w:numPr>
          <w:ilvl w:val="0"/>
          <w:numId w:val="14"/>
        </w:numPr>
      </w:pPr>
      <w:r>
        <w:t>“Beware the dangers of premature optimization of your code. Your first duty is to create clear, correct code.”</w:t>
      </w:r>
      <w:r w:rsidR="001B426E">
        <w:t xml:space="preserve"> </w:t>
      </w:r>
      <w:r w:rsidR="001B426E">
        <w:fldChar w:fldCharType="begin"/>
      </w:r>
      <w:r w:rsidR="005211A3">
        <w:instrText xml:space="preserve"> ADDIN ZOTERO_ITEM CSL_CITATION {"citationID":"86j1e3NJ","properties":{"formattedCitation":"(65,68)","plainCitation":"(65,68)","noteIndex":0},"citationItems":[{"id":1712,"uris":["http://zotero.org/users/2180197/items/S2JD5VDC"],"uri":["http://zotero.org/users/2180197/items/S2JD5VDC"],"itemData":{"id":1712,"type":"book","title":"The R Inferno","publisher":"lulu.com","number-of-pages":"154","source":"Amazon","abstract":"An essential guide to the trouble spots and oddities of R. In spite of the quirks exposed here, R is the best computing environment for most data analysis tasks. R is free, open-source, and has thousands of contributed packages. It is used in such diverse fields as ecology, finance, genomics and music. If you are using spreadsheets to understand data, switch to R. You will have safer - and ultimately, more convenient - computations.","ISBN":"978-1-4710-4652-0","language":"English","author":[{"family":"Burns","given":"Patrick"}],"issued":{"date-parts":[["2012",1,12]]}}},{"id":1718,"uris":["http://zotero.org/users/2180197/items/8DU3I64R"],"uri":["http://zotero.org/users/2180197/items/8DU3I64R"],"itemData":{"id":1718,"type":"article-journal","title":"Structured Programming with Go to Statements","container-title":"ACM Comput. Surv.","page":"261–301","volume":"6","issue":"4","source":"ACM Digital Library","URL":"http://doi.acm.org/10.1145/356635.356640","DOI":"10.1145/356635.356640","ISSN":"0360-0300","author":[{"family":"Knuth","given":"Donald E."}],"issued":{"date-parts":[["1974",12]]}}}],"schema":"https://github.com/citation-style-language/schema/raw/master/csl-citation.json"} </w:instrText>
      </w:r>
      <w:r w:rsidR="001B426E">
        <w:fldChar w:fldCharType="separate"/>
      </w:r>
      <w:r w:rsidR="005211A3">
        <w:rPr>
          <w:noProof/>
        </w:rPr>
        <w:t>(65,68)</w:t>
      </w:r>
      <w:r w:rsidR="001B426E">
        <w:fldChar w:fldCharType="end"/>
      </w:r>
      <w:r w:rsidR="00B43A80">
        <w:t xml:space="preserve"> Never optimize before you actually know what is taking all the time/memory/space with your software. Different compilers and core language updates often will change or reverse what experience </w:t>
      </w:r>
      <w:r w:rsidR="00E166B6">
        <w:t>has previously indicated as sources of slowness</w:t>
      </w:r>
      <w:r w:rsidR="00B43A80">
        <w:t>. Always benchmark and profile before making a change.</w:t>
      </w:r>
    </w:p>
    <w:p w14:paraId="5C556082" w14:textId="6FD20DE5" w:rsidR="002F75B8" w:rsidRDefault="0046738D" w:rsidP="000200CF">
      <w:pPr>
        <w:pStyle w:val="BodyText"/>
        <w:numPr>
          <w:ilvl w:val="0"/>
          <w:numId w:val="14"/>
        </w:numPr>
      </w:pPr>
      <w:r>
        <w:t>S</w:t>
      </w:r>
      <w:r w:rsidR="00D2712A">
        <w:t xml:space="preserve">tart </w:t>
      </w:r>
      <w:r w:rsidR="002F75B8">
        <w:t xml:space="preserve">development </w:t>
      </w:r>
      <w:r w:rsidR="00D2712A">
        <w:t xml:space="preserve">with </w:t>
      </w:r>
      <w:r>
        <w:t xml:space="preserve">a </w:t>
      </w:r>
      <w:r w:rsidR="00B43A80">
        <w:t>high-level</w:t>
      </w:r>
      <w:r>
        <w:t xml:space="preserve"> </w:t>
      </w:r>
      <w:r w:rsidR="002F75B8">
        <w:t xml:space="preserve">programming </w:t>
      </w:r>
      <w:r>
        <w:t xml:space="preserve">language first – Developer/Researcher time is more </w:t>
      </w:r>
      <w:r w:rsidR="00584A8A">
        <w:t>valuable</w:t>
      </w:r>
      <w:r w:rsidR="00291D46">
        <w:t xml:space="preserve"> </w:t>
      </w:r>
      <w:r>
        <w:t xml:space="preserve">than CPU/GPU time. </w:t>
      </w:r>
      <w:r w:rsidR="00291D46">
        <w:t>Choose the</w:t>
      </w:r>
      <w:r>
        <w:t xml:space="preserve"> language that allows the developer/researcher to rapidly implem</w:t>
      </w:r>
      <w:r w:rsidR="00291D46">
        <w:t>ent the desired functionality rather than</w:t>
      </w:r>
      <w:r w:rsidR="004D27CA">
        <w:t xml:space="preserve"> </w:t>
      </w:r>
      <w:r w:rsidR="00291D46">
        <w:t>selecting</w:t>
      </w:r>
      <w:r>
        <w:t xml:space="preserve"> a language/framework based on artificial benchmarks.</w:t>
      </w:r>
      <w:r w:rsidR="0026657C">
        <w:t xml:space="preserve"> </w:t>
      </w:r>
    </w:p>
    <w:p w14:paraId="52644360" w14:textId="64AF47F8" w:rsidR="00F66C2F" w:rsidRDefault="00E166B6" w:rsidP="000200CF">
      <w:pPr>
        <w:pStyle w:val="BodyText"/>
        <w:numPr>
          <w:ilvl w:val="0"/>
          <w:numId w:val="14"/>
        </w:numPr>
      </w:pPr>
      <w:r>
        <w:t>Software timing is highly OS, c</w:t>
      </w:r>
      <w:r w:rsidR="00F66C2F">
        <w:t>om</w:t>
      </w:r>
      <w:r w:rsidR="00D87049">
        <w:t xml:space="preserve">piler, and system configuration </w:t>
      </w:r>
      <w:r w:rsidR="00F66C2F">
        <w:t xml:space="preserve">specific. What improves results greatly on one machine and configuration may actually slow performance on another machine. Make sure you test on a range of realistic configurations before deciding that an </w:t>
      </w:r>
      <w:r>
        <w:t>“</w:t>
      </w:r>
      <w:r w:rsidR="00F66C2F">
        <w:t>improvement</w:t>
      </w:r>
      <w:r>
        <w:t>”</w:t>
      </w:r>
      <w:r w:rsidR="00F66C2F">
        <w:t xml:space="preserve"> </w:t>
      </w:r>
      <w:r>
        <w:t>is beneficial</w:t>
      </w:r>
      <w:r w:rsidR="00F66C2F">
        <w:t>.</w:t>
      </w:r>
    </w:p>
    <w:p w14:paraId="6B79A625" w14:textId="4DF3EC54" w:rsidR="003D0474" w:rsidRDefault="00AA131D" w:rsidP="000200CF">
      <w:pPr>
        <w:pStyle w:val="BodyText"/>
        <w:numPr>
          <w:ilvl w:val="0"/>
          <w:numId w:val="14"/>
        </w:numPr>
      </w:pPr>
      <w:r>
        <w:t xml:space="preserve">If you’ve exhausted your options with your chosen </w:t>
      </w:r>
      <w:proofErr w:type="gramStart"/>
      <w:r>
        <w:t>high level</w:t>
      </w:r>
      <w:proofErr w:type="gramEnd"/>
      <w:r>
        <w:t xml:space="preserve"> language, </w:t>
      </w:r>
      <w:r w:rsidR="00386CDE">
        <w:t>C++</w:t>
      </w:r>
      <w:r>
        <w:t xml:space="preserve"> is usually the best option for further optimization. For an excellent introduction to combining C++ with R via the library </w:t>
      </w:r>
      <w:proofErr w:type="spellStart"/>
      <w:r>
        <w:t>Rcpp</w:t>
      </w:r>
      <w:proofErr w:type="spellEnd"/>
      <w:r>
        <w:t>, see</w:t>
      </w:r>
      <w:r w:rsidR="00FB1585">
        <w:t xml:space="preserve"> </w:t>
      </w:r>
      <w:r w:rsidR="00FB1585">
        <w:fldChar w:fldCharType="begin"/>
      </w:r>
      <w:r w:rsidR="005211A3">
        <w:instrText xml:space="preserve"> ADDIN ZOTERO_ITEM CSL_CITATION {"citationID":"vXRfNyBX","properties":{"formattedCitation":"(38)","plainCitation":"(38)","noteIndex":0},"citationItems":[{"id":1422,"uris":["http://zotero.org/users/2180197/items/9ZHL9GKF"],"uri":["http://zotero.org/users/2180197/items/9ZHL9GKF"],"itemData":{"id":1422,"type":"report","title":"Extending R with C++: A Brief Introduction to Rcpp","publisher":"PeerJ Inc.","source":"peerj.com","abstract":"R has always provided an application programming interface (API) for extensions. Based on the C language, it uses a number of macros and other low-level constructs to exchange data structures between the R process and any dynamically-loaded component modules authors added to it. With the introduction of the Rcpp package, and its later refinements, this process has become considerably easier yet also more robust. By now, Rcpp has become the most popular extension mechanism for R. This article introduces Rcpp, and illustrates with several examples how the Rcpp Attributes mechanism in particular eases the transition of objects between R and C++ code.","URL":"https://peerj.com/preprints/3188","note":"DOI: 10.7287/peerj.preprints.3188v1","number":"e3188v1","shortTitle":"Extending R with C++","language":"en","author":[{"family":"Eddelbuettel","given":"Dirk"},{"family":"Balamuta","given":"James Joseph"}],"issued":{"date-parts":[["2017",8,25]]}}}],"schema":"https://github.com/citation-style-language/schema/raw/master/csl-citation.json"} </w:instrText>
      </w:r>
      <w:r w:rsidR="00FB1585">
        <w:fldChar w:fldCharType="separate"/>
      </w:r>
      <w:r w:rsidR="005211A3">
        <w:rPr>
          <w:noProof/>
        </w:rPr>
        <w:t>(38)</w:t>
      </w:r>
      <w:r w:rsidR="00FB1585">
        <w:fldChar w:fldCharType="end"/>
      </w:r>
      <w:r w:rsidR="00FB1585">
        <w:t>.</w:t>
      </w:r>
      <w:r>
        <w:t xml:space="preserve"> </w:t>
      </w:r>
    </w:p>
    <w:p w14:paraId="3A8A63A9" w14:textId="7199451C" w:rsidR="00371DD2" w:rsidRDefault="002F0ED5" w:rsidP="00CA3BC0">
      <w:pPr>
        <w:pStyle w:val="BodyText"/>
      </w:pPr>
      <w:r>
        <w:t xml:space="preserve">For </w:t>
      </w:r>
      <w:r w:rsidR="00371DD2">
        <w:t>some additional information on R optimization</w:t>
      </w:r>
      <w:r>
        <w:t xml:space="preserve">, see </w:t>
      </w:r>
      <w:r w:rsidR="00B43A80">
        <w:fldChar w:fldCharType="begin"/>
      </w:r>
      <w:r w:rsidR="005211A3">
        <w:instrText xml:space="preserve"> ADDIN ZOTERO_ITEM CSL_CITATION {"citationID":"T4lhxtt5","properties":{"formattedCitation":"(69,70)","plainCitation":"(69,70)","noteIndex":0},"citationItems":[{"id":1732,"uris":["http://zotero.org/users/2180197/items/LTBKEDPR"],"uri":["http://zotero.org/users/2180197/items/LTBKEDPR"],"itemData":{"id":1732,"type":"post-weblog","title":"Making R Code Faster : A Case Study","container-title":"Hooked on Data","abstract":"About two months ago I put a call out to Rstats twitter:","URL":"https://robinsones.github.io/Making-R-Code-Faster-A-Case-Study/","shortTitle":"Making R Code Faster","language":"en","author":[{"literal":"Emily Robinson"}],"issued":{"date-parts":[["2017",11,30]]}}},{"id":1730,"uris":["http://zotero.org/users/2180197/items/6JJUHS2I"],"uri":["http://zotero.org/users/2180197/items/6JJUHS2I"],"itemData":{"id":1730,"type":"book","title":"Advanced R","publisher":"Chapman and Hall/CRC","publisher-place":"Boca Raton, FL","number-of-pages":"476","edition":"1 edition","source":"Amazon","event-place":"Boca Raton, FL","abstract":"An Essential Reference for Intermediate and Advanced R Programmers Advanced R presents useful tools and techniques for attacking many types of R programming problems, helping you avoid mistakes and dead ends. With more than ten years of experience programming in R, the author illustrates the elegance, beauty, and flexibility at the heart of R.  The book develops the necessary skills to produce quality code that can be used in a variety of circumstances. You will learn:  The fundamentals of R, including standard data types and functions Functional programming as a useful framework for solving wide classes of problems The positives and negatives of metaprogramming  How to write fast, memory-efficient code   This book not only helps current R users become R programmers but also shows existing programmers what’s special about R. Intermediate R programmers can dive deeper into R and learn new strategies for solving diverse problems while programmers from other languages can learn the details of R and understand why R works the way it does.","ISBN":"978-1-4665-8696-3","language":"English","author":[{"family":"Wickham","given":"Hadley"}],"issued":{"date-parts":[["2014",9,27]]}}}],"schema":"https://github.com/citation-style-language/schema/raw/master/csl-citation.json"} </w:instrText>
      </w:r>
      <w:r w:rsidR="00B43A80">
        <w:fldChar w:fldCharType="separate"/>
      </w:r>
      <w:r w:rsidR="005211A3">
        <w:rPr>
          <w:noProof/>
        </w:rPr>
        <w:t>(69,70)</w:t>
      </w:r>
      <w:r w:rsidR="00B43A80">
        <w:fldChar w:fldCharType="end"/>
      </w:r>
      <w:r w:rsidR="00B43A80">
        <w:t>.</w:t>
      </w:r>
      <w:r w:rsidR="00D615A6">
        <w:t xml:space="preserve"> </w:t>
      </w:r>
    </w:p>
    <w:p w14:paraId="6A1E280D" w14:textId="77777777" w:rsidR="003D0474" w:rsidRDefault="00386CDE" w:rsidP="00040D21">
      <w:pPr>
        <w:pStyle w:val="Heading2"/>
      </w:pPr>
      <w:bookmarkStart w:id="15" w:name="conclusion"/>
      <w:bookmarkStart w:id="16" w:name="_Toc523169482"/>
      <w:bookmarkEnd w:id="15"/>
      <w:r>
        <w:lastRenderedPageBreak/>
        <w:t>Conclusion</w:t>
      </w:r>
      <w:bookmarkEnd w:id="16"/>
    </w:p>
    <w:p w14:paraId="21F37CE0" w14:textId="4B8C6F42" w:rsidR="003D0474" w:rsidRDefault="0092586C">
      <w:pPr>
        <w:pStyle w:val="FirstParagraph"/>
      </w:pPr>
      <w:r>
        <w:t xml:space="preserve">Researchers frequently develop software to automate tasks </w:t>
      </w:r>
      <w:r w:rsidR="00E166B6">
        <w:t xml:space="preserve">and speed the pace of research. Unfortunately, researchers </w:t>
      </w:r>
      <w:r>
        <w:t>are rarely trained in software engineering principles</w:t>
      </w:r>
      <w:r w:rsidR="00E166B6">
        <w:t xml:space="preserve"> necessary to develop robust, validated, and performant software</w:t>
      </w:r>
      <w:r>
        <w:t xml:space="preserve">. Software maintenance is an often overlooked and underestimated aspect in the lifecycle of any software product. Software engineering principles and tooling place special focus on the processes around designing, building, and maintaining software. In this paper, the key topics of software testing and software optimization have been discussed along with some analysis of existing software packages in the R language.  Through self-education, any </w:t>
      </w:r>
      <w:r w:rsidR="00E166B6">
        <w:t>computational</w:t>
      </w:r>
      <w:bookmarkStart w:id="17" w:name="_GoBack"/>
      <w:bookmarkEnd w:id="17"/>
      <w:r>
        <w:t xml:space="preserve"> or other researcher can pick up the key principles of software engineering that will enable them to spend less time troubleshooting software and more time doing the research they enjoy.</w:t>
      </w:r>
    </w:p>
    <w:p w14:paraId="5295B714" w14:textId="77777777" w:rsidR="00445ADE" w:rsidRDefault="00445ADE">
      <w:pPr>
        <w:rPr>
          <w:rFonts w:asciiTheme="majorHAnsi" w:eastAsiaTheme="majorEastAsia" w:hAnsiTheme="majorHAnsi" w:cstheme="majorBidi"/>
          <w:b/>
          <w:bCs/>
          <w:color w:val="345A8A" w:themeColor="accent1" w:themeShade="B5"/>
          <w:sz w:val="32"/>
          <w:szCs w:val="32"/>
        </w:rPr>
      </w:pPr>
      <w:bookmarkStart w:id="18" w:name="acknowledgements"/>
      <w:bookmarkEnd w:id="18"/>
      <w:r>
        <w:br w:type="page"/>
      </w:r>
    </w:p>
    <w:p w14:paraId="7B0EEF7F" w14:textId="2255D9EA" w:rsidR="00160905" w:rsidRDefault="00386CDE" w:rsidP="003B45CC">
      <w:pPr>
        <w:pStyle w:val="Heading1"/>
      </w:pPr>
      <w:bookmarkStart w:id="19" w:name="_Toc523169483"/>
      <w:r>
        <w:lastRenderedPageBreak/>
        <w:t>References</w:t>
      </w:r>
      <w:bookmarkEnd w:id="19"/>
    </w:p>
    <w:p w14:paraId="68ABE0DC" w14:textId="77777777" w:rsidR="005211A3" w:rsidRPr="005211A3" w:rsidRDefault="00040D21" w:rsidP="005211A3">
      <w:pPr>
        <w:pStyle w:val="Bibliography"/>
      </w:pPr>
      <w:r>
        <w:rPr>
          <w:sz w:val="24"/>
        </w:rPr>
        <w:fldChar w:fldCharType="begin"/>
      </w:r>
      <w:r w:rsidR="007E453E">
        <w:instrText xml:space="preserve"> ADDIN ZOTERO_BIBL {"uncited":[],"omitted":[],"custom":[]} CSL_BIBLIOGRAPHY </w:instrText>
      </w:r>
      <w:r>
        <w:rPr>
          <w:sz w:val="24"/>
        </w:rPr>
        <w:fldChar w:fldCharType="separate"/>
      </w:r>
      <w:r w:rsidR="005211A3" w:rsidRPr="005211A3">
        <w:t xml:space="preserve">1. </w:t>
      </w:r>
      <w:r w:rsidR="005211A3" w:rsidRPr="005211A3">
        <w:tab/>
        <w:t xml:space="preserve">Atchison WF, Conte SD, Hamblen JW, Hull TE, Keenan TA, </w:t>
      </w:r>
      <w:proofErr w:type="spellStart"/>
      <w:r w:rsidR="005211A3" w:rsidRPr="005211A3">
        <w:t>Kehl</w:t>
      </w:r>
      <w:proofErr w:type="spellEnd"/>
      <w:r w:rsidR="005211A3" w:rsidRPr="005211A3">
        <w:t xml:space="preserve"> WB, et al. Curriculum 68: Recommendations for Academic Programs in Computer Science: A Report of the ACM Curriculum Committee on Computer Science. </w:t>
      </w:r>
      <w:proofErr w:type="spellStart"/>
      <w:r w:rsidR="005211A3" w:rsidRPr="005211A3">
        <w:t>Commun</w:t>
      </w:r>
      <w:proofErr w:type="spellEnd"/>
      <w:r w:rsidR="005211A3" w:rsidRPr="005211A3">
        <w:t xml:space="preserve"> ACM [Internet]. 1968 Mar;11(3):151–197. Available from: http://doi.acm.org/10.1145/362929.362976</w:t>
      </w:r>
    </w:p>
    <w:p w14:paraId="24DE4DC9" w14:textId="77777777" w:rsidR="005211A3" w:rsidRPr="005211A3" w:rsidRDefault="005211A3" w:rsidP="005211A3">
      <w:pPr>
        <w:pStyle w:val="Bibliography"/>
      </w:pPr>
      <w:r w:rsidRPr="005211A3">
        <w:t xml:space="preserve">2. </w:t>
      </w:r>
      <w:r w:rsidRPr="005211A3">
        <w:tab/>
        <w:t>The Joint Task Force on Computing Curricula. Curriculum Guidelines for Undergraduate Degree Programs in Software Engineering [Internet]. New York, NY, USA: ACM; 2015. Available from: https://www.acm.org/binaries/content/assets/education/se2014.pdf</w:t>
      </w:r>
    </w:p>
    <w:p w14:paraId="7F5AE724" w14:textId="77777777" w:rsidR="005211A3" w:rsidRPr="005211A3" w:rsidRDefault="005211A3" w:rsidP="005211A3">
      <w:pPr>
        <w:pStyle w:val="Bibliography"/>
      </w:pPr>
      <w:r w:rsidRPr="005211A3">
        <w:t xml:space="preserve">3. </w:t>
      </w:r>
      <w:r w:rsidRPr="005211A3">
        <w:tab/>
        <w:t xml:space="preserve">Wilson G, </w:t>
      </w:r>
      <w:proofErr w:type="spellStart"/>
      <w:r w:rsidRPr="005211A3">
        <w:t>Aruliah</w:t>
      </w:r>
      <w:proofErr w:type="spellEnd"/>
      <w:r w:rsidRPr="005211A3">
        <w:t xml:space="preserve"> DA, Brown CT, Hong NPC, Davis M, Guy RT, et al. Best Practices for Scientific Computing. PLOS Biology [Internet]. 2014 Jan 7;12(1</w:t>
      </w:r>
      <w:proofErr w:type="gramStart"/>
      <w:r w:rsidRPr="005211A3">
        <w:t>):e</w:t>
      </w:r>
      <w:proofErr w:type="gramEnd"/>
      <w:r w:rsidRPr="005211A3">
        <w:t>1001745. Available from: http://journals.plos.org/plosbiology/article?id=10.1371/journal.pbio.1001745</w:t>
      </w:r>
    </w:p>
    <w:p w14:paraId="5D624916" w14:textId="77777777" w:rsidR="005211A3" w:rsidRPr="005211A3" w:rsidRDefault="005211A3" w:rsidP="005211A3">
      <w:pPr>
        <w:pStyle w:val="Bibliography"/>
      </w:pPr>
      <w:r w:rsidRPr="005211A3">
        <w:t xml:space="preserve">4. </w:t>
      </w:r>
      <w:r w:rsidRPr="005211A3">
        <w:tab/>
        <w:t>Wilson G. Software Carpentry: lessons learned. F1000Research [Internet]. 2016 Jan 28 [cited 2017 Dec 29]; Available from: http://f1000research.com/articles/3-62/v2</w:t>
      </w:r>
    </w:p>
    <w:p w14:paraId="1E9AB852" w14:textId="77777777" w:rsidR="005211A3" w:rsidRPr="005211A3" w:rsidRDefault="005211A3" w:rsidP="005211A3">
      <w:pPr>
        <w:pStyle w:val="Bibliography"/>
      </w:pPr>
      <w:r w:rsidRPr="005211A3">
        <w:t xml:space="preserve">5. </w:t>
      </w:r>
      <w:r w:rsidRPr="005211A3">
        <w:tab/>
        <w:t xml:space="preserve">Nolan R, Padilla-Parra S. </w:t>
      </w:r>
      <w:proofErr w:type="spellStart"/>
      <w:r w:rsidRPr="005211A3">
        <w:t>exampletestr</w:t>
      </w:r>
      <w:proofErr w:type="spellEnd"/>
      <w:r w:rsidRPr="005211A3">
        <w:t xml:space="preserve">—An easy start to unit testing R packages. </w:t>
      </w:r>
      <w:proofErr w:type="spellStart"/>
      <w:r w:rsidRPr="005211A3">
        <w:t>Wellcome</w:t>
      </w:r>
      <w:proofErr w:type="spellEnd"/>
      <w:r w:rsidRPr="005211A3">
        <w:t xml:space="preserve"> Open Res [Internet]. 2017 Jun 21 [cited 2018 Jun 20];2. Available from: https://www.ncbi.nlm.nih.gov/pmc/articles/PMC5500893/</w:t>
      </w:r>
    </w:p>
    <w:p w14:paraId="309DE7C6" w14:textId="77777777" w:rsidR="005211A3" w:rsidRPr="005211A3" w:rsidRDefault="005211A3" w:rsidP="005211A3">
      <w:pPr>
        <w:pStyle w:val="Bibliography"/>
      </w:pPr>
      <w:r w:rsidRPr="005211A3">
        <w:t xml:space="preserve">6. </w:t>
      </w:r>
      <w:r w:rsidRPr="005211A3">
        <w:tab/>
        <w:t xml:space="preserve">Glass RL. Frequently Forgotten Fundamental Facts About Software Engineering. IEEE </w:t>
      </w:r>
      <w:proofErr w:type="spellStart"/>
      <w:r w:rsidRPr="005211A3">
        <w:t>Softw</w:t>
      </w:r>
      <w:proofErr w:type="spellEnd"/>
      <w:r w:rsidRPr="005211A3">
        <w:t xml:space="preserve"> [Internet]. 2001 May;18(3):112–111. Available from: http://dx.doi.org/10.1109/MS.2001.922739</w:t>
      </w:r>
    </w:p>
    <w:p w14:paraId="34D1636F" w14:textId="77777777" w:rsidR="005211A3" w:rsidRPr="005211A3" w:rsidRDefault="005211A3" w:rsidP="005211A3">
      <w:pPr>
        <w:pStyle w:val="Bibliography"/>
      </w:pPr>
      <w:r w:rsidRPr="005211A3">
        <w:t xml:space="preserve">7. </w:t>
      </w:r>
      <w:r w:rsidRPr="005211A3">
        <w:tab/>
        <w:t xml:space="preserve">Koskinen, </w:t>
      </w:r>
      <w:proofErr w:type="spellStart"/>
      <w:r w:rsidRPr="005211A3">
        <w:t>Jussi</w:t>
      </w:r>
      <w:proofErr w:type="spellEnd"/>
      <w:r w:rsidRPr="005211A3">
        <w:t>. Software Maintenance Costs. In 2015 [cited 2018 Jan 1]. Available from: https://wiki.uef.fi/download/attachments/38669960/SMCOSTS.pdf</w:t>
      </w:r>
    </w:p>
    <w:p w14:paraId="5FE05E42" w14:textId="77777777" w:rsidR="005211A3" w:rsidRPr="005211A3" w:rsidRDefault="005211A3" w:rsidP="005211A3">
      <w:pPr>
        <w:pStyle w:val="Bibliography"/>
      </w:pPr>
      <w:r w:rsidRPr="005211A3">
        <w:t xml:space="preserve">8. </w:t>
      </w:r>
      <w:r w:rsidRPr="005211A3">
        <w:tab/>
      </w:r>
      <w:proofErr w:type="spellStart"/>
      <w:r w:rsidRPr="005211A3">
        <w:t>Dehaghani</w:t>
      </w:r>
      <w:proofErr w:type="spellEnd"/>
      <w:r w:rsidRPr="005211A3">
        <w:t xml:space="preserve"> SMH, </w:t>
      </w:r>
      <w:proofErr w:type="spellStart"/>
      <w:r w:rsidRPr="005211A3">
        <w:t>Hajrahimi</w:t>
      </w:r>
      <w:proofErr w:type="spellEnd"/>
      <w:r w:rsidRPr="005211A3">
        <w:t xml:space="preserve"> N. Which Factors Affect Software Projects Maintenance Cost More? Acta Inform Med [Internet]. 2013 Mar;21(1):63–6. Available from: https://www.ncbi.nlm.nih.gov/pmc/articles/PMC3610582/</w:t>
      </w:r>
    </w:p>
    <w:p w14:paraId="3D8CE803" w14:textId="77777777" w:rsidR="005211A3" w:rsidRPr="005211A3" w:rsidRDefault="005211A3" w:rsidP="005211A3">
      <w:pPr>
        <w:pStyle w:val="Bibliography"/>
      </w:pPr>
      <w:r w:rsidRPr="005211A3">
        <w:t xml:space="preserve">9. </w:t>
      </w:r>
      <w:r w:rsidRPr="005211A3">
        <w:tab/>
        <w:t>Leek JT, Peng RD. Opinion: Reproducible research can still be wrong: Adopting a prevention approach. PNAS [Internet]. 2015 Feb 10;112(6):1645–6. Available from: http://www.pnas.org/content/112/6/1645</w:t>
      </w:r>
    </w:p>
    <w:p w14:paraId="61AD935B" w14:textId="77777777" w:rsidR="005211A3" w:rsidRPr="005211A3" w:rsidRDefault="005211A3" w:rsidP="005211A3">
      <w:pPr>
        <w:pStyle w:val="Bibliography"/>
      </w:pPr>
      <w:r w:rsidRPr="005211A3">
        <w:t xml:space="preserve">10. </w:t>
      </w:r>
      <w:r w:rsidRPr="005211A3">
        <w:tab/>
        <w:t xml:space="preserve">DeWitt P, Bennett T, Feinstein J, Russell S. </w:t>
      </w:r>
      <w:proofErr w:type="spellStart"/>
      <w:r w:rsidRPr="005211A3">
        <w:t>pccc</w:t>
      </w:r>
      <w:proofErr w:type="spellEnd"/>
      <w:r w:rsidRPr="005211A3">
        <w:t>: Pediatric Complex Chronic Conditions [Internet]. 2017. Available from: https://cran.r-project.org/web/packages/pccc/index.html</w:t>
      </w:r>
    </w:p>
    <w:p w14:paraId="5AFAE2D9" w14:textId="77777777" w:rsidR="005211A3" w:rsidRPr="005211A3" w:rsidRDefault="005211A3" w:rsidP="005211A3">
      <w:pPr>
        <w:pStyle w:val="Bibliography"/>
      </w:pPr>
      <w:r w:rsidRPr="005211A3">
        <w:t xml:space="preserve">11. </w:t>
      </w:r>
      <w:r w:rsidRPr="005211A3">
        <w:tab/>
      </w:r>
      <w:proofErr w:type="spellStart"/>
      <w:r w:rsidRPr="005211A3">
        <w:t>Feudtner</w:t>
      </w:r>
      <w:proofErr w:type="spellEnd"/>
      <w:r w:rsidRPr="005211A3">
        <w:t xml:space="preserve"> C, Christakis DA, Connell FA. Pediatric Deaths Attributable to Complex Chronic Conditions: A Population-Based Study of Washington State, 1980–1997. Pediatrics [Internet]. 2000 Jul 1;106(Supplement 1):205–9. Available from: http://pediatrics.aappublications.org/content/106/Supplement_1/205</w:t>
      </w:r>
    </w:p>
    <w:p w14:paraId="65DD8209" w14:textId="77777777" w:rsidR="005211A3" w:rsidRPr="005211A3" w:rsidRDefault="005211A3" w:rsidP="005211A3">
      <w:pPr>
        <w:pStyle w:val="Bibliography"/>
      </w:pPr>
      <w:r w:rsidRPr="005211A3">
        <w:t xml:space="preserve">12. </w:t>
      </w:r>
      <w:r w:rsidRPr="005211A3">
        <w:tab/>
      </w:r>
      <w:proofErr w:type="spellStart"/>
      <w:r w:rsidRPr="005211A3">
        <w:t>Feudtner</w:t>
      </w:r>
      <w:proofErr w:type="spellEnd"/>
      <w:r w:rsidRPr="005211A3">
        <w:t xml:space="preserve"> C, Feinstein JA, Zhong W, Hall M, Dai D. Pediatric complex chronic conditions classification system version 2: updated for ICD-10 and complex medical technology dependence and transplantation. BMC Pediatrics [Internet]. 2014 Aug </w:t>
      </w:r>
      <w:proofErr w:type="gramStart"/>
      <w:r w:rsidRPr="005211A3">
        <w:t>8;14:199</w:t>
      </w:r>
      <w:proofErr w:type="gramEnd"/>
      <w:r w:rsidRPr="005211A3">
        <w:t>. Available from: https://doi.org/10.1186/1471-2431-14-199</w:t>
      </w:r>
    </w:p>
    <w:p w14:paraId="7DD27FFD" w14:textId="77777777" w:rsidR="005211A3" w:rsidRPr="005211A3" w:rsidRDefault="005211A3" w:rsidP="005211A3">
      <w:pPr>
        <w:pStyle w:val="Bibliography"/>
      </w:pPr>
      <w:r w:rsidRPr="005211A3">
        <w:t xml:space="preserve">13. </w:t>
      </w:r>
      <w:r w:rsidRPr="005211A3">
        <w:tab/>
      </w:r>
      <w:proofErr w:type="spellStart"/>
      <w:r w:rsidRPr="005211A3">
        <w:t>Agruss</w:t>
      </w:r>
      <w:proofErr w:type="spellEnd"/>
      <w:r w:rsidRPr="005211A3">
        <w:t xml:space="preserve"> C, Johnson B. Ad Hoc Software Testing. </w:t>
      </w:r>
      <w:proofErr w:type="spellStart"/>
      <w:r w:rsidRPr="005211A3">
        <w:t>Viitattu</w:t>
      </w:r>
      <w:proofErr w:type="spellEnd"/>
      <w:r w:rsidRPr="005211A3">
        <w:t xml:space="preserve">. </w:t>
      </w:r>
      <w:proofErr w:type="gramStart"/>
      <w:r w:rsidRPr="005211A3">
        <w:t>2000;4:2009</w:t>
      </w:r>
      <w:proofErr w:type="gramEnd"/>
      <w:r w:rsidRPr="005211A3">
        <w:t xml:space="preserve">. </w:t>
      </w:r>
    </w:p>
    <w:p w14:paraId="0F84FC42" w14:textId="77777777" w:rsidR="005211A3" w:rsidRPr="005211A3" w:rsidRDefault="005211A3" w:rsidP="005211A3">
      <w:pPr>
        <w:pStyle w:val="Bibliography"/>
      </w:pPr>
      <w:r w:rsidRPr="005211A3">
        <w:lastRenderedPageBreak/>
        <w:t xml:space="preserve">14. </w:t>
      </w:r>
      <w:r w:rsidRPr="005211A3">
        <w:tab/>
        <w:t xml:space="preserve">Kent Beck, Erich Gamma. Test Infected: Programmers Love Writing Tests. Java Report. 1998 Jul;3(7). </w:t>
      </w:r>
    </w:p>
    <w:p w14:paraId="7BCE2074" w14:textId="77777777" w:rsidR="005211A3" w:rsidRPr="005211A3" w:rsidRDefault="005211A3" w:rsidP="005211A3">
      <w:pPr>
        <w:pStyle w:val="Bibliography"/>
      </w:pPr>
      <w:r w:rsidRPr="005211A3">
        <w:t xml:space="preserve">15. </w:t>
      </w:r>
      <w:r w:rsidRPr="005211A3">
        <w:tab/>
      </w:r>
      <w:proofErr w:type="spellStart"/>
      <w:r w:rsidRPr="005211A3">
        <w:t>jpreese</w:t>
      </w:r>
      <w:proofErr w:type="spellEnd"/>
      <w:r w:rsidRPr="005211A3">
        <w:t>. Best practices for writing unit tests [Internet]. [cited 2018 Aug 28]. Available from: https://docs.microsoft.com/en-us/dotnet/core/testing/unit-testing-best-practices</w:t>
      </w:r>
    </w:p>
    <w:p w14:paraId="2DBFEFFD" w14:textId="77777777" w:rsidR="005211A3" w:rsidRPr="005211A3" w:rsidRDefault="005211A3" w:rsidP="005211A3">
      <w:pPr>
        <w:pStyle w:val="Bibliography"/>
      </w:pPr>
      <w:r w:rsidRPr="005211A3">
        <w:t xml:space="preserve">16. </w:t>
      </w:r>
      <w:r w:rsidRPr="005211A3">
        <w:tab/>
        <w:t xml:space="preserve">Burger M, </w:t>
      </w:r>
      <w:proofErr w:type="spellStart"/>
      <w:r w:rsidRPr="005211A3">
        <w:t>Juenemann</w:t>
      </w:r>
      <w:proofErr w:type="spellEnd"/>
      <w:r w:rsidRPr="005211A3">
        <w:t xml:space="preserve"> K, Koenig T. </w:t>
      </w:r>
      <w:proofErr w:type="spellStart"/>
      <w:r w:rsidRPr="005211A3">
        <w:t>RUnit</w:t>
      </w:r>
      <w:proofErr w:type="spellEnd"/>
      <w:r w:rsidRPr="005211A3">
        <w:t>: R Unit Test Framework [Internet]. 2015. Available from: https://CRAN.R-project.org/package=RUnit</w:t>
      </w:r>
    </w:p>
    <w:p w14:paraId="37667B7A" w14:textId="77777777" w:rsidR="005211A3" w:rsidRPr="005211A3" w:rsidRDefault="005211A3" w:rsidP="005211A3">
      <w:pPr>
        <w:pStyle w:val="Bibliography"/>
      </w:pPr>
      <w:r w:rsidRPr="005211A3">
        <w:t xml:space="preserve">17. </w:t>
      </w:r>
      <w:r w:rsidRPr="005211A3">
        <w:tab/>
      </w:r>
      <w:proofErr w:type="spellStart"/>
      <w:r w:rsidRPr="005211A3">
        <w:t>Grosjean</w:t>
      </w:r>
      <w:proofErr w:type="spellEnd"/>
      <w:r w:rsidRPr="005211A3">
        <w:t xml:space="preserve"> P. </w:t>
      </w:r>
      <w:proofErr w:type="spellStart"/>
      <w:r w:rsidRPr="005211A3">
        <w:t>SciViews</w:t>
      </w:r>
      <w:proofErr w:type="spellEnd"/>
      <w:r w:rsidRPr="005211A3">
        <w:t>-R: A GUI API for R [Internet]. MONS, Belgium: UMONS; 2014. Available from: http://www.sciviews.org/SciViews-R</w:t>
      </w:r>
    </w:p>
    <w:p w14:paraId="719BC47E" w14:textId="77777777" w:rsidR="005211A3" w:rsidRPr="005211A3" w:rsidRDefault="005211A3" w:rsidP="005211A3">
      <w:pPr>
        <w:pStyle w:val="Bibliography"/>
      </w:pPr>
      <w:r w:rsidRPr="005211A3">
        <w:t xml:space="preserve">18. </w:t>
      </w:r>
      <w:r w:rsidRPr="005211A3">
        <w:tab/>
      </w:r>
      <w:proofErr w:type="spellStart"/>
      <w:r w:rsidRPr="005211A3">
        <w:t>Xie</w:t>
      </w:r>
      <w:proofErr w:type="spellEnd"/>
      <w:r w:rsidRPr="005211A3">
        <w:t xml:space="preserve"> Y. </w:t>
      </w:r>
      <w:proofErr w:type="spellStart"/>
      <w:r w:rsidRPr="005211A3">
        <w:t>testit</w:t>
      </w:r>
      <w:proofErr w:type="spellEnd"/>
      <w:r w:rsidRPr="005211A3">
        <w:t>: A Simple Package for Testing R Packages [Internet]. 2018. Available from: https://CRAN.R-project.org/package=testit</w:t>
      </w:r>
    </w:p>
    <w:p w14:paraId="7FCE196B" w14:textId="77777777" w:rsidR="005211A3" w:rsidRPr="005211A3" w:rsidRDefault="005211A3" w:rsidP="005211A3">
      <w:pPr>
        <w:pStyle w:val="Bibliography"/>
      </w:pPr>
      <w:r w:rsidRPr="005211A3">
        <w:t xml:space="preserve">19. </w:t>
      </w:r>
      <w:r w:rsidRPr="005211A3">
        <w:tab/>
        <w:t xml:space="preserve">Wickham H. </w:t>
      </w:r>
      <w:proofErr w:type="spellStart"/>
      <w:r w:rsidRPr="005211A3">
        <w:t>testthat</w:t>
      </w:r>
      <w:proofErr w:type="spellEnd"/>
      <w:r w:rsidRPr="005211A3">
        <w:t xml:space="preserve">: Get Started with Testing. The R Journal [Internet]. </w:t>
      </w:r>
      <w:proofErr w:type="gramStart"/>
      <w:r w:rsidRPr="005211A3">
        <w:t>2011;3:5</w:t>
      </w:r>
      <w:proofErr w:type="gramEnd"/>
      <w:r w:rsidRPr="005211A3">
        <w:t>–10. Available from: https://journal.r-project.org/archive/2011-1/RJournal_2011-1_Wickham.pdf</w:t>
      </w:r>
    </w:p>
    <w:p w14:paraId="20B2239F" w14:textId="77777777" w:rsidR="005211A3" w:rsidRPr="005211A3" w:rsidRDefault="005211A3" w:rsidP="005211A3">
      <w:pPr>
        <w:pStyle w:val="Bibliography"/>
      </w:pPr>
      <w:r w:rsidRPr="005211A3">
        <w:t xml:space="preserve">20. </w:t>
      </w:r>
      <w:r w:rsidRPr="005211A3">
        <w:tab/>
      </w:r>
      <w:proofErr w:type="spellStart"/>
      <w:r w:rsidRPr="005211A3">
        <w:t>Gaslam</w:t>
      </w:r>
      <w:proofErr w:type="spellEnd"/>
      <w:r w:rsidRPr="005211A3">
        <w:t xml:space="preserve"> B. unitizer: Interactive R Unit Tests [Internet]. 2017. Available from: https://CRAN.R-project.org/package=unitizer</w:t>
      </w:r>
    </w:p>
    <w:p w14:paraId="6D0D4714" w14:textId="77777777" w:rsidR="005211A3" w:rsidRPr="005211A3" w:rsidRDefault="005211A3" w:rsidP="005211A3">
      <w:pPr>
        <w:pStyle w:val="Bibliography"/>
      </w:pPr>
      <w:r w:rsidRPr="005211A3">
        <w:t xml:space="preserve">21. </w:t>
      </w:r>
      <w:r w:rsidRPr="005211A3">
        <w:tab/>
        <w:t xml:space="preserve">Lentin J, Hennessey A. </w:t>
      </w:r>
      <w:proofErr w:type="spellStart"/>
      <w:r w:rsidRPr="005211A3">
        <w:t>unittest</w:t>
      </w:r>
      <w:proofErr w:type="spellEnd"/>
      <w:r w:rsidRPr="005211A3">
        <w:t>: TAP-Compliant Unit Testing [Internet]. 2017. Available from: https://CRAN.R-project.org/package=unittest</w:t>
      </w:r>
    </w:p>
    <w:p w14:paraId="316CAC93" w14:textId="77777777" w:rsidR="005211A3" w:rsidRPr="005211A3" w:rsidRDefault="005211A3" w:rsidP="005211A3">
      <w:pPr>
        <w:pStyle w:val="Bibliography"/>
      </w:pPr>
      <w:r w:rsidRPr="005211A3">
        <w:t xml:space="preserve">22. </w:t>
      </w:r>
      <w:r w:rsidRPr="005211A3">
        <w:tab/>
      </w:r>
      <w:proofErr w:type="spellStart"/>
      <w:r w:rsidRPr="005211A3">
        <w:t>Dragulescu</w:t>
      </w:r>
      <w:proofErr w:type="spellEnd"/>
      <w:r w:rsidRPr="005211A3">
        <w:t xml:space="preserve"> AA, Arendt C. </w:t>
      </w:r>
      <w:proofErr w:type="spellStart"/>
      <w:r w:rsidRPr="005211A3">
        <w:t>xlsx</w:t>
      </w:r>
      <w:proofErr w:type="spellEnd"/>
      <w:r w:rsidRPr="005211A3">
        <w:t>: Read, Write, Format Excel 2007 and Excel 97/2000/XP/2003 Files [Internet]. 2018. Available from: https://CRAN.R-project.org/package=xlsx</w:t>
      </w:r>
    </w:p>
    <w:p w14:paraId="312542DE" w14:textId="77777777" w:rsidR="005211A3" w:rsidRPr="005211A3" w:rsidRDefault="005211A3" w:rsidP="005211A3">
      <w:pPr>
        <w:pStyle w:val="Bibliography"/>
      </w:pPr>
      <w:r w:rsidRPr="005211A3">
        <w:t xml:space="preserve">23. </w:t>
      </w:r>
      <w:r w:rsidRPr="005211A3">
        <w:tab/>
      </w:r>
      <w:proofErr w:type="spellStart"/>
      <w:r w:rsidRPr="005211A3">
        <w:t>Nutter</w:t>
      </w:r>
      <w:proofErr w:type="spellEnd"/>
      <w:r w:rsidRPr="005211A3">
        <w:t xml:space="preserve"> B, Lane S. </w:t>
      </w:r>
      <w:proofErr w:type="spellStart"/>
      <w:r w:rsidRPr="005211A3">
        <w:t>redcapAPI</w:t>
      </w:r>
      <w:proofErr w:type="spellEnd"/>
      <w:r w:rsidRPr="005211A3">
        <w:t xml:space="preserve">: Accessing data from </w:t>
      </w:r>
      <w:proofErr w:type="spellStart"/>
      <w:r w:rsidRPr="005211A3">
        <w:t>REDCap</w:t>
      </w:r>
      <w:proofErr w:type="spellEnd"/>
      <w:r w:rsidRPr="005211A3">
        <w:t xml:space="preserve"> projects using the API [Internet]. 2018. Available from: https://github.com/nutterb/redcapAPI/wiki</w:t>
      </w:r>
    </w:p>
    <w:p w14:paraId="7D8312B7" w14:textId="77777777" w:rsidR="005211A3" w:rsidRPr="005211A3" w:rsidRDefault="005211A3" w:rsidP="005211A3">
      <w:pPr>
        <w:pStyle w:val="Bibliography"/>
      </w:pPr>
      <w:r w:rsidRPr="005211A3">
        <w:t xml:space="preserve">24. </w:t>
      </w:r>
      <w:r w:rsidRPr="005211A3">
        <w:tab/>
        <w:t>Sommerville I. Giving up on test-first development [Internet]. Systems, software and technology. 2016. Available from: http://iansommerville.com/systems-software-and-technology/giving-up-on-test-first-development/</w:t>
      </w:r>
    </w:p>
    <w:p w14:paraId="2871EF0B" w14:textId="77777777" w:rsidR="005211A3" w:rsidRPr="005211A3" w:rsidRDefault="005211A3" w:rsidP="005211A3">
      <w:pPr>
        <w:pStyle w:val="Bibliography"/>
      </w:pPr>
      <w:r w:rsidRPr="005211A3">
        <w:t xml:space="preserve">25. </w:t>
      </w:r>
      <w:r w:rsidRPr="005211A3">
        <w:tab/>
        <w:t xml:space="preserve">David </w:t>
      </w:r>
      <w:proofErr w:type="spellStart"/>
      <w:r w:rsidRPr="005211A3">
        <w:t>Heinemeier</w:t>
      </w:r>
      <w:proofErr w:type="spellEnd"/>
      <w:r w:rsidRPr="005211A3">
        <w:t xml:space="preserve"> Hansson. TDD is dead. Long live testing. (DHH) [Internet]. 2014. Available from: http://david.heinemeierhansson.com/2014/tdd-is-dead-long-live-testing.html</w:t>
      </w:r>
    </w:p>
    <w:p w14:paraId="35EC3683" w14:textId="77777777" w:rsidR="005211A3" w:rsidRPr="005211A3" w:rsidRDefault="005211A3" w:rsidP="005211A3">
      <w:pPr>
        <w:pStyle w:val="Bibliography"/>
      </w:pPr>
      <w:r w:rsidRPr="005211A3">
        <w:t xml:space="preserve">26. </w:t>
      </w:r>
      <w:r w:rsidRPr="005211A3">
        <w:tab/>
        <w:t xml:space="preserve">Rooney P. Microsoft’s CEO: 80-20 Rule Applies </w:t>
      </w:r>
      <w:proofErr w:type="gramStart"/>
      <w:r w:rsidRPr="005211A3">
        <w:t>To</w:t>
      </w:r>
      <w:proofErr w:type="gramEnd"/>
      <w:r w:rsidRPr="005211A3">
        <w:t xml:space="preserve"> Bugs, Not Just Features [Internet]. CRN. 2002. Available from: http://www.crn.com/news/security/18821726/microsofts-ceo-80-20-rule-applies-to-bugs-not-just-features.htm</w:t>
      </w:r>
    </w:p>
    <w:p w14:paraId="41F41E4D" w14:textId="77777777" w:rsidR="005211A3" w:rsidRPr="005211A3" w:rsidRDefault="005211A3" w:rsidP="005211A3">
      <w:pPr>
        <w:pStyle w:val="Bibliography"/>
      </w:pPr>
      <w:r w:rsidRPr="005211A3">
        <w:t xml:space="preserve">27. </w:t>
      </w:r>
      <w:r w:rsidRPr="005211A3">
        <w:tab/>
      </w:r>
      <w:proofErr w:type="spellStart"/>
      <w:r w:rsidRPr="005211A3">
        <w:t>SUnit</w:t>
      </w:r>
      <w:proofErr w:type="spellEnd"/>
      <w:r w:rsidRPr="005211A3">
        <w:t>. In: Wikipedia [Internet]. 2017. Available from: https://en.wikipedia.org/w/index.php?title=SUnit&amp;oldid=815835062</w:t>
      </w:r>
    </w:p>
    <w:p w14:paraId="4D3B3A3A" w14:textId="77777777" w:rsidR="005211A3" w:rsidRPr="005211A3" w:rsidRDefault="005211A3" w:rsidP="005211A3">
      <w:pPr>
        <w:pStyle w:val="Bibliography"/>
      </w:pPr>
      <w:r w:rsidRPr="005211A3">
        <w:t xml:space="preserve">28. </w:t>
      </w:r>
      <w:r w:rsidRPr="005211A3">
        <w:tab/>
      </w:r>
      <w:proofErr w:type="spellStart"/>
      <w:r w:rsidRPr="005211A3">
        <w:t>xUnit</w:t>
      </w:r>
      <w:proofErr w:type="spellEnd"/>
      <w:r w:rsidRPr="005211A3">
        <w:t>. In: Wikipedia [Internet]. 2017. Available from: https://en.wikipedia.org/w/index.php?title=XUnit&amp;oldid=807299841</w:t>
      </w:r>
    </w:p>
    <w:p w14:paraId="74359D22" w14:textId="77777777" w:rsidR="005211A3" w:rsidRPr="005211A3" w:rsidRDefault="005211A3" w:rsidP="005211A3">
      <w:pPr>
        <w:pStyle w:val="Bibliography"/>
      </w:pPr>
      <w:r w:rsidRPr="005211A3">
        <w:t xml:space="preserve">29. </w:t>
      </w:r>
      <w:r w:rsidRPr="005211A3">
        <w:tab/>
        <w:t>Selenium [Internet]. Available from: https://www.seleniumhq.org</w:t>
      </w:r>
    </w:p>
    <w:p w14:paraId="47DA07EE" w14:textId="77777777" w:rsidR="005211A3" w:rsidRPr="005211A3" w:rsidRDefault="005211A3" w:rsidP="005211A3">
      <w:pPr>
        <w:pStyle w:val="Bibliography"/>
      </w:pPr>
      <w:r w:rsidRPr="005211A3">
        <w:t xml:space="preserve">30. </w:t>
      </w:r>
      <w:r w:rsidRPr="005211A3">
        <w:tab/>
        <w:t>Unified Functional Testing [Internet]. Microfocus; Available from: https://software.microfocus.com/en-us/products/unified-functional-automated-testing/overview</w:t>
      </w:r>
    </w:p>
    <w:p w14:paraId="126F0291" w14:textId="77777777" w:rsidR="005211A3" w:rsidRPr="005211A3" w:rsidRDefault="005211A3" w:rsidP="005211A3">
      <w:pPr>
        <w:pStyle w:val="Bibliography"/>
      </w:pPr>
      <w:r w:rsidRPr="005211A3">
        <w:t xml:space="preserve">31. </w:t>
      </w:r>
      <w:r w:rsidRPr="005211A3">
        <w:tab/>
      </w:r>
      <w:proofErr w:type="spellStart"/>
      <w:r w:rsidRPr="005211A3">
        <w:t>Ranorex</w:t>
      </w:r>
      <w:proofErr w:type="spellEnd"/>
      <w:r w:rsidRPr="005211A3">
        <w:t xml:space="preserve"> [Internet]. </w:t>
      </w:r>
      <w:proofErr w:type="spellStart"/>
      <w:r w:rsidRPr="005211A3">
        <w:t>Ranorex</w:t>
      </w:r>
      <w:proofErr w:type="spellEnd"/>
      <w:r w:rsidRPr="005211A3">
        <w:t xml:space="preserve"> GmbH; Available from: https://www.ranorex.com</w:t>
      </w:r>
    </w:p>
    <w:p w14:paraId="47C224A1" w14:textId="77777777" w:rsidR="005211A3" w:rsidRPr="005211A3" w:rsidRDefault="005211A3" w:rsidP="005211A3">
      <w:pPr>
        <w:pStyle w:val="Bibliography"/>
      </w:pPr>
      <w:r w:rsidRPr="005211A3">
        <w:t xml:space="preserve">32. </w:t>
      </w:r>
      <w:r w:rsidRPr="005211A3">
        <w:tab/>
      </w:r>
      <w:proofErr w:type="spellStart"/>
      <w:r w:rsidRPr="005211A3">
        <w:t>Xie</w:t>
      </w:r>
      <w:proofErr w:type="spellEnd"/>
      <w:r w:rsidRPr="005211A3">
        <w:t xml:space="preserve"> Y. Dynamic Documents with R and </w:t>
      </w:r>
      <w:proofErr w:type="spellStart"/>
      <w:r w:rsidRPr="005211A3">
        <w:t>knitr</w:t>
      </w:r>
      <w:proofErr w:type="spellEnd"/>
      <w:r w:rsidRPr="005211A3">
        <w:t xml:space="preserve">. 2 </w:t>
      </w:r>
      <w:proofErr w:type="gramStart"/>
      <w:r w:rsidRPr="005211A3">
        <w:t>edition</w:t>
      </w:r>
      <w:proofErr w:type="gramEnd"/>
      <w:r w:rsidRPr="005211A3">
        <w:t xml:space="preserve">. Boca Raton: Chapman and Hall/CRC; 2015. 294 p. </w:t>
      </w:r>
    </w:p>
    <w:p w14:paraId="7E0417EA" w14:textId="77777777" w:rsidR="005211A3" w:rsidRPr="005211A3" w:rsidRDefault="005211A3" w:rsidP="005211A3">
      <w:pPr>
        <w:pStyle w:val="Bibliography"/>
      </w:pPr>
      <w:r w:rsidRPr="005211A3">
        <w:t xml:space="preserve">33. </w:t>
      </w:r>
      <w:r w:rsidRPr="005211A3">
        <w:tab/>
        <w:t>Unit testing Anti-patterns catalogue [Internet]. Available from: https://stackoverflow.com/questions/333682/unit-testing-anti-patterns-catalogue</w:t>
      </w:r>
    </w:p>
    <w:p w14:paraId="7E166DA1" w14:textId="77777777" w:rsidR="005211A3" w:rsidRPr="005211A3" w:rsidRDefault="005211A3" w:rsidP="005211A3">
      <w:pPr>
        <w:pStyle w:val="Bibliography"/>
      </w:pPr>
      <w:r w:rsidRPr="005211A3">
        <w:t xml:space="preserve">34. </w:t>
      </w:r>
      <w:r w:rsidRPr="005211A3">
        <w:tab/>
        <w:t xml:space="preserve">Jarkko </w:t>
      </w:r>
      <w:proofErr w:type="spellStart"/>
      <w:r w:rsidRPr="005211A3">
        <w:t>Moilanen</w:t>
      </w:r>
      <w:proofErr w:type="spellEnd"/>
      <w:r w:rsidRPr="005211A3">
        <w:t>. Test Driven Development details [Internet]. Available from: https://github.com/educloudalliance/educloud-development/wiki/Test-Driven-Development-details</w:t>
      </w:r>
    </w:p>
    <w:p w14:paraId="3D78C2FB" w14:textId="77777777" w:rsidR="005211A3" w:rsidRPr="005211A3" w:rsidRDefault="005211A3" w:rsidP="005211A3">
      <w:pPr>
        <w:pStyle w:val="Bibliography"/>
      </w:pPr>
      <w:r w:rsidRPr="005211A3">
        <w:t xml:space="preserve">35. </w:t>
      </w:r>
      <w:r w:rsidRPr="005211A3">
        <w:tab/>
        <w:t xml:space="preserve">James </w:t>
      </w:r>
      <w:proofErr w:type="spellStart"/>
      <w:r w:rsidRPr="005211A3">
        <w:t>Carr</w:t>
      </w:r>
      <w:proofErr w:type="spellEnd"/>
      <w:r w:rsidRPr="005211A3">
        <w:t>. TDD Anti-Patterns [Internet]. 2015. Available from: https://web.archive.org/web/20150726134212/http://blog.james-carr.org:80/2006/11/03/tdd-anti-patterns/</w:t>
      </w:r>
    </w:p>
    <w:p w14:paraId="5CDCFD02" w14:textId="77777777" w:rsidR="005211A3" w:rsidRPr="005211A3" w:rsidRDefault="005211A3" w:rsidP="005211A3">
      <w:pPr>
        <w:pStyle w:val="Bibliography"/>
      </w:pPr>
      <w:r w:rsidRPr="005211A3">
        <w:t xml:space="preserve">36. </w:t>
      </w:r>
      <w:r w:rsidRPr="005211A3">
        <w:tab/>
        <w:t xml:space="preserve">Sommerville I. Software Engineering. 10 </w:t>
      </w:r>
      <w:proofErr w:type="gramStart"/>
      <w:r w:rsidRPr="005211A3">
        <w:t>edition</w:t>
      </w:r>
      <w:proofErr w:type="gramEnd"/>
      <w:r w:rsidRPr="005211A3">
        <w:t xml:space="preserve">. Boston: Pearson; 2015. 816 p. </w:t>
      </w:r>
    </w:p>
    <w:p w14:paraId="24E33029" w14:textId="77777777" w:rsidR="005211A3" w:rsidRPr="005211A3" w:rsidRDefault="005211A3" w:rsidP="005211A3">
      <w:pPr>
        <w:pStyle w:val="Bibliography"/>
      </w:pPr>
      <w:r w:rsidRPr="005211A3">
        <w:t xml:space="preserve">37. </w:t>
      </w:r>
      <w:r w:rsidRPr="005211A3">
        <w:tab/>
      </w:r>
      <w:proofErr w:type="spellStart"/>
      <w:r w:rsidRPr="005211A3">
        <w:t>Feinerer</w:t>
      </w:r>
      <w:proofErr w:type="spellEnd"/>
      <w:r w:rsidRPr="005211A3">
        <w:t xml:space="preserve"> I, </w:t>
      </w:r>
      <w:proofErr w:type="spellStart"/>
      <w:r w:rsidRPr="005211A3">
        <w:t>Theussl</w:t>
      </w:r>
      <w:proofErr w:type="spellEnd"/>
      <w:r w:rsidRPr="005211A3">
        <w:t xml:space="preserve"> S, </w:t>
      </w:r>
      <w:proofErr w:type="spellStart"/>
      <w:r w:rsidRPr="005211A3">
        <w:t>Buchta</w:t>
      </w:r>
      <w:proofErr w:type="spellEnd"/>
      <w:r w:rsidRPr="005211A3">
        <w:t xml:space="preserve"> C. DSL: Distributed Storage and List [Internet]. 2015. Available from: https://CRAN.R-project.org/package=DSL</w:t>
      </w:r>
    </w:p>
    <w:p w14:paraId="3ABB6717" w14:textId="77777777" w:rsidR="005211A3" w:rsidRPr="005211A3" w:rsidRDefault="005211A3" w:rsidP="005211A3">
      <w:pPr>
        <w:pStyle w:val="Bibliography"/>
      </w:pPr>
      <w:r w:rsidRPr="005211A3">
        <w:t xml:space="preserve">38. </w:t>
      </w:r>
      <w:r w:rsidRPr="005211A3">
        <w:tab/>
      </w:r>
      <w:proofErr w:type="spellStart"/>
      <w:r w:rsidRPr="005211A3">
        <w:t>Eddelbuettel</w:t>
      </w:r>
      <w:proofErr w:type="spellEnd"/>
      <w:r w:rsidRPr="005211A3">
        <w:t xml:space="preserve"> D, </w:t>
      </w:r>
      <w:proofErr w:type="spellStart"/>
      <w:r w:rsidRPr="005211A3">
        <w:t>Balamuta</w:t>
      </w:r>
      <w:proofErr w:type="spellEnd"/>
      <w:r w:rsidRPr="005211A3">
        <w:t xml:space="preserve"> JJ. Extending R with C++: A Brief Introduction to </w:t>
      </w:r>
      <w:proofErr w:type="spellStart"/>
      <w:r w:rsidRPr="005211A3">
        <w:t>Rcpp</w:t>
      </w:r>
      <w:proofErr w:type="spellEnd"/>
      <w:r w:rsidRPr="005211A3">
        <w:t xml:space="preserve"> [Internet]. </w:t>
      </w:r>
      <w:proofErr w:type="spellStart"/>
      <w:r w:rsidRPr="005211A3">
        <w:t>PeerJ</w:t>
      </w:r>
      <w:proofErr w:type="spellEnd"/>
      <w:r w:rsidRPr="005211A3">
        <w:t xml:space="preserve"> Inc.; 2017 Aug. Report No.: e3188v1. Available from: https://peerj.com/preprints/3188</w:t>
      </w:r>
    </w:p>
    <w:p w14:paraId="426EC129" w14:textId="77777777" w:rsidR="005211A3" w:rsidRPr="005211A3" w:rsidRDefault="005211A3" w:rsidP="005211A3">
      <w:pPr>
        <w:pStyle w:val="Bibliography"/>
      </w:pPr>
      <w:r w:rsidRPr="005211A3">
        <w:t xml:space="preserve">39. </w:t>
      </w:r>
      <w:r w:rsidRPr="005211A3">
        <w:tab/>
        <w:t xml:space="preserve">Allaire JJ, Francois R, </w:t>
      </w:r>
      <w:proofErr w:type="spellStart"/>
      <w:r w:rsidRPr="005211A3">
        <w:t>Ushey</w:t>
      </w:r>
      <w:proofErr w:type="spellEnd"/>
      <w:r w:rsidRPr="005211A3">
        <w:t xml:space="preserve"> K, </w:t>
      </w:r>
      <w:proofErr w:type="spellStart"/>
      <w:r w:rsidRPr="005211A3">
        <w:t>Vandenbrouck</w:t>
      </w:r>
      <w:proofErr w:type="spellEnd"/>
      <w:r w:rsidRPr="005211A3">
        <w:t xml:space="preserve"> G, library MG (</w:t>
      </w:r>
      <w:proofErr w:type="spellStart"/>
      <w:r w:rsidRPr="005211A3">
        <w:t>TinyThread</w:t>
      </w:r>
      <w:proofErr w:type="spellEnd"/>
      <w:r w:rsidRPr="005211A3">
        <w:t xml:space="preserve">, http://tinythreadpp.bitsnbites.eu/), et al. </w:t>
      </w:r>
      <w:proofErr w:type="spellStart"/>
      <w:r w:rsidRPr="005211A3">
        <w:t>RcppParallel</w:t>
      </w:r>
      <w:proofErr w:type="spellEnd"/>
      <w:r w:rsidRPr="005211A3">
        <w:t>: Parallel Programming Tools for “</w:t>
      </w:r>
      <w:proofErr w:type="spellStart"/>
      <w:r w:rsidRPr="005211A3">
        <w:t>Rcpp</w:t>
      </w:r>
      <w:proofErr w:type="spellEnd"/>
      <w:r w:rsidRPr="005211A3">
        <w:t>” [Internet]. 2018. Available from: https://CRAN.R-project.org/package=RcppParallel</w:t>
      </w:r>
    </w:p>
    <w:p w14:paraId="2DF519A3" w14:textId="77777777" w:rsidR="005211A3" w:rsidRPr="005211A3" w:rsidRDefault="005211A3" w:rsidP="005211A3">
      <w:pPr>
        <w:pStyle w:val="Bibliography"/>
      </w:pPr>
      <w:r w:rsidRPr="005211A3">
        <w:t xml:space="preserve">40. </w:t>
      </w:r>
      <w:r w:rsidRPr="005211A3">
        <w:tab/>
        <w:t xml:space="preserve">Yu H. </w:t>
      </w:r>
      <w:proofErr w:type="spellStart"/>
      <w:r w:rsidRPr="005211A3">
        <w:t>Rmpi</w:t>
      </w:r>
      <w:proofErr w:type="spellEnd"/>
      <w:r w:rsidRPr="005211A3">
        <w:t>: Parallel Statistical Computing in R. R News [Internet]. 2002;2(2):10–14. Available from: https://cran.r-project.org/doc/Rnews/Rnews_2002-2.pdf</w:t>
      </w:r>
    </w:p>
    <w:p w14:paraId="2EE55097" w14:textId="77777777" w:rsidR="005211A3" w:rsidRPr="005211A3" w:rsidRDefault="005211A3" w:rsidP="005211A3">
      <w:pPr>
        <w:pStyle w:val="Bibliography"/>
      </w:pPr>
      <w:r w:rsidRPr="005211A3">
        <w:t xml:space="preserve">41. </w:t>
      </w:r>
      <w:r w:rsidRPr="005211A3">
        <w:tab/>
      </w:r>
      <w:proofErr w:type="spellStart"/>
      <w:r w:rsidRPr="005211A3">
        <w:t>SparkR</w:t>
      </w:r>
      <w:proofErr w:type="spellEnd"/>
      <w:r w:rsidRPr="005211A3">
        <w:t xml:space="preserve"> (R on Spark) - Spark 2.3.2 Documentation [Internet]. Available from: https://spark.apache.org/docs/latest/sparkr.html</w:t>
      </w:r>
    </w:p>
    <w:p w14:paraId="2E518A8C" w14:textId="77777777" w:rsidR="005211A3" w:rsidRPr="005211A3" w:rsidRDefault="005211A3" w:rsidP="005211A3">
      <w:pPr>
        <w:pStyle w:val="Bibliography"/>
      </w:pPr>
      <w:r w:rsidRPr="005211A3">
        <w:t xml:space="preserve">42. </w:t>
      </w:r>
      <w:r w:rsidRPr="005211A3">
        <w:tab/>
      </w:r>
      <w:proofErr w:type="spellStart"/>
      <w:r w:rsidRPr="005211A3">
        <w:t>Bischl</w:t>
      </w:r>
      <w:proofErr w:type="spellEnd"/>
      <w:r w:rsidRPr="005211A3">
        <w:t xml:space="preserve"> B, Lang M, </w:t>
      </w:r>
      <w:proofErr w:type="spellStart"/>
      <w:r w:rsidRPr="005211A3">
        <w:t>Mersmann</w:t>
      </w:r>
      <w:proofErr w:type="spellEnd"/>
      <w:r w:rsidRPr="005211A3">
        <w:t xml:space="preserve"> O, </w:t>
      </w:r>
      <w:proofErr w:type="spellStart"/>
      <w:r w:rsidRPr="005211A3">
        <w:t>Rahnenführer</w:t>
      </w:r>
      <w:proofErr w:type="spellEnd"/>
      <w:r w:rsidRPr="005211A3">
        <w:t xml:space="preserve"> J, </w:t>
      </w:r>
      <w:proofErr w:type="spellStart"/>
      <w:r w:rsidRPr="005211A3">
        <w:t>Weihs</w:t>
      </w:r>
      <w:proofErr w:type="spellEnd"/>
      <w:r w:rsidRPr="005211A3">
        <w:t xml:space="preserve"> C. </w:t>
      </w:r>
      <w:proofErr w:type="spellStart"/>
      <w:r w:rsidRPr="005211A3">
        <w:t>BatchJobs</w:t>
      </w:r>
      <w:proofErr w:type="spellEnd"/>
      <w:r w:rsidRPr="005211A3">
        <w:t xml:space="preserve"> and </w:t>
      </w:r>
      <w:proofErr w:type="spellStart"/>
      <w:r w:rsidRPr="005211A3">
        <w:t>BatchExperiments</w:t>
      </w:r>
      <w:proofErr w:type="spellEnd"/>
      <w:r w:rsidRPr="005211A3">
        <w:t>: Abstraction Mechanisms for Using R in Batch Environments. Journal of Statistical Software [Internet]. 2015;64(11):1–25. Available from: http://www.jstatsoft.org/v64/i11/</w:t>
      </w:r>
    </w:p>
    <w:p w14:paraId="093CE099" w14:textId="77777777" w:rsidR="005211A3" w:rsidRPr="005211A3" w:rsidRDefault="005211A3" w:rsidP="005211A3">
      <w:pPr>
        <w:pStyle w:val="Bibliography"/>
      </w:pPr>
      <w:r w:rsidRPr="005211A3">
        <w:t xml:space="preserve">43. </w:t>
      </w:r>
      <w:r w:rsidRPr="005211A3">
        <w:tab/>
      </w:r>
      <w:proofErr w:type="spellStart"/>
      <w:r w:rsidRPr="005211A3">
        <w:t>Calaway</w:t>
      </w:r>
      <w:proofErr w:type="spellEnd"/>
      <w:r w:rsidRPr="005211A3">
        <w:t xml:space="preserve"> R, Analytics R, Weston S. </w:t>
      </w:r>
      <w:proofErr w:type="spellStart"/>
      <w:r w:rsidRPr="005211A3">
        <w:t>doMC</w:t>
      </w:r>
      <w:proofErr w:type="spellEnd"/>
      <w:r w:rsidRPr="005211A3">
        <w:t>: Foreach Parallel Adaptor for “parallel” [Internet]. 2017. Available from: https://CRAN.R-project.org/package=doMC</w:t>
      </w:r>
    </w:p>
    <w:p w14:paraId="7F8108D9" w14:textId="77777777" w:rsidR="005211A3" w:rsidRPr="005211A3" w:rsidRDefault="005211A3" w:rsidP="005211A3">
      <w:pPr>
        <w:pStyle w:val="Bibliography"/>
      </w:pPr>
      <w:r w:rsidRPr="005211A3">
        <w:t xml:space="preserve">44. </w:t>
      </w:r>
      <w:r w:rsidRPr="005211A3">
        <w:tab/>
        <w:t xml:space="preserve">Weston S. </w:t>
      </w:r>
      <w:proofErr w:type="spellStart"/>
      <w:r w:rsidRPr="005211A3">
        <w:t>doMPI</w:t>
      </w:r>
      <w:proofErr w:type="spellEnd"/>
      <w:r w:rsidRPr="005211A3">
        <w:t xml:space="preserve">: Foreach Parallel Adaptor for the </w:t>
      </w:r>
      <w:proofErr w:type="spellStart"/>
      <w:r w:rsidRPr="005211A3">
        <w:t>Rmpi</w:t>
      </w:r>
      <w:proofErr w:type="spellEnd"/>
      <w:r w:rsidRPr="005211A3">
        <w:t xml:space="preserve"> Package [Internet]. 2017. Available from: https://CRAN.R-project.org/package=doMPI</w:t>
      </w:r>
    </w:p>
    <w:p w14:paraId="143D60AD" w14:textId="77777777" w:rsidR="005211A3" w:rsidRPr="005211A3" w:rsidRDefault="005211A3" w:rsidP="005211A3">
      <w:pPr>
        <w:pStyle w:val="Bibliography"/>
      </w:pPr>
      <w:r w:rsidRPr="005211A3">
        <w:t xml:space="preserve">45. </w:t>
      </w:r>
      <w:r w:rsidRPr="005211A3">
        <w:tab/>
      </w:r>
      <w:proofErr w:type="spellStart"/>
      <w:r w:rsidRPr="005211A3">
        <w:t>Calaway</w:t>
      </w:r>
      <w:proofErr w:type="spellEnd"/>
      <w:r w:rsidRPr="005211A3">
        <w:t xml:space="preserve"> R, Corporation M, Weston S, Tenenbaum D. </w:t>
      </w:r>
      <w:proofErr w:type="spellStart"/>
      <w:r w:rsidRPr="005211A3">
        <w:t>doParallel</w:t>
      </w:r>
      <w:proofErr w:type="spellEnd"/>
      <w:r w:rsidRPr="005211A3">
        <w:t>: Foreach Parallel Adaptor for the “parallel” Package [Internet]. 2018. Available from: https://CRAN.R-project.org/package=doParallel</w:t>
      </w:r>
    </w:p>
    <w:p w14:paraId="11B2796F" w14:textId="77777777" w:rsidR="005211A3" w:rsidRPr="005211A3" w:rsidRDefault="005211A3" w:rsidP="005211A3">
      <w:pPr>
        <w:pStyle w:val="Bibliography"/>
      </w:pPr>
      <w:r w:rsidRPr="005211A3">
        <w:t xml:space="preserve">46. </w:t>
      </w:r>
      <w:r w:rsidRPr="005211A3">
        <w:tab/>
      </w:r>
      <w:proofErr w:type="spellStart"/>
      <w:r w:rsidRPr="005211A3">
        <w:t>Calaway</w:t>
      </w:r>
      <w:proofErr w:type="spellEnd"/>
      <w:r w:rsidRPr="005211A3">
        <w:t xml:space="preserve"> R, Corporation M, Weston S. </w:t>
      </w:r>
      <w:proofErr w:type="spellStart"/>
      <w:r w:rsidRPr="005211A3">
        <w:t>doSNOW</w:t>
      </w:r>
      <w:proofErr w:type="spellEnd"/>
      <w:r w:rsidRPr="005211A3">
        <w:t>: Foreach Parallel Adaptor for the “snow” Package [Internet]. 2017. Available from: https://CRAN.R-project.org/package=doSNOW</w:t>
      </w:r>
    </w:p>
    <w:p w14:paraId="06E94DBA" w14:textId="77777777" w:rsidR="005211A3" w:rsidRPr="005211A3" w:rsidRDefault="005211A3" w:rsidP="005211A3">
      <w:pPr>
        <w:pStyle w:val="Bibliography"/>
      </w:pPr>
      <w:r w:rsidRPr="005211A3">
        <w:t xml:space="preserve">47. </w:t>
      </w:r>
      <w:r w:rsidRPr="005211A3">
        <w:tab/>
      </w:r>
      <w:proofErr w:type="spellStart"/>
      <w:r w:rsidRPr="005211A3">
        <w:t>Calaway</w:t>
      </w:r>
      <w:proofErr w:type="spellEnd"/>
      <w:r w:rsidRPr="005211A3">
        <w:t xml:space="preserve"> R, Microsoft, Weston S. foreach: Provides Foreach Looping Construct for R [Internet]. 2017. Available from: https://CRAN.R-project.org/package=foreach</w:t>
      </w:r>
    </w:p>
    <w:p w14:paraId="3F57871A" w14:textId="77777777" w:rsidR="005211A3" w:rsidRPr="005211A3" w:rsidRDefault="005211A3" w:rsidP="005211A3">
      <w:pPr>
        <w:pStyle w:val="Bibliography"/>
      </w:pPr>
      <w:r w:rsidRPr="005211A3">
        <w:t xml:space="preserve">48. </w:t>
      </w:r>
      <w:r w:rsidRPr="005211A3">
        <w:tab/>
        <w:t>Bengtsson H. future: Unified Parallel and Distributed Processing in R for Everyone [Internet]. 2018. Available from: https://CRAN.R-project.org/package=future</w:t>
      </w:r>
    </w:p>
    <w:p w14:paraId="1BE6C292" w14:textId="77777777" w:rsidR="005211A3" w:rsidRPr="005211A3" w:rsidRDefault="005211A3" w:rsidP="005211A3">
      <w:pPr>
        <w:pStyle w:val="Bibliography"/>
      </w:pPr>
      <w:r w:rsidRPr="005211A3">
        <w:t xml:space="preserve">49. </w:t>
      </w:r>
      <w:r w:rsidRPr="005211A3">
        <w:tab/>
        <w:t xml:space="preserve">Bengtsson H, R Core Team. </w:t>
      </w:r>
      <w:proofErr w:type="spellStart"/>
      <w:proofErr w:type="gramStart"/>
      <w:r w:rsidRPr="005211A3">
        <w:t>future.apply</w:t>
      </w:r>
      <w:proofErr w:type="spellEnd"/>
      <w:proofErr w:type="gramEnd"/>
      <w:r w:rsidRPr="005211A3">
        <w:t>: Apply Function to Elements in Parallel using Futures [Internet]. 2018. Available from: https://CRAN.R-project.org/package=future.apply</w:t>
      </w:r>
    </w:p>
    <w:p w14:paraId="7EC31182" w14:textId="77777777" w:rsidR="005211A3" w:rsidRPr="005211A3" w:rsidRDefault="005211A3" w:rsidP="005211A3">
      <w:pPr>
        <w:pStyle w:val="Bibliography"/>
      </w:pPr>
      <w:r w:rsidRPr="005211A3">
        <w:t xml:space="preserve">50. </w:t>
      </w:r>
      <w:r w:rsidRPr="005211A3">
        <w:tab/>
      </w:r>
      <w:proofErr w:type="spellStart"/>
      <w:r w:rsidRPr="005211A3">
        <w:t>Mersmann</w:t>
      </w:r>
      <w:proofErr w:type="spellEnd"/>
      <w:r w:rsidRPr="005211A3">
        <w:t xml:space="preserve"> O. microbenchmark: Accurate Timing Functions [Internet]. 2018. Available from: https://CRAN.R-project.org/package=microbenchmark</w:t>
      </w:r>
    </w:p>
    <w:p w14:paraId="1C83AA74" w14:textId="77777777" w:rsidR="005211A3" w:rsidRPr="005211A3" w:rsidRDefault="005211A3" w:rsidP="005211A3">
      <w:pPr>
        <w:pStyle w:val="Bibliography"/>
      </w:pPr>
      <w:r w:rsidRPr="005211A3">
        <w:t xml:space="preserve">51. </w:t>
      </w:r>
      <w:r w:rsidRPr="005211A3">
        <w:tab/>
        <w:t>R Core Team. R: A Language and Environment for Statistical Computing [Internet]. Vienna, Austria: R Foundation for Statistical Computing; 2018. Available from: https://www.R-project.org/</w:t>
      </w:r>
    </w:p>
    <w:p w14:paraId="022EF24C" w14:textId="77777777" w:rsidR="005211A3" w:rsidRPr="005211A3" w:rsidRDefault="005211A3" w:rsidP="005211A3">
      <w:pPr>
        <w:pStyle w:val="Bibliography"/>
      </w:pPr>
      <w:r w:rsidRPr="005211A3">
        <w:t xml:space="preserve">52. </w:t>
      </w:r>
      <w:r w:rsidRPr="005211A3">
        <w:tab/>
        <w:t xml:space="preserve">Eckert A. </w:t>
      </w:r>
      <w:proofErr w:type="spellStart"/>
      <w:r w:rsidRPr="005211A3">
        <w:t>parallelDist</w:t>
      </w:r>
      <w:proofErr w:type="spellEnd"/>
      <w:r w:rsidRPr="005211A3">
        <w:t>: Parallel Distance Matrix Computation using Multiple Threads [Internet]. 2018. Available from: https://CRAN.R-project.org/package=parallelDist</w:t>
      </w:r>
    </w:p>
    <w:p w14:paraId="5E11EC07" w14:textId="77777777" w:rsidR="005211A3" w:rsidRPr="005211A3" w:rsidRDefault="005211A3" w:rsidP="005211A3">
      <w:pPr>
        <w:pStyle w:val="Bibliography"/>
      </w:pPr>
      <w:r w:rsidRPr="005211A3">
        <w:t xml:space="preserve">53. </w:t>
      </w:r>
      <w:r w:rsidRPr="005211A3">
        <w:tab/>
      </w:r>
      <w:proofErr w:type="spellStart"/>
      <w:r w:rsidRPr="005211A3">
        <w:t>Bischl</w:t>
      </w:r>
      <w:proofErr w:type="spellEnd"/>
      <w:r w:rsidRPr="005211A3">
        <w:t xml:space="preserve"> B, Lang M. </w:t>
      </w:r>
      <w:proofErr w:type="spellStart"/>
      <w:r w:rsidRPr="005211A3">
        <w:t>parallelMap</w:t>
      </w:r>
      <w:proofErr w:type="spellEnd"/>
      <w:r w:rsidRPr="005211A3">
        <w:t>: Unified Interface to Parallelization Back-Ends [Internet]. 2015. Available from: https://CRAN.R-project.org/package=parallelMap</w:t>
      </w:r>
    </w:p>
    <w:p w14:paraId="7098BF01" w14:textId="77777777" w:rsidR="005211A3" w:rsidRPr="005211A3" w:rsidRDefault="005211A3" w:rsidP="005211A3">
      <w:pPr>
        <w:pStyle w:val="Bibliography"/>
      </w:pPr>
      <w:r w:rsidRPr="005211A3">
        <w:t xml:space="preserve">54. </w:t>
      </w:r>
      <w:r w:rsidRPr="005211A3">
        <w:tab/>
      </w:r>
      <w:proofErr w:type="spellStart"/>
      <w:r w:rsidRPr="005211A3">
        <w:t>Matloff</w:t>
      </w:r>
      <w:proofErr w:type="spellEnd"/>
      <w:r w:rsidRPr="005211A3">
        <w:t xml:space="preserve"> N. Software Alchemy: Turning Complex Statistical Computations into Embarrassingly-Parallel Ones. Journal of Statistical Software. 2016;71(4):1–15. </w:t>
      </w:r>
    </w:p>
    <w:p w14:paraId="2EE480E0" w14:textId="77777777" w:rsidR="005211A3" w:rsidRPr="005211A3" w:rsidRDefault="005211A3" w:rsidP="005211A3">
      <w:pPr>
        <w:pStyle w:val="Bibliography"/>
      </w:pPr>
      <w:r w:rsidRPr="005211A3">
        <w:t xml:space="preserve">55. </w:t>
      </w:r>
      <w:r w:rsidRPr="005211A3">
        <w:tab/>
        <w:t xml:space="preserve">Wickham H. </w:t>
      </w:r>
      <w:proofErr w:type="spellStart"/>
      <w:r w:rsidRPr="005211A3">
        <w:t>profr</w:t>
      </w:r>
      <w:proofErr w:type="spellEnd"/>
      <w:r w:rsidRPr="005211A3">
        <w:t>: An alternative display for profiling information [Internet]. 2014. Available from: https://CRAN.R-project.org/package=profr</w:t>
      </w:r>
    </w:p>
    <w:p w14:paraId="0F30E06D" w14:textId="77777777" w:rsidR="005211A3" w:rsidRPr="005211A3" w:rsidRDefault="005211A3" w:rsidP="005211A3">
      <w:pPr>
        <w:pStyle w:val="Bibliography"/>
      </w:pPr>
      <w:r w:rsidRPr="005211A3">
        <w:t xml:space="preserve">56. </w:t>
      </w:r>
      <w:r w:rsidRPr="005211A3">
        <w:tab/>
        <w:t xml:space="preserve">Chang W, </w:t>
      </w:r>
      <w:proofErr w:type="spellStart"/>
      <w:r w:rsidRPr="005211A3">
        <w:t>Luraschi</w:t>
      </w:r>
      <w:proofErr w:type="spellEnd"/>
      <w:r w:rsidRPr="005211A3">
        <w:t xml:space="preserve"> J. </w:t>
      </w:r>
      <w:proofErr w:type="spellStart"/>
      <w:r w:rsidRPr="005211A3">
        <w:t>profvis</w:t>
      </w:r>
      <w:proofErr w:type="spellEnd"/>
      <w:r w:rsidRPr="005211A3">
        <w:t>: Interactive Visualizations for Profiling R Code [Internet]. 2018. Available from: https://CRAN.R-project.org/package=profvis</w:t>
      </w:r>
    </w:p>
    <w:p w14:paraId="611E8146" w14:textId="77777777" w:rsidR="005211A3" w:rsidRPr="005211A3" w:rsidRDefault="005211A3" w:rsidP="005211A3">
      <w:pPr>
        <w:pStyle w:val="Bibliography"/>
      </w:pPr>
      <w:r w:rsidRPr="005211A3">
        <w:t xml:space="preserve">57. </w:t>
      </w:r>
      <w:r w:rsidRPr="005211A3">
        <w:tab/>
      </w:r>
      <w:proofErr w:type="spellStart"/>
      <w:r w:rsidRPr="005211A3">
        <w:t>Kusnierczyk</w:t>
      </w:r>
      <w:proofErr w:type="spellEnd"/>
      <w:r w:rsidRPr="005211A3">
        <w:t xml:space="preserve"> W, </w:t>
      </w:r>
      <w:proofErr w:type="spellStart"/>
      <w:r w:rsidRPr="005211A3">
        <w:t>Eddelbuettel</w:t>
      </w:r>
      <w:proofErr w:type="spellEnd"/>
      <w:r w:rsidRPr="005211A3">
        <w:t xml:space="preserve"> D, </w:t>
      </w:r>
      <w:proofErr w:type="spellStart"/>
      <w:r w:rsidRPr="005211A3">
        <w:t>Hasselman</w:t>
      </w:r>
      <w:proofErr w:type="spellEnd"/>
      <w:r w:rsidRPr="005211A3">
        <w:t xml:space="preserve"> B. </w:t>
      </w:r>
      <w:proofErr w:type="spellStart"/>
      <w:r w:rsidRPr="005211A3">
        <w:t>rbenchmark</w:t>
      </w:r>
      <w:proofErr w:type="spellEnd"/>
      <w:r w:rsidRPr="005211A3">
        <w:t>: Benchmarking routine for R [Internet]. 2012. Available from: https://CRAN.R-project.org/package=rbenchmark</w:t>
      </w:r>
    </w:p>
    <w:p w14:paraId="6A5245CD" w14:textId="77777777" w:rsidR="005211A3" w:rsidRPr="005211A3" w:rsidRDefault="005211A3" w:rsidP="005211A3">
      <w:pPr>
        <w:pStyle w:val="Bibliography"/>
      </w:pPr>
      <w:r w:rsidRPr="005211A3">
        <w:t xml:space="preserve">58. </w:t>
      </w:r>
      <w:r w:rsidRPr="005211A3">
        <w:tab/>
        <w:t xml:space="preserve">Tierney L, Rossini AJ, Li N, </w:t>
      </w:r>
      <w:proofErr w:type="spellStart"/>
      <w:r w:rsidRPr="005211A3">
        <w:t>Sevcikova</w:t>
      </w:r>
      <w:proofErr w:type="spellEnd"/>
      <w:r w:rsidRPr="005211A3">
        <w:t xml:space="preserve"> H. snow: Simple Network of Workstations [Internet]. 2018. Available from: https://CRAN.R-project.org/package=snow</w:t>
      </w:r>
    </w:p>
    <w:p w14:paraId="714CAE79" w14:textId="77777777" w:rsidR="005211A3" w:rsidRPr="005211A3" w:rsidRDefault="005211A3" w:rsidP="005211A3">
      <w:pPr>
        <w:pStyle w:val="Bibliography"/>
      </w:pPr>
      <w:r w:rsidRPr="005211A3">
        <w:t xml:space="preserve">59. </w:t>
      </w:r>
      <w:r w:rsidRPr="005211A3">
        <w:tab/>
      </w:r>
      <w:proofErr w:type="spellStart"/>
      <w:r w:rsidRPr="005211A3">
        <w:t>Luraschi</w:t>
      </w:r>
      <w:proofErr w:type="spellEnd"/>
      <w:r w:rsidRPr="005211A3">
        <w:t xml:space="preserve"> J, </w:t>
      </w:r>
      <w:proofErr w:type="spellStart"/>
      <w:r w:rsidRPr="005211A3">
        <w:t>Kuo</w:t>
      </w:r>
      <w:proofErr w:type="spellEnd"/>
      <w:r w:rsidRPr="005211A3">
        <w:t xml:space="preserve"> K, </w:t>
      </w:r>
      <w:proofErr w:type="spellStart"/>
      <w:r w:rsidRPr="005211A3">
        <w:t>Ushey</w:t>
      </w:r>
      <w:proofErr w:type="spellEnd"/>
      <w:r w:rsidRPr="005211A3">
        <w:t xml:space="preserve"> K, Allaire JJ, Macedo S, </w:t>
      </w:r>
      <w:proofErr w:type="spellStart"/>
      <w:r w:rsidRPr="005211A3">
        <w:t>RStudio</w:t>
      </w:r>
      <w:proofErr w:type="spellEnd"/>
      <w:r w:rsidRPr="005211A3">
        <w:t xml:space="preserve">, et al. </w:t>
      </w:r>
      <w:proofErr w:type="spellStart"/>
      <w:r w:rsidRPr="005211A3">
        <w:t>sparklyr</w:t>
      </w:r>
      <w:proofErr w:type="spellEnd"/>
      <w:r w:rsidRPr="005211A3">
        <w:t>: R Interface to Apache Spark [Internet]. 2018. Available from: https://CRAN.R-project.org/package=sparklyr</w:t>
      </w:r>
    </w:p>
    <w:p w14:paraId="25CE5277" w14:textId="77777777" w:rsidR="005211A3" w:rsidRPr="005211A3" w:rsidRDefault="005211A3" w:rsidP="005211A3">
      <w:pPr>
        <w:pStyle w:val="Bibliography"/>
      </w:pPr>
      <w:r w:rsidRPr="005211A3">
        <w:t xml:space="preserve">60. </w:t>
      </w:r>
      <w:r w:rsidRPr="005211A3">
        <w:tab/>
      </w:r>
      <w:proofErr w:type="spellStart"/>
      <w:r w:rsidRPr="005211A3">
        <w:t>Izrailev</w:t>
      </w:r>
      <w:proofErr w:type="spellEnd"/>
      <w:r w:rsidRPr="005211A3">
        <w:t xml:space="preserve"> S. </w:t>
      </w:r>
      <w:proofErr w:type="spellStart"/>
      <w:r w:rsidRPr="005211A3">
        <w:t>tictoc</w:t>
      </w:r>
      <w:proofErr w:type="spellEnd"/>
      <w:r w:rsidRPr="005211A3">
        <w:t>: Functions for timing R scripts, as well as implementations of Stack and List structures. [Internet]. 2014. Available from: https://CRAN.R-project.org/package=tictoc</w:t>
      </w:r>
    </w:p>
    <w:p w14:paraId="773E7878" w14:textId="77777777" w:rsidR="005211A3" w:rsidRPr="005211A3" w:rsidRDefault="005211A3" w:rsidP="005211A3">
      <w:pPr>
        <w:pStyle w:val="Bibliography"/>
      </w:pPr>
      <w:r w:rsidRPr="005211A3">
        <w:t xml:space="preserve">61. </w:t>
      </w:r>
      <w:r w:rsidRPr="005211A3">
        <w:tab/>
        <w:t>Performance Tips [Internet]. Available from: https://wiki.python.org/moin/PythonSpeed/PerformanceTips</w:t>
      </w:r>
    </w:p>
    <w:p w14:paraId="32A07A3F" w14:textId="77777777" w:rsidR="005211A3" w:rsidRPr="005211A3" w:rsidRDefault="005211A3" w:rsidP="005211A3">
      <w:pPr>
        <w:pStyle w:val="Bibliography"/>
      </w:pPr>
      <w:r w:rsidRPr="005211A3">
        <w:t xml:space="preserve">62. </w:t>
      </w:r>
      <w:r w:rsidRPr="005211A3">
        <w:tab/>
        <w:t>Binary search algorithm. In: Wikipedia [Internet]. 2018. Available from: https://en.wikipedia.org/w/index.php?title=Binary_search_algorithm&amp;oldid=835131405</w:t>
      </w:r>
    </w:p>
    <w:p w14:paraId="517E9708" w14:textId="77777777" w:rsidR="005211A3" w:rsidRPr="005211A3" w:rsidRDefault="005211A3" w:rsidP="005211A3">
      <w:pPr>
        <w:pStyle w:val="Bibliography"/>
      </w:pPr>
      <w:r w:rsidRPr="005211A3">
        <w:t xml:space="preserve">63. </w:t>
      </w:r>
      <w:r w:rsidRPr="005211A3">
        <w:tab/>
        <w:t xml:space="preserve">Justin </w:t>
      </w:r>
      <w:proofErr w:type="spellStart"/>
      <w:r w:rsidRPr="005211A3">
        <w:t>Abrahms</w:t>
      </w:r>
      <w:proofErr w:type="spellEnd"/>
      <w:r w:rsidRPr="005211A3">
        <w:t>. Big-O notation explained by a self-taught programmer [Internet]. Available from: https://justin.abrah.ms/computer-science/big-o-notation-explained.html</w:t>
      </w:r>
    </w:p>
    <w:p w14:paraId="0074E713" w14:textId="77777777" w:rsidR="005211A3" w:rsidRPr="005211A3" w:rsidRDefault="005211A3" w:rsidP="005211A3">
      <w:pPr>
        <w:pStyle w:val="Bibliography"/>
      </w:pPr>
      <w:r w:rsidRPr="005211A3">
        <w:t xml:space="preserve">64. </w:t>
      </w:r>
      <w:r w:rsidRPr="005211A3">
        <w:tab/>
        <w:t xml:space="preserve">Tierney L, </w:t>
      </w:r>
      <w:proofErr w:type="spellStart"/>
      <w:r w:rsidRPr="005211A3">
        <w:t>Jarjour</w:t>
      </w:r>
      <w:proofErr w:type="spellEnd"/>
      <w:r w:rsidRPr="005211A3">
        <w:t xml:space="preserve"> R. </w:t>
      </w:r>
      <w:proofErr w:type="spellStart"/>
      <w:r w:rsidRPr="005211A3">
        <w:t>proftools</w:t>
      </w:r>
      <w:proofErr w:type="spellEnd"/>
      <w:r w:rsidRPr="005211A3">
        <w:t>: Profile Output Processing Tools for R [Internet]. 2016. Available from: https://CRAN.R-project.org/package=proftools</w:t>
      </w:r>
    </w:p>
    <w:p w14:paraId="1FD17D3A" w14:textId="77777777" w:rsidR="005211A3" w:rsidRPr="005211A3" w:rsidRDefault="005211A3" w:rsidP="005211A3">
      <w:pPr>
        <w:pStyle w:val="Bibliography"/>
      </w:pPr>
      <w:r w:rsidRPr="005211A3">
        <w:t xml:space="preserve">65. </w:t>
      </w:r>
      <w:r w:rsidRPr="005211A3">
        <w:tab/>
        <w:t xml:space="preserve">Burns P. The R Inferno. lulu.com; 2012. 154 p. </w:t>
      </w:r>
    </w:p>
    <w:p w14:paraId="42BDCBD3" w14:textId="77777777" w:rsidR="005211A3" w:rsidRPr="005211A3" w:rsidRDefault="005211A3" w:rsidP="005211A3">
      <w:pPr>
        <w:pStyle w:val="Bibliography"/>
      </w:pPr>
      <w:r w:rsidRPr="005211A3">
        <w:t xml:space="preserve">66. </w:t>
      </w:r>
      <w:r w:rsidRPr="005211A3">
        <w:tab/>
        <w:t xml:space="preserve">Jim </w:t>
      </w:r>
      <w:proofErr w:type="spellStart"/>
      <w:r w:rsidRPr="005211A3">
        <w:t>Xochellis</w:t>
      </w:r>
      <w:proofErr w:type="spellEnd"/>
      <w:r w:rsidRPr="005211A3">
        <w:t xml:space="preserve">. The impact of the Pareto principle in optimization - </w:t>
      </w:r>
      <w:proofErr w:type="spellStart"/>
      <w:r w:rsidRPr="005211A3">
        <w:t>CodeProject</w:t>
      </w:r>
      <w:proofErr w:type="spellEnd"/>
      <w:r w:rsidRPr="005211A3">
        <w:t xml:space="preserve"> [Internet]. 2010. Available from: https://www.codeproject.com/Articles/49023/The-impact-of-the-Pareto-principle-in-optimization</w:t>
      </w:r>
    </w:p>
    <w:p w14:paraId="06413403" w14:textId="77777777" w:rsidR="005211A3" w:rsidRPr="005211A3" w:rsidRDefault="005211A3" w:rsidP="005211A3">
      <w:pPr>
        <w:pStyle w:val="Bibliography"/>
      </w:pPr>
      <w:r w:rsidRPr="005211A3">
        <w:t xml:space="preserve">67. </w:t>
      </w:r>
      <w:r w:rsidRPr="005211A3">
        <w:tab/>
        <w:t xml:space="preserve">Jim Bird. Applying the 80:20 Rule in Software Development - </w:t>
      </w:r>
      <w:proofErr w:type="spellStart"/>
      <w:r w:rsidRPr="005211A3">
        <w:t>DZone</w:t>
      </w:r>
      <w:proofErr w:type="spellEnd"/>
      <w:r w:rsidRPr="005211A3">
        <w:t xml:space="preserve"> Agile [Internet]. dzone.com. 2013. Available from: https://dzone.com/articles/applying-8020-rule-software</w:t>
      </w:r>
    </w:p>
    <w:p w14:paraId="0E750480" w14:textId="77777777" w:rsidR="005211A3" w:rsidRPr="005211A3" w:rsidRDefault="005211A3" w:rsidP="005211A3">
      <w:pPr>
        <w:pStyle w:val="Bibliography"/>
      </w:pPr>
      <w:r w:rsidRPr="005211A3">
        <w:t xml:space="preserve">68. </w:t>
      </w:r>
      <w:r w:rsidRPr="005211A3">
        <w:tab/>
        <w:t xml:space="preserve">Knuth DE. Structured Programming with Go to Statements. ACM </w:t>
      </w:r>
      <w:proofErr w:type="spellStart"/>
      <w:r w:rsidRPr="005211A3">
        <w:t>Comput</w:t>
      </w:r>
      <w:proofErr w:type="spellEnd"/>
      <w:r w:rsidRPr="005211A3">
        <w:t xml:space="preserve"> </w:t>
      </w:r>
      <w:proofErr w:type="spellStart"/>
      <w:r w:rsidRPr="005211A3">
        <w:t>Surv</w:t>
      </w:r>
      <w:proofErr w:type="spellEnd"/>
      <w:r w:rsidRPr="005211A3">
        <w:t xml:space="preserve"> [Internet]. 1974 Dec;6(4):261–301. Available from: http://doi.acm.org/10.1145/356635.356640</w:t>
      </w:r>
    </w:p>
    <w:p w14:paraId="3A3A58D3" w14:textId="77777777" w:rsidR="005211A3" w:rsidRPr="005211A3" w:rsidRDefault="005211A3" w:rsidP="005211A3">
      <w:pPr>
        <w:pStyle w:val="Bibliography"/>
      </w:pPr>
      <w:r w:rsidRPr="005211A3">
        <w:t xml:space="preserve">69. </w:t>
      </w:r>
      <w:r w:rsidRPr="005211A3">
        <w:tab/>
        <w:t xml:space="preserve">Emily Robinson. Making R Code </w:t>
      </w:r>
      <w:proofErr w:type="gramStart"/>
      <w:r w:rsidRPr="005211A3">
        <w:t>Faster :</w:t>
      </w:r>
      <w:proofErr w:type="gramEnd"/>
      <w:r w:rsidRPr="005211A3">
        <w:t xml:space="preserve"> A Case Study [Internet]. Hooked on Data. 2017. Available from: https://robinsones.github.io/Making-R-Code-Faster-A-Case-Study/</w:t>
      </w:r>
    </w:p>
    <w:p w14:paraId="6B6E6493" w14:textId="77777777" w:rsidR="005211A3" w:rsidRPr="005211A3" w:rsidRDefault="005211A3" w:rsidP="005211A3">
      <w:pPr>
        <w:pStyle w:val="Bibliography"/>
      </w:pPr>
      <w:r w:rsidRPr="005211A3">
        <w:t xml:space="preserve">70. </w:t>
      </w:r>
      <w:r w:rsidRPr="005211A3">
        <w:tab/>
        <w:t xml:space="preserve">Wickham H. Advanced R. 1 edition. Boca Raton, FL: Chapman and Hall/CRC; 2014. 476 p. </w:t>
      </w:r>
    </w:p>
    <w:p w14:paraId="7B7C9A41" w14:textId="2F6A1BED" w:rsidR="00040D21" w:rsidRDefault="00040D21" w:rsidP="00CA3BC0">
      <w:pPr>
        <w:pStyle w:val="BodyText"/>
      </w:pPr>
      <w:r>
        <w:fldChar w:fldCharType="end"/>
      </w:r>
    </w:p>
    <w:p w14:paraId="6FE59B02" w14:textId="56789629" w:rsidR="003B4F57" w:rsidRDefault="003B4F57">
      <w:pPr>
        <w:spacing w:after="200"/>
        <w:rPr>
          <w:rFonts w:asciiTheme="minorHAnsi" w:eastAsiaTheme="minorHAnsi" w:hAnsiTheme="minorHAnsi" w:cstheme="minorBidi"/>
          <w:sz w:val="22"/>
        </w:rPr>
      </w:pPr>
      <w:r>
        <w:br w:type="page"/>
      </w:r>
    </w:p>
    <w:p w14:paraId="6B25753D" w14:textId="2EA795E6" w:rsidR="003B4F57" w:rsidRDefault="003B4F57" w:rsidP="007A7EA6">
      <w:pPr>
        <w:pStyle w:val="Heading2"/>
      </w:pPr>
      <w:r>
        <w:lastRenderedPageBreak/>
        <w:t>Supplement</w:t>
      </w:r>
    </w:p>
    <w:p w14:paraId="05C2DD20" w14:textId="2A6C2AA0" w:rsidR="007A7EA6" w:rsidRDefault="006F0A4E" w:rsidP="00CA3BC0">
      <w:pPr>
        <w:pStyle w:val="BodyText"/>
      </w:pPr>
      <w:r>
        <w:t>For data tables, “All” column summarizes data from years from to 2005 up through 2018.</w:t>
      </w:r>
    </w:p>
    <w:p w14:paraId="13C87245" w14:textId="48842499" w:rsidR="007A7EA6" w:rsidRDefault="007A7EA6" w:rsidP="00CA3BC0">
      <w:pPr>
        <w:pStyle w:val="BodyText"/>
      </w:pPr>
      <w:r>
        <w:t xml:space="preserve">Table </w:t>
      </w:r>
      <w:r w:rsidR="005A79ED">
        <w:t>for</w:t>
      </w:r>
      <w:r w:rsidR="006F0A4E">
        <w:t xml:space="preserve"> data shown in Figure 1: </w:t>
      </w:r>
      <w:r w:rsidR="006F0A4E" w:rsidRPr="006F0A4E">
        <w:t>Packages by year updated and presence of non-empty testing directory</w:t>
      </w:r>
    </w:p>
    <w:tbl>
      <w:tblPr>
        <w:tblStyle w:val="GridTable1Light-Accent1"/>
        <w:tblW w:w="5195" w:type="pct"/>
        <w:tblLayout w:type="fixed"/>
        <w:tblLook w:val="04A0" w:firstRow="1" w:lastRow="0" w:firstColumn="1" w:lastColumn="0" w:noHBand="0" w:noVBand="1"/>
      </w:tblPr>
      <w:tblGrid>
        <w:gridCol w:w="1313"/>
        <w:gridCol w:w="670"/>
        <w:gridCol w:w="671"/>
        <w:gridCol w:w="669"/>
        <w:gridCol w:w="670"/>
        <w:gridCol w:w="669"/>
        <w:gridCol w:w="670"/>
        <w:gridCol w:w="669"/>
        <w:gridCol w:w="744"/>
        <w:gridCol w:w="720"/>
        <w:gridCol w:w="720"/>
        <w:gridCol w:w="720"/>
        <w:gridCol w:w="810"/>
      </w:tblGrid>
      <w:tr w:rsidR="003B4F57" w:rsidRPr="007A7EA6" w14:paraId="64355AFD" w14:textId="77777777" w:rsidTr="003B4F57">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13" w:type="dxa"/>
            <w:noWrap/>
            <w:hideMark/>
          </w:tcPr>
          <w:p w14:paraId="1AD356DB" w14:textId="398ACE84" w:rsidR="003B4F57" w:rsidRPr="007A7EA6" w:rsidRDefault="003B4F57" w:rsidP="003B4F57">
            <w:pPr>
              <w:rPr>
                <w:rFonts w:ascii="Calibri" w:hAnsi="Calibri"/>
                <w:color w:val="000000"/>
                <w:sz w:val="20"/>
                <w:szCs w:val="20"/>
              </w:rPr>
            </w:pPr>
            <w:r w:rsidRPr="007A7EA6">
              <w:rPr>
                <w:rFonts w:ascii="Calibri" w:hAnsi="Calibri"/>
                <w:color w:val="000000"/>
                <w:sz w:val="20"/>
                <w:szCs w:val="20"/>
              </w:rPr>
              <w:t>Year</w:t>
            </w:r>
          </w:p>
        </w:tc>
        <w:tc>
          <w:tcPr>
            <w:tcW w:w="670" w:type="dxa"/>
            <w:noWrap/>
            <w:hideMark/>
          </w:tcPr>
          <w:p w14:paraId="38B7CECD"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08</w:t>
            </w:r>
          </w:p>
        </w:tc>
        <w:tc>
          <w:tcPr>
            <w:tcW w:w="671" w:type="dxa"/>
            <w:noWrap/>
            <w:hideMark/>
          </w:tcPr>
          <w:p w14:paraId="7E854DA2"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09</w:t>
            </w:r>
          </w:p>
        </w:tc>
        <w:tc>
          <w:tcPr>
            <w:tcW w:w="669" w:type="dxa"/>
            <w:noWrap/>
            <w:hideMark/>
          </w:tcPr>
          <w:p w14:paraId="5B0044C6"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0</w:t>
            </w:r>
          </w:p>
        </w:tc>
        <w:tc>
          <w:tcPr>
            <w:tcW w:w="670" w:type="dxa"/>
            <w:noWrap/>
            <w:hideMark/>
          </w:tcPr>
          <w:p w14:paraId="345B42C3"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1</w:t>
            </w:r>
          </w:p>
        </w:tc>
        <w:tc>
          <w:tcPr>
            <w:tcW w:w="669" w:type="dxa"/>
            <w:noWrap/>
            <w:hideMark/>
          </w:tcPr>
          <w:p w14:paraId="2C1CFCB8"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2</w:t>
            </w:r>
          </w:p>
        </w:tc>
        <w:tc>
          <w:tcPr>
            <w:tcW w:w="670" w:type="dxa"/>
            <w:noWrap/>
            <w:hideMark/>
          </w:tcPr>
          <w:p w14:paraId="6F17FC6D"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3</w:t>
            </w:r>
          </w:p>
        </w:tc>
        <w:tc>
          <w:tcPr>
            <w:tcW w:w="669" w:type="dxa"/>
            <w:noWrap/>
            <w:hideMark/>
          </w:tcPr>
          <w:p w14:paraId="063BDCC9"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4</w:t>
            </w:r>
          </w:p>
        </w:tc>
        <w:tc>
          <w:tcPr>
            <w:tcW w:w="744" w:type="dxa"/>
            <w:noWrap/>
            <w:hideMark/>
          </w:tcPr>
          <w:p w14:paraId="4191AFCF"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5</w:t>
            </w:r>
          </w:p>
        </w:tc>
        <w:tc>
          <w:tcPr>
            <w:tcW w:w="720" w:type="dxa"/>
            <w:noWrap/>
            <w:hideMark/>
          </w:tcPr>
          <w:p w14:paraId="0D127929"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6</w:t>
            </w:r>
          </w:p>
        </w:tc>
        <w:tc>
          <w:tcPr>
            <w:tcW w:w="720" w:type="dxa"/>
            <w:noWrap/>
            <w:hideMark/>
          </w:tcPr>
          <w:p w14:paraId="18BECF05"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7</w:t>
            </w:r>
          </w:p>
        </w:tc>
        <w:tc>
          <w:tcPr>
            <w:tcW w:w="720" w:type="dxa"/>
            <w:noWrap/>
            <w:hideMark/>
          </w:tcPr>
          <w:p w14:paraId="6B18C456"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8</w:t>
            </w:r>
          </w:p>
        </w:tc>
        <w:tc>
          <w:tcPr>
            <w:tcW w:w="810" w:type="dxa"/>
          </w:tcPr>
          <w:p w14:paraId="3031090F"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All</w:t>
            </w:r>
          </w:p>
        </w:tc>
      </w:tr>
      <w:tr w:rsidR="00955286" w:rsidRPr="007A7EA6" w14:paraId="621F07EE"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313" w:type="dxa"/>
            <w:noWrap/>
            <w:hideMark/>
          </w:tcPr>
          <w:p w14:paraId="6DF0943E" w14:textId="77777777" w:rsidR="00955286" w:rsidRPr="007A7EA6" w:rsidRDefault="00955286" w:rsidP="00955286">
            <w:pPr>
              <w:rPr>
                <w:rFonts w:ascii="Calibri" w:hAnsi="Calibri"/>
                <w:color w:val="000000"/>
                <w:sz w:val="20"/>
                <w:szCs w:val="20"/>
              </w:rPr>
            </w:pPr>
            <w:r w:rsidRPr="007A7EA6">
              <w:rPr>
                <w:rFonts w:ascii="Calibri" w:hAnsi="Calibri"/>
                <w:color w:val="000000"/>
                <w:sz w:val="20"/>
                <w:szCs w:val="20"/>
              </w:rPr>
              <w:t>Packages</w:t>
            </w:r>
          </w:p>
        </w:tc>
        <w:tc>
          <w:tcPr>
            <w:tcW w:w="670" w:type="dxa"/>
            <w:noWrap/>
            <w:vAlign w:val="bottom"/>
            <w:hideMark/>
          </w:tcPr>
          <w:p w14:paraId="417403C9" w14:textId="3345D541"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0</w:t>
            </w:r>
          </w:p>
        </w:tc>
        <w:tc>
          <w:tcPr>
            <w:tcW w:w="671" w:type="dxa"/>
            <w:noWrap/>
            <w:vAlign w:val="bottom"/>
            <w:hideMark/>
          </w:tcPr>
          <w:p w14:paraId="1AC21A34" w14:textId="040F5724"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5</w:t>
            </w:r>
          </w:p>
        </w:tc>
        <w:tc>
          <w:tcPr>
            <w:tcW w:w="669" w:type="dxa"/>
            <w:noWrap/>
            <w:vAlign w:val="bottom"/>
            <w:hideMark/>
          </w:tcPr>
          <w:p w14:paraId="2373EAC0" w14:textId="0C65C1F1"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32</w:t>
            </w:r>
          </w:p>
        </w:tc>
        <w:tc>
          <w:tcPr>
            <w:tcW w:w="670" w:type="dxa"/>
            <w:noWrap/>
            <w:vAlign w:val="bottom"/>
            <w:hideMark/>
          </w:tcPr>
          <w:p w14:paraId="31018185" w14:textId="17679ABE"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65</w:t>
            </w:r>
          </w:p>
        </w:tc>
        <w:tc>
          <w:tcPr>
            <w:tcW w:w="669" w:type="dxa"/>
            <w:noWrap/>
            <w:vAlign w:val="bottom"/>
            <w:hideMark/>
          </w:tcPr>
          <w:p w14:paraId="21D2A6E2" w14:textId="57A711AE"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67</w:t>
            </w:r>
          </w:p>
        </w:tc>
        <w:tc>
          <w:tcPr>
            <w:tcW w:w="670" w:type="dxa"/>
            <w:noWrap/>
            <w:vAlign w:val="bottom"/>
            <w:hideMark/>
          </w:tcPr>
          <w:p w14:paraId="2958DE3B" w14:textId="1B44D1ED"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573</w:t>
            </w:r>
          </w:p>
        </w:tc>
        <w:tc>
          <w:tcPr>
            <w:tcW w:w="669" w:type="dxa"/>
            <w:noWrap/>
            <w:vAlign w:val="bottom"/>
            <w:hideMark/>
          </w:tcPr>
          <w:p w14:paraId="515244C4" w14:textId="4E253F09"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768</w:t>
            </w:r>
          </w:p>
        </w:tc>
        <w:tc>
          <w:tcPr>
            <w:tcW w:w="744" w:type="dxa"/>
            <w:noWrap/>
            <w:vAlign w:val="bottom"/>
            <w:hideMark/>
          </w:tcPr>
          <w:p w14:paraId="5C24EA0B" w14:textId="651752A7"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165</w:t>
            </w:r>
          </w:p>
        </w:tc>
        <w:tc>
          <w:tcPr>
            <w:tcW w:w="720" w:type="dxa"/>
            <w:noWrap/>
            <w:vAlign w:val="bottom"/>
            <w:hideMark/>
          </w:tcPr>
          <w:p w14:paraId="0F3395D8" w14:textId="6176CFC9"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783</w:t>
            </w:r>
          </w:p>
        </w:tc>
        <w:tc>
          <w:tcPr>
            <w:tcW w:w="720" w:type="dxa"/>
            <w:noWrap/>
            <w:vAlign w:val="bottom"/>
            <w:hideMark/>
          </w:tcPr>
          <w:p w14:paraId="49083DE2" w14:textId="0BF70318"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725</w:t>
            </w:r>
          </w:p>
        </w:tc>
        <w:tc>
          <w:tcPr>
            <w:tcW w:w="720" w:type="dxa"/>
            <w:noWrap/>
            <w:vAlign w:val="bottom"/>
            <w:hideMark/>
          </w:tcPr>
          <w:p w14:paraId="5C3AECB4" w14:textId="597ED1B3"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5475</w:t>
            </w:r>
          </w:p>
        </w:tc>
        <w:tc>
          <w:tcPr>
            <w:tcW w:w="810" w:type="dxa"/>
            <w:vAlign w:val="bottom"/>
          </w:tcPr>
          <w:p w14:paraId="5B979AEB" w14:textId="300FEA8C"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3094</w:t>
            </w:r>
          </w:p>
        </w:tc>
      </w:tr>
      <w:tr w:rsidR="00955286" w:rsidRPr="007A7EA6" w14:paraId="66900ED4"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313" w:type="dxa"/>
            <w:noWrap/>
            <w:hideMark/>
          </w:tcPr>
          <w:p w14:paraId="5B801824" w14:textId="77777777" w:rsidR="00955286" w:rsidRPr="007A7EA6" w:rsidRDefault="00955286" w:rsidP="00955286">
            <w:pPr>
              <w:rPr>
                <w:rFonts w:ascii="Calibri" w:hAnsi="Calibri"/>
                <w:color w:val="000000"/>
                <w:sz w:val="20"/>
                <w:szCs w:val="20"/>
              </w:rPr>
            </w:pPr>
            <w:proofErr w:type="spellStart"/>
            <w:r w:rsidRPr="007A7EA6">
              <w:rPr>
                <w:rFonts w:ascii="Calibri" w:hAnsi="Calibri"/>
                <w:color w:val="000000"/>
                <w:sz w:val="20"/>
                <w:szCs w:val="20"/>
              </w:rPr>
              <w:t>Pkg</w:t>
            </w:r>
            <w:proofErr w:type="spellEnd"/>
            <w:r w:rsidRPr="007A7EA6">
              <w:rPr>
                <w:rFonts w:ascii="Calibri" w:hAnsi="Calibri"/>
                <w:color w:val="000000"/>
                <w:sz w:val="20"/>
                <w:szCs w:val="20"/>
              </w:rPr>
              <w:t xml:space="preserve"> w/Test Dir</w:t>
            </w:r>
          </w:p>
        </w:tc>
        <w:tc>
          <w:tcPr>
            <w:tcW w:w="670" w:type="dxa"/>
            <w:noWrap/>
            <w:vAlign w:val="bottom"/>
            <w:hideMark/>
          </w:tcPr>
          <w:p w14:paraId="5C2AFF62" w14:textId="0A648E28"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w:t>
            </w:r>
          </w:p>
        </w:tc>
        <w:tc>
          <w:tcPr>
            <w:tcW w:w="671" w:type="dxa"/>
            <w:noWrap/>
            <w:vAlign w:val="bottom"/>
            <w:hideMark/>
          </w:tcPr>
          <w:p w14:paraId="7894386D" w14:textId="0F8BC0B6"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5</w:t>
            </w:r>
          </w:p>
        </w:tc>
        <w:tc>
          <w:tcPr>
            <w:tcW w:w="669" w:type="dxa"/>
            <w:noWrap/>
            <w:vAlign w:val="bottom"/>
            <w:hideMark/>
          </w:tcPr>
          <w:p w14:paraId="6945A807" w14:textId="0A99FC91"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w:t>
            </w:r>
          </w:p>
        </w:tc>
        <w:tc>
          <w:tcPr>
            <w:tcW w:w="670" w:type="dxa"/>
            <w:noWrap/>
            <w:vAlign w:val="bottom"/>
            <w:hideMark/>
          </w:tcPr>
          <w:p w14:paraId="304C0D41" w14:textId="168596BE"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0</w:t>
            </w:r>
          </w:p>
        </w:tc>
        <w:tc>
          <w:tcPr>
            <w:tcW w:w="669" w:type="dxa"/>
            <w:noWrap/>
            <w:vAlign w:val="bottom"/>
            <w:hideMark/>
          </w:tcPr>
          <w:p w14:paraId="70A541FD" w14:textId="50266C30"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33</w:t>
            </w:r>
          </w:p>
        </w:tc>
        <w:tc>
          <w:tcPr>
            <w:tcW w:w="670" w:type="dxa"/>
            <w:noWrap/>
            <w:vAlign w:val="bottom"/>
            <w:hideMark/>
          </w:tcPr>
          <w:p w14:paraId="0EE17CC7" w14:textId="4955D292"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66</w:t>
            </w:r>
          </w:p>
        </w:tc>
        <w:tc>
          <w:tcPr>
            <w:tcW w:w="669" w:type="dxa"/>
            <w:noWrap/>
            <w:vAlign w:val="bottom"/>
            <w:hideMark/>
          </w:tcPr>
          <w:p w14:paraId="7B7C8720" w14:textId="3D01FB57"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96</w:t>
            </w:r>
          </w:p>
        </w:tc>
        <w:tc>
          <w:tcPr>
            <w:tcW w:w="744" w:type="dxa"/>
            <w:noWrap/>
            <w:vAlign w:val="bottom"/>
            <w:hideMark/>
          </w:tcPr>
          <w:p w14:paraId="7358D69A" w14:textId="6EA6DEFA"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28</w:t>
            </w:r>
          </w:p>
        </w:tc>
        <w:tc>
          <w:tcPr>
            <w:tcW w:w="720" w:type="dxa"/>
            <w:noWrap/>
            <w:vAlign w:val="bottom"/>
            <w:hideMark/>
          </w:tcPr>
          <w:p w14:paraId="322DB514" w14:textId="2EAC844A"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83</w:t>
            </w:r>
          </w:p>
        </w:tc>
        <w:tc>
          <w:tcPr>
            <w:tcW w:w="720" w:type="dxa"/>
            <w:noWrap/>
            <w:vAlign w:val="bottom"/>
            <w:hideMark/>
          </w:tcPr>
          <w:p w14:paraId="1E887FBB" w14:textId="7F2BC155"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960</w:t>
            </w:r>
          </w:p>
        </w:tc>
        <w:tc>
          <w:tcPr>
            <w:tcW w:w="720" w:type="dxa"/>
            <w:noWrap/>
            <w:vAlign w:val="bottom"/>
            <w:hideMark/>
          </w:tcPr>
          <w:p w14:paraId="7598FD00" w14:textId="6B7A4782"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407</w:t>
            </w:r>
          </w:p>
        </w:tc>
        <w:tc>
          <w:tcPr>
            <w:tcW w:w="810" w:type="dxa"/>
            <w:vAlign w:val="bottom"/>
          </w:tcPr>
          <w:p w14:paraId="092EE190" w14:textId="691A6CFB"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295</w:t>
            </w:r>
          </w:p>
        </w:tc>
      </w:tr>
      <w:tr w:rsidR="00955286" w:rsidRPr="007A7EA6" w14:paraId="4D9DBF26"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313" w:type="dxa"/>
            <w:noWrap/>
            <w:hideMark/>
          </w:tcPr>
          <w:p w14:paraId="3F95B9BA" w14:textId="77777777" w:rsidR="00955286" w:rsidRPr="007A7EA6" w:rsidRDefault="00955286" w:rsidP="00955286">
            <w:pPr>
              <w:rPr>
                <w:rFonts w:ascii="Calibri" w:hAnsi="Calibri"/>
                <w:color w:val="000000"/>
                <w:sz w:val="20"/>
                <w:szCs w:val="20"/>
              </w:rPr>
            </w:pPr>
            <w:r w:rsidRPr="007A7EA6">
              <w:rPr>
                <w:rFonts w:ascii="Calibri" w:hAnsi="Calibri"/>
                <w:color w:val="000000"/>
                <w:sz w:val="20"/>
                <w:szCs w:val="20"/>
              </w:rPr>
              <w:t>Tested %</w:t>
            </w:r>
          </w:p>
        </w:tc>
        <w:tc>
          <w:tcPr>
            <w:tcW w:w="670" w:type="dxa"/>
            <w:noWrap/>
            <w:vAlign w:val="bottom"/>
            <w:hideMark/>
          </w:tcPr>
          <w:p w14:paraId="6E02DED2" w14:textId="1933B491"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0</w:t>
            </w:r>
          </w:p>
        </w:tc>
        <w:tc>
          <w:tcPr>
            <w:tcW w:w="671" w:type="dxa"/>
            <w:noWrap/>
            <w:vAlign w:val="bottom"/>
            <w:hideMark/>
          </w:tcPr>
          <w:p w14:paraId="7F2B1EB6" w14:textId="5398DD05"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0</w:t>
            </w:r>
          </w:p>
        </w:tc>
        <w:tc>
          <w:tcPr>
            <w:tcW w:w="669" w:type="dxa"/>
            <w:noWrap/>
            <w:vAlign w:val="bottom"/>
            <w:hideMark/>
          </w:tcPr>
          <w:p w14:paraId="34463935" w14:textId="58876FD6"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2</w:t>
            </w:r>
          </w:p>
        </w:tc>
        <w:tc>
          <w:tcPr>
            <w:tcW w:w="670" w:type="dxa"/>
            <w:noWrap/>
            <w:vAlign w:val="bottom"/>
            <w:hideMark/>
          </w:tcPr>
          <w:p w14:paraId="050D814C" w14:textId="75DEE8F4"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5</w:t>
            </w:r>
          </w:p>
        </w:tc>
        <w:tc>
          <w:tcPr>
            <w:tcW w:w="669" w:type="dxa"/>
            <w:noWrap/>
            <w:vAlign w:val="bottom"/>
            <w:hideMark/>
          </w:tcPr>
          <w:p w14:paraId="7225E852" w14:textId="0AB2C10D"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7</w:t>
            </w:r>
          </w:p>
        </w:tc>
        <w:tc>
          <w:tcPr>
            <w:tcW w:w="670" w:type="dxa"/>
            <w:noWrap/>
            <w:vAlign w:val="bottom"/>
            <w:hideMark/>
          </w:tcPr>
          <w:p w14:paraId="334E75F8" w14:textId="78B37AC6"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2</w:t>
            </w:r>
          </w:p>
        </w:tc>
        <w:tc>
          <w:tcPr>
            <w:tcW w:w="669" w:type="dxa"/>
            <w:noWrap/>
            <w:vAlign w:val="bottom"/>
            <w:hideMark/>
          </w:tcPr>
          <w:p w14:paraId="64107F63" w14:textId="1CA0FE4F"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2</w:t>
            </w:r>
          </w:p>
        </w:tc>
        <w:tc>
          <w:tcPr>
            <w:tcW w:w="744" w:type="dxa"/>
            <w:noWrap/>
            <w:vAlign w:val="bottom"/>
            <w:hideMark/>
          </w:tcPr>
          <w:p w14:paraId="67F3E010" w14:textId="70F6AE0A"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0</w:t>
            </w:r>
          </w:p>
        </w:tc>
        <w:tc>
          <w:tcPr>
            <w:tcW w:w="720" w:type="dxa"/>
            <w:noWrap/>
            <w:vAlign w:val="bottom"/>
            <w:hideMark/>
          </w:tcPr>
          <w:p w14:paraId="11E7C39F" w14:textId="38C300AA"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7</w:t>
            </w:r>
          </w:p>
        </w:tc>
        <w:tc>
          <w:tcPr>
            <w:tcW w:w="720" w:type="dxa"/>
            <w:noWrap/>
            <w:vAlign w:val="bottom"/>
            <w:hideMark/>
          </w:tcPr>
          <w:p w14:paraId="03485D44" w14:textId="2FC20EA9"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35</w:t>
            </w:r>
          </w:p>
        </w:tc>
        <w:tc>
          <w:tcPr>
            <w:tcW w:w="720" w:type="dxa"/>
            <w:noWrap/>
            <w:vAlign w:val="bottom"/>
            <w:hideMark/>
          </w:tcPr>
          <w:p w14:paraId="0A2EBD84" w14:textId="582A0868" w:rsidR="00955286" w:rsidRPr="006F2EEA" w:rsidRDefault="00955286" w:rsidP="00955286">
            <w:pPr>
              <w:keepNext/>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4</w:t>
            </w:r>
          </w:p>
        </w:tc>
        <w:tc>
          <w:tcPr>
            <w:tcW w:w="810" w:type="dxa"/>
            <w:vAlign w:val="bottom"/>
          </w:tcPr>
          <w:p w14:paraId="3E293331" w14:textId="694DB8BA" w:rsidR="00955286" w:rsidRPr="006F2EEA" w:rsidRDefault="00955286" w:rsidP="00955286">
            <w:pPr>
              <w:keepNext/>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33</w:t>
            </w:r>
          </w:p>
        </w:tc>
      </w:tr>
    </w:tbl>
    <w:p w14:paraId="7686E9C2" w14:textId="77777777" w:rsidR="006F0A4E" w:rsidRDefault="006F0A4E" w:rsidP="007A7EA6">
      <w:pPr>
        <w:pStyle w:val="BodyText"/>
      </w:pPr>
    </w:p>
    <w:p w14:paraId="2D437D24" w14:textId="204997D5" w:rsidR="007A7EA6" w:rsidRDefault="007A7EA6" w:rsidP="007A7EA6">
      <w:pPr>
        <w:pStyle w:val="BodyText"/>
      </w:pPr>
      <w:r>
        <w:t xml:space="preserve">Table </w:t>
      </w:r>
      <w:r w:rsidR="005A79ED">
        <w:t>for</w:t>
      </w:r>
      <w:r>
        <w:t xml:space="preserve"> data shown in Figure 2</w:t>
      </w:r>
      <w:r w:rsidR="006F0A4E">
        <w:t xml:space="preserve">: </w:t>
      </w:r>
      <w:r w:rsidR="006F0A4E" w:rsidRPr="006F0A4E">
        <w:t>Packages by year updated and testing framework dependency</w:t>
      </w:r>
      <w:r w:rsidR="006F0A4E">
        <w:t>; only non-zero percentages shown</w:t>
      </w:r>
    </w:p>
    <w:tbl>
      <w:tblPr>
        <w:tblStyle w:val="GridTable1Light-Accent1"/>
        <w:tblW w:w="5173" w:type="pct"/>
        <w:tblLook w:val="04A0" w:firstRow="1" w:lastRow="0" w:firstColumn="1" w:lastColumn="0" w:noHBand="0" w:noVBand="1"/>
      </w:tblPr>
      <w:tblGrid>
        <w:gridCol w:w="1255"/>
        <w:gridCol w:w="622"/>
        <w:gridCol w:w="622"/>
        <w:gridCol w:w="634"/>
        <w:gridCol w:w="709"/>
        <w:gridCol w:w="709"/>
        <w:gridCol w:w="709"/>
        <w:gridCol w:w="709"/>
        <w:gridCol w:w="783"/>
        <w:gridCol w:w="819"/>
        <w:gridCol w:w="686"/>
        <w:gridCol w:w="686"/>
        <w:gridCol w:w="731"/>
      </w:tblGrid>
      <w:tr w:rsidR="007A7EA6" w:rsidRPr="00520CB1" w14:paraId="06516454" w14:textId="77777777" w:rsidTr="006F2EE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112489B9" w14:textId="77777777" w:rsidR="007A7EA6" w:rsidRPr="008B189E" w:rsidRDefault="007A7EA6" w:rsidP="0061651F">
            <w:pPr>
              <w:rPr>
                <w:rFonts w:asciiTheme="majorHAnsi" w:eastAsia="Arial Unicode MS" w:hAnsiTheme="majorHAnsi" w:cstheme="majorHAnsi"/>
                <w:color w:val="000000"/>
                <w:sz w:val="20"/>
                <w:szCs w:val="20"/>
              </w:rPr>
            </w:pPr>
            <w:r w:rsidRPr="008B189E">
              <w:rPr>
                <w:rFonts w:asciiTheme="majorHAnsi" w:eastAsia="Arial Unicode MS" w:hAnsiTheme="majorHAnsi" w:cstheme="majorHAnsi"/>
                <w:color w:val="000000"/>
                <w:sz w:val="20"/>
                <w:szCs w:val="20"/>
              </w:rPr>
              <w:t>Year</w:t>
            </w:r>
          </w:p>
        </w:tc>
        <w:tc>
          <w:tcPr>
            <w:tcW w:w="622" w:type="dxa"/>
            <w:noWrap/>
            <w:hideMark/>
          </w:tcPr>
          <w:p w14:paraId="41C44829"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08</w:t>
            </w:r>
          </w:p>
        </w:tc>
        <w:tc>
          <w:tcPr>
            <w:tcW w:w="622" w:type="dxa"/>
            <w:noWrap/>
            <w:hideMark/>
          </w:tcPr>
          <w:p w14:paraId="22113173"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09</w:t>
            </w:r>
          </w:p>
        </w:tc>
        <w:tc>
          <w:tcPr>
            <w:tcW w:w="634" w:type="dxa"/>
            <w:noWrap/>
            <w:hideMark/>
          </w:tcPr>
          <w:p w14:paraId="08A2D97B"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0</w:t>
            </w:r>
          </w:p>
        </w:tc>
        <w:tc>
          <w:tcPr>
            <w:tcW w:w="709" w:type="dxa"/>
            <w:noWrap/>
            <w:hideMark/>
          </w:tcPr>
          <w:p w14:paraId="6A7DE8D9"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1</w:t>
            </w:r>
          </w:p>
        </w:tc>
        <w:tc>
          <w:tcPr>
            <w:tcW w:w="709" w:type="dxa"/>
            <w:noWrap/>
            <w:hideMark/>
          </w:tcPr>
          <w:p w14:paraId="7B5AAA44"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2</w:t>
            </w:r>
          </w:p>
        </w:tc>
        <w:tc>
          <w:tcPr>
            <w:tcW w:w="709" w:type="dxa"/>
            <w:noWrap/>
            <w:hideMark/>
          </w:tcPr>
          <w:p w14:paraId="6042DFF2"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3</w:t>
            </w:r>
          </w:p>
        </w:tc>
        <w:tc>
          <w:tcPr>
            <w:tcW w:w="709" w:type="dxa"/>
            <w:noWrap/>
            <w:hideMark/>
          </w:tcPr>
          <w:p w14:paraId="009640D4"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4</w:t>
            </w:r>
          </w:p>
        </w:tc>
        <w:tc>
          <w:tcPr>
            <w:tcW w:w="783" w:type="dxa"/>
            <w:noWrap/>
            <w:hideMark/>
          </w:tcPr>
          <w:p w14:paraId="1F41A670"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5</w:t>
            </w:r>
          </w:p>
        </w:tc>
        <w:tc>
          <w:tcPr>
            <w:tcW w:w="819" w:type="dxa"/>
            <w:noWrap/>
            <w:hideMark/>
          </w:tcPr>
          <w:p w14:paraId="349ACA9D"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6</w:t>
            </w:r>
          </w:p>
        </w:tc>
        <w:tc>
          <w:tcPr>
            <w:tcW w:w="686" w:type="dxa"/>
            <w:noWrap/>
            <w:hideMark/>
          </w:tcPr>
          <w:p w14:paraId="315BC9A8"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7</w:t>
            </w:r>
          </w:p>
        </w:tc>
        <w:tc>
          <w:tcPr>
            <w:tcW w:w="686" w:type="dxa"/>
            <w:noWrap/>
            <w:hideMark/>
          </w:tcPr>
          <w:p w14:paraId="29540158"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8</w:t>
            </w:r>
          </w:p>
        </w:tc>
        <w:tc>
          <w:tcPr>
            <w:tcW w:w="731" w:type="dxa"/>
            <w:noWrap/>
            <w:hideMark/>
          </w:tcPr>
          <w:p w14:paraId="16C45DDB"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All</w:t>
            </w:r>
          </w:p>
        </w:tc>
      </w:tr>
      <w:tr w:rsidR="006F2EEA" w:rsidRPr="00520CB1" w14:paraId="299BF97F" w14:textId="77777777" w:rsidTr="006F2EEA">
        <w:trPr>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7B82AA77" w14:textId="77777777" w:rsidR="006F2EEA" w:rsidRPr="008B189E" w:rsidRDefault="006F2EEA" w:rsidP="006F2EEA">
            <w:pPr>
              <w:rPr>
                <w:rFonts w:asciiTheme="majorHAnsi" w:eastAsia="Arial Unicode MS" w:hAnsiTheme="majorHAnsi" w:cstheme="majorHAnsi"/>
                <w:color w:val="000000"/>
                <w:sz w:val="20"/>
                <w:szCs w:val="20"/>
              </w:rPr>
            </w:pPr>
            <w:r w:rsidRPr="00520CB1">
              <w:rPr>
                <w:rFonts w:asciiTheme="majorHAnsi" w:eastAsia="Arial Unicode MS" w:hAnsiTheme="majorHAnsi" w:cstheme="majorHAnsi"/>
                <w:color w:val="000000"/>
                <w:sz w:val="20"/>
                <w:szCs w:val="20"/>
              </w:rPr>
              <w:t>Packages</w:t>
            </w:r>
          </w:p>
        </w:tc>
        <w:tc>
          <w:tcPr>
            <w:tcW w:w="622" w:type="dxa"/>
            <w:noWrap/>
            <w:vAlign w:val="bottom"/>
            <w:hideMark/>
          </w:tcPr>
          <w:p w14:paraId="5ED28569" w14:textId="30749EA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0</w:t>
            </w:r>
          </w:p>
        </w:tc>
        <w:tc>
          <w:tcPr>
            <w:tcW w:w="622" w:type="dxa"/>
            <w:noWrap/>
            <w:vAlign w:val="bottom"/>
            <w:hideMark/>
          </w:tcPr>
          <w:p w14:paraId="4D54FE36" w14:textId="0060889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5</w:t>
            </w:r>
          </w:p>
        </w:tc>
        <w:tc>
          <w:tcPr>
            <w:tcW w:w="634" w:type="dxa"/>
            <w:noWrap/>
            <w:vAlign w:val="bottom"/>
            <w:hideMark/>
          </w:tcPr>
          <w:p w14:paraId="50A93B21" w14:textId="1624E10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2</w:t>
            </w:r>
          </w:p>
        </w:tc>
        <w:tc>
          <w:tcPr>
            <w:tcW w:w="709" w:type="dxa"/>
            <w:noWrap/>
            <w:vAlign w:val="bottom"/>
            <w:hideMark/>
          </w:tcPr>
          <w:p w14:paraId="074E2ED8" w14:textId="57F897F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65</w:t>
            </w:r>
          </w:p>
        </w:tc>
        <w:tc>
          <w:tcPr>
            <w:tcW w:w="709" w:type="dxa"/>
            <w:noWrap/>
            <w:vAlign w:val="bottom"/>
            <w:hideMark/>
          </w:tcPr>
          <w:p w14:paraId="5D67BD61" w14:textId="026A215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467</w:t>
            </w:r>
          </w:p>
        </w:tc>
        <w:tc>
          <w:tcPr>
            <w:tcW w:w="709" w:type="dxa"/>
            <w:noWrap/>
            <w:vAlign w:val="bottom"/>
            <w:hideMark/>
          </w:tcPr>
          <w:p w14:paraId="6FD912D1" w14:textId="0017A8B4"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573</w:t>
            </w:r>
          </w:p>
        </w:tc>
        <w:tc>
          <w:tcPr>
            <w:tcW w:w="709" w:type="dxa"/>
            <w:noWrap/>
            <w:vAlign w:val="bottom"/>
            <w:hideMark/>
          </w:tcPr>
          <w:p w14:paraId="75B3E14C" w14:textId="3B95730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768</w:t>
            </w:r>
          </w:p>
        </w:tc>
        <w:tc>
          <w:tcPr>
            <w:tcW w:w="783" w:type="dxa"/>
            <w:noWrap/>
            <w:vAlign w:val="bottom"/>
            <w:hideMark/>
          </w:tcPr>
          <w:p w14:paraId="10D706BD" w14:textId="63FE85A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168</w:t>
            </w:r>
          </w:p>
        </w:tc>
        <w:tc>
          <w:tcPr>
            <w:tcW w:w="819" w:type="dxa"/>
            <w:noWrap/>
            <w:vAlign w:val="bottom"/>
            <w:hideMark/>
          </w:tcPr>
          <w:p w14:paraId="242A4A51" w14:textId="57B5682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786</w:t>
            </w:r>
          </w:p>
        </w:tc>
        <w:tc>
          <w:tcPr>
            <w:tcW w:w="686" w:type="dxa"/>
            <w:noWrap/>
            <w:vAlign w:val="bottom"/>
            <w:hideMark/>
          </w:tcPr>
          <w:p w14:paraId="0571CE1C" w14:textId="3778627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726</w:t>
            </w:r>
          </w:p>
        </w:tc>
        <w:tc>
          <w:tcPr>
            <w:tcW w:w="686" w:type="dxa"/>
            <w:noWrap/>
            <w:vAlign w:val="bottom"/>
            <w:hideMark/>
          </w:tcPr>
          <w:p w14:paraId="79FCC2FD" w14:textId="23E5192F"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5484</w:t>
            </w:r>
          </w:p>
        </w:tc>
        <w:tc>
          <w:tcPr>
            <w:tcW w:w="731" w:type="dxa"/>
            <w:noWrap/>
            <w:vAlign w:val="bottom"/>
            <w:hideMark/>
          </w:tcPr>
          <w:p w14:paraId="70D1544D" w14:textId="5C5E314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3110</w:t>
            </w:r>
          </w:p>
        </w:tc>
      </w:tr>
      <w:tr w:rsidR="006F2EEA" w:rsidRPr="00520CB1" w14:paraId="16ADB8FD" w14:textId="77777777" w:rsidTr="006F2EEA">
        <w:trPr>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5FBF49C9" w14:textId="77777777" w:rsidR="006F2EEA" w:rsidRPr="008B189E" w:rsidRDefault="006F2EEA" w:rsidP="006F2EEA">
            <w:pPr>
              <w:rPr>
                <w:rFonts w:asciiTheme="majorHAnsi" w:eastAsia="Arial Unicode MS" w:hAnsiTheme="majorHAnsi" w:cstheme="majorHAnsi"/>
                <w:color w:val="000000"/>
                <w:sz w:val="20"/>
                <w:szCs w:val="20"/>
              </w:rPr>
            </w:pPr>
            <w:proofErr w:type="spellStart"/>
            <w:r w:rsidRPr="008B189E">
              <w:rPr>
                <w:rFonts w:asciiTheme="majorHAnsi" w:eastAsia="Arial Unicode MS" w:hAnsiTheme="majorHAnsi" w:cstheme="majorHAnsi"/>
                <w:color w:val="000000"/>
                <w:sz w:val="20"/>
                <w:szCs w:val="20"/>
              </w:rPr>
              <w:t>Pkgs</w:t>
            </w:r>
            <w:proofErr w:type="spellEnd"/>
            <w:r w:rsidRPr="008B189E">
              <w:rPr>
                <w:rFonts w:asciiTheme="majorHAnsi" w:eastAsia="Arial Unicode MS" w:hAnsiTheme="majorHAnsi" w:cstheme="majorHAnsi"/>
                <w:color w:val="000000"/>
                <w:sz w:val="20"/>
                <w:szCs w:val="20"/>
              </w:rPr>
              <w:t xml:space="preserve"> w/Dep</w:t>
            </w:r>
          </w:p>
        </w:tc>
        <w:tc>
          <w:tcPr>
            <w:tcW w:w="622" w:type="dxa"/>
            <w:noWrap/>
            <w:vAlign w:val="bottom"/>
            <w:hideMark/>
          </w:tcPr>
          <w:p w14:paraId="487E9D41" w14:textId="1B57E50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3C639C68" w14:textId="2F866B2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54741ACC" w14:textId="284324D4"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0534D5DC" w14:textId="220025C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56FD12EA" w14:textId="5C514B5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09" w:type="dxa"/>
            <w:noWrap/>
            <w:vAlign w:val="bottom"/>
            <w:hideMark/>
          </w:tcPr>
          <w:p w14:paraId="45CB8B7A" w14:textId="521C7544"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09" w:type="dxa"/>
            <w:noWrap/>
            <w:vAlign w:val="bottom"/>
            <w:hideMark/>
          </w:tcPr>
          <w:p w14:paraId="2CB29373" w14:textId="27AEB76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83" w:type="dxa"/>
            <w:noWrap/>
            <w:vAlign w:val="bottom"/>
            <w:hideMark/>
          </w:tcPr>
          <w:p w14:paraId="59CF6B3B" w14:textId="3E43751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819" w:type="dxa"/>
            <w:noWrap/>
            <w:vAlign w:val="bottom"/>
            <w:hideMark/>
          </w:tcPr>
          <w:p w14:paraId="0551A914" w14:textId="5D2E7D4F"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w:t>
            </w:r>
          </w:p>
        </w:tc>
        <w:tc>
          <w:tcPr>
            <w:tcW w:w="686" w:type="dxa"/>
            <w:noWrap/>
            <w:vAlign w:val="bottom"/>
            <w:hideMark/>
          </w:tcPr>
          <w:p w14:paraId="28D0144C" w14:textId="5D7843F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686" w:type="dxa"/>
            <w:noWrap/>
            <w:vAlign w:val="bottom"/>
            <w:hideMark/>
          </w:tcPr>
          <w:p w14:paraId="51A76BA5" w14:textId="355245A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4</w:t>
            </w:r>
          </w:p>
        </w:tc>
        <w:tc>
          <w:tcPr>
            <w:tcW w:w="731" w:type="dxa"/>
            <w:noWrap/>
            <w:vAlign w:val="bottom"/>
            <w:hideMark/>
          </w:tcPr>
          <w:p w14:paraId="1ED97016" w14:textId="30B0EB9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0</w:t>
            </w:r>
          </w:p>
        </w:tc>
      </w:tr>
      <w:tr w:rsidR="006F2EEA" w:rsidRPr="00520CB1" w14:paraId="3D7E8E68" w14:textId="77777777" w:rsidTr="006F2EEA">
        <w:trPr>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219E6FD8" w14:textId="77777777" w:rsidR="006F2EEA" w:rsidRPr="008B189E" w:rsidRDefault="006F2EEA" w:rsidP="006F2EEA">
            <w:pPr>
              <w:rPr>
                <w:rFonts w:asciiTheme="majorHAnsi" w:eastAsia="Arial Unicode MS" w:hAnsiTheme="majorHAnsi" w:cstheme="majorHAnsi"/>
                <w:color w:val="000000"/>
                <w:sz w:val="20"/>
                <w:szCs w:val="20"/>
              </w:rPr>
            </w:pPr>
            <w:proofErr w:type="spellStart"/>
            <w:r w:rsidRPr="008B189E">
              <w:rPr>
                <w:rFonts w:asciiTheme="majorHAnsi" w:eastAsia="Arial Unicode MS" w:hAnsiTheme="majorHAnsi" w:cstheme="majorHAnsi"/>
                <w:color w:val="000000"/>
                <w:sz w:val="20"/>
                <w:szCs w:val="20"/>
              </w:rPr>
              <w:t>svUnit</w:t>
            </w:r>
            <w:proofErr w:type="spellEnd"/>
          </w:p>
        </w:tc>
        <w:tc>
          <w:tcPr>
            <w:tcW w:w="622" w:type="dxa"/>
            <w:noWrap/>
            <w:vAlign w:val="bottom"/>
            <w:hideMark/>
          </w:tcPr>
          <w:p w14:paraId="56357235" w14:textId="771BABB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5B6B32B2" w14:textId="0FC292F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3A84AF88" w14:textId="2D7E374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0F4EB838" w14:textId="038A8AE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 (2)</w:t>
            </w:r>
          </w:p>
        </w:tc>
        <w:tc>
          <w:tcPr>
            <w:tcW w:w="709" w:type="dxa"/>
            <w:noWrap/>
            <w:vAlign w:val="bottom"/>
            <w:hideMark/>
          </w:tcPr>
          <w:p w14:paraId="59FDFE94" w14:textId="28487BC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 (1)</w:t>
            </w:r>
          </w:p>
        </w:tc>
        <w:tc>
          <w:tcPr>
            <w:tcW w:w="709" w:type="dxa"/>
            <w:noWrap/>
            <w:vAlign w:val="bottom"/>
            <w:hideMark/>
          </w:tcPr>
          <w:p w14:paraId="001C637D" w14:textId="3FB99DF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09" w:type="dxa"/>
            <w:noWrap/>
            <w:vAlign w:val="bottom"/>
            <w:hideMark/>
          </w:tcPr>
          <w:p w14:paraId="5C215F37" w14:textId="2B0EE1C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6 (1)</w:t>
            </w:r>
          </w:p>
        </w:tc>
        <w:tc>
          <w:tcPr>
            <w:tcW w:w="783" w:type="dxa"/>
            <w:noWrap/>
            <w:vAlign w:val="bottom"/>
            <w:hideMark/>
          </w:tcPr>
          <w:p w14:paraId="074EB2A7" w14:textId="5536EA0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3 (1)</w:t>
            </w:r>
          </w:p>
        </w:tc>
        <w:tc>
          <w:tcPr>
            <w:tcW w:w="819" w:type="dxa"/>
            <w:noWrap/>
            <w:vAlign w:val="bottom"/>
            <w:hideMark/>
          </w:tcPr>
          <w:p w14:paraId="71286138" w14:textId="7ED434D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9 (1)</w:t>
            </w:r>
          </w:p>
        </w:tc>
        <w:tc>
          <w:tcPr>
            <w:tcW w:w="686" w:type="dxa"/>
            <w:noWrap/>
            <w:vAlign w:val="bottom"/>
            <w:hideMark/>
          </w:tcPr>
          <w:p w14:paraId="35269628" w14:textId="662BACE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3 (1)</w:t>
            </w:r>
          </w:p>
        </w:tc>
        <w:tc>
          <w:tcPr>
            <w:tcW w:w="686" w:type="dxa"/>
            <w:noWrap/>
            <w:vAlign w:val="bottom"/>
            <w:hideMark/>
          </w:tcPr>
          <w:p w14:paraId="245B5D44" w14:textId="3B700777"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63 (1)</w:t>
            </w:r>
          </w:p>
        </w:tc>
        <w:tc>
          <w:tcPr>
            <w:tcW w:w="731" w:type="dxa"/>
            <w:noWrap/>
            <w:vAlign w:val="bottom"/>
            <w:hideMark/>
          </w:tcPr>
          <w:p w14:paraId="6015C049" w14:textId="19D452C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29</w:t>
            </w:r>
          </w:p>
        </w:tc>
      </w:tr>
      <w:tr w:rsidR="006F2EEA" w:rsidRPr="00520CB1" w14:paraId="5EA5C857" w14:textId="77777777" w:rsidTr="006F2EEA">
        <w:trPr>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3B29F61C" w14:textId="77777777" w:rsidR="006F2EEA" w:rsidRPr="008B189E" w:rsidRDefault="006F2EEA" w:rsidP="006F2EEA">
            <w:pPr>
              <w:rPr>
                <w:rFonts w:asciiTheme="majorHAnsi" w:eastAsia="Arial Unicode MS" w:hAnsiTheme="majorHAnsi" w:cstheme="majorHAnsi"/>
                <w:color w:val="000000"/>
                <w:sz w:val="20"/>
                <w:szCs w:val="20"/>
              </w:rPr>
            </w:pPr>
            <w:proofErr w:type="spellStart"/>
            <w:r w:rsidRPr="008B189E">
              <w:rPr>
                <w:rFonts w:asciiTheme="majorHAnsi" w:eastAsia="Arial Unicode MS" w:hAnsiTheme="majorHAnsi" w:cstheme="majorHAnsi"/>
                <w:color w:val="000000"/>
                <w:sz w:val="20"/>
                <w:szCs w:val="20"/>
              </w:rPr>
              <w:t>RUnit</w:t>
            </w:r>
            <w:proofErr w:type="spellEnd"/>
            <w:r w:rsidRPr="00520CB1">
              <w:rPr>
                <w:rFonts w:asciiTheme="majorHAnsi" w:eastAsia="Arial Unicode MS" w:hAnsiTheme="majorHAnsi" w:cstheme="majorHAnsi"/>
                <w:color w:val="000000"/>
                <w:sz w:val="20"/>
                <w:szCs w:val="20"/>
              </w:rPr>
              <w:t xml:space="preserve"> (%)</w:t>
            </w:r>
          </w:p>
        </w:tc>
        <w:tc>
          <w:tcPr>
            <w:tcW w:w="622" w:type="dxa"/>
            <w:noWrap/>
            <w:vAlign w:val="bottom"/>
            <w:hideMark/>
          </w:tcPr>
          <w:p w14:paraId="53D37134" w14:textId="1AC8312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71AABA58" w14:textId="07EA38D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3DBBB5BC" w14:textId="1F87B51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6537B933" w14:textId="5D9D6D7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 (2)</w:t>
            </w:r>
          </w:p>
        </w:tc>
        <w:tc>
          <w:tcPr>
            <w:tcW w:w="709" w:type="dxa"/>
            <w:noWrap/>
            <w:vAlign w:val="bottom"/>
            <w:hideMark/>
          </w:tcPr>
          <w:p w14:paraId="25C8B371" w14:textId="1FAD5AA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09" w:type="dxa"/>
            <w:noWrap/>
            <w:vAlign w:val="bottom"/>
            <w:hideMark/>
          </w:tcPr>
          <w:p w14:paraId="1F98CEB1" w14:textId="0F10BA3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1 (4)</w:t>
            </w:r>
          </w:p>
        </w:tc>
        <w:tc>
          <w:tcPr>
            <w:tcW w:w="709" w:type="dxa"/>
            <w:noWrap/>
            <w:vAlign w:val="bottom"/>
            <w:hideMark/>
          </w:tcPr>
          <w:p w14:paraId="443E3192" w14:textId="0F420C6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5 (3)</w:t>
            </w:r>
          </w:p>
        </w:tc>
        <w:tc>
          <w:tcPr>
            <w:tcW w:w="783" w:type="dxa"/>
            <w:noWrap/>
            <w:vAlign w:val="bottom"/>
            <w:hideMark/>
          </w:tcPr>
          <w:p w14:paraId="21007CA4" w14:textId="6AED573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27 (11)</w:t>
            </w:r>
          </w:p>
        </w:tc>
        <w:tc>
          <w:tcPr>
            <w:tcW w:w="819" w:type="dxa"/>
            <w:noWrap/>
            <w:vAlign w:val="bottom"/>
            <w:hideMark/>
          </w:tcPr>
          <w:p w14:paraId="2ABA67D0" w14:textId="22484AF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72 (21)</w:t>
            </w:r>
          </w:p>
        </w:tc>
        <w:tc>
          <w:tcPr>
            <w:tcW w:w="686" w:type="dxa"/>
            <w:noWrap/>
            <w:vAlign w:val="bottom"/>
            <w:hideMark/>
          </w:tcPr>
          <w:p w14:paraId="4C2D4DEF" w14:textId="4201AB5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745 (27)</w:t>
            </w:r>
          </w:p>
        </w:tc>
        <w:tc>
          <w:tcPr>
            <w:tcW w:w="686" w:type="dxa"/>
            <w:noWrap/>
            <w:vAlign w:val="bottom"/>
            <w:hideMark/>
          </w:tcPr>
          <w:p w14:paraId="0113AC95" w14:textId="652BEFA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985 (36)</w:t>
            </w:r>
          </w:p>
        </w:tc>
        <w:tc>
          <w:tcPr>
            <w:tcW w:w="731" w:type="dxa"/>
            <w:noWrap/>
            <w:vAlign w:val="bottom"/>
            <w:hideMark/>
          </w:tcPr>
          <w:p w14:paraId="6AD0930A" w14:textId="519F7A7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277</w:t>
            </w:r>
          </w:p>
        </w:tc>
      </w:tr>
      <w:tr w:rsidR="006F2EEA" w:rsidRPr="00520CB1" w14:paraId="158742EE" w14:textId="77777777" w:rsidTr="006F2EEA">
        <w:trPr>
          <w:trHeight w:val="32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19039197" w14:textId="77777777" w:rsidR="006F2EEA" w:rsidRPr="008B189E" w:rsidRDefault="006F2EEA" w:rsidP="006F2EEA">
            <w:pPr>
              <w:rPr>
                <w:rFonts w:asciiTheme="majorHAnsi" w:hAnsiTheme="majorHAnsi" w:cstheme="majorHAnsi"/>
                <w:color w:val="000000"/>
                <w:sz w:val="20"/>
                <w:szCs w:val="20"/>
              </w:rPr>
            </w:pPr>
            <w:proofErr w:type="spellStart"/>
            <w:r w:rsidRPr="00520CB1">
              <w:rPr>
                <w:rFonts w:asciiTheme="majorHAnsi" w:hAnsiTheme="majorHAnsi" w:cstheme="majorHAnsi"/>
                <w:color w:val="000000"/>
                <w:sz w:val="20"/>
                <w:szCs w:val="20"/>
              </w:rPr>
              <w:t>t</w:t>
            </w:r>
            <w:r w:rsidRPr="008B189E">
              <w:rPr>
                <w:rFonts w:asciiTheme="majorHAnsi" w:hAnsiTheme="majorHAnsi" w:cstheme="majorHAnsi"/>
                <w:color w:val="000000"/>
                <w:sz w:val="20"/>
                <w:szCs w:val="20"/>
              </w:rPr>
              <w:t>estthat</w:t>
            </w:r>
            <w:proofErr w:type="spellEnd"/>
            <w:r w:rsidRPr="00520CB1">
              <w:rPr>
                <w:rFonts w:asciiTheme="majorHAnsi" w:hAnsiTheme="majorHAnsi" w:cstheme="majorHAnsi"/>
                <w:color w:val="000000"/>
                <w:sz w:val="20"/>
                <w:szCs w:val="20"/>
              </w:rPr>
              <w:t xml:space="preserve"> (%)</w:t>
            </w:r>
          </w:p>
        </w:tc>
        <w:tc>
          <w:tcPr>
            <w:tcW w:w="622" w:type="dxa"/>
            <w:noWrap/>
            <w:vAlign w:val="bottom"/>
            <w:hideMark/>
          </w:tcPr>
          <w:p w14:paraId="38F51B7B" w14:textId="57677B8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2E2C1E6B" w14:textId="383CE56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6D97B573" w14:textId="76689C1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70190106" w14:textId="507F708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0A4933F3" w14:textId="51A666D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355AB2FE" w14:textId="6439D2B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73917936" w14:textId="7964D4F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83" w:type="dxa"/>
            <w:noWrap/>
            <w:vAlign w:val="bottom"/>
            <w:hideMark/>
          </w:tcPr>
          <w:p w14:paraId="2EE3FCA3" w14:textId="75EF77D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w:t>
            </w:r>
          </w:p>
        </w:tc>
        <w:tc>
          <w:tcPr>
            <w:tcW w:w="819" w:type="dxa"/>
            <w:noWrap/>
            <w:vAlign w:val="bottom"/>
            <w:hideMark/>
          </w:tcPr>
          <w:p w14:paraId="7B5FC1F8" w14:textId="399BEF2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w:t>
            </w:r>
          </w:p>
        </w:tc>
        <w:tc>
          <w:tcPr>
            <w:tcW w:w="686" w:type="dxa"/>
            <w:noWrap/>
            <w:vAlign w:val="bottom"/>
            <w:hideMark/>
          </w:tcPr>
          <w:p w14:paraId="23A12F3F" w14:textId="652AD81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w:t>
            </w:r>
          </w:p>
        </w:tc>
        <w:tc>
          <w:tcPr>
            <w:tcW w:w="686" w:type="dxa"/>
            <w:noWrap/>
            <w:vAlign w:val="bottom"/>
            <w:hideMark/>
          </w:tcPr>
          <w:p w14:paraId="799E49F1" w14:textId="3F61C92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8</w:t>
            </w:r>
          </w:p>
        </w:tc>
        <w:tc>
          <w:tcPr>
            <w:tcW w:w="731" w:type="dxa"/>
            <w:noWrap/>
            <w:vAlign w:val="bottom"/>
            <w:hideMark/>
          </w:tcPr>
          <w:p w14:paraId="48879C62" w14:textId="0D119B0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5</w:t>
            </w:r>
          </w:p>
        </w:tc>
      </w:tr>
      <w:tr w:rsidR="006F2EEA" w:rsidRPr="00520CB1" w14:paraId="7E33B12E" w14:textId="77777777" w:rsidTr="006F2EEA">
        <w:trPr>
          <w:trHeight w:val="32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011F6A73" w14:textId="77777777" w:rsidR="006F2EEA" w:rsidRPr="008B189E" w:rsidRDefault="006F2EEA" w:rsidP="006F2EEA">
            <w:pPr>
              <w:rPr>
                <w:rFonts w:asciiTheme="majorHAnsi" w:hAnsiTheme="majorHAnsi" w:cstheme="majorHAnsi"/>
                <w:color w:val="000000"/>
                <w:sz w:val="20"/>
                <w:szCs w:val="20"/>
              </w:rPr>
            </w:pPr>
            <w:proofErr w:type="spellStart"/>
            <w:r w:rsidRPr="008B189E">
              <w:rPr>
                <w:rFonts w:asciiTheme="majorHAnsi" w:hAnsiTheme="majorHAnsi" w:cstheme="majorHAnsi"/>
                <w:color w:val="000000"/>
                <w:sz w:val="20"/>
                <w:szCs w:val="20"/>
              </w:rPr>
              <w:t>testit</w:t>
            </w:r>
            <w:proofErr w:type="spellEnd"/>
          </w:p>
        </w:tc>
        <w:tc>
          <w:tcPr>
            <w:tcW w:w="622" w:type="dxa"/>
            <w:noWrap/>
            <w:vAlign w:val="bottom"/>
            <w:hideMark/>
          </w:tcPr>
          <w:p w14:paraId="2D4363EB" w14:textId="55264AB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0D5CF34F" w14:textId="5CE43C3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41EEE0DF" w14:textId="57853FBF"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0435B1EE" w14:textId="3C1DCDA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1AF7AA44" w14:textId="23F18CA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2A4BAC06" w14:textId="07A9D6C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34133A4C" w14:textId="3661907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83" w:type="dxa"/>
            <w:noWrap/>
            <w:vAlign w:val="bottom"/>
            <w:hideMark/>
          </w:tcPr>
          <w:p w14:paraId="60B04076" w14:textId="409746B4"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819" w:type="dxa"/>
            <w:noWrap/>
            <w:vAlign w:val="bottom"/>
            <w:hideMark/>
          </w:tcPr>
          <w:p w14:paraId="64A5DA50" w14:textId="7E7926F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86" w:type="dxa"/>
            <w:noWrap/>
            <w:vAlign w:val="bottom"/>
            <w:hideMark/>
          </w:tcPr>
          <w:p w14:paraId="49B51B09" w14:textId="6B8E065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686" w:type="dxa"/>
            <w:noWrap/>
            <w:vAlign w:val="bottom"/>
            <w:hideMark/>
          </w:tcPr>
          <w:p w14:paraId="43DAF84B" w14:textId="7BE9B46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w:t>
            </w:r>
          </w:p>
        </w:tc>
        <w:tc>
          <w:tcPr>
            <w:tcW w:w="731" w:type="dxa"/>
            <w:noWrap/>
            <w:vAlign w:val="bottom"/>
            <w:hideMark/>
          </w:tcPr>
          <w:p w14:paraId="42742EC9" w14:textId="70B6D51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w:t>
            </w:r>
          </w:p>
        </w:tc>
      </w:tr>
      <w:tr w:rsidR="006F2EEA" w:rsidRPr="00520CB1" w14:paraId="4669CBE8" w14:textId="77777777" w:rsidTr="006F2EEA">
        <w:trPr>
          <w:trHeight w:val="32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20211B96" w14:textId="77777777" w:rsidR="006F2EEA" w:rsidRPr="008B189E" w:rsidRDefault="006F2EEA" w:rsidP="006F2EEA">
            <w:pPr>
              <w:rPr>
                <w:rFonts w:asciiTheme="majorHAnsi" w:hAnsiTheme="majorHAnsi" w:cstheme="majorHAnsi"/>
                <w:color w:val="000000"/>
                <w:sz w:val="20"/>
                <w:szCs w:val="20"/>
              </w:rPr>
            </w:pPr>
            <w:r w:rsidRPr="008B189E">
              <w:rPr>
                <w:rFonts w:asciiTheme="majorHAnsi" w:hAnsiTheme="majorHAnsi" w:cstheme="majorHAnsi"/>
                <w:color w:val="000000"/>
                <w:sz w:val="20"/>
                <w:szCs w:val="20"/>
              </w:rPr>
              <w:t>unitizer</w:t>
            </w:r>
          </w:p>
        </w:tc>
        <w:tc>
          <w:tcPr>
            <w:tcW w:w="622" w:type="dxa"/>
            <w:noWrap/>
            <w:vAlign w:val="bottom"/>
            <w:hideMark/>
          </w:tcPr>
          <w:p w14:paraId="312C164B" w14:textId="2F10988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03601C0F" w14:textId="224CABE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192112A4" w14:textId="3B6E3A3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24D4D0FB" w14:textId="45630B1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1361F7E4" w14:textId="4220BAD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306F9CFA" w14:textId="1BA9544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44E5F0AC" w14:textId="5A76C46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83" w:type="dxa"/>
            <w:noWrap/>
            <w:vAlign w:val="bottom"/>
            <w:hideMark/>
          </w:tcPr>
          <w:p w14:paraId="444EC5C2" w14:textId="779FE0D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819" w:type="dxa"/>
            <w:noWrap/>
            <w:vAlign w:val="bottom"/>
            <w:hideMark/>
          </w:tcPr>
          <w:p w14:paraId="1D058410" w14:textId="1C0EC08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86" w:type="dxa"/>
            <w:noWrap/>
            <w:vAlign w:val="bottom"/>
            <w:hideMark/>
          </w:tcPr>
          <w:p w14:paraId="77A81275" w14:textId="678B665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686" w:type="dxa"/>
            <w:noWrap/>
            <w:vAlign w:val="bottom"/>
            <w:hideMark/>
          </w:tcPr>
          <w:p w14:paraId="05D8F8A3" w14:textId="40BB8CA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31" w:type="dxa"/>
            <w:noWrap/>
            <w:vAlign w:val="bottom"/>
            <w:hideMark/>
          </w:tcPr>
          <w:p w14:paraId="6FC72881" w14:textId="7327BAA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r>
      <w:tr w:rsidR="006F2EEA" w:rsidRPr="00520CB1" w14:paraId="40F91D8E" w14:textId="77777777" w:rsidTr="006F2EEA">
        <w:trPr>
          <w:trHeight w:val="32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63C0649C" w14:textId="77777777" w:rsidR="006F2EEA" w:rsidRPr="008B189E" w:rsidRDefault="006F2EEA" w:rsidP="006F2EEA">
            <w:pPr>
              <w:rPr>
                <w:rFonts w:asciiTheme="majorHAnsi" w:hAnsiTheme="majorHAnsi" w:cstheme="majorHAnsi"/>
                <w:color w:val="000000"/>
                <w:sz w:val="20"/>
                <w:szCs w:val="20"/>
              </w:rPr>
            </w:pPr>
            <w:proofErr w:type="spellStart"/>
            <w:r w:rsidRPr="008B189E">
              <w:rPr>
                <w:rFonts w:asciiTheme="majorHAnsi" w:hAnsiTheme="majorHAnsi" w:cstheme="majorHAnsi"/>
                <w:color w:val="000000"/>
                <w:sz w:val="20"/>
                <w:szCs w:val="20"/>
              </w:rPr>
              <w:t>unittest</w:t>
            </w:r>
            <w:proofErr w:type="spellEnd"/>
          </w:p>
        </w:tc>
        <w:tc>
          <w:tcPr>
            <w:tcW w:w="622" w:type="dxa"/>
            <w:noWrap/>
            <w:vAlign w:val="bottom"/>
            <w:hideMark/>
          </w:tcPr>
          <w:p w14:paraId="66E0B300" w14:textId="4A2D9F0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0</w:t>
            </w:r>
          </w:p>
        </w:tc>
        <w:tc>
          <w:tcPr>
            <w:tcW w:w="622" w:type="dxa"/>
            <w:noWrap/>
            <w:vAlign w:val="bottom"/>
            <w:hideMark/>
          </w:tcPr>
          <w:p w14:paraId="553FEA47" w14:textId="2953BA4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5</w:t>
            </w:r>
          </w:p>
        </w:tc>
        <w:tc>
          <w:tcPr>
            <w:tcW w:w="634" w:type="dxa"/>
            <w:noWrap/>
            <w:vAlign w:val="bottom"/>
            <w:hideMark/>
          </w:tcPr>
          <w:p w14:paraId="100B997C" w14:textId="10A5530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2</w:t>
            </w:r>
          </w:p>
        </w:tc>
        <w:tc>
          <w:tcPr>
            <w:tcW w:w="709" w:type="dxa"/>
            <w:noWrap/>
            <w:vAlign w:val="bottom"/>
            <w:hideMark/>
          </w:tcPr>
          <w:p w14:paraId="280BEEE8" w14:textId="7B13A19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65</w:t>
            </w:r>
          </w:p>
        </w:tc>
        <w:tc>
          <w:tcPr>
            <w:tcW w:w="709" w:type="dxa"/>
            <w:noWrap/>
            <w:vAlign w:val="bottom"/>
            <w:hideMark/>
          </w:tcPr>
          <w:p w14:paraId="6CD91158" w14:textId="5534460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467</w:t>
            </w:r>
          </w:p>
        </w:tc>
        <w:tc>
          <w:tcPr>
            <w:tcW w:w="709" w:type="dxa"/>
            <w:noWrap/>
            <w:vAlign w:val="bottom"/>
            <w:hideMark/>
          </w:tcPr>
          <w:p w14:paraId="5E7B5FB8" w14:textId="5A0A91E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573</w:t>
            </w:r>
          </w:p>
        </w:tc>
        <w:tc>
          <w:tcPr>
            <w:tcW w:w="709" w:type="dxa"/>
            <w:noWrap/>
            <w:vAlign w:val="bottom"/>
            <w:hideMark/>
          </w:tcPr>
          <w:p w14:paraId="3E13EE56" w14:textId="3AD199F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768</w:t>
            </w:r>
          </w:p>
        </w:tc>
        <w:tc>
          <w:tcPr>
            <w:tcW w:w="783" w:type="dxa"/>
            <w:noWrap/>
            <w:vAlign w:val="bottom"/>
            <w:hideMark/>
          </w:tcPr>
          <w:p w14:paraId="1DAB2094" w14:textId="55EA34E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168</w:t>
            </w:r>
          </w:p>
        </w:tc>
        <w:tc>
          <w:tcPr>
            <w:tcW w:w="819" w:type="dxa"/>
            <w:noWrap/>
            <w:vAlign w:val="bottom"/>
            <w:hideMark/>
          </w:tcPr>
          <w:p w14:paraId="490D7E3E" w14:textId="4A182A9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786</w:t>
            </w:r>
          </w:p>
        </w:tc>
        <w:tc>
          <w:tcPr>
            <w:tcW w:w="686" w:type="dxa"/>
            <w:noWrap/>
            <w:vAlign w:val="bottom"/>
            <w:hideMark/>
          </w:tcPr>
          <w:p w14:paraId="25B0FE5F" w14:textId="2A3AF75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726</w:t>
            </w:r>
          </w:p>
        </w:tc>
        <w:tc>
          <w:tcPr>
            <w:tcW w:w="686" w:type="dxa"/>
            <w:noWrap/>
            <w:vAlign w:val="bottom"/>
            <w:hideMark/>
          </w:tcPr>
          <w:p w14:paraId="121B40EE" w14:textId="3A30A81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5484</w:t>
            </w:r>
          </w:p>
        </w:tc>
        <w:tc>
          <w:tcPr>
            <w:tcW w:w="731" w:type="dxa"/>
            <w:noWrap/>
            <w:vAlign w:val="bottom"/>
            <w:hideMark/>
          </w:tcPr>
          <w:p w14:paraId="3A96A9B3" w14:textId="395C72FF"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3110</w:t>
            </w:r>
          </w:p>
        </w:tc>
      </w:tr>
    </w:tbl>
    <w:p w14:paraId="02D7CFA1" w14:textId="77777777" w:rsidR="007A7EA6" w:rsidRDefault="007A7EA6" w:rsidP="007A7EA6">
      <w:pPr>
        <w:pStyle w:val="BodyText"/>
        <w:keepNext/>
      </w:pPr>
    </w:p>
    <w:p w14:paraId="75A5A762" w14:textId="6D3CF2CE" w:rsidR="007A7EA6" w:rsidRDefault="007A7EA6" w:rsidP="007A7EA6">
      <w:pPr>
        <w:pStyle w:val="BodyText"/>
        <w:keepNext/>
      </w:pPr>
      <w:r>
        <w:t xml:space="preserve">Table </w:t>
      </w:r>
      <w:r w:rsidR="005A79ED">
        <w:t>for</w:t>
      </w:r>
      <w:r>
        <w:t xml:space="preserve"> data shown in Figure 3</w:t>
      </w:r>
      <w:r w:rsidR="006F0A4E">
        <w:t xml:space="preserve">: </w:t>
      </w:r>
      <w:r w:rsidR="006F0A4E" w:rsidRPr="005D2744">
        <w:rPr>
          <w:szCs w:val="22"/>
        </w:rPr>
        <w:t xml:space="preserve">Packages by year updated and presence of non-empty </w:t>
      </w:r>
      <w:proofErr w:type="spellStart"/>
      <w:r w:rsidR="006F0A4E" w:rsidRPr="005D2744">
        <w:rPr>
          <w:szCs w:val="22"/>
        </w:rPr>
        <w:t>src</w:t>
      </w:r>
      <w:proofErr w:type="spellEnd"/>
      <w:r w:rsidR="006F0A4E" w:rsidRPr="005D2744">
        <w:rPr>
          <w:szCs w:val="22"/>
        </w:rPr>
        <w:t xml:space="preserve"> directory</w:t>
      </w:r>
    </w:p>
    <w:tbl>
      <w:tblPr>
        <w:tblStyle w:val="GridTable1Light-Accent1"/>
        <w:tblW w:w="9535" w:type="dxa"/>
        <w:tblLook w:val="04A0" w:firstRow="1" w:lastRow="0" w:firstColumn="1" w:lastColumn="0" w:noHBand="0" w:noVBand="1"/>
      </w:tblPr>
      <w:tblGrid>
        <w:gridCol w:w="1165"/>
        <w:gridCol w:w="687"/>
        <w:gridCol w:w="687"/>
        <w:gridCol w:w="687"/>
        <w:gridCol w:w="688"/>
        <w:gridCol w:w="687"/>
        <w:gridCol w:w="687"/>
        <w:gridCol w:w="687"/>
        <w:gridCol w:w="688"/>
        <w:gridCol w:w="687"/>
        <w:gridCol w:w="687"/>
        <w:gridCol w:w="688"/>
        <w:gridCol w:w="810"/>
      </w:tblGrid>
      <w:tr w:rsidR="007A7EA6" w:rsidRPr="00A11916" w14:paraId="41197AF8" w14:textId="77777777" w:rsidTr="0061651F">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720F0258" w14:textId="77777777" w:rsidR="007A7EA6" w:rsidRPr="00A11916" w:rsidRDefault="007A7EA6" w:rsidP="0061651F">
            <w:pPr>
              <w:rPr>
                <w:rFonts w:asciiTheme="majorHAnsi" w:hAnsiTheme="majorHAnsi" w:cstheme="majorHAnsi"/>
                <w:color w:val="000000"/>
                <w:sz w:val="20"/>
                <w:szCs w:val="20"/>
              </w:rPr>
            </w:pPr>
            <w:r w:rsidRPr="00A11916">
              <w:rPr>
                <w:rFonts w:asciiTheme="majorHAnsi" w:hAnsiTheme="majorHAnsi" w:cstheme="majorHAnsi"/>
                <w:color w:val="000000"/>
                <w:sz w:val="20"/>
                <w:szCs w:val="20"/>
              </w:rPr>
              <w:t>Year</w:t>
            </w:r>
          </w:p>
        </w:tc>
        <w:tc>
          <w:tcPr>
            <w:tcW w:w="687" w:type="dxa"/>
            <w:noWrap/>
            <w:hideMark/>
          </w:tcPr>
          <w:p w14:paraId="44D9DE08"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08</w:t>
            </w:r>
          </w:p>
        </w:tc>
        <w:tc>
          <w:tcPr>
            <w:tcW w:w="687" w:type="dxa"/>
            <w:noWrap/>
            <w:hideMark/>
          </w:tcPr>
          <w:p w14:paraId="7527C0AE"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09</w:t>
            </w:r>
          </w:p>
        </w:tc>
        <w:tc>
          <w:tcPr>
            <w:tcW w:w="687" w:type="dxa"/>
            <w:noWrap/>
            <w:hideMark/>
          </w:tcPr>
          <w:p w14:paraId="1117C302"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0</w:t>
            </w:r>
          </w:p>
        </w:tc>
        <w:tc>
          <w:tcPr>
            <w:tcW w:w="688" w:type="dxa"/>
            <w:noWrap/>
            <w:hideMark/>
          </w:tcPr>
          <w:p w14:paraId="57A0D780"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1</w:t>
            </w:r>
          </w:p>
        </w:tc>
        <w:tc>
          <w:tcPr>
            <w:tcW w:w="687" w:type="dxa"/>
            <w:noWrap/>
            <w:hideMark/>
          </w:tcPr>
          <w:p w14:paraId="5078370B"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2</w:t>
            </w:r>
          </w:p>
        </w:tc>
        <w:tc>
          <w:tcPr>
            <w:tcW w:w="687" w:type="dxa"/>
            <w:noWrap/>
            <w:hideMark/>
          </w:tcPr>
          <w:p w14:paraId="2EE49044"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3</w:t>
            </w:r>
          </w:p>
        </w:tc>
        <w:tc>
          <w:tcPr>
            <w:tcW w:w="687" w:type="dxa"/>
            <w:noWrap/>
            <w:hideMark/>
          </w:tcPr>
          <w:p w14:paraId="117F506E"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4</w:t>
            </w:r>
          </w:p>
        </w:tc>
        <w:tc>
          <w:tcPr>
            <w:tcW w:w="688" w:type="dxa"/>
            <w:noWrap/>
            <w:hideMark/>
          </w:tcPr>
          <w:p w14:paraId="5C3D49A0"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5</w:t>
            </w:r>
          </w:p>
        </w:tc>
        <w:tc>
          <w:tcPr>
            <w:tcW w:w="687" w:type="dxa"/>
            <w:noWrap/>
            <w:hideMark/>
          </w:tcPr>
          <w:p w14:paraId="363E6BC6"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6</w:t>
            </w:r>
          </w:p>
        </w:tc>
        <w:tc>
          <w:tcPr>
            <w:tcW w:w="687" w:type="dxa"/>
            <w:noWrap/>
            <w:hideMark/>
          </w:tcPr>
          <w:p w14:paraId="13B94CF2"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7</w:t>
            </w:r>
          </w:p>
        </w:tc>
        <w:tc>
          <w:tcPr>
            <w:tcW w:w="688" w:type="dxa"/>
            <w:noWrap/>
            <w:hideMark/>
          </w:tcPr>
          <w:p w14:paraId="46C9945D"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8</w:t>
            </w:r>
          </w:p>
        </w:tc>
        <w:tc>
          <w:tcPr>
            <w:tcW w:w="810" w:type="dxa"/>
            <w:noWrap/>
            <w:hideMark/>
          </w:tcPr>
          <w:p w14:paraId="3E4D9352" w14:textId="77777777" w:rsidR="007A7EA6" w:rsidRPr="00A11916" w:rsidRDefault="007A7EA6" w:rsidP="0061651F">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All</w:t>
            </w:r>
            <w:r>
              <w:rPr>
                <w:rFonts w:asciiTheme="majorHAnsi" w:hAnsiTheme="majorHAnsi" w:cstheme="majorHAnsi"/>
                <w:color w:val="000000"/>
                <w:sz w:val="20"/>
                <w:szCs w:val="20"/>
              </w:rPr>
              <w:t xml:space="preserve"> </w:t>
            </w:r>
            <w:proofErr w:type="spellStart"/>
            <w:r>
              <w:rPr>
                <w:rFonts w:asciiTheme="majorHAnsi" w:hAnsiTheme="majorHAnsi" w:cstheme="majorHAnsi"/>
                <w:color w:val="000000"/>
                <w:sz w:val="20"/>
                <w:szCs w:val="20"/>
              </w:rPr>
              <w:t>Yrs</w:t>
            </w:r>
            <w:proofErr w:type="spellEnd"/>
          </w:p>
        </w:tc>
      </w:tr>
      <w:tr w:rsidR="006F0A4E" w:rsidRPr="00A11916" w14:paraId="73B640C6"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098F4F31" w14:textId="77777777" w:rsidR="006F0A4E" w:rsidRPr="00A11916" w:rsidRDefault="006F0A4E" w:rsidP="006F0A4E">
            <w:pPr>
              <w:rPr>
                <w:rFonts w:asciiTheme="majorHAnsi" w:hAnsiTheme="majorHAnsi" w:cstheme="majorHAnsi"/>
                <w:color w:val="000000"/>
                <w:sz w:val="20"/>
                <w:szCs w:val="20"/>
              </w:rPr>
            </w:pPr>
            <w:r>
              <w:rPr>
                <w:rFonts w:asciiTheme="majorHAnsi" w:hAnsiTheme="majorHAnsi" w:cstheme="majorHAnsi"/>
                <w:color w:val="000000"/>
                <w:sz w:val="20"/>
                <w:szCs w:val="20"/>
              </w:rPr>
              <w:t>Packages</w:t>
            </w:r>
          </w:p>
        </w:tc>
        <w:tc>
          <w:tcPr>
            <w:tcW w:w="687" w:type="dxa"/>
            <w:noWrap/>
            <w:vAlign w:val="bottom"/>
            <w:hideMark/>
          </w:tcPr>
          <w:p w14:paraId="59DDCF22" w14:textId="7870CD62"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0</w:t>
            </w:r>
          </w:p>
        </w:tc>
        <w:tc>
          <w:tcPr>
            <w:tcW w:w="687" w:type="dxa"/>
            <w:noWrap/>
            <w:vAlign w:val="bottom"/>
            <w:hideMark/>
          </w:tcPr>
          <w:p w14:paraId="2D603E5E" w14:textId="5AED5ADB"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5</w:t>
            </w:r>
          </w:p>
        </w:tc>
        <w:tc>
          <w:tcPr>
            <w:tcW w:w="687" w:type="dxa"/>
            <w:noWrap/>
            <w:vAlign w:val="bottom"/>
            <w:hideMark/>
          </w:tcPr>
          <w:p w14:paraId="60456F04" w14:textId="08E877F6"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2</w:t>
            </w:r>
          </w:p>
        </w:tc>
        <w:tc>
          <w:tcPr>
            <w:tcW w:w="688" w:type="dxa"/>
            <w:noWrap/>
            <w:vAlign w:val="bottom"/>
            <w:hideMark/>
          </w:tcPr>
          <w:p w14:paraId="62C0E89C" w14:textId="4028410B"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65</w:t>
            </w:r>
          </w:p>
        </w:tc>
        <w:tc>
          <w:tcPr>
            <w:tcW w:w="687" w:type="dxa"/>
            <w:noWrap/>
            <w:vAlign w:val="bottom"/>
            <w:hideMark/>
          </w:tcPr>
          <w:p w14:paraId="1DA881B0" w14:textId="2E7E1CEC"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467</w:t>
            </w:r>
          </w:p>
        </w:tc>
        <w:tc>
          <w:tcPr>
            <w:tcW w:w="687" w:type="dxa"/>
            <w:noWrap/>
            <w:vAlign w:val="bottom"/>
            <w:hideMark/>
          </w:tcPr>
          <w:p w14:paraId="64840EAF" w14:textId="215BC8C7"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573</w:t>
            </w:r>
          </w:p>
        </w:tc>
        <w:tc>
          <w:tcPr>
            <w:tcW w:w="687" w:type="dxa"/>
            <w:noWrap/>
            <w:vAlign w:val="bottom"/>
            <w:hideMark/>
          </w:tcPr>
          <w:p w14:paraId="39342FEF" w14:textId="77FB2EBD"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768</w:t>
            </w:r>
          </w:p>
        </w:tc>
        <w:tc>
          <w:tcPr>
            <w:tcW w:w="688" w:type="dxa"/>
            <w:noWrap/>
            <w:vAlign w:val="bottom"/>
            <w:hideMark/>
          </w:tcPr>
          <w:p w14:paraId="221FADEE" w14:textId="137E2CF8"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165</w:t>
            </w:r>
          </w:p>
        </w:tc>
        <w:tc>
          <w:tcPr>
            <w:tcW w:w="687" w:type="dxa"/>
            <w:noWrap/>
            <w:vAlign w:val="bottom"/>
            <w:hideMark/>
          </w:tcPr>
          <w:p w14:paraId="34604F97" w14:textId="2ACB9106"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783</w:t>
            </w:r>
          </w:p>
        </w:tc>
        <w:tc>
          <w:tcPr>
            <w:tcW w:w="687" w:type="dxa"/>
            <w:noWrap/>
            <w:vAlign w:val="bottom"/>
            <w:hideMark/>
          </w:tcPr>
          <w:p w14:paraId="6DDA1C4F" w14:textId="0AD5FCDB"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725</w:t>
            </w:r>
          </w:p>
        </w:tc>
        <w:tc>
          <w:tcPr>
            <w:tcW w:w="688" w:type="dxa"/>
            <w:noWrap/>
            <w:vAlign w:val="bottom"/>
            <w:hideMark/>
          </w:tcPr>
          <w:p w14:paraId="637CF556" w14:textId="3EC8C7E8"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5475</w:t>
            </w:r>
          </w:p>
        </w:tc>
        <w:tc>
          <w:tcPr>
            <w:tcW w:w="810" w:type="dxa"/>
            <w:noWrap/>
            <w:vAlign w:val="bottom"/>
            <w:hideMark/>
          </w:tcPr>
          <w:p w14:paraId="4BDCE126" w14:textId="0A7871EC"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3094</w:t>
            </w:r>
          </w:p>
        </w:tc>
      </w:tr>
      <w:tr w:rsidR="006F0A4E" w:rsidRPr="00A11916" w14:paraId="280F153D"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31DFE132" w14:textId="77777777" w:rsidR="006F0A4E" w:rsidRPr="00A11916" w:rsidRDefault="006F0A4E" w:rsidP="006F0A4E">
            <w:pPr>
              <w:rPr>
                <w:rFonts w:asciiTheme="majorHAnsi" w:hAnsiTheme="majorHAnsi" w:cstheme="majorHAnsi"/>
                <w:color w:val="000000"/>
                <w:sz w:val="20"/>
                <w:szCs w:val="20"/>
              </w:rPr>
            </w:pPr>
            <w:proofErr w:type="spellStart"/>
            <w:r>
              <w:rPr>
                <w:rFonts w:asciiTheme="majorHAnsi" w:hAnsiTheme="majorHAnsi" w:cstheme="majorHAnsi"/>
                <w:color w:val="000000"/>
                <w:sz w:val="20"/>
                <w:szCs w:val="20"/>
              </w:rPr>
              <w:t>Pkg</w:t>
            </w:r>
            <w:proofErr w:type="spellEnd"/>
            <w:r>
              <w:rPr>
                <w:rFonts w:asciiTheme="majorHAnsi" w:hAnsiTheme="majorHAnsi" w:cstheme="majorHAnsi"/>
                <w:color w:val="000000"/>
                <w:sz w:val="20"/>
                <w:szCs w:val="20"/>
              </w:rPr>
              <w:t xml:space="preserve"> w/</w:t>
            </w:r>
            <w:proofErr w:type="spellStart"/>
            <w:r>
              <w:rPr>
                <w:rFonts w:asciiTheme="majorHAnsi" w:hAnsiTheme="majorHAnsi" w:cstheme="majorHAnsi"/>
                <w:color w:val="000000"/>
                <w:sz w:val="20"/>
                <w:szCs w:val="20"/>
              </w:rPr>
              <w:t>Src</w:t>
            </w:r>
            <w:proofErr w:type="spellEnd"/>
          </w:p>
        </w:tc>
        <w:tc>
          <w:tcPr>
            <w:tcW w:w="687" w:type="dxa"/>
            <w:noWrap/>
            <w:vAlign w:val="bottom"/>
            <w:hideMark/>
          </w:tcPr>
          <w:p w14:paraId="74CEF8FA" w14:textId="127EBEBD"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w:t>
            </w:r>
          </w:p>
        </w:tc>
        <w:tc>
          <w:tcPr>
            <w:tcW w:w="687" w:type="dxa"/>
            <w:noWrap/>
            <w:vAlign w:val="bottom"/>
            <w:hideMark/>
          </w:tcPr>
          <w:p w14:paraId="43328967" w14:textId="6B051C9B"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6</w:t>
            </w:r>
          </w:p>
        </w:tc>
        <w:tc>
          <w:tcPr>
            <w:tcW w:w="687" w:type="dxa"/>
            <w:noWrap/>
            <w:vAlign w:val="bottom"/>
            <w:hideMark/>
          </w:tcPr>
          <w:p w14:paraId="04CE148E" w14:textId="07E8091A"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1</w:t>
            </w:r>
          </w:p>
        </w:tc>
        <w:tc>
          <w:tcPr>
            <w:tcW w:w="688" w:type="dxa"/>
            <w:noWrap/>
            <w:vAlign w:val="bottom"/>
            <w:hideMark/>
          </w:tcPr>
          <w:p w14:paraId="70F740C8" w14:textId="1F6531E3"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5</w:t>
            </w:r>
          </w:p>
        </w:tc>
        <w:tc>
          <w:tcPr>
            <w:tcW w:w="687" w:type="dxa"/>
            <w:noWrap/>
            <w:vAlign w:val="bottom"/>
            <w:hideMark/>
          </w:tcPr>
          <w:p w14:paraId="587D3782" w14:textId="55D41922"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61</w:t>
            </w:r>
          </w:p>
        </w:tc>
        <w:tc>
          <w:tcPr>
            <w:tcW w:w="687" w:type="dxa"/>
            <w:noWrap/>
            <w:vAlign w:val="bottom"/>
            <w:hideMark/>
          </w:tcPr>
          <w:p w14:paraId="56C763FF" w14:textId="3F028C20"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15</w:t>
            </w:r>
          </w:p>
        </w:tc>
        <w:tc>
          <w:tcPr>
            <w:tcW w:w="687" w:type="dxa"/>
            <w:noWrap/>
            <w:vAlign w:val="bottom"/>
            <w:hideMark/>
          </w:tcPr>
          <w:p w14:paraId="3A540B73" w14:textId="5A5966D2"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62</w:t>
            </w:r>
          </w:p>
        </w:tc>
        <w:tc>
          <w:tcPr>
            <w:tcW w:w="688" w:type="dxa"/>
            <w:noWrap/>
            <w:vAlign w:val="bottom"/>
            <w:hideMark/>
          </w:tcPr>
          <w:p w14:paraId="4547FE23" w14:textId="18CB242E"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37</w:t>
            </w:r>
          </w:p>
        </w:tc>
        <w:tc>
          <w:tcPr>
            <w:tcW w:w="687" w:type="dxa"/>
            <w:noWrap/>
            <w:vAlign w:val="bottom"/>
            <w:hideMark/>
          </w:tcPr>
          <w:p w14:paraId="75ED69DD" w14:textId="293CA36F"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91</w:t>
            </w:r>
          </w:p>
        </w:tc>
        <w:tc>
          <w:tcPr>
            <w:tcW w:w="687" w:type="dxa"/>
            <w:noWrap/>
            <w:vAlign w:val="bottom"/>
            <w:hideMark/>
          </w:tcPr>
          <w:p w14:paraId="30034BBB" w14:textId="172423EF"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666</w:t>
            </w:r>
          </w:p>
        </w:tc>
        <w:tc>
          <w:tcPr>
            <w:tcW w:w="688" w:type="dxa"/>
            <w:noWrap/>
            <w:vAlign w:val="bottom"/>
            <w:hideMark/>
          </w:tcPr>
          <w:p w14:paraId="097D15EF" w14:textId="25758B6C"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669</w:t>
            </w:r>
          </w:p>
        </w:tc>
        <w:tc>
          <w:tcPr>
            <w:tcW w:w="810" w:type="dxa"/>
            <w:noWrap/>
            <w:vAlign w:val="bottom"/>
            <w:hideMark/>
          </w:tcPr>
          <w:p w14:paraId="1EBF32DD" w14:textId="27BEAAE4"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337</w:t>
            </w:r>
          </w:p>
        </w:tc>
      </w:tr>
      <w:tr w:rsidR="006F0A4E" w:rsidRPr="00A11916" w14:paraId="4C435936"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65AE8D8A" w14:textId="77777777" w:rsidR="006F0A4E" w:rsidRPr="00A11916" w:rsidRDefault="006F0A4E" w:rsidP="006F0A4E">
            <w:pPr>
              <w:rPr>
                <w:rFonts w:asciiTheme="majorHAnsi" w:hAnsiTheme="majorHAnsi" w:cstheme="majorHAnsi"/>
                <w:color w:val="000000"/>
                <w:sz w:val="20"/>
                <w:szCs w:val="20"/>
              </w:rPr>
            </w:pPr>
            <w:proofErr w:type="spellStart"/>
            <w:r>
              <w:rPr>
                <w:rFonts w:asciiTheme="majorHAnsi" w:hAnsiTheme="majorHAnsi" w:cstheme="majorHAnsi"/>
                <w:color w:val="000000"/>
                <w:sz w:val="20"/>
                <w:szCs w:val="20"/>
              </w:rPr>
              <w:t>Src</w:t>
            </w:r>
            <w:proofErr w:type="spellEnd"/>
            <w:r>
              <w:rPr>
                <w:rFonts w:asciiTheme="majorHAnsi" w:hAnsiTheme="majorHAnsi" w:cstheme="majorHAnsi"/>
                <w:color w:val="000000"/>
                <w:sz w:val="20"/>
                <w:szCs w:val="20"/>
              </w:rPr>
              <w:t xml:space="preserve"> %</w:t>
            </w:r>
          </w:p>
        </w:tc>
        <w:tc>
          <w:tcPr>
            <w:tcW w:w="687" w:type="dxa"/>
            <w:noWrap/>
            <w:vAlign w:val="bottom"/>
            <w:hideMark/>
          </w:tcPr>
          <w:p w14:paraId="7478D2CD" w14:textId="3F56D5DA"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0</w:t>
            </w:r>
          </w:p>
        </w:tc>
        <w:tc>
          <w:tcPr>
            <w:tcW w:w="687" w:type="dxa"/>
            <w:noWrap/>
            <w:vAlign w:val="bottom"/>
            <w:hideMark/>
          </w:tcPr>
          <w:p w14:paraId="5A3C0359" w14:textId="7D22C02E"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4</w:t>
            </w:r>
          </w:p>
        </w:tc>
        <w:tc>
          <w:tcPr>
            <w:tcW w:w="687" w:type="dxa"/>
            <w:noWrap/>
            <w:vAlign w:val="bottom"/>
            <w:hideMark/>
          </w:tcPr>
          <w:p w14:paraId="4B59575B" w14:textId="0D50420A"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4</w:t>
            </w:r>
          </w:p>
        </w:tc>
        <w:tc>
          <w:tcPr>
            <w:tcW w:w="688" w:type="dxa"/>
            <w:noWrap/>
            <w:vAlign w:val="bottom"/>
            <w:hideMark/>
          </w:tcPr>
          <w:p w14:paraId="3D7918B9" w14:textId="7D1F01A0"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3</w:t>
            </w:r>
          </w:p>
        </w:tc>
        <w:tc>
          <w:tcPr>
            <w:tcW w:w="687" w:type="dxa"/>
            <w:noWrap/>
            <w:vAlign w:val="bottom"/>
            <w:hideMark/>
          </w:tcPr>
          <w:p w14:paraId="69B642CD" w14:textId="548265A5"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3</w:t>
            </w:r>
          </w:p>
        </w:tc>
        <w:tc>
          <w:tcPr>
            <w:tcW w:w="687" w:type="dxa"/>
            <w:noWrap/>
            <w:vAlign w:val="bottom"/>
            <w:hideMark/>
          </w:tcPr>
          <w:p w14:paraId="102DAB43" w14:textId="05C09C64"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0</w:t>
            </w:r>
          </w:p>
        </w:tc>
        <w:tc>
          <w:tcPr>
            <w:tcW w:w="687" w:type="dxa"/>
            <w:noWrap/>
            <w:vAlign w:val="bottom"/>
            <w:hideMark/>
          </w:tcPr>
          <w:p w14:paraId="430FD553" w14:textId="2DC5868D"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1</w:t>
            </w:r>
          </w:p>
        </w:tc>
        <w:tc>
          <w:tcPr>
            <w:tcW w:w="688" w:type="dxa"/>
            <w:noWrap/>
            <w:vAlign w:val="bottom"/>
            <w:hideMark/>
          </w:tcPr>
          <w:p w14:paraId="51779C88" w14:textId="3B666DC2"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0</w:t>
            </w:r>
          </w:p>
        </w:tc>
        <w:tc>
          <w:tcPr>
            <w:tcW w:w="687" w:type="dxa"/>
            <w:noWrap/>
            <w:vAlign w:val="bottom"/>
            <w:hideMark/>
          </w:tcPr>
          <w:p w14:paraId="74BCDCE7" w14:textId="46C4ABA9"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2</w:t>
            </w:r>
          </w:p>
        </w:tc>
        <w:tc>
          <w:tcPr>
            <w:tcW w:w="687" w:type="dxa"/>
            <w:noWrap/>
            <w:vAlign w:val="bottom"/>
            <w:hideMark/>
          </w:tcPr>
          <w:p w14:paraId="0C737F69" w14:textId="7809A576"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4</w:t>
            </w:r>
          </w:p>
        </w:tc>
        <w:tc>
          <w:tcPr>
            <w:tcW w:w="688" w:type="dxa"/>
            <w:noWrap/>
            <w:vAlign w:val="bottom"/>
            <w:hideMark/>
          </w:tcPr>
          <w:p w14:paraId="45EB8B6D" w14:textId="7A28B717"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0</w:t>
            </w:r>
          </w:p>
        </w:tc>
        <w:tc>
          <w:tcPr>
            <w:tcW w:w="810" w:type="dxa"/>
            <w:noWrap/>
            <w:vAlign w:val="bottom"/>
            <w:hideMark/>
          </w:tcPr>
          <w:p w14:paraId="7850BBD9" w14:textId="634576D4"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5</w:t>
            </w:r>
          </w:p>
        </w:tc>
      </w:tr>
    </w:tbl>
    <w:p w14:paraId="5E7D32CB" w14:textId="77777777" w:rsidR="007A7EA6" w:rsidRDefault="007A7EA6" w:rsidP="007A7EA6">
      <w:pPr>
        <w:pStyle w:val="BodyText"/>
      </w:pPr>
    </w:p>
    <w:p w14:paraId="6E668801" w14:textId="30476B89" w:rsidR="007A7EA6" w:rsidRDefault="007A7EA6" w:rsidP="007A7EA6">
      <w:pPr>
        <w:pStyle w:val="BodyText"/>
      </w:pPr>
      <w:r>
        <w:t xml:space="preserve">Table </w:t>
      </w:r>
      <w:r w:rsidR="005A79ED">
        <w:t>for</w:t>
      </w:r>
      <w:r>
        <w:t xml:space="preserve"> data shown in Figure 4</w:t>
      </w:r>
      <w:r w:rsidR="006F0A4E">
        <w:t xml:space="preserve">: </w:t>
      </w:r>
      <w:r w:rsidR="006F0A4E" w:rsidRPr="006F0A4E">
        <w:t>Packages by year updated and op</w:t>
      </w:r>
      <w:r w:rsidR="0061651F">
        <w:t>timization framework dependency;</w:t>
      </w:r>
      <w:r w:rsidR="006F0A4E" w:rsidRPr="006F0A4E">
        <w:t xml:space="preserve"> only non-zero percentages shown</w:t>
      </w:r>
    </w:p>
    <w:tbl>
      <w:tblPr>
        <w:tblStyle w:val="GridTable1Light-Accent1"/>
        <w:tblW w:w="5051" w:type="pct"/>
        <w:tblLayout w:type="fixed"/>
        <w:tblLook w:val="04A0" w:firstRow="1" w:lastRow="0" w:firstColumn="1" w:lastColumn="0" w:noHBand="0" w:noVBand="1"/>
      </w:tblPr>
      <w:tblGrid>
        <w:gridCol w:w="1705"/>
        <w:gridCol w:w="695"/>
        <w:gridCol w:w="695"/>
        <w:gridCol w:w="695"/>
        <w:gridCol w:w="695"/>
        <w:gridCol w:w="695"/>
        <w:gridCol w:w="695"/>
        <w:gridCol w:w="695"/>
        <w:gridCol w:w="695"/>
        <w:gridCol w:w="695"/>
        <w:gridCol w:w="695"/>
        <w:gridCol w:w="790"/>
      </w:tblGrid>
      <w:tr w:rsidR="007A7EA6" w:rsidRPr="00731494" w14:paraId="3651D1AC" w14:textId="77777777" w:rsidTr="0061651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041289BD" w14:textId="77777777" w:rsidR="007A7EA6" w:rsidRPr="00731494" w:rsidRDefault="007A7EA6" w:rsidP="0061651F">
            <w:pPr>
              <w:rPr>
                <w:rFonts w:asciiTheme="majorHAnsi" w:eastAsia="Arial Unicode MS" w:hAnsiTheme="majorHAnsi" w:cstheme="majorHAnsi"/>
                <w:color w:val="000000"/>
                <w:sz w:val="20"/>
                <w:szCs w:val="20"/>
              </w:rPr>
            </w:pPr>
            <w:r w:rsidRPr="00731494">
              <w:rPr>
                <w:rFonts w:asciiTheme="majorHAnsi" w:eastAsia="Arial Unicode MS" w:hAnsiTheme="majorHAnsi" w:cstheme="majorHAnsi"/>
                <w:color w:val="000000"/>
                <w:sz w:val="20"/>
                <w:szCs w:val="20"/>
              </w:rPr>
              <w:t>Year</w:t>
            </w:r>
          </w:p>
        </w:tc>
        <w:tc>
          <w:tcPr>
            <w:tcW w:w="695" w:type="dxa"/>
            <w:noWrap/>
            <w:hideMark/>
          </w:tcPr>
          <w:p w14:paraId="563AD207"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09</w:t>
            </w:r>
          </w:p>
        </w:tc>
        <w:tc>
          <w:tcPr>
            <w:tcW w:w="695" w:type="dxa"/>
            <w:noWrap/>
            <w:hideMark/>
          </w:tcPr>
          <w:p w14:paraId="2998437E"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0</w:t>
            </w:r>
          </w:p>
        </w:tc>
        <w:tc>
          <w:tcPr>
            <w:tcW w:w="695" w:type="dxa"/>
            <w:noWrap/>
            <w:hideMark/>
          </w:tcPr>
          <w:p w14:paraId="5161F04B"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1</w:t>
            </w:r>
          </w:p>
        </w:tc>
        <w:tc>
          <w:tcPr>
            <w:tcW w:w="695" w:type="dxa"/>
            <w:noWrap/>
            <w:hideMark/>
          </w:tcPr>
          <w:p w14:paraId="354C5DF0"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2</w:t>
            </w:r>
          </w:p>
        </w:tc>
        <w:tc>
          <w:tcPr>
            <w:tcW w:w="695" w:type="dxa"/>
            <w:noWrap/>
            <w:hideMark/>
          </w:tcPr>
          <w:p w14:paraId="4DBCA138"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3</w:t>
            </w:r>
          </w:p>
        </w:tc>
        <w:tc>
          <w:tcPr>
            <w:tcW w:w="695" w:type="dxa"/>
            <w:noWrap/>
            <w:hideMark/>
          </w:tcPr>
          <w:p w14:paraId="5881C3CC"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4</w:t>
            </w:r>
          </w:p>
        </w:tc>
        <w:tc>
          <w:tcPr>
            <w:tcW w:w="695" w:type="dxa"/>
            <w:noWrap/>
            <w:hideMark/>
          </w:tcPr>
          <w:p w14:paraId="05415CE1"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5</w:t>
            </w:r>
          </w:p>
        </w:tc>
        <w:tc>
          <w:tcPr>
            <w:tcW w:w="695" w:type="dxa"/>
            <w:noWrap/>
            <w:hideMark/>
          </w:tcPr>
          <w:p w14:paraId="3794C934"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6</w:t>
            </w:r>
          </w:p>
        </w:tc>
        <w:tc>
          <w:tcPr>
            <w:tcW w:w="695" w:type="dxa"/>
            <w:noWrap/>
            <w:hideMark/>
          </w:tcPr>
          <w:p w14:paraId="61F7A2D6"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7</w:t>
            </w:r>
          </w:p>
        </w:tc>
        <w:tc>
          <w:tcPr>
            <w:tcW w:w="695" w:type="dxa"/>
            <w:noWrap/>
            <w:hideMark/>
          </w:tcPr>
          <w:p w14:paraId="742EC880"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8</w:t>
            </w:r>
          </w:p>
        </w:tc>
        <w:tc>
          <w:tcPr>
            <w:tcW w:w="790" w:type="dxa"/>
            <w:noWrap/>
            <w:hideMark/>
          </w:tcPr>
          <w:p w14:paraId="41CED1C2" w14:textId="77777777" w:rsidR="007A7EA6" w:rsidRPr="00731494" w:rsidRDefault="007A7EA6" w:rsidP="0061651F">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All</w:t>
            </w:r>
            <w:r>
              <w:rPr>
                <w:rFonts w:asciiTheme="majorHAnsi" w:hAnsiTheme="majorHAnsi" w:cstheme="majorHAnsi"/>
                <w:color w:val="000000"/>
                <w:sz w:val="20"/>
                <w:szCs w:val="20"/>
              </w:rPr>
              <w:t xml:space="preserve"> </w:t>
            </w:r>
            <w:proofErr w:type="spellStart"/>
            <w:r>
              <w:rPr>
                <w:rFonts w:asciiTheme="majorHAnsi" w:hAnsiTheme="majorHAnsi" w:cstheme="majorHAnsi"/>
                <w:color w:val="000000"/>
                <w:sz w:val="20"/>
                <w:szCs w:val="20"/>
              </w:rPr>
              <w:t>Yrs</w:t>
            </w:r>
            <w:proofErr w:type="spellEnd"/>
          </w:p>
        </w:tc>
      </w:tr>
      <w:tr w:rsidR="0061651F" w:rsidRPr="00731494" w14:paraId="7FFBC6CF"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7BE59749" w14:textId="77777777" w:rsidR="0061651F" w:rsidRPr="00731494" w:rsidRDefault="0061651F" w:rsidP="0061651F">
            <w:pPr>
              <w:rPr>
                <w:rFonts w:asciiTheme="majorHAnsi" w:eastAsia="Arial Unicode MS" w:hAnsiTheme="majorHAnsi" w:cstheme="majorHAnsi"/>
                <w:color w:val="000000"/>
                <w:sz w:val="20"/>
                <w:szCs w:val="20"/>
              </w:rPr>
            </w:pPr>
            <w:r>
              <w:rPr>
                <w:rFonts w:asciiTheme="majorHAnsi" w:eastAsia="Arial Unicode MS" w:hAnsiTheme="majorHAnsi" w:cstheme="majorHAnsi"/>
                <w:color w:val="000000"/>
                <w:sz w:val="20"/>
                <w:szCs w:val="20"/>
              </w:rPr>
              <w:t>Packages</w:t>
            </w:r>
          </w:p>
        </w:tc>
        <w:tc>
          <w:tcPr>
            <w:tcW w:w="695" w:type="dxa"/>
            <w:noWrap/>
            <w:vAlign w:val="bottom"/>
            <w:hideMark/>
          </w:tcPr>
          <w:p w14:paraId="31E9C9A0" w14:textId="19F588D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5</w:t>
            </w:r>
          </w:p>
        </w:tc>
        <w:tc>
          <w:tcPr>
            <w:tcW w:w="695" w:type="dxa"/>
            <w:noWrap/>
            <w:vAlign w:val="bottom"/>
            <w:hideMark/>
          </w:tcPr>
          <w:p w14:paraId="70E8CD92" w14:textId="211C24B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2</w:t>
            </w:r>
          </w:p>
        </w:tc>
        <w:tc>
          <w:tcPr>
            <w:tcW w:w="695" w:type="dxa"/>
            <w:noWrap/>
            <w:vAlign w:val="bottom"/>
            <w:hideMark/>
          </w:tcPr>
          <w:p w14:paraId="2E236110" w14:textId="76E125F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6</w:t>
            </w:r>
          </w:p>
        </w:tc>
        <w:tc>
          <w:tcPr>
            <w:tcW w:w="695" w:type="dxa"/>
            <w:noWrap/>
            <w:vAlign w:val="bottom"/>
            <w:hideMark/>
          </w:tcPr>
          <w:p w14:paraId="1E4F6294" w14:textId="2ACF731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73</w:t>
            </w:r>
          </w:p>
        </w:tc>
        <w:tc>
          <w:tcPr>
            <w:tcW w:w="695" w:type="dxa"/>
            <w:noWrap/>
            <w:vAlign w:val="bottom"/>
            <w:hideMark/>
          </w:tcPr>
          <w:p w14:paraId="66859158" w14:textId="0622F60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75</w:t>
            </w:r>
          </w:p>
        </w:tc>
        <w:tc>
          <w:tcPr>
            <w:tcW w:w="695" w:type="dxa"/>
            <w:noWrap/>
            <w:vAlign w:val="bottom"/>
            <w:hideMark/>
          </w:tcPr>
          <w:p w14:paraId="2D25C50C" w14:textId="4D88203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87</w:t>
            </w:r>
          </w:p>
        </w:tc>
        <w:tc>
          <w:tcPr>
            <w:tcW w:w="695" w:type="dxa"/>
            <w:noWrap/>
            <w:vAlign w:val="bottom"/>
            <w:hideMark/>
          </w:tcPr>
          <w:p w14:paraId="1D051C4D" w14:textId="615F5C9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210</w:t>
            </w:r>
          </w:p>
        </w:tc>
        <w:tc>
          <w:tcPr>
            <w:tcW w:w="695" w:type="dxa"/>
            <w:noWrap/>
            <w:vAlign w:val="bottom"/>
            <w:hideMark/>
          </w:tcPr>
          <w:p w14:paraId="681B7FA0" w14:textId="296ACAB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881</w:t>
            </w:r>
          </w:p>
        </w:tc>
        <w:tc>
          <w:tcPr>
            <w:tcW w:w="695" w:type="dxa"/>
            <w:noWrap/>
            <w:vAlign w:val="bottom"/>
            <w:hideMark/>
          </w:tcPr>
          <w:p w14:paraId="01FC0C2C" w14:textId="7480A29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934</w:t>
            </w:r>
          </w:p>
        </w:tc>
        <w:tc>
          <w:tcPr>
            <w:tcW w:w="695" w:type="dxa"/>
            <w:noWrap/>
            <w:vAlign w:val="bottom"/>
            <w:hideMark/>
          </w:tcPr>
          <w:p w14:paraId="3D6BAECE" w14:textId="1F5A952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123</w:t>
            </w:r>
          </w:p>
        </w:tc>
        <w:tc>
          <w:tcPr>
            <w:tcW w:w="790" w:type="dxa"/>
            <w:noWrap/>
            <w:vAlign w:val="bottom"/>
            <w:hideMark/>
          </w:tcPr>
          <w:p w14:paraId="671DDEDE" w14:textId="3ACED64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4122</w:t>
            </w:r>
          </w:p>
        </w:tc>
      </w:tr>
      <w:tr w:rsidR="0061651F" w:rsidRPr="00731494" w14:paraId="78E1000B"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tcPr>
          <w:p w14:paraId="7906DD12" w14:textId="77777777" w:rsidR="0061651F" w:rsidRPr="00731494" w:rsidRDefault="0061651F" w:rsidP="0061651F">
            <w:pPr>
              <w:rPr>
                <w:rFonts w:asciiTheme="majorHAnsi" w:eastAsia="Arial Unicode MS" w:hAnsiTheme="majorHAnsi" w:cstheme="majorHAnsi"/>
                <w:color w:val="000000"/>
                <w:sz w:val="20"/>
                <w:szCs w:val="20"/>
              </w:rPr>
            </w:pPr>
            <w:r>
              <w:rPr>
                <w:rFonts w:asciiTheme="majorHAnsi" w:eastAsia="Arial Unicode MS" w:hAnsiTheme="majorHAnsi" w:cstheme="majorHAnsi"/>
                <w:color w:val="000000"/>
                <w:sz w:val="20"/>
                <w:szCs w:val="20"/>
              </w:rPr>
              <w:lastRenderedPageBreak/>
              <w:t>Packages w/Dep</w:t>
            </w:r>
          </w:p>
        </w:tc>
        <w:tc>
          <w:tcPr>
            <w:tcW w:w="695" w:type="dxa"/>
            <w:noWrap/>
            <w:vAlign w:val="bottom"/>
          </w:tcPr>
          <w:p w14:paraId="175BEEB5" w14:textId="546F33D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3CE15046" w14:textId="2BF8563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tcPr>
          <w:p w14:paraId="2AD161F3" w14:textId="078B87D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tcPr>
          <w:p w14:paraId="3DA77CEC" w14:textId="617F9E1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8</w:t>
            </w:r>
          </w:p>
        </w:tc>
        <w:tc>
          <w:tcPr>
            <w:tcW w:w="695" w:type="dxa"/>
            <w:noWrap/>
            <w:vAlign w:val="bottom"/>
          </w:tcPr>
          <w:p w14:paraId="5D7034D0" w14:textId="2B8FDCA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8</w:t>
            </w:r>
          </w:p>
        </w:tc>
        <w:tc>
          <w:tcPr>
            <w:tcW w:w="695" w:type="dxa"/>
            <w:noWrap/>
            <w:vAlign w:val="bottom"/>
          </w:tcPr>
          <w:p w14:paraId="34A6E98D" w14:textId="79F9D2C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01</w:t>
            </w:r>
          </w:p>
        </w:tc>
        <w:tc>
          <w:tcPr>
            <w:tcW w:w="695" w:type="dxa"/>
            <w:noWrap/>
            <w:vAlign w:val="bottom"/>
          </w:tcPr>
          <w:p w14:paraId="025AA5D6" w14:textId="3D3A0A2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84</w:t>
            </w:r>
          </w:p>
        </w:tc>
        <w:tc>
          <w:tcPr>
            <w:tcW w:w="695" w:type="dxa"/>
            <w:noWrap/>
            <w:vAlign w:val="bottom"/>
          </w:tcPr>
          <w:p w14:paraId="6A98AD86" w14:textId="7F95374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84</w:t>
            </w:r>
          </w:p>
        </w:tc>
        <w:tc>
          <w:tcPr>
            <w:tcW w:w="695" w:type="dxa"/>
            <w:noWrap/>
            <w:vAlign w:val="bottom"/>
          </w:tcPr>
          <w:p w14:paraId="7E45E304" w14:textId="5B2D58C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23</w:t>
            </w:r>
          </w:p>
        </w:tc>
        <w:tc>
          <w:tcPr>
            <w:tcW w:w="695" w:type="dxa"/>
            <w:noWrap/>
            <w:vAlign w:val="bottom"/>
          </w:tcPr>
          <w:p w14:paraId="5A231287" w14:textId="7C805EB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085</w:t>
            </w:r>
          </w:p>
        </w:tc>
        <w:tc>
          <w:tcPr>
            <w:tcW w:w="790" w:type="dxa"/>
            <w:noWrap/>
            <w:vAlign w:val="bottom"/>
          </w:tcPr>
          <w:p w14:paraId="0E8AAB79" w14:textId="0957267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526</w:t>
            </w:r>
          </w:p>
        </w:tc>
      </w:tr>
      <w:tr w:rsidR="0061651F" w:rsidRPr="00731494" w14:paraId="10C79B58"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ACBA3F3" w14:textId="77777777" w:rsidR="0061651F" w:rsidRPr="00731494" w:rsidRDefault="0061651F" w:rsidP="0061651F">
            <w:pPr>
              <w:rPr>
                <w:rFonts w:asciiTheme="majorHAnsi" w:eastAsia="Arial Unicode MS" w:hAnsiTheme="majorHAnsi" w:cstheme="majorHAnsi"/>
                <w:color w:val="000000"/>
                <w:sz w:val="20"/>
                <w:szCs w:val="20"/>
              </w:rPr>
            </w:pPr>
            <w:proofErr w:type="spellStart"/>
            <w:r w:rsidRPr="00731494">
              <w:rPr>
                <w:rFonts w:asciiTheme="majorHAnsi" w:eastAsia="Arial Unicode MS" w:hAnsiTheme="majorHAnsi" w:cstheme="majorHAnsi"/>
                <w:color w:val="000000"/>
                <w:sz w:val="20"/>
                <w:szCs w:val="20"/>
              </w:rPr>
              <w:t>Rcpp</w:t>
            </w:r>
            <w:proofErr w:type="spellEnd"/>
          </w:p>
        </w:tc>
        <w:tc>
          <w:tcPr>
            <w:tcW w:w="695" w:type="dxa"/>
            <w:noWrap/>
            <w:vAlign w:val="bottom"/>
            <w:hideMark/>
          </w:tcPr>
          <w:p w14:paraId="215D8828" w14:textId="7E6C8EA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C3D2925" w14:textId="057001E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 (3)</w:t>
            </w:r>
          </w:p>
        </w:tc>
        <w:tc>
          <w:tcPr>
            <w:tcW w:w="695" w:type="dxa"/>
            <w:noWrap/>
            <w:vAlign w:val="bottom"/>
            <w:hideMark/>
          </w:tcPr>
          <w:p w14:paraId="71603646" w14:textId="61AB136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30F005C" w14:textId="6315F02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 (1)</w:t>
            </w:r>
          </w:p>
        </w:tc>
        <w:tc>
          <w:tcPr>
            <w:tcW w:w="695" w:type="dxa"/>
            <w:noWrap/>
            <w:vAlign w:val="bottom"/>
            <w:hideMark/>
          </w:tcPr>
          <w:p w14:paraId="418D96AC" w14:textId="26D7DB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 (1)</w:t>
            </w:r>
          </w:p>
        </w:tc>
        <w:tc>
          <w:tcPr>
            <w:tcW w:w="695" w:type="dxa"/>
            <w:noWrap/>
            <w:vAlign w:val="bottom"/>
            <w:hideMark/>
          </w:tcPr>
          <w:p w14:paraId="6FDA28BC" w14:textId="2026E8D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2 (5)</w:t>
            </w:r>
          </w:p>
        </w:tc>
        <w:tc>
          <w:tcPr>
            <w:tcW w:w="695" w:type="dxa"/>
            <w:noWrap/>
            <w:vAlign w:val="bottom"/>
            <w:hideMark/>
          </w:tcPr>
          <w:p w14:paraId="1F59B5DA" w14:textId="3EFAFBC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4 (5)</w:t>
            </w:r>
          </w:p>
        </w:tc>
        <w:tc>
          <w:tcPr>
            <w:tcW w:w="695" w:type="dxa"/>
            <w:noWrap/>
            <w:vAlign w:val="bottom"/>
            <w:hideMark/>
          </w:tcPr>
          <w:p w14:paraId="4FA221EB" w14:textId="478E76B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57 (8)</w:t>
            </w:r>
          </w:p>
        </w:tc>
        <w:tc>
          <w:tcPr>
            <w:tcW w:w="695" w:type="dxa"/>
            <w:noWrap/>
            <w:vAlign w:val="bottom"/>
            <w:hideMark/>
          </w:tcPr>
          <w:p w14:paraId="19FC1747" w14:textId="6CA68E2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12 (11)</w:t>
            </w:r>
          </w:p>
        </w:tc>
        <w:tc>
          <w:tcPr>
            <w:tcW w:w="695" w:type="dxa"/>
            <w:noWrap/>
            <w:vAlign w:val="bottom"/>
            <w:hideMark/>
          </w:tcPr>
          <w:p w14:paraId="7715CFA3" w14:textId="108EC28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868 (14)</w:t>
            </w:r>
          </w:p>
        </w:tc>
        <w:tc>
          <w:tcPr>
            <w:tcW w:w="790" w:type="dxa"/>
            <w:noWrap/>
            <w:vAlign w:val="bottom"/>
            <w:hideMark/>
          </w:tcPr>
          <w:p w14:paraId="1ACBA00C" w14:textId="53F07DD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454</w:t>
            </w:r>
          </w:p>
        </w:tc>
      </w:tr>
      <w:tr w:rsidR="0061651F" w:rsidRPr="00731494" w14:paraId="58F70EF7"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549F2E2C" w14:textId="77777777" w:rsidR="0061651F" w:rsidRPr="00731494" w:rsidRDefault="0061651F" w:rsidP="0061651F">
            <w:pPr>
              <w:rPr>
                <w:rFonts w:asciiTheme="majorHAnsi" w:eastAsia="Arial Unicode MS" w:hAnsiTheme="majorHAnsi" w:cstheme="majorHAnsi"/>
                <w:color w:val="000000"/>
                <w:sz w:val="20"/>
                <w:szCs w:val="20"/>
              </w:rPr>
            </w:pPr>
            <w:proofErr w:type="spellStart"/>
            <w:r w:rsidRPr="00731494">
              <w:rPr>
                <w:rFonts w:asciiTheme="majorHAnsi" w:eastAsia="Arial Unicode MS" w:hAnsiTheme="majorHAnsi" w:cstheme="majorHAnsi"/>
                <w:color w:val="000000"/>
                <w:sz w:val="20"/>
                <w:szCs w:val="20"/>
              </w:rPr>
              <w:t>tictoc</w:t>
            </w:r>
            <w:proofErr w:type="spellEnd"/>
          </w:p>
        </w:tc>
        <w:tc>
          <w:tcPr>
            <w:tcW w:w="695" w:type="dxa"/>
            <w:noWrap/>
            <w:vAlign w:val="bottom"/>
            <w:hideMark/>
          </w:tcPr>
          <w:p w14:paraId="79BB3874" w14:textId="5264FD8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E71BE9E" w14:textId="7FBDE50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CAA6C46" w14:textId="62C1C5A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10867BD" w14:textId="55BB8A7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A807AE1" w14:textId="29EF3B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DF6CC93" w14:textId="4AF7C0E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013099B" w14:textId="35FD5F7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5644FDB" w14:textId="6BB9E27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4586883" w14:textId="5BE5679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5EAE4F44" w14:textId="1FB5FA1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w:t>
            </w:r>
          </w:p>
        </w:tc>
        <w:tc>
          <w:tcPr>
            <w:tcW w:w="790" w:type="dxa"/>
            <w:noWrap/>
            <w:vAlign w:val="bottom"/>
            <w:hideMark/>
          </w:tcPr>
          <w:p w14:paraId="6023D033" w14:textId="3E9C3DB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w:t>
            </w:r>
          </w:p>
        </w:tc>
      </w:tr>
      <w:tr w:rsidR="0061651F" w:rsidRPr="00731494" w14:paraId="78784816"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905FCCA" w14:textId="77777777" w:rsidR="0061651F" w:rsidRPr="00731494" w:rsidRDefault="0061651F" w:rsidP="0061651F">
            <w:pPr>
              <w:rPr>
                <w:rFonts w:asciiTheme="majorHAnsi" w:eastAsia="Arial Unicode MS" w:hAnsiTheme="majorHAnsi" w:cstheme="majorHAnsi"/>
                <w:color w:val="000000"/>
                <w:sz w:val="20"/>
                <w:szCs w:val="20"/>
              </w:rPr>
            </w:pPr>
            <w:proofErr w:type="spellStart"/>
            <w:r w:rsidRPr="00731494">
              <w:rPr>
                <w:rFonts w:asciiTheme="majorHAnsi" w:eastAsia="Arial Unicode MS" w:hAnsiTheme="majorHAnsi" w:cstheme="majorHAnsi"/>
                <w:color w:val="000000"/>
                <w:sz w:val="20"/>
                <w:szCs w:val="20"/>
              </w:rPr>
              <w:t>rbenchmark</w:t>
            </w:r>
            <w:proofErr w:type="spellEnd"/>
          </w:p>
        </w:tc>
        <w:tc>
          <w:tcPr>
            <w:tcW w:w="695" w:type="dxa"/>
            <w:noWrap/>
            <w:vAlign w:val="bottom"/>
            <w:hideMark/>
          </w:tcPr>
          <w:p w14:paraId="15BF89CF" w14:textId="61A08E2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016750E" w14:textId="443E175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8959665" w14:textId="551C89E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DB7615C" w14:textId="099D302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F1EB088" w14:textId="271D47D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7672E64" w14:textId="66A083D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C6B9C20" w14:textId="73430BC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475163BF" w14:textId="7A4EABA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186C746D" w14:textId="3CCEB29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w:t>
            </w:r>
          </w:p>
        </w:tc>
        <w:tc>
          <w:tcPr>
            <w:tcW w:w="695" w:type="dxa"/>
            <w:noWrap/>
            <w:vAlign w:val="bottom"/>
            <w:hideMark/>
          </w:tcPr>
          <w:p w14:paraId="13BB2B81" w14:textId="64AEC63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4</w:t>
            </w:r>
          </w:p>
        </w:tc>
        <w:tc>
          <w:tcPr>
            <w:tcW w:w="790" w:type="dxa"/>
            <w:noWrap/>
            <w:vAlign w:val="bottom"/>
            <w:hideMark/>
          </w:tcPr>
          <w:p w14:paraId="0E80A64B" w14:textId="0173D83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0</w:t>
            </w:r>
          </w:p>
        </w:tc>
      </w:tr>
      <w:tr w:rsidR="0061651F" w:rsidRPr="00731494" w14:paraId="7838C515"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397260B7"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microbenchmark</w:t>
            </w:r>
          </w:p>
        </w:tc>
        <w:tc>
          <w:tcPr>
            <w:tcW w:w="695" w:type="dxa"/>
            <w:noWrap/>
            <w:vAlign w:val="bottom"/>
            <w:hideMark/>
          </w:tcPr>
          <w:p w14:paraId="73F51588" w14:textId="6D51C4E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C48066F" w14:textId="657D411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22B85E7" w14:textId="6ADA867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ABC9D86" w14:textId="5BDDEC9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0F3F6C6" w14:textId="5373F42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A4EBC48" w14:textId="697A227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999F265" w14:textId="56A4D47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1F4D72C" w14:textId="7B4822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18EF7B98" w14:textId="2BA2773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2</w:t>
            </w:r>
          </w:p>
        </w:tc>
        <w:tc>
          <w:tcPr>
            <w:tcW w:w="695" w:type="dxa"/>
            <w:noWrap/>
            <w:vAlign w:val="bottom"/>
            <w:hideMark/>
          </w:tcPr>
          <w:p w14:paraId="36652A12" w14:textId="739DC28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0 (1)</w:t>
            </w:r>
          </w:p>
        </w:tc>
        <w:tc>
          <w:tcPr>
            <w:tcW w:w="790" w:type="dxa"/>
            <w:noWrap/>
            <w:vAlign w:val="bottom"/>
            <w:hideMark/>
          </w:tcPr>
          <w:p w14:paraId="620BC2B0" w14:textId="5B9E6D4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7</w:t>
            </w:r>
          </w:p>
        </w:tc>
      </w:tr>
      <w:tr w:rsidR="0061651F" w:rsidRPr="00731494" w14:paraId="00701623"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34EDAD17"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profr</w:t>
            </w:r>
            <w:proofErr w:type="spellEnd"/>
          </w:p>
        </w:tc>
        <w:tc>
          <w:tcPr>
            <w:tcW w:w="695" w:type="dxa"/>
            <w:noWrap/>
            <w:vAlign w:val="bottom"/>
            <w:hideMark/>
          </w:tcPr>
          <w:p w14:paraId="1D162BF1" w14:textId="41D18E3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6A07532" w14:textId="0A72FD4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4BCE54C" w14:textId="6FABA3A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DB537E6" w14:textId="02886D7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C2E619A" w14:textId="13B0310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A630BC3" w14:textId="283A0B3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4C7283B" w14:textId="209654F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75F4AF5" w14:textId="180D17F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3DCB65A8" w14:textId="7ED8B00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F07B0E7" w14:textId="5970DAA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790" w:type="dxa"/>
            <w:noWrap/>
            <w:vAlign w:val="bottom"/>
            <w:hideMark/>
          </w:tcPr>
          <w:p w14:paraId="251A63B6" w14:textId="47BE364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r w:rsidR="0061651F" w:rsidRPr="00731494" w14:paraId="14548586"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70DE819"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profvis</w:t>
            </w:r>
            <w:proofErr w:type="spellEnd"/>
          </w:p>
        </w:tc>
        <w:tc>
          <w:tcPr>
            <w:tcW w:w="695" w:type="dxa"/>
            <w:noWrap/>
            <w:vAlign w:val="bottom"/>
            <w:hideMark/>
          </w:tcPr>
          <w:p w14:paraId="1B8DE772" w14:textId="55CBB92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DF4AF9F" w14:textId="03CCDDE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F022AE0" w14:textId="108B30B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1338B1F" w14:textId="57828C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16D037F" w14:textId="6D11DCB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E2BF3CE" w14:textId="7A1A66F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735096B" w14:textId="57AEC20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8B710C8" w14:textId="19778FE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20BAA5C" w14:textId="6540469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493863A" w14:textId="79939F4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790" w:type="dxa"/>
            <w:noWrap/>
            <w:vAlign w:val="bottom"/>
            <w:hideMark/>
          </w:tcPr>
          <w:p w14:paraId="5A91541B" w14:textId="27DBDF1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r w:rsidR="0061651F" w:rsidRPr="00731494" w14:paraId="70886AEE"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099326DF"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snow</w:t>
            </w:r>
          </w:p>
        </w:tc>
        <w:tc>
          <w:tcPr>
            <w:tcW w:w="695" w:type="dxa"/>
            <w:noWrap/>
            <w:vAlign w:val="bottom"/>
            <w:hideMark/>
          </w:tcPr>
          <w:p w14:paraId="6D46ED89" w14:textId="4CC90CE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5138745" w14:textId="2E75DCF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9394E7C" w14:textId="5EC2505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684E4E1" w14:textId="3FB6B87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 (1)</w:t>
            </w:r>
          </w:p>
        </w:tc>
        <w:tc>
          <w:tcPr>
            <w:tcW w:w="695" w:type="dxa"/>
            <w:noWrap/>
            <w:vAlign w:val="bottom"/>
            <w:hideMark/>
          </w:tcPr>
          <w:p w14:paraId="434D72EA" w14:textId="6713AB2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0D3E596C" w14:textId="1BEEAA4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BF9329E" w14:textId="64D695E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12179B96" w14:textId="4FBE206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EB88835" w14:textId="7D6B851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784E345D" w14:textId="4FAD977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0</w:t>
            </w:r>
          </w:p>
        </w:tc>
        <w:tc>
          <w:tcPr>
            <w:tcW w:w="790" w:type="dxa"/>
            <w:noWrap/>
            <w:vAlign w:val="bottom"/>
            <w:hideMark/>
          </w:tcPr>
          <w:p w14:paraId="6B3BCF31" w14:textId="58060FA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1</w:t>
            </w:r>
          </w:p>
        </w:tc>
      </w:tr>
      <w:tr w:rsidR="0061651F" w:rsidRPr="00731494" w14:paraId="459B26B3"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3C7B2E76"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doSNOW</w:t>
            </w:r>
            <w:proofErr w:type="spellEnd"/>
          </w:p>
        </w:tc>
        <w:tc>
          <w:tcPr>
            <w:tcW w:w="695" w:type="dxa"/>
            <w:noWrap/>
            <w:vAlign w:val="bottom"/>
            <w:hideMark/>
          </w:tcPr>
          <w:p w14:paraId="5CB24466" w14:textId="0CFAF66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DF6ED99" w14:textId="36980DF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505D9AD" w14:textId="5E4455D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C7CAC8D" w14:textId="7892BC0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25F44383" w14:textId="2E261F0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6CECB76" w14:textId="564CF36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666043A8" w14:textId="7827055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610836A" w14:textId="51CCB29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28E24E5" w14:textId="1260087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722A1F2F" w14:textId="1FECD7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8</w:t>
            </w:r>
          </w:p>
        </w:tc>
        <w:tc>
          <w:tcPr>
            <w:tcW w:w="790" w:type="dxa"/>
            <w:noWrap/>
            <w:vAlign w:val="bottom"/>
            <w:hideMark/>
          </w:tcPr>
          <w:p w14:paraId="54FB3E8A" w14:textId="30CA061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6</w:t>
            </w:r>
          </w:p>
        </w:tc>
      </w:tr>
      <w:tr w:rsidR="0061651F" w:rsidRPr="00731494" w14:paraId="75145892"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C287073"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parallel</w:t>
            </w:r>
          </w:p>
        </w:tc>
        <w:tc>
          <w:tcPr>
            <w:tcW w:w="695" w:type="dxa"/>
            <w:noWrap/>
            <w:vAlign w:val="bottom"/>
            <w:hideMark/>
          </w:tcPr>
          <w:p w14:paraId="666EDA4B" w14:textId="3AE433A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5B96C74" w14:textId="64B1E7C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582659F" w14:textId="08BC70F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681698B" w14:textId="45B5D83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 (1)</w:t>
            </w:r>
          </w:p>
        </w:tc>
        <w:tc>
          <w:tcPr>
            <w:tcW w:w="695" w:type="dxa"/>
            <w:noWrap/>
            <w:vAlign w:val="bottom"/>
            <w:hideMark/>
          </w:tcPr>
          <w:p w14:paraId="4DBAB8CF" w14:textId="5CF66D6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 xml:space="preserve">14 (2) </w:t>
            </w:r>
          </w:p>
        </w:tc>
        <w:tc>
          <w:tcPr>
            <w:tcW w:w="695" w:type="dxa"/>
            <w:noWrap/>
            <w:vAlign w:val="bottom"/>
            <w:hideMark/>
          </w:tcPr>
          <w:p w14:paraId="0F50C9B3" w14:textId="636A6F3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2 (4)</w:t>
            </w:r>
          </w:p>
        </w:tc>
        <w:tc>
          <w:tcPr>
            <w:tcW w:w="695" w:type="dxa"/>
            <w:noWrap/>
            <w:vAlign w:val="bottom"/>
            <w:hideMark/>
          </w:tcPr>
          <w:p w14:paraId="29568C1B" w14:textId="76AF852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5 (5)</w:t>
            </w:r>
          </w:p>
        </w:tc>
        <w:tc>
          <w:tcPr>
            <w:tcW w:w="695" w:type="dxa"/>
            <w:noWrap/>
            <w:vAlign w:val="bottom"/>
            <w:hideMark/>
          </w:tcPr>
          <w:p w14:paraId="7849A47F" w14:textId="3BF5BF6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09 (6)</w:t>
            </w:r>
          </w:p>
        </w:tc>
        <w:tc>
          <w:tcPr>
            <w:tcW w:w="695" w:type="dxa"/>
            <w:noWrap/>
            <w:vAlign w:val="bottom"/>
            <w:hideMark/>
          </w:tcPr>
          <w:p w14:paraId="3C38A149" w14:textId="3CF2394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86 (6)</w:t>
            </w:r>
          </w:p>
        </w:tc>
        <w:tc>
          <w:tcPr>
            <w:tcW w:w="695" w:type="dxa"/>
            <w:noWrap/>
            <w:vAlign w:val="bottom"/>
            <w:hideMark/>
          </w:tcPr>
          <w:p w14:paraId="63903ED1" w14:textId="318E4C1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14 (8)</w:t>
            </w:r>
          </w:p>
        </w:tc>
        <w:tc>
          <w:tcPr>
            <w:tcW w:w="790" w:type="dxa"/>
            <w:noWrap/>
            <w:vAlign w:val="bottom"/>
            <w:hideMark/>
          </w:tcPr>
          <w:p w14:paraId="2FC6B4D7" w14:textId="2EAF249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913</w:t>
            </w:r>
          </w:p>
        </w:tc>
      </w:tr>
      <w:tr w:rsidR="0061651F" w:rsidRPr="00731494" w14:paraId="47AE4784"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896C949"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doParallel</w:t>
            </w:r>
            <w:proofErr w:type="spellEnd"/>
          </w:p>
        </w:tc>
        <w:tc>
          <w:tcPr>
            <w:tcW w:w="695" w:type="dxa"/>
            <w:noWrap/>
            <w:vAlign w:val="bottom"/>
            <w:hideMark/>
          </w:tcPr>
          <w:p w14:paraId="3BB4ACE4" w14:textId="0003C12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D598996" w14:textId="1B46E84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F000268" w14:textId="39B582D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E690B21" w14:textId="5B0D043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EDC9F11" w14:textId="0C484D0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20CF4437" w14:textId="1B7BEA9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 (1)</w:t>
            </w:r>
          </w:p>
        </w:tc>
        <w:tc>
          <w:tcPr>
            <w:tcW w:w="695" w:type="dxa"/>
            <w:noWrap/>
            <w:vAlign w:val="bottom"/>
            <w:hideMark/>
          </w:tcPr>
          <w:p w14:paraId="4A78C154" w14:textId="4297AAE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1 (2)</w:t>
            </w:r>
          </w:p>
        </w:tc>
        <w:tc>
          <w:tcPr>
            <w:tcW w:w="695" w:type="dxa"/>
            <w:noWrap/>
            <w:vAlign w:val="bottom"/>
            <w:hideMark/>
          </w:tcPr>
          <w:p w14:paraId="159D9B12" w14:textId="7B21B25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9 (2)</w:t>
            </w:r>
          </w:p>
        </w:tc>
        <w:tc>
          <w:tcPr>
            <w:tcW w:w="695" w:type="dxa"/>
            <w:noWrap/>
            <w:vAlign w:val="bottom"/>
            <w:hideMark/>
          </w:tcPr>
          <w:p w14:paraId="5A52B610" w14:textId="2098AAE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7 (3)</w:t>
            </w:r>
          </w:p>
        </w:tc>
        <w:tc>
          <w:tcPr>
            <w:tcW w:w="695" w:type="dxa"/>
            <w:noWrap/>
            <w:vAlign w:val="bottom"/>
            <w:hideMark/>
          </w:tcPr>
          <w:p w14:paraId="321F6A51" w14:textId="376F638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25 (4)</w:t>
            </w:r>
          </w:p>
        </w:tc>
        <w:tc>
          <w:tcPr>
            <w:tcW w:w="790" w:type="dxa"/>
            <w:noWrap/>
            <w:vAlign w:val="bottom"/>
            <w:hideMark/>
          </w:tcPr>
          <w:p w14:paraId="7A3E6B7B" w14:textId="717F66F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67</w:t>
            </w:r>
          </w:p>
        </w:tc>
      </w:tr>
      <w:tr w:rsidR="0061651F" w:rsidRPr="00731494" w14:paraId="278AD114"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03FA7A49"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Rmpi</w:t>
            </w:r>
            <w:proofErr w:type="spellEnd"/>
          </w:p>
        </w:tc>
        <w:tc>
          <w:tcPr>
            <w:tcW w:w="695" w:type="dxa"/>
            <w:noWrap/>
            <w:vAlign w:val="bottom"/>
            <w:hideMark/>
          </w:tcPr>
          <w:p w14:paraId="3B31E224" w14:textId="4D51485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3BD4B95" w14:textId="5515505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0095811" w14:textId="149BDA7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1843BD9" w14:textId="54FB367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58F8CC19" w14:textId="03C5129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BBAB3DF" w14:textId="1D3491F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4935538" w14:textId="367653B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 (1)</w:t>
            </w:r>
          </w:p>
        </w:tc>
        <w:tc>
          <w:tcPr>
            <w:tcW w:w="695" w:type="dxa"/>
            <w:noWrap/>
            <w:vAlign w:val="bottom"/>
            <w:hideMark/>
          </w:tcPr>
          <w:p w14:paraId="43390BB4" w14:textId="525CCE8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E82C15E" w14:textId="2B0864A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79413033" w14:textId="273B053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9</w:t>
            </w:r>
          </w:p>
        </w:tc>
        <w:tc>
          <w:tcPr>
            <w:tcW w:w="790" w:type="dxa"/>
            <w:noWrap/>
            <w:vAlign w:val="bottom"/>
            <w:hideMark/>
          </w:tcPr>
          <w:p w14:paraId="54E31ADF" w14:textId="34354DA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3</w:t>
            </w:r>
          </w:p>
        </w:tc>
      </w:tr>
      <w:tr w:rsidR="0061651F" w:rsidRPr="00731494" w14:paraId="058F4EAB"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383AD9B"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foreach</w:t>
            </w:r>
          </w:p>
        </w:tc>
        <w:tc>
          <w:tcPr>
            <w:tcW w:w="695" w:type="dxa"/>
            <w:noWrap/>
            <w:vAlign w:val="bottom"/>
            <w:hideMark/>
          </w:tcPr>
          <w:p w14:paraId="3DA7D5C5" w14:textId="05E042C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AC0C4D3" w14:textId="24DAB60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04BBFD4" w14:textId="25AFBC0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 (2)</w:t>
            </w:r>
          </w:p>
        </w:tc>
        <w:tc>
          <w:tcPr>
            <w:tcW w:w="695" w:type="dxa"/>
            <w:noWrap/>
            <w:vAlign w:val="bottom"/>
            <w:hideMark/>
          </w:tcPr>
          <w:p w14:paraId="750ACE14" w14:textId="1D5F6E3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 (1)</w:t>
            </w:r>
          </w:p>
        </w:tc>
        <w:tc>
          <w:tcPr>
            <w:tcW w:w="695" w:type="dxa"/>
            <w:noWrap/>
            <w:vAlign w:val="bottom"/>
            <w:hideMark/>
          </w:tcPr>
          <w:p w14:paraId="3A90B999" w14:textId="4205A73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 (1)</w:t>
            </w:r>
          </w:p>
        </w:tc>
        <w:tc>
          <w:tcPr>
            <w:tcW w:w="695" w:type="dxa"/>
            <w:noWrap/>
            <w:vAlign w:val="bottom"/>
            <w:hideMark/>
          </w:tcPr>
          <w:p w14:paraId="5D2CECD6" w14:textId="367AED9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9 (2)</w:t>
            </w:r>
          </w:p>
        </w:tc>
        <w:tc>
          <w:tcPr>
            <w:tcW w:w="695" w:type="dxa"/>
            <w:noWrap/>
            <w:vAlign w:val="bottom"/>
            <w:hideMark/>
          </w:tcPr>
          <w:p w14:paraId="1F86A7CF" w14:textId="7A3E20E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1 (3)</w:t>
            </w:r>
          </w:p>
        </w:tc>
        <w:tc>
          <w:tcPr>
            <w:tcW w:w="695" w:type="dxa"/>
            <w:noWrap/>
            <w:vAlign w:val="bottom"/>
            <w:hideMark/>
          </w:tcPr>
          <w:p w14:paraId="0BE0706B" w14:textId="2EC9BF6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2 (3)</w:t>
            </w:r>
          </w:p>
        </w:tc>
        <w:tc>
          <w:tcPr>
            <w:tcW w:w="695" w:type="dxa"/>
            <w:noWrap/>
            <w:vAlign w:val="bottom"/>
            <w:hideMark/>
          </w:tcPr>
          <w:p w14:paraId="3C455F89" w14:textId="55751EF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93 (3)</w:t>
            </w:r>
          </w:p>
        </w:tc>
        <w:tc>
          <w:tcPr>
            <w:tcW w:w="695" w:type="dxa"/>
            <w:noWrap/>
            <w:vAlign w:val="bottom"/>
            <w:hideMark/>
          </w:tcPr>
          <w:p w14:paraId="4C6EDA1E" w14:textId="5B35E40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69 (4)</w:t>
            </w:r>
          </w:p>
        </w:tc>
        <w:tc>
          <w:tcPr>
            <w:tcW w:w="790" w:type="dxa"/>
            <w:noWrap/>
            <w:vAlign w:val="bottom"/>
            <w:hideMark/>
          </w:tcPr>
          <w:p w14:paraId="53B29873" w14:textId="5FF2FAB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83</w:t>
            </w:r>
          </w:p>
        </w:tc>
      </w:tr>
      <w:tr w:rsidR="0061651F" w:rsidRPr="00731494" w14:paraId="45AF9159"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5C9B642"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future</w:t>
            </w:r>
          </w:p>
        </w:tc>
        <w:tc>
          <w:tcPr>
            <w:tcW w:w="695" w:type="dxa"/>
            <w:noWrap/>
            <w:vAlign w:val="bottom"/>
            <w:hideMark/>
          </w:tcPr>
          <w:p w14:paraId="0661EE67" w14:textId="5A9819B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6039286" w14:textId="2B605B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21905DC" w14:textId="4E17073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502810C" w14:textId="16FBC37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C1D5EB7" w14:textId="6388A62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DC7432F" w14:textId="0CEA965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0693E76" w14:textId="2257AD6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08E0D48" w14:textId="579B57C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4A069E3" w14:textId="40751AE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690ADE23" w14:textId="1C4FE2E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0</w:t>
            </w:r>
          </w:p>
        </w:tc>
        <w:tc>
          <w:tcPr>
            <w:tcW w:w="790" w:type="dxa"/>
            <w:noWrap/>
            <w:vAlign w:val="bottom"/>
            <w:hideMark/>
          </w:tcPr>
          <w:p w14:paraId="60F8D927" w14:textId="6D5C2E0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5</w:t>
            </w:r>
          </w:p>
        </w:tc>
      </w:tr>
      <w:tr w:rsidR="0061651F" w:rsidRPr="00731494" w14:paraId="7F5F4067"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tcPr>
          <w:p w14:paraId="317BBC53" w14:textId="567C6087" w:rsidR="0061651F" w:rsidRPr="00731494" w:rsidRDefault="0061651F" w:rsidP="0061651F">
            <w:pPr>
              <w:rPr>
                <w:rFonts w:asciiTheme="majorHAnsi" w:hAnsiTheme="majorHAnsi" w:cstheme="majorHAnsi"/>
                <w:color w:val="000000"/>
                <w:sz w:val="20"/>
                <w:szCs w:val="20"/>
              </w:rPr>
            </w:pPr>
            <w:proofErr w:type="spellStart"/>
            <w:proofErr w:type="gramStart"/>
            <w:r>
              <w:rPr>
                <w:rFonts w:asciiTheme="majorHAnsi" w:hAnsiTheme="majorHAnsi" w:cstheme="majorHAnsi"/>
                <w:color w:val="000000"/>
                <w:sz w:val="20"/>
                <w:szCs w:val="20"/>
              </w:rPr>
              <w:t>future.apply</w:t>
            </w:r>
            <w:proofErr w:type="spellEnd"/>
            <w:proofErr w:type="gramEnd"/>
          </w:p>
        </w:tc>
        <w:tc>
          <w:tcPr>
            <w:tcW w:w="695" w:type="dxa"/>
            <w:noWrap/>
            <w:vAlign w:val="bottom"/>
          </w:tcPr>
          <w:p w14:paraId="72F4820F" w14:textId="045F903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292E6559" w14:textId="612BC88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73F2D062" w14:textId="67B887E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453143A0" w14:textId="2D42B73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0DFC2D11" w14:textId="737B439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1E5993C9" w14:textId="5ADDFCA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6D8738BE" w14:textId="1132A76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7798D019" w14:textId="5F4CE33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3C7451AF" w14:textId="23B6D70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556E7120" w14:textId="3863298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5</w:t>
            </w:r>
          </w:p>
        </w:tc>
        <w:tc>
          <w:tcPr>
            <w:tcW w:w="790" w:type="dxa"/>
            <w:noWrap/>
            <w:vAlign w:val="bottom"/>
          </w:tcPr>
          <w:p w14:paraId="08F6CE91" w14:textId="4F3C72D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5</w:t>
            </w:r>
          </w:p>
        </w:tc>
      </w:tr>
      <w:tr w:rsidR="0061651F" w:rsidRPr="00731494" w14:paraId="2934E39A"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7B67D78C"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SparkR</w:t>
            </w:r>
            <w:proofErr w:type="spellEnd"/>
          </w:p>
        </w:tc>
        <w:tc>
          <w:tcPr>
            <w:tcW w:w="695" w:type="dxa"/>
            <w:noWrap/>
            <w:vAlign w:val="bottom"/>
            <w:hideMark/>
          </w:tcPr>
          <w:p w14:paraId="59C51C5B" w14:textId="2F293A5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9DDAAB1" w14:textId="0EBA3F4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7EA4E1F" w14:textId="7E2878F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2C3E4FD" w14:textId="75E30C0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0347CB4" w14:textId="17267D3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8A0C11C" w14:textId="4B61F5D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A1D3718" w14:textId="6584D30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DD79173" w14:textId="3AB16EC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1F3BAD2" w14:textId="1B42E70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E530685" w14:textId="0F61FFF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790" w:type="dxa"/>
            <w:noWrap/>
            <w:vAlign w:val="bottom"/>
            <w:hideMark/>
          </w:tcPr>
          <w:p w14:paraId="322DFC4D" w14:textId="2CA2376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r w:rsidR="0061651F" w:rsidRPr="00731494" w14:paraId="0A637EA8"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D0C4550"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sparklyr</w:t>
            </w:r>
            <w:proofErr w:type="spellEnd"/>
          </w:p>
        </w:tc>
        <w:tc>
          <w:tcPr>
            <w:tcW w:w="695" w:type="dxa"/>
            <w:noWrap/>
            <w:vAlign w:val="bottom"/>
            <w:hideMark/>
          </w:tcPr>
          <w:p w14:paraId="0ACBFB03" w14:textId="0FF49CC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E6959C3" w14:textId="6D1C621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AA5661B" w14:textId="7D7999F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64AF298" w14:textId="6F9164D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449BACA" w14:textId="48B59B9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B8F9DBE" w14:textId="65554BA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FA34B02" w14:textId="170332A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6813C0E" w14:textId="6DA436F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36E9C4FF" w14:textId="7E39690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4137314B" w14:textId="54F5942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790" w:type="dxa"/>
            <w:noWrap/>
            <w:vAlign w:val="bottom"/>
            <w:hideMark/>
          </w:tcPr>
          <w:p w14:paraId="7D6AEF19" w14:textId="10347B6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8</w:t>
            </w:r>
          </w:p>
        </w:tc>
      </w:tr>
      <w:tr w:rsidR="0061651F" w:rsidRPr="00731494" w14:paraId="77A6D203"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5FEAE27"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batchtools</w:t>
            </w:r>
            <w:proofErr w:type="spellEnd"/>
          </w:p>
        </w:tc>
        <w:tc>
          <w:tcPr>
            <w:tcW w:w="695" w:type="dxa"/>
            <w:noWrap/>
            <w:vAlign w:val="bottom"/>
            <w:hideMark/>
          </w:tcPr>
          <w:p w14:paraId="366BCDB5" w14:textId="0B7809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0BF73CA" w14:textId="32D8E9C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BCA00D3" w14:textId="1DC5F30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F8E5C77" w14:textId="4AB863F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37E3BD1" w14:textId="2FAB1A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CC97AB1" w14:textId="6019F80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874DA3B" w14:textId="57CB1E4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5E4BBB7" w14:textId="32DC668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3020A63" w14:textId="3724F9A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0554690" w14:textId="1295A4A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w:t>
            </w:r>
          </w:p>
        </w:tc>
        <w:tc>
          <w:tcPr>
            <w:tcW w:w="790" w:type="dxa"/>
            <w:noWrap/>
            <w:vAlign w:val="bottom"/>
            <w:hideMark/>
          </w:tcPr>
          <w:p w14:paraId="1280F0E9" w14:textId="6ACA1B6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w:t>
            </w:r>
          </w:p>
        </w:tc>
      </w:tr>
      <w:tr w:rsidR="0061651F" w:rsidRPr="00731494" w14:paraId="7DFCD5A7"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55D3C635"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RcppParallel</w:t>
            </w:r>
            <w:proofErr w:type="spellEnd"/>
          </w:p>
        </w:tc>
        <w:tc>
          <w:tcPr>
            <w:tcW w:w="695" w:type="dxa"/>
            <w:noWrap/>
            <w:vAlign w:val="bottom"/>
            <w:hideMark/>
          </w:tcPr>
          <w:p w14:paraId="3867C8AE" w14:textId="3D99FE3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08A847F" w14:textId="38D87F2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D09A1F9" w14:textId="1B1DAEE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597C33F" w14:textId="2181AF1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A2A1B82" w14:textId="4C99F5A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C6E18F9" w14:textId="5CC9705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26C104FD" w14:textId="0FFEDBC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5E9338D" w14:textId="473CD3A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6E6B99A9" w14:textId="3E3A3F7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w:t>
            </w:r>
          </w:p>
        </w:tc>
        <w:tc>
          <w:tcPr>
            <w:tcW w:w="695" w:type="dxa"/>
            <w:noWrap/>
            <w:vAlign w:val="bottom"/>
            <w:hideMark/>
          </w:tcPr>
          <w:p w14:paraId="30F2E8BF" w14:textId="77EDDF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3</w:t>
            </w:r>
          </w:p>
        </w:tc>
        <w:tc>
          <w:tcPr>
            <w:tcW w:w="790" w:type="dxa"/>
            <w:noWrap/>
            <w:vAlign w:val="bottom"/>
            <w:hideMark/>
          </w:tcPr>
          <w:p w14:paraId="71D7C711" w14:textId="0E34DE7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3</w:t>
            </w:r>
          </w:p>
        </w:tc>
      </w:tr>
      <w:tr w:rsidR="0061651F" w:rsidRPr="00731494" w14:paraId="05FBE26E"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79D58E2"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parallelDist</w:t>
            </w:r>
            <w:proofErr w:type="spellEnd"/>
          </w:p>
        </w:tc>
        <w:tc>
          <w:tcPr>
            <w:tcW w:w="695" w:type="dxa"/>
            <w:noWrap/>
            <w:vAlign w:val="bottom"/>
            <w:hideMark/>
          </w:tcPr>
          <w:p w14:paraId="1A67C1A0" w14:textId="7C121E7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97BE3B4" w14:textId="64FB7DF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0DB3C4B" w14:textId="09E0439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5A4E329" w14:textId="20F68AE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1AB748A" w14:textId="459F860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9A28109" w14:textId="720E627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A3D2B3B" w14:textId="521B0C8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7B0651A" w14:textId="1DF0622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5237B26" w14:textId="40FB5F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D383F70" w14:textId="335F441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790" w:type="dxa"/>
            <w:noWrap/>
            <w:vAlign w:val="bottom"/>
            <w:hideMark/>
          </w:tcPr>
          <w:p w14:paraId="01E69557" w14:textId="4E8B429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r>
      <w:tr w:rsidR="0061651F" w:rsidRPr="00731494" w14:paraId="32BD3179"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B2A55CE"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parallelMap</w:t>
            </w:r>
            <w:proofErr w:type="spellEnd"/>
          </w:p>
        </w:tc>
        <w:tc>
          <w:tcPr>
            <w:tcW w:w="695" w:type="dxa"/>
            <w:noWrap/>
            <w:vAlign w:val="bottom"/>
            <w:hideMark/>
          </w:tcPr>
          <w:p w14:paraId="122A8104" w14:textId="14E46A0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3A44219" w14:textId="7326412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F88676D" w14:textId="37F13F9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EF4947B" w14:textId="6370BE2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7F1069A" w14:textId="2654266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4972C92" w14:textId="3ABD405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695A2B9" w14:textId="75E8B96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5906A33" w14:textId="46A0E36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3046FBF2" w14:textId="31D9D9E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w:t>
            </w:r>
          </w:p>
        </w:tc>
        <w:tc>
          <w:tcPr>
            <w:tcW w:w="695" w:type="dxa"/>
            <w:noWrap/>
            <w:vAlign w:val="bottom"/>
            <w:hideMark/>
          </w:tcPr>
          <w:p w14:paraId="2E3C4F74" w14:textId="5874AB6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8</w:t>
            </w:r>
          </w:p>
        </w:tc>
        <w:tc>
          <w:tcPr>
            <w:tcW w:w="790" w:type="dxa"/>
            <w:noWrap/>
            <w:vAlign w:val="bottom"/>
            <w:hideMark/>
          </w:tcPr>
          <w:p w14:paraId="5AC0D521" w14:textId="2B0A7EE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4</w:t>
            </w:r>
          </w:p>
        </w:tc>
      </w:tr>
      <w:tr w:rsidR="0061651F" w:rsidRPr="00731494" w14:paraId="5768B493"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F1FCAAC"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doMC</w:t>
            </w:r>
            <w:proofErr w:type="spellEnd"/>
          </w:p>
        </w:tc>
        <w:tc>
          <w:tcPr>
            <w:tcW w:w="695" w:type="dxa"/>
            <w:noWrap/>
            <w:vAlign w:val="bottom"/>
            <w:hideMark/>
          </w:tcPr>
          <w:p w14:paraId="21AEE88D" w14:textId="36D0747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E1C2850" w14:textId="12D1012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9435CA8" w14:textId="6ACC79F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 (2)</w:t>
            </w:r>
          </w:p>
        </w:tc>
        <w:tc>
          <w:tcPr>
            <w:tcW w:w="695" w:type="dxa"/>
            <w:noWrap/>
            <w:vAlign w:val="bottom"/>
            <w:hideMark/>
          </w:tcPr>
          <w:p w14:paraId="18465979" w14:textId="7137612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5DE33286" w14:textId="4F27B52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70162807" w14:textId="2EF6D9C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1D0A7D38" w14:textId="6936142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w:t>
            </w:r>
          </w:p>
        </w:tc>
        <w:tc>
          <w:tcPr>
            <w:tcW w:w="695" w:type="dxa"/>
            <w:noWrap/>
            <w:vAlign w:val="bottom"/>
            <w:hideMark/>
          </w:tcPr>
          <w:p w14:paraId="36729DBE" w14:textId="272DAE1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661A580A" w14:textId="7CFC4BC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w:t>
            </w:r>
          </w:p>
        </w:tc>
        <w:tc>
          <w:tcPr>
            <w:tcW w:w="695" w:type="dxa"/>
            <w:noWrap/>
            <w:vAlign w:val="bottom"/>
            <w:hideMark/>
          </w:tcPr>
          <w:p w14:paraId="1BB0658E" w14:textId="28E3D0D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9</w:t>
            </w:r>
          </w:p>
        </w:tc>
        <w:tc>
          <w:tcPr>
            <w:tcW w:w="790" w:type="dxa"/>
            <w:noWrap/>
            <w:vAlign w:val="bottom"/>
            <w:hideMark/>
          </w:tcPr>
          <w:p w14:paraId="5934BDF8" w14:textId="410FE0D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5</w:t>
            </w:r>
          </w:p>
        </w:tc>
      </w:tr>
      <w:tr w:rsidR="0061651F" w:rsidRPr="00731494" w14:paraId="34BF5081"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6E4514E"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doMPI</w:t>
            </w:r>
            <w:proofErr w:type="spellEnd"/>
          </w:p>
        </w:tc>
        <w:tc>
          <w:tcPr>
            <w:tcW w:w="695" w:type="dxa"/>
            <w:noWrap/>
            <w:vAlign w:val="bottom"/>
            <w:hideMark/>
          </w:tcPr>
          <w:p w14:paraId="600FF85F" w14:textId="35EB14A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FB848F3" w14:textId="7B5070D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BD37675" w14:textId="1BB2FA8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A743AB9" w14:textId="6688B59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7FDAB58" w14:textId="4551D2B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9A3042A" w14:textId="7C068AA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DE3BE1C" w14:textId="5A22F2B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50125F2" w14:textId="2E56732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8196C70" w14:textId="254AD6E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261CF04" w14:textId="1BC013F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790" w:type="dxa"/>
            <w:noWrap/>
            <w:vAlign w:val="bottom"/>
            <w:hideMark/>
          </w:tcPr>
          <w:p w14:paraId="3D4FAD7C" w14:textId="33FBBB6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r>
      <w:tr w:rsidR="0061651F" w:rsidRPr="00731494" w14:paraId="19423652"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A803244"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partools</w:t>
            </w:r>
            <w:proofErr w:type="spellEnd"/>
          </w:p>
        </w:tc>
        <w:tc>
          <w:tcPr>
            <w:tcW w:w="695" w:type="dxa"/>
            <w:noWrap/>
            <w:vAlign w:val="bottom"/>
            <w:hideMark/>
          </w:tcPr>
          <w:p w14:paraId="13152689" w14:textId="7A188CD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D74025A" w14:textId="0EE2A26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68B1375" w14:textId="0B2DD99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0764466" w14:textId="1D503BF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42ACF2D" w14:textId="40C22D0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95ACE2F" w14:textId="3C9190A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BA4BCEF" w14:textId="07087E9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9F11131" w14:textId="10CD972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02D3BBA" w14:textId="3EF290E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02590785" w14:textId="5D44212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790" w:type="dxa"/>
            <w:noWrap/>
            <w:vAlign w:val="bottom"/>
            <w:hideMark/>
          </w:tcPr>
          <w:p w14:paraId="2C822E98" w14:textId="413A72A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r w:rsidR="0061651F" w:rsidRPr="00731494" w14:paraId="073E4837"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C2A9BA4"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DSL</w:t>
            </w:r>
          </w:p>
        </w:tc>
        <w:tc>
          <w:tcPr>
            <w:tcW w:w="695" w:type="dxa"/>
            <w:noWrap/>
            <w:vAlign w:val="bottom"/>
            <w:hideMark/>
          </w:tcPr>
          <w:p w14:paraId="29A1B0BB" w14:textId="75ADFEF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B05BAB8" w14:textId="42F63E5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5D8F4F1" w14:textId="6144AB7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F39A20F" w14:textId="33B2A2F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10AF17D" w14:textId="45182CE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BDF32A8" w14:textId="7382EB6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CA746C0" w14:textId="5C676E0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485206EC" w14:textId="28B2872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DE0570A" w14:textId="2BB4511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277E329" w14:textId="5E68E91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790" w:type="dxa"/>
            <w:noWrap/>
            <w:vAlign w:val="bottom"/>
            <w:hideMark/>
          </w:tcPr>
          <w:p w14:paraId="7C529580" w14:textId="1E2E6F3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bl>
    <w:p w14:paraId="0E7E33F6" w14:textId="10B8E554" w:rsidR="007A7EA6" w:rsidRDefault="007A7EA6" w:rsidP="0061651F">
      <w:pPr>
        <w:pStyle w:val="BodyText"/>
      </w:pPr>
    </w:p>
    <w:sectPr w:rsidR="007A7E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86561" w14:textId="77777777" w:rsidR="00584A8A" w:rsidRDefault="00584A8A">
      <w:r>
        <w:separator/>
      </w:r>
    </w:p>
  </w:endnote>
  <w:endnote w:type="continuationSeparator" w:id="0">
    <w:p w14:paraId="6D05F43B" w14:textId="77777777" w:rsidR="00584A8A" w:rsidRDefault="00584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30E44" w14:textId="77777777" w:rsidR="00584A8A" w:rsidRDefault="00584A8A">
      <w:r>
        <w:separator/>
      </w:r>
    </w:p>
  </w:footnote>
  <w:footnote w:type="continuationSeparator" w:id="0">
    <w:p w14:paraId="47974615" w14:textId="77777777" w:rsidR="00584A8A" w:rsidRDefault="00584A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FC0FF9"/>
    <w:multiLevelType w:val="multilevel"/>
    <w:tmpl w:val="35508B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40A4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2AE87A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DEE5CA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65C6C7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152658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0164CF9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F174892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C44DE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E64331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C22B3B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5B8D8B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8E863B0"/>
    <w:multiLevelType w:val="multilevel"/>
    <w:tmpl w:val="35508B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0D02B58"/>
    <w:multiLevelType w:val="hybridMultilevel"/>
    <w:tmpl w:val="01C0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171EFC"/>
    <w:multiLevelType w:val="hybridMultilevel"/>
    <w:tmpl w:val="A98CF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C2BD6"/>
    <w:multiLevelType w:val="hybridMultilevel"/>
    <w:tmpl w:val="FD844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3333BD"/>
    <w:multiLevelType w:val="hybridMultilevel"/>
    <w:tmpl w:val="413A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0959CD"/>
    <w:multiLevelType w:val="hybridMultilevel"/>
    <w:tmpl w:val="8AD22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113EB"/>
    <w:multiLevelType w:val="multilevel"/>
    <w:tmpl w:val="527A98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58F14E4E"/>
    <w:multiLevelType w:val="hybridMultilevel"/>
    <w:tmpl w:val="39FCEE86"/>
    <w:lvl w:ilvl="0" w:tplc="493031CE">
      <w:numFmt w:val="bullet"/>
      <w:lvlText w:val=""/>
      <w:lvlJc w:val="left"/>
      <w:pPr>
        <w:ind w:left="720" w:hanging="360"/>
      </w:pPr>
      <w:rPr>
        <w:rFonts w:ascii="Symbol" w:eastAsiaTheme="minorHAnsi" w:hAnsi="Symbol"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682D87"/>
    <w:multiLevelType w:val="hybridMultilevel"/>
    <w:tmpl w:val="B40CA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0"/>
  </w:num>
  <w:num w:numId="3">
    <w:abstractNumId w:val="0"/>
  </w:num>
  <w:num w:numId="4">
    <w:abstractNumId w:val="0"/>
  </w:num>
  <w:num w:numId="5">
    <w:abstractNumId w:val="0"/>
  </w:num>
  <w:num w:numId="6">
    <w:abstractNumId w:val="0"/>
  </w:num>
  <w:num w:numId="7">
    <w:abstractNumId w:val="18"/>
  </w:num>
  <w:num w:numId="8">
    <w:abstractNumId w:val="17"/>
  </w:num>
  <w:num w:numId="9">
    <w:abstractNumId w:val="15"/>
  </w:num>
  <w:num w:numId="10">
    <w:abstractNumId w:val="12"/>
  </w:num>
  <w:num w:numId="11">
    <w:abstractNumId w:val="16"/>
  </w:num>
  <w:num w:numId="12">
    <w:abstractNumId w:val="19"/>
  </w:num>
  <w:num w:numId="13">
    <w:abstractNumId w:val="14"/>
  </w:num>
  <w:num w:numId="14">
    <w:abstractNumId w:val="22"/>
  </w:num>
  <w:num w:numId="15">
    <w:abstractNumId w:val="13"/>
  </w:num>
  <w:num w:numId="16">
    <w:abstractNumId w:val="21"/>
  </w:num>
  <w:num w:numId="17">
    <w:abstractNumId w:val="2"/>
  </w:num>
  <w:num w:numId="18">
    <w:abstractNumId w:val="3"/>
  </w:num>
  <w:num w:numId="19">
    <w:abstractNumId w:val="4"/>
  </w:num>
  <w:num w:numId="20">
    <w:abstractNumId w:val="5"/>
  </w:num>
  <w:num w:numId="21">
    <w:abstractNumId w:val="10"/>
  </w:num>
  <w:num w:numId="22">
    <w:abstractNumId w:val="6"/>
  </w:num>
  <w:num w:numId="23">
    <w:abstractNumId w:val="7"/>
  </w:num>
  <w:num w:numId="24">
    <w:abstractNumId w:val="8"/>
  </w:num>
  <w:num w:numId="25">
    <w:abstractNumId w:val="9"/>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E2C"/>
    <w:rsid w:val="00011C8B"/>
    <w:rsid w:val="000141F7"/>
    <w:rsid w:val="000200CF"/>
    <w:rsid w:val="00032289"/>
    <w:rsid w:val="00040D21"/>
    <w:rsid w:val="00047D93"/>
    <w:rsid w:val="0005349D"/>
    <w:rsid w:val="00060CA4"/>
    <w:rsid w:val="00062119"/>
    <w:rsid w:val="0009261D"/>
    <w:rsid w:val="000A2B8E"/>
    <w:rsid w:val="000C1552"/>
    <w:rsid w:val="00100755"/>
    <w:rsid w:val="001225BA"/>
    <w:rsid w:val="00132888"/>
    <w:rsid w:val="0014088B"/>
    <w:rsid w:val="001430E3"/>
    <w:rsid w:val="00156307"/>
    <w:rsid w:val="00160905"/>
    <w:rsid w:val="001717DC"/>
    <w:rsid w:val="00193827"/>
    <w:rsid w:val="001974A8"/>
    <w:rsid w:val="001A3968"/>
    <w:rsid w:val="001A48DE"/>
    <w:rsid w:val="001B426E"/>
    <w:rsid w:val="001B76BE"/>
    <w:rsid w:val="001C0A5D"/>
    <w:rsid w:val="001E0D33"/>
    <w:rsid w:val="001F35D2"/>
    <w:rsid w:val="002033B5"/>
    <w:rsid w:val="00242EB5"/>
    <w:rsid w:val="00250CFE"/>
    <w:rsid w:val="002553D0"/>
    <w:rsid w:val="002610CE"/>
    <w:rsid w:val="002651D8"/>
    <w:rsid w:val="0026657C"/>
    <w:rsid w:val="00276C0E"/>
    <w:rsid w:val="00280084"/>
    <w:rsid w:val="002852B6"/>
    <w:rsid w:val="00291D46"/>
    <w:rsid w:val="002933C8"/>
    <w:rsid w:val="002A1522"/>
    <w:rsid w:val="002B61B5"/>
    <w:rsid w:val="002B7595"/>
    <w:rsid w:val="002C1EC1"/>
    <w:rsid w:val="002F0ED5"/>
    <w:rsid w:val="002F1E4B"/>
    <w:rsid w:val="002F75B8"/>
    <w:rsid w:val="0031349F"/>
    <w:rsid w:val="0033165F"/>
    <w:rsid w:val="0033424B"/>
    <w:rsid w:val="00345218"/>
    <w:rsid w:val="00356F25"/>
    <w:rsid w:val="00371DD2"/>
    <w:rsid w:val="003852B5"/>
    <w:rsid w:val="00386CDE"/>
    <w:rsid w:val="0039070E"/>
    <w:rsid w:val="003946B9"/>
    <w:rsid w:val="003A593B"/>
    <w:rsid w:val="003B1DF8"/>
    <w:rsid w:val="003B45CC"/>
    <w:rsid w:val="003B4F57"/>
    <w:rsid w:val="003B78DF"/>
    <w:rsid w:val="003C4494"/>
    <w:rsid w:val="003C62FB"/>
    <w:rsid w:val="003D0474"/>
    <w:rsid w:val="003D4BFE"/>
    <w:rsid w:val="003E0172"/>
    <w:rsid w:val="003E3192"/>
    <w:rsid w:val="003E3565"/>
    <w:rsid w:val="003E40CE"/>
    <w:rsid w:val="00401324"/>
    <w:rsid w:val="00414976"/>
    <w:rsid w:val="004204F8"/>
    <w:rsid w:val="00422C0E"/>
    <w:rsid w:val="00426995"/>
    <w:rsid w:val="004421FC"/>
    <w:rsid w:val="00445ADE"/>
    <w:rsid w:val="0045061A"/>
    <w:rsid w:val="004522E3"/>
    <w:rsid w:val="00467337"/>
    <w:rsid w:val="0046738D"/>
    <w:rsid w:val="0047443D"/>
    <w:rsid w:val="00476254"/>
    <w:rsid w:val="004768A4"/>
    <w:rsid w:val="00483D55"/>
    <w:rsid w:val="00497A6B"/>
    <w:rsid w:val="004B4086"/>
    <w:rsid w:val="004B6D51"/>
    <w:rsid w:val="004B747F"/>
    <w:rsid w:val="004C2FC6"/>
    <w:rsid w:val="004D1D3F"/>
    <w:rsid w:val="004D2423"/>
    <w:rsid w:val="004D27CA"/>
    <w:rsid w:val="004E29B3"/>
    <w:rsid w:val="004F59B8"/>
    <w:rsid w:val="00520CB1"/>
    <w:rsid w:val="005211A3"/>
    <w:rsid w:val="00526796"/>
    <w:rsid w:val="00526A66"/>
    <w:rsid w:val="005271F3"/>
    <w:rsid w:val="00530DE0"/>
    <w:rsid w:val="00540AF7"/>
    <w:rsid w:val="00541849"/>
    <w:rsid w:val="005427D3"/>
    <w:rsid w:val="00551153"/>
    <w:rsid w:val="00554A57"/>
    <w:rsid w:val="005645A8"/>
    <w:rsid w:val="00584A8A"/>
    <w:rsid w:val="005906BB"/>
    <w:rsid w:val="00590D07"/>
    <w:rsid w:val="005A0CF8"/>
    <w:rsid w:val="005A79ED"/>
    <w:rsid w:val="005B7B36"/>
    <w:rsid w:val="005D2744"/>
    <w:rsid w:val="005D28A8"/>
    <w:rsid w:val="005E59EF"/>
    <w:rsid w:val="0061651F"/>
    <w:rsid w:val="00645F4B"/>
    <w:rsid w:val="006503DC"/>
    <w:rsid w:val="00653C9A"/>
    <w:rsid w:val="0065610B"/>
    <w:rsid w:val="0065617B"/>
    <w:rsid w:val="00665D1B"/>
    <w:rsid w:val="00677CA7"/>
    <w:rsid w:val="0068279F"/>
    <w:rsid w:val="006870DE"/>
    <w:rsid w:val="006A42FF"/>
    <w:rsid w:val="006A5B4A"/>
    <w:rsid w:val="006B28E2"/>
    <w:rsid w:val="006D4CB5"/>
    <w:rsid w:val="006E0334"/>
    <w:rsid w:val="006F0A4E"/>
    <w:rsid w:val="006F2EEA"/>
    <w:rsid w:val="00726100"/>
    <w:rsid w:val="00731494"/>
    <w:rsid w:val="007366C5"/>
    <w:rsid w:val="00744648"/>
    <w:rsid w:val="00750633"/>
    <w:rsid w:val="00751783"/>
    <w:rsid w:val="00756E4A"/>
    <w:rsid w:val="00773872"/>
    <w:rsid w:val="00784D58"/>
    <w:rsid w:val="00794F5E"/>
    <w:rsid w:val="007A7EA6"/>
    <w:rsid w:val="007B7597"/>
    <w:rsid w:val="007C2C6F"/>
    <w:rsid w:val="007E32A9"/>
    <w:rsid w:val="007E3CAA"/>
    <w:rsid w:val="007E453E"/>
    <w:rsid w:val="007F005F"/>
    <w:rsid w:val="007F5288"/>
    <w:rsid w:val="0080124F"/>
    <w:rsid w:val="00801720"/>
    <w:rsid w:val="00810D65"/>
    <w:rsid w:val="00817935"/>
    <w:rsid w:val="00820846"/>
    <w:rsid w:val="00837E0F"/>
    <w:rsid w:val="00850CDA"/>
    <w:rsid w:val="008531A0"/>
    <w:rsid w:val="00860740"/>
    <w:rsid w:val="00863E9D"/>
    <w:rsid w:val="00864FF5"/>
    <w:rsid w:val="008679D8"/>
    <w:rsid w:val="00876654"/>
    <w:rsid w:val="0088270A"/>
    <w:rsid w:val="008A374A"/>
    <w:rsid w:val="008B16AC"/>
    <w:rsid w:val="008B189E"/>
    <w:rsid w:val="008B1C86"/>
    <w:rsid w:val="008B3AFC"/>
    <w:rsid w:val="008B3C9B"/>
    <w:rsid w:val="008C2EF4"/>
    <w:rsid w:val="008D6863"/>
    <w:rsid w:val="008E6D29"/>
    <w:rsid w:val="0090581F"/>
    <w:rsid w:val="00910FB0"/>
    <w:rsid w:val="0091518E"/>
    <w:rsid w:val="0092586C"/>
    <w:rsid w:val="00926194"/>
    <w:rsid w:val="00945343"/>
    <w:rsid w:val="00955286"/>
    <w:rsid w:val="00960ABB"/>
    <w:rsid w:val="0096154A"/>
    <w:rsid w:val="0099120A"/>
    <w:rsid w:val="009D0855"/>
    <w:rsid w:val="009D3551"/>
    <w:rsid w:val="009D6A4D"/>
    <w:rsid w:val="009D7C01"/>
    <w:rsid w:val="009E052A"/>
    <w:rsid w:val="00A11916"/>
    <w:rsid w:val="00A1295F"/>
    <w:rsid w:val="00A168DF"/>
    <w:rsid w:val="00A2459C"/>
    <w:rsid w:val="00A272A2"/>
    <w:rsid w:val="00A82388"/>
    <w:rsid w:val="00A8248F"/>
    <w:rsid w:val="00A915DD"/>
    <w:rsid w:val="00A92000"/>
    <w:rsid w:val="00A961EF"/>
    <w:rsid w:val="00A973A9"/>
    <w:rsid w:val="00AA131D"/>
    <w:rsid w:val="00AA3BFF"/>
    <w:rsid w:val="00AB1345"/>
    <w:rsid w:val="00AB370D"/>
    <w:rsid w:val="00AE3A58"/>
    <w:rsid w:val="00AE5F1C"/>
    <w:rsid w:val="00B06F93"/>
    <w:rsid w:val="00B27FB1"/>
    <w:rsid w:val="00B33939"/>
    <w:rsid w:val="00B35FE6"/>
    <w:rsid w:val="00B3681D"/>
    <w:rsid w:val="00B43A80"/>
    <w:rsid w:val="00B533B4"/>
    <w:rsid w:val="00B61B4E"/>
    <w:rsid w:val="00B623C9"/>
    <w:rsid w:val="00B868C0"/>
    <w:rsid w:val="00B86B75"/>
    <w:rsid w:val="00B87A86"/>
    <w:rsid w:val="00B87FA6"/>
    <w:rsid w:val="00B90413"/>
    <w:rsid w:val="00B93A83"/>
    <w:rsid w:val="00B94285"/>
    <w:rsid w:val="00B96F40"/>
    <w:rsid w:val="00BA2E70"/>
    <w:rsid w:val="00BB1E49"/>
    <w:rsid w:val="00BC3C90"/>
    <w:rsid w:val="00BC48D5"/>
    <w:rsid w:val="00BC5865"/>
    <w:rsid w:val="00BC66F3"/>
    <w:rsid w:val="00BD3324"/>
    <w:rsid w:val="00BE740B"/>
    <w:rsid w:val="00C01C86"/>
    <w:rsid w:val="00C204AF"/>
    <w:rsid w:val="00C36279"/>
    <w:rsid w:val="00C41357"/>
    <w:rsid w:val="00C41AC1"/>
    <w:rsid w:val="00C42177"/>
    <w:rsid w:val="00C61226"/>
    <w:rsid w:val="00C635F4"/>
    <w:rsid w:val="00C66DC6"/>
    <w:rsid w:val="00C70F8E"/>
    <w:rsid w:val="00C75D28"/>
    <w:rsid w:val="00C923DD"/>
    <w:rsid w:val="00CA09FD"/>
    <w:rsid w:val="00CA3BC0"/>
    <w:rsid w:val="00CA628B"/>
    <w:rsid w:val="00CA740F"/>
    <w:rsid w:val="00CA75BD"/>
    <w:rsid w:val="00CB432F"/>
    <w:rsid w:val="00CE3B9F"/>
    <w:rsid w:val="00CF014B"/>
    <w:rsid w:val="00D0248F"/>
    <w:rsid w:val="00D14352"/>
    <w:rsid w:val="00D17D79"/>
    <w:rsid w:val="00D22FAF"/>
    <w:rsid w:val="00D2712A"/>
    <w:rsid w:val="00D27EEB"/>
    <w:rsid w:val="00D52343"/>
    <w:rsid w:val="00D54870"/>
    <w:rsid w:val="00D54B7A"/>
    <w:rsid w:val="00D56286"/>
    <w:rsid w:val="00D615A6"/>
    <w:rsid w:val="00D721EE"/>
    <w:rsid w:val="00D748F5"/>
    <w:rsid w:val="00D757C9"/>
    <w:rsid w:val="00D8495A"/>
    <w:rsid w:val="00D87049"/>
    <w:rsid w:val="00D90384"/>
    <w:rsid w:val="00D90AFB"/>
    <w:rsid w:val="00D971A2"/>
    <w:rsid w:val="00DB73F6"/>
    <w:rsid w:val="00DB793D"/>
    <w:rsid w:val="00DD3C06"/>
    <w:rsid w:val="00DE3794"/>
    <w:rsid w:val="00DE5C97"/>
    <w:rsid w:val="00E10E99"/>
    <w:rsid w:val="00E13AFA"/>
    <w:rsid w:val="00E156B7"/>
    <w:rsid w:val="00E166B6"/>
    <w:rsid w:val="00E247DA"/>
    <w:rsid w:val="00E268AA"/>
    <w:rsid w:val="00E315A3"/>
    <w:rsid w:val="00E41914"/>
    <w:rsid w:val="00E61C82"/>
    <w:rsid w:val="00E669B6"/>
    <w:rsid w:val="00E67D38"/>
    <w:rsid w:val="00E73BDD"/>
    <w:rsid w:val="00E7646E"/>
    <w:rsid w:val="00E847DE"/>
    <w:rsid w:val="00E900D3"/>
    <w:rsid w:val="00E916A4"/>
    <w:rsid w:val="00EA66E5"/>
    <w:rsid w:val="00EB1456"/>
    <w:rsid w:val="00EB17CF"/>
    <w:rsid w:val="00EB2298"/>
    <w:rsid w:val="00EC1ABD"/>
    <w:rsid w:val="00ED1FE4"/>
    <w:rsid w:val="00EE0B20"/>
    <w:rsid w:val="00EE5FB3"/>
    <w:rsid w:val="00EE7C0E"/>
    <w:rsid w:val="00EF022E"/>
    <w:rsid w:val="00F00B06"/>
    <w:rsid w:val="00F12FA1"/>
    <w:rsid w:val="00F146AF"/>
    <w:rsid w:val="00F358D8"/>
    <w:rsid w:val="00F3773C"/>
    <w:rsid w:val="00F46351"/>
    <w:rsid w:val="00F50A56"/>
    <w:rsid w:val="00F51E36"/>
    <w:rsid w:val="00F65271"/>
    <w:rsid w:val="00F66C2F"/>
    <w:rsid w:val="00F66F2B"/>
    <w:rsid w:val="00F71A3E"/>
    <w:rsid w:val="00F776F9"/>
    <w:rsid w:val="00F86861"/>
    <w:rsid w:val="00F95013"/>
    <w:rsid w:val="00FA6C34"/>
    <w:rsid w:val="00FB0023"/>
    <w:rsid w:val="00FB1585"/>
    <w:rsid w:val="00FC0155"/>
    <w:rsid w:val="00FC2B49"/>
    <w:rsid w:val="00FC3814"/>
    <w:rsid w:val="00FD6E1C"/>
    <w:rsid w:val="00FE39FC"/>
    <w:rsid w:val="00FE4BEC"/>
    <w:rsid w:val="00FF54F0"/>
    <w:rsid w:val="00FF60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F0B8E"/>
  <w14:defaultImageDpi w14:val="330"/>
  <w15:docId w15:val="{B492221E-3205-4547-8E81-DA4F9FE9C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553D0"/>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60905"/>
    <w:pPr>
      <w:spacing w:before="180" w:after="180"/>
    </w:pPr>
    <w:rPr>
      <w:rFonts w:asciiTheme="minorHAnsi" w:eastAsiaTheme="minorHAnsi" w:hAnsiTheme="minorHAnsi" w:cstheme="minorBid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584A8A"/>
    <w:pPr>
      <w:tabs>
        <w:tab w:val="left" w:pos="380"/>
        <w:tab w:val="left" w:pos="500"/>
      </w:tabs>
      <w:spacing w:after="240"/>
      <w:ind w:left="504" w:hanging="504"/>
    </w:pPr>
    <w:rPr>
      <w:rFonts w:asciiTheme="minorHAnsi" w:eastAsiaTheme="minorHAnsi" w:hAnsiTheme="minorHAnsi" w:cstheme="minorBidi"/>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2B61B5"/>
    <w:rPr>
      <w:color w:val="808080"/>
      <w:shd w:val="clear" w:color="auto" w:fill="E6E6E6"/>
    </w:rPr>
  </w:style>
  <w:style w:type="character" w:customStyle="1" w:styleId="apple-converted-space">
    <w:name w:val="apple-converted-space"/>
    <w:basedOn w:val="DefaultParagraphFont"/>
    <w:rsid w:val="002B61B5"/>
  </w:style>
  <w:style w:type="character" w:styleId="FollowedHyperlink">
    <w:name w:val="FollowedHyperlink"/>
    <w:basedOn w:val="DefaultParagraphFont"/>
    <w:semiHidden/>
    <w:unhideWhenUsed/>
    <w:rsid w:val="00FB0023"/>
    <w:rPr>
      <w:color w:val="800080" w:themeColor="followedHyperlink"/>
      <w:u w:val="single"/>
    </w:rPr>
  </w:style>
  <w:style w:type="paragraph" w:styleId="ListParagraph">
    <w:name w:val="List Paragraph"/>
    <w:basedOn w:val="Normal"/>
    <w:rsid w:val="00C41357"/>
    <w:pPr>
      <w:spacing w:after="200"/>
      <w:ind w:left="720"/>
      <w:contextualSpacing/>
    </w:pPr>
    <w:rPr>
      <w:rFonts w:asciiTheme="minorHAnsi" w:eastAsiaTheme="minorHAnsi" w:hAnsiTheme="minorHAnsi" w:cstheme="minorBidi"/>
    </w:rPr>
  </w:style>
  <w:style w:type="character" w:styleId="CommentReference">
    <w:name w:val="annotation reference"/>
    <w:basedOn w:val="DefaultParagraphFont"/>
    <w:semiHidden/>
    <w:unhideWhenUsed/>
    <w:rsid w:val="00D54870"/>
    <w:rPr>
      <w:sz w:val="16"/>
      <w:szCs w:val="16"/>
    </w:rPr>
  </w:style>
  <w:style w:type="paragraph" w:styleId="CommentText">
    <w:name w:val="annotation text"/>
    <w:basedOn w:val="Normal"/>
    <w:link w:val="CommentTextChar"/>
    <w:semiHidden/>
    <w:unhideWhenUsed/>
    <w:rsid w:val="00D54870"/>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D54870"/>
    <w:rPr>
      <w:sz w:val="20"/>
      <w:szCs w:val="20"/>
    </w:rPr>
  </w:style>
  <w:style w:type="paragraph" w:styleId="CommentSubject">
    <w:name w:val="annotation subject"/>
    <w:basedOn w:val="CommentText"/>
    <w:next w:val="CommentText"/>
    <w:link w:val="CommentSubjectChar"/>
    <w:semiHidden/>
    <w:unhideWhenUsed/>
    <w:rsid w:val="00D54870"/>
    <w:rPr>
      <w:b/>
      <w:bCs/>
    </w:rPr>
  </w:style>
  <w:style w:type="character" w:customStyle="1" w:styleId="CommentSubjectChar">
    <w:name w:val="Comment Subject Char"/>
    <w:basedOn w:val="CommentTextChar"/>
    <w:link w:val="CommentSubject"/>
    <w:semiHidden/>
    <w:rsid w:val="00D54870"/>
    <w:rPr>
      <w:b/>
      <w:bCs/>
      <w:sz w:val="20"/>
      <w:szCs w:val="20"/>
    </w:rPr>
  </w:style>
  <w:style w:type="paragraph" w:styleId="BalloonText">
    <w:name w:val="Balloon Text"/>
    <w:basedOn w:val="Normal"/>
    <w:link w:val="BalloonTextChar"/>
    <w:semiHidden/>
    <w:unhideWhenUsed/>
    <w:rsid w:val="00D54870"/>
    <w:rPr>
      <w:rFonts w:eastAsiaTheme="minorHAnsi"/>
      <w:sz w:val="18"/>
      <w:szCs w:val="18"/>
    </w:rPr>
  </w:style>
  <w:style w:type="character" w:customStyle="1" w:styleId="BalloonTextChar">
    <w:name w:val="Balloon Text Char"/>
    <w:basedOn w:val="DefaultParagraphFont"/>
    <w:link w:val="BalloonText"/>
    <w:semiHidden/>
    <w:rsid w:val="00D54870"/>
    <w:rPr>
      <w:rFonts w:ascii="Times New Roman" w:hAnsi="Times New Roman" w:cs="Times New Roman"/>
      <w:sz w:val="18"/>
      <w:szCs w:val="18"/>
    </w:rPr>
  </w:style>
  <w:style w:type="table" w:styleId="GridTable1Light-Accent1">
    <w:name w:val="Grid Table 1 Light Accent 1"/>
    <w:basedOn w:val="TableNormal"/>
    <w:uiPriority w:val="46"/>
    <w:rsid w:val="000200CF"/>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BodyTextChar">
    <w:name w:val="Body Text Char"/>
    <w:basedOn w:val="DefaultParagraphFont"/>
    <w:link w:val="BodyText"/>
    <w:rsid w:val="00D615A6"/>
    <w:rPr>
      <w:sz w:val="22"/>
    </w:rPr>
  </w:style>
  <w:style w:type="paragraph" w:styleId="HTMLPreformatted">
    <w:name w:val="HTML Preformatted"/>
    <w:basedOn w:val="Normal"/>
    <w:link w:val="HTMLPreformattedChar"/>
    <w:uiPriority w:val="99"/>
    <w:semiHidden/>
    <w:unhideWhenUsed/>
    <w:rsid w:val="00C75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C75D28"/>
    <w:rPr>
      <w:rFonts w:ascii="Courier New" w:eastAsia="Times New Roman" w:hAnsi="Courier New" w:cs="Courier New"/>
      <w:sz w:val="20"/>
      <w:szCs w:val="20"/>
    </w:rPr>
  </w:style>
  <w:style w:type="character" w:customStyle="1" w:styleId="gnkrckgcgsb">
    <w:name w:val="gnkrckgcgsb"/>
    <w:basedOn w:val="DefaultParagraphFont"/>
    <w:rsid w:val="00C75D28"/>
  </w:style>
  <w:style w:type="table" w:styleId="GridTable3">
    <w:name w:val="Grid Table 3"/>
    <w:basedOn w:val="TableNormal"/>
    <w:rsid w:val="00C75D2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OC2">
    <w:name w:val="toc 2"/>
    <w:basedOn w:val="Normal"/>
    <w:next w:val="Normal"/>
    <w:autoRedefine/>
    <w:uiPriority w:val="39"/>
    <w:unhideWhenUsed/>
    <w:rsid w:val="00032289"/>
    <w:pPr>
      <w:spacing w:after="100"/>
      <w:ind w:left="240"/>
    </w:pPr>
  </w:style>
  <w:style w:type="paragraph" w:styleId="TOC3">
    <w:name w:val="toc 3"/>
    <w:basedOn w:val="Normal"/>
    <w:next w:val="Normal"/>
    <w:autoRedefine/>
    <w:uiPriority w:val="39"/>
    <w:unhideWhenUsed/>
    <w:rsid w:val="00032289"/>
    <w:pPr>
      <w:spacing w:after="100"/>
      <w:ind w:left="480"/>
    </w:pPr>
  </w:style>
  <w:style w:type="paragraph" w:styleId="TOC1">
    <w:name w:val="toc 1"/>
    <w:basedOn w:val="Normal"/>
    <w:next w:val="Normal"/>
    <w:autoRedefine/>
    <w:uiPriority w:val="39"/>
    <w:unhideWhenUsed/>
    <w:rsid w:val="0003228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35166">
      <w:bodyDiv w:val="1"/>
      <w:marLeft w:val="0"/>
      <w:marRight w:val="0"/>
      <w:marTop w:val="0"/>
      <w:marBottom w:val="0"/>
      <w:divBdr>
        <w:top w:val="none" w:sz="0" w:space="0" w:color="auto"/>
        <w:left w:val="none" w:sz="0" w:space="0" w:color="auto"/>
        <w:bottom w:val="none" w:sz="0" w:space="0" w:color="auto"/>
        <w:right w:val="none" w:sz="0" w:space="0" w:color="auto"/>
      </w:divBdr>
    </w:div>
    <w:div w:id="53552410">
      <w:bodyDiv w:val="1"/>
      <w:marLeft w:val="0"/>
      <w:marRight w:val="0"/>
      <w:marTop w:val="0"/>
      <w:marBottom w:val="0"/>
      <w:divBdr>
        <w:top w:val="none" w:sz="0" w:space="0" w:color="auto"/>
        <w:left w:val="none" w:sz="0" w:space="0" w:color="auto"/>
        <w:bottom w:val="none" w:sz="0" w:space="0" w:color="auto"/>
        <w:right w:val="none" w:sz="0" w:space="0" w:color="auto"/>
      </w:divBdr>
      <w:divsChild>
        <w:div w:id="1389501255">
          <w:marLeft w:val="0"/>
          <w:marRight w:val="0"/>
          <w:marTop w:val="0"/>
          <w:marBottom w:val="0"/>
          <w:divBdr>
            <w:top w:val="none" w:sz="0" w:space="0" w:color="auto"/>
            <w:left w:val="none" w:sz="0" w:space="0" w:color="auto"/>
            <w:bottom w:val="none" w:sz="0" w:space="0" w:color="auto"/>
            <w:right w:val="none" w:sz="0" w:space="0" w:color="auto"/>
          </w:divBdr>
          <w:divsChild>
            <w:div w:id="757337084">
              <w:marLeft w:val="0"/>
              <w:marRight w:val="0"/>
              <w:marTop w:val="0"/>
              <w:marBottom w:val="0"/>
              <w:divBdr>
                <w:top w:val="none" w:sz="0" w:space="0" w:color="auto"/>
                <w:left w:val="none" w:sz="0" w:space="0" w:color="auto"/>
                <w:bottom w:val="none" w:sz="0" w:space="0" w:color="auto"/>
                <w:right w:val="none" w:sz="0" w:space="0" w:color="auto"/>
              </w:divBdr>
              <w:divsChild>
                <w:div w:id="17200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59193">
      <w:bodyDiv w:val="1"/>
      <w:marLeft w:val="0"/>
      <w:marRight w:val="0"/>
      <w:marTop w:val="0"/>
      <w:marBottom w:val="0"/>
      <w:divBdr>
        <w:top w:val="none" w:sz="0" w:space="0" w:color="auto"/>
        <w:left w:val="none" w:sz="0" w:space="0" w:color="auto"/>
        <w:bottom w:val="none" w:sz="0" w:space="0" w:color="auto"/>
        <w:right w:val="none" w:sz="0" w:space="0" w:color="auto"/>
      </w:divBdr>
    </w:div>
    <w:div w:id="82848679">
      <w:bodyDiv w:val="1"/>
      <w:marLeft w:val="0"/>
      <w:marRight w:val="0"/>
      <w:marTop w:val="0"/>
      <w:marBottom w:val="0"/>
      <w:divBdr>
        <w:top w:val="none" w:sz="0" w:space="0" w:color="auto"/>
        <w:left w:val="none" w:sz="0" w:space="0" w:color="auto"/>
        <w:bottom w:val="none" w:sz="0" w:space="0" w:color="auto"/>
        <w:right w:val="none" w:sz="0" w:space="0" w:color="auto"/>
      </w:divBdr>
    </w:div>
    <w:div w:id="111025836">
      <w:bodyDiv w:val="1"/>
      <w:marLeft w:val="0"/>
      <w:marRight w:val="0"/>
      <w:marTop w:val="0"/>
      <w:marBottom w:val="0"/>
      <w:divBdr>
        <w:top w:val="none" w:sz="0" w:space="0" w:color="auto"/>
        <w:left w:val="none" w:sz="0" w:space="0" w:color="auto"/>
        <w:bottom w:val="none" w:sz="0" w:space="0" w:color="auto"/>
        <w:right w:val="none" w:sz="0" w:space="0" w:color="auto"/>
      </w:divBdr>
    </w:div>
    <w:div w:id="221644296">
      <w:bodyDiv w:val="1"/>
      <w:marLeft w:val="0"/>
      <w:marRight w:val="0"/>
      <w:marTop w:val="0"/>
      <w:marBottom w:val="0"/>
      <w:divBdr>
        <w:top w:val="none" w:sz="0" w:space="0" w:color="auto"/>
        <w:left w:val="none" w:sz="0" w:space="0" w:color="auto"/>
        <w:bottom w:val="none" w:sz="0" w:space="0" w:color="auto"/>
        <w:right w:val="none" w:sz="0" w:space="0" w:color="auto"/>
      </w:divBdr>
    </w:div>
    <w:div w:id="234437954">
      <w:bodyDiv w:val="1"/>
      <w:marLeft w:val="0"/>
      <w:marRight w:val="0"/>
      <w:marTop w:val="0"/>
      <w:marBottom w:val="0"/>
      <w:divBdr>
        <w:top w:val="none" w:sz="0" w:space="0" w:color="auto"/>
        <w:left w:val="none" w:sz="0" w:space="0" w:color="auto"/>
        <w:bottom w:val="none" w:sz="0" w:space="0" w:color="auto"/>
        <w:right w:val="none" w:sz="0" w:space="0" w:color="auto"/>
      </w:divBdr>
    </w:div>
    <w:div w:id="247472361">
      <w:bodyDiv w:val="1"/>
      <w:marLeft w:val="0"/>
      <w:marRight w:val="0"/>
      <w:marTop w:val="0"/>
      <w:marBottom w:val="0"/>
      <w:divBdr>
        <w:top w:val="none" w:sz="0" w:space="0" w:color="auto"/>
        <w:left w:val="none" w:sz="0" w:space="0" w:color="auto"/>
        <w:bottom w:val="none" w:sz="0" w:space="0" w:color="auto"/>
        <w:right w:val="none" w:sz="0" w:space="0" w:color="auto"/>
      </w:divBdr>
    </w:div>
    <w:div w:id="253784381">
      <w:bodyDiv w:val="1"/>
      <w:marLeft w:val="0"/>
      <w:marRight w:val="0"/>
      <w:marTop w:val="0"/>
      <w:marBottom w:val="0"/>
      <w:divBdr>
        <w:top w:val="none" w:sz="0" w:space="0" w:color="auto"/>
        <w:left w:val="none" w:sz="0" w:space="0" w:color="auto"/>
        <w:bottom w:val="none" w:sz="0" w:space="0" w:color="auto"/>
        <w:right w:val="none" w:sz="0" w:space="0" w:color="auto"/>
      </w:divBdr>
    </w:div>
    <w:div w:id="285888886">
      <w:bodyDiv w:val="1"/>
      <w:marLeft w:val="0"/>
      <w:marRight w:val="0"/>
      <w:marTop w:val="0"/>
      <w:marBottom w:val="0"/>
      <w:divBdr>
        <w:top w:val="none" w:sz="0" w:space="0" w:color="auto"/>
        <w:left w:val="none" w:sz="0" w:space="0" w:color="auto"/>
        <w:bottom w:val="none" w:sz="0" w:space="0" w:color="auto"/>
        <w:right w:val="none" w:sz="0" w:space="0" w:color="auto"/>
      </w:divBdr>
    </w:div>
    <w:div w:id="335108771">
      <w:bodyDiv w:val="1"/>
      <w:marLeft w:val="0"/>
      <w:marRight w:val="0"/>
      <w:marTop w:val="0"/>
      <w:marBottom w:val="0"/>
      <w:divBdr>
        <w:top w:val="none" w:sz="0" w:space="0" w:color="auto"/>
        <w:left w:val="none" w:sz="0" w:space="0" w:color="auto"/>
        <w:bottom w:val="none" w:sz="0" w:space="0" w:color="auto"/>
        <w:right w:val="none" w:sz="0" w:space="0" w:color="auto"/>
      </w:divBdr>
    </w:div>
    <w:div w:id="392043352">
      <w:bodyDiv w:val="1"/>
      <w:marLeft w:val="0"/>
      <w:marRight w:val="0"/>
      <w:marTop w:val="0"/>
      <w:marBottom w:val="0"/>
      <w:divBdr>
        <w:top w:val="none" w:sz="0" w:space="0" w:color="auto"/>
        <w:left w:val="none" w:sz="0" w:space="0" w:color="auto"/>
        <w:bottom w:val="none" w:sz="0" w:space="0" w:color="auto"/>
        <w:right w:val="none" w:sz="0" w:space="0" w:color="auto"/>
      </w:divBdr>
      <w:divsChild>
        <w:div w:id="1736196675">
          <w:marLeft w:val="0"/>
          <w:marRight w:val="0"/>
          <w:marTop w:val="0"/>
          <w:marBottom w:val="0"/>
          <w:divBdr>
            <w:top w:val="none" w:sz="0" w:space="0" w:color="auto"/>
            <w:left w:val="none" w:sz="0" w:space="0" w:color="auto"/>
            <w:bottom w:val="none" w:sz="0" w:space="0" w:color="auto"/>
            <w:right w:val="none" w:sz="0" w:space="0" w:color="auto"/>
          </w:divBdr>
          <w:divsChild>
            <w:div w:id="727651182">
              <w:marLeft w:val="0"/>
              <w:marRight w:val="0"/>
              <w:marTop w:val="0"/>
              <w:marBottom w:val="0"/>
              <w:divBdr>
                <w:top w:val="none" w:sz="0" w:space="0" w:color="auto"/>
                <w:left w:val="none" w:sz="0" w:space="0" w:color="auto"/>
                <w:bottom w:val="none" w:sz="0" w:space="0" w:color="auto"/>
                <w:right w:val="none" w:sz="0" w:space="0" w:color="auto"/>
              </w:divBdr>
              <w:divsChild>
                <w:div w:id="129094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859903">
      <w:bodyDiv w:val="1"/>
      <w:marLeft w:val="0"/>
      <w:marRight w:val="0"/>
      <w:marTop w:val="0"/>
      <w:marBottom w:val="0"/>
      <w:divBdr>
        <w:top w:val="none" w:sz="0" w:space="0" w:color="auto"/>
        <w:left w:val="none" w:sz="0" w:space="0" w:color="auto"/>
        <w:bottom w:val="none" w:sz="0" w:space="0" w:color="auto"/>
        <w:right w:val="none" w:sz="0" w:space="0" w:color="auto"/>
      </w:divBdr>
    </w:div>
    <w:div w:id="556017694">
      <w:bodyDiv w:val="1"/>
      <w:marLeft w:val="0"/>
      <w:marRight w:val="0"/>
      <w:marTop w:val="0"/>
      <w:marBottom w:val="0"/>
      <w:divBdr>
        <w:top w:val="none" w:sz="0" w:space="0" w:color="auto"/>
        <w:left w:val="none" w:sz="0" w:space="0" w:color="auto"/>
        <w:bottom w:val="none" w:sz="0" w:space="0" w:color="auto"/>
        <w:right w:val="none" w:sz="0" w:space="0" w:color="auto"/>
      </w:divBdr>
      <w:divsChild>
        <w:div w:id="961689321">
          <w:marLeft w:val="0"/>
          <w:marRight w:val="0"/>
          <w:marTop w:val="0"/>
          <w:marBottom w:val="0"/>
          <w:divBdr>
            <w:top w:val="none" w:sz="0" w:space="0" w:color="auto"/>
            <w:left w:val="none" w:sz="0" w:space="0" w:color="auto"/>
            <w:bottom w:val="none" w:sz="0" w:space="0" w:color="auto"/>
            <w:right w:val="none" w:sz="0" w:space="0" w:color="auto"/>
          </w:divBdr>
          <w:divsChild>
            <w:div w:id="767115186">
              <w:marLeft w:val="0"/>
              <w:marRight w:val="0"/>
              <w:marTop w:val="0"/>
              <w:marBottom w:val="0"/>
              <w:divBdr>
                <w:top w:val="none" w:sz="0" w:space="0" w:color="auto"/>
                <w:left w:val="none" w:sz="0" w:space="0" w:color="auto"/>
                <w:bottom w:val="none" w:sz="0" w:space="0" w:color="auto"/>
                <w:right w:val="none" w:sz="0" w:space="0" w:color="auto"/>
              </w:divBdr>
              <w:divsChild>
                <w:div w:id="159863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333436">
      <w:bodyDiv w:val="1"/>
      <w:marLeft w:val="0"/>
      <w:marRight w:val="0"/>
      <w:marTop w:val="0"/>
      <w:marBottom w:val="0"/>
      <w:divBdr>
        <w:top w:val="none" w:sz="0" w:space="0" w:color="auto"/>
        <w:left w:val="none" w:sz="0" w:space="0" w:color="auto"/>
        <w:bottom w:val="none" w:sz="0" w:space="0" w:color="auto"/>
        <w:right w:val="none" w:sz="0" w:space="0" w:color="auto"/>
      </w:divBdr>
    </w:div>
    <w:div w:id="714238943">
      <w:bodyDiv w:val="1"/>
      <w:marLeft w:val="0"/>
      <w:marRight w:val="0"/>
      <w:marTop w:val="0"/>
      <w:marBottom w:val="0"/>
      <w:divBdr>
        <w:top w:val="none" w:sz="0" w:space="0" w:color="auto"/>
        <w:left w:val="none" w:sz="0" w:space="0" w:color="auto"/>
        <w:bottom w:val="none" w:sz="0" w:space="0" w:color="auto"/>
        <w:right w:val="none" w:sz="0" w:space="0" w:color="auto"/>
      </w:divBdr>
    </w:div>
    <w:div w:id="763188599">
      <w:bodyDiv w:val="1"/>
      <w:marLeft w:val="0"/>
      <w:marRight w:val="0"/>
      <w:marTop w:val="0"/>
      <w:marBottom w:val="0"/>
      <w:divBdr>
        <w:top w:val="none" w:sz="0" w:space="0" w:color="auto"/>
        <w:left w:val="none" w:sz="0" w:space="0" w:color="auto"/>
        <w:bottom w:val="none" w:sz="0" w:space="0" w:color="auto"/>
        <w:right w:val="none" w:sz="0" w:space="0" w:color="auto"/>
      </w:divBdr>
    </w:div>
    <w:div w:id="796022722">
      <w:bodyDiv w:val="1"/>
      <w:marLeft w:val="0"/>
      <w:marRight w:val="0"/>
      <w:marTop w:val="0"/>
      <w:marBottom w:val="0"/>
      <w:divBdr>
        <w:top w:val="none" w:sz="0" w:space="0" w:color="auto"/>
        <w:left w:val="none" w:sz="0" w:space="0" w:color="auto"/>
        <w:bottom w:val="none" w:sz="0" w:space="0" w:color="auto"/>
        <w:right w:val="none" w:sz="0" w:space="0" w:color="auto"/>
      </w:divBdr>
    </w:div>
    <w:div w:id="878055924">
      <w:bodyDiv w:val="1"/>
      <w:marLeft w:val="0"/>
      <w:marRight w:val="0"/>
      <w:marTop w:val="0"/>
      <w:marBottom w:val="0"/>
      <w:divBdr>
        <w:top w:val="none" w:sz="0" w:space="0" w:color="auto"/>
        <w:left w:val="none" w:sz="0" w:space="0" w:color="auto"/>
        <w:bottom w:val="none" w:sz="0" w:space="0" w:color="auto"/>
        <w:right w:val="none" w:sz="0" w:space="0" w:color="auto"/>
      </w:divBdr>
    </w:div>
    <w:div w:id="878320218">
      <w:bodyDiv w:val="1"/>
      <w:marLeft w:val="0"/>
      <w:marRight w:val="0"/>
      <w:marTop w:val="0"/>
      <w:marBottom w:val="0"/>
      <w:divBdr>
        <w:top w:val="none" w:sz="0" w:space="0" w:color="auto"/>
        <w:left w:val="none" w:sz="0" w:space="0" w:color="auto"/>
        <w:bottom w:val="none" w:sz="0" w:space="0" w:color="auto"/>
        <w:right w:val="none" w:sz="0" w:space="0" w:color="auto"/>
      </w:divBdr>
    </w:div>
    <w:div w:id="939023771">
      <w:bodyDiv w:val="1"/>
      <w:marLeft w:val="0"/>
      <w:marRight w:val="0"/>
      <w:marTop w:val="0"/>
      <w:marBottom w:val="0"/>
      <w:divBdr>
        <w:top w:val="none" w:sz="0" w:space="0" w:color="auto"/>
        <w:left w:val="none" w:sz="0" w:space="0" w:color="auto"/>
        <w:bottom w:val="none" w:sz="0" w:space="0" w:color="auto"/>
        <w:right w:val="none" w:sz="0" w:space="0" w:color="auto"/>
      </w:divBdr>
      <w:divsChild>
        <w:div w:id="1558320691">
          <w:marLeft w:val="0"/>
          <w:marRight w:val="0"/>
          <w:marTop w:val="0"/>
          <w:marBottom w:val="0"/>
          <w:divBdr>
            <w:top w:val="none" w:sz="0" w:space="0" w:color="auto"/>
            <w:left w:val="none" w:sz="0" w:space="0" w:color="auto"/>
            <w:bottom w:val="none" w:sz="0" w:space="0" w:color="auto"/>
            <w:right w:val="none" w:sz="0" w:space="0" w:color="auto"/>
          </w:divBdr>
          <w:divsChild>
            <w:div w:id="1125198370">
              <w:marLeft w:val="0"/>
              <w:marRight w:val="0"/>
              <w:marTop w:val="0"/>
              <w:marBottom w:val="0"/>
              <w:divBdr>
                <w:top w:val="none" w:sz="0" w:space="0" w:color="auto"/>
                <w:left w:val="none" w:sz="0" w:space="0" w:color="auto"/>
                <w:bottom w:val="none" w:sz="0" w:space="0" w:color="auto"/>
                <w:right w:val="none" w:sz="0" w:space="0" w:color="auto"/>
              </w:divBdr>
              <w:divsChild>
                <w:div w:id="15513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077217">
      <w:bodyDiv w:val="1"/>
      <w:marLeft w:val="0"/>
      <w:marRight w:val="0"/>
      <w:marTop w:val="0"/>
      <w:marBottom w:val="0"/>
      <w:divBdr>
        <w:top w:val="none" w:sz="0" w:space="0" w:color="auto"/>
        <w:left w:val="none" w:sz="0" w:space="0" w:color="auto"/>
        <w:bottom w:val="none" w:sz="0" w:space="0" w:color="auto"/>
        <w:right w:val="none" w:sz="0" w:space="0" w:color="auto"/>
      </w:divBdr>
    </w:div>
    <w:div w:id="984317584">
      <w:bodyDiv w:val="1"/>
      <w:marLeft w:val="0"/>
      <w:marRight w:val="0"/>
      <w:marTop w:val="0"/>
      <w:marBottom w:val="0"/>
      <w:divBdr>
        <w:top w:val="none" w:sz="0" w:space="0" w:color="auto"/>
        <w:left w:val="none" w:sz="0" w:space="0" w:color="auto"/>
        <w:bottom w:val="none" w:sz="0" w:space="0" w:color="auto"/>
        <w:right w:val="none" w:sz="0" w:space="0" w:color="auto"/>
      </w:divBdr>
    </w:div>
    <w:div w:id="985818920">
      <w:bodyDiv w:val="1"/>
      <w:marLeft w:val="0"/>
      <w:marRight w:val="0"/>
      <w:marTop w:val="0"/>
      <w:marBottom w:val="0"/>
      <w:divBdr>
        <w:top w:val="none" w:sz="0" w:space="0" w:color="auto"/>
        <w:left w:val="none" w:sz="0" w:space="0" w:color="auto"/>
        <w:bottom w:val="none" w:sz="0" w:space="0" w:color="auto"/>
        <w:right w:val="none" w:sz="0" w:space="0" w:color="auto"/>
      </w:divBdr>
      <w:divsChild>
        <w:div w:id="1802381720">
          <w:marLeft w:val="0"/>
          <w:marRight w:val="0"/>
          <w:marTop w:val="0"/>
          <w:marBottom w:val="0"/>
          <w:divBdr>
            <w:top w:val="none" w:sz="0" w:space="0" w:color="auto"/>
            <w:left w:val="none" w:sz="0" w:space="0" w:color="auto"/>
            <w:bottom w:val="none" w:sz="0" w:space="0" w:color="auto"/>
            <w:right w:val="none" w:sz="0" w:space="0" w:color="auto"/>
          </w:divBdr>
          <w:divsChild>
            <w:div w:id="980885636">
              <w:marLeft w:val="0"/>
              <w:marRight w:val="0"/>
              <w:marTop w:val="0"/>
              <w:marBottom w:val="0"/>
              <w:divBdr>
                <w:top w:val="none" w:sz="0" w:space="0" w:color="auto"/>
                <w:left w:val="none" w:sz="0" w:space="0" w:color="auto"/>
                <w:bottom w:val="none" w:sz="0" w:space="0" w:color="auto"/>
                <w:right w:val="none" w:sz="0" w:space="0" w:color="auto"/>
              </w:divBdr>
              <w:divsChild>
                <w:div w:id="165209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18718">
      <w:bodyDiv w:val="1"/>
      <w:marLeft w:val="0"/>
      <w:marRight w:val="0"/>
      <w:marTop w:val="0"/>
      <w:marBottom w:val="0"/>
      <w:divBdr>
        <w:top w:val="none" w:sz="0" w:space="0" w:color="auto"/>
        <w:left w:val="none" w:sz="0" w:space="0" w:color="auto"/>
        <w:bottom w:val="none" w:sz="0" w:space="0" w:color="auto"/>
        <w:right w:val="none" w:sz="0" w:space="0" w:color="auto"/>
      </w:divBdr>
    </w:div>
    <w:div w:id="1154487581">
      <w:bodyDiv w:val="1"/>
      <w:marLeft w:val="0"/>
      <w:marRight w:val="0"/>
      <w:marTop w:val="0"/>
      <w:marBottom w:val="0"/>
      <w:divBdr>
        <w:top w:val="none" w:sz="0" w:space="0" w:color="auto"/>
        <w:left w:val="none" w:sz="0" w:space="0" w:color="auto"/>
        <w:bottom w:val="none" w:sz="0" w:space="0" w:color="auto"/>
        <w:right w:val="none" w:sz="0" w:space="0" w:color="auto"/>
      </w:divBdr>
    </w:div>
    <w:div w:id="1176112112">
      <w:bodyDiv w:val="1"/>
      <w:marLeft w:val="0"/>
      <w:marRight w:val="0"/>
      <w:marTop w:val="0"/>
      <w:marBottom w:val="0"/>
      <w:divBdr>
        <w:top w:val="none" w:sz="0" w:space="0" w:color="auto"/>
        <w:left w:val="none" w:sz="0" w:space="0" w:color="auto"/>
        <w:bottom w:val="none" w:sz="0" w:space="0" w:color="auto"/>
        <w:right w:val="none" w:sz="0" w:space="0" w:color="auto"/>
      </w:divBdr>
    </w:div>
    <w:div w:id="1203900278">
      <w:bodyDiv w:val="1"/>
      <w:marLeft w:val="0"/>
      <w:marRight w:val="0"/>
      <w:marTop w:val="0"/>
      <w:marBottom w:val="0"/>
      <w:divBdr>
        <w:top w:val="none" w:sz="0" w:space="0" w:color="auto"/>
        <w:left w:val="none" w:sz="0" w:space="0" w:color="auto"/>
        <w:bottom w:val="none" w:sz="0" w:space="0" w:color="auto"/>
        <w:right w:val="none" w:sz="0" w:space="0" w:color="auto"/>
      </w:divBdr>
    </w:div>
    <w:div w:id="1222791996">
      <w:bodyDiv w:val="1"/>
      <w:marLeft w:val="0"/>
      <w:marRight w:val="0"/>
      <w:marTop w:val="0"/>
      <w:marBottom w:val="0"/>
      <w:divBdr>
        <w:top w:val="none" w:sz="0" w:space="0" w:color="auto"/>
        <w:left w:val="none" w:sz="0" w:space="0" w:color="auto"/>
        <w:bottom w:val="none" w:sz="0" w:space="0" w:color="auto"/>
        <w:right w:val="none" w:sz="0" w:space="0" w:color="auto"/>
      </w:divBdr>
    </w:div>
    <w:div w:id="1277759303">
      <w:bodyDiv w:val="1"/>
      <w:marLeft w:val="0"/>
      <w:marRight w:val="0"/>
      <w:marTop w:val="0"/>
      <w:marBottom w:val="0"/>
      <w:divBdr>
        <w:top w:val="none" w:sz="0" w:space="0" w:color="auto"/>
        <w:left w:val="none" w:sz="0" w:space="0" w:color="auto"/>
        <w:bottom w:val="none" w:sz="0" w:space="0" w:color="auto"/>
        <w:right w:val="none" w:sz="0" w:space="0" w:color="auto"/>
      </w:divBdr>
    </w:div>
    <w:div w:id="1297183143">
      <w:bodyDiv w:val="1"/>
      <w:marLeft w:val="0"/>
      <w:marRight w:val="0"/>
      <w:marTop w:val="0"/>
      <w:marBottom w:val="0"/>
      <w:divBdr>
        <w:top w:val="none" w:sz="0" w:space="0" w:color="auto"/>
        <w:left w:val="none" w:sz="0" w:space="0" w:color="auto"/>
        <w:bottom w:val="none" w:sz="0" w:space="0" w:color="auto"/>
        <w:right w:val="none" w:sz="0" w:space="0" w:color="auto"/>
      </w:divBdr>
    </w:div>
    <w:div w:id="1511413360">
      <w:bodyDiv w:val="1"/>
      <w:marLeft w:val="0"/>
      <w:marRight w:val="0"/>
      <w:marTop w:val="0"/>
      <w:marBottom w:val="0"/>
      <w:divBdr>
        <w:top w:val="none" w:sz="0" w:space="0" w:color="auto"/>
        <w:left w:val="none" w:sz="0" w:space="0" w:color="auto"/>
        <w:bottom w:val="none" w:sz="0" w:space="0" w:color="auto"/>
        <w:right w:val="none" w:sz="0" w:space="0" w:color="auto"/>
      </w:divBdr>
    </w:div>
    <w:div w:id="1621373833">
      <w:bodyDiv w:val="1"/>
      <w:marLeft w:val="0"/>
      <w:marRight w:val="0"/>
      <w:marTop w:val="0"/>
      <w:marBottom w:val="0"/>
      <w:divBdr>
        <w:top w:val="none" w:sz="0" w:space="0" w:color="auto"/>
        <w:left w:val="none" w:sz="0" w:space="0" w:color="auto"/>
        <w:bottom w:val="none" w:sz="0" w:space="0" w:color="auto"/>
        <w:right w:val="none" w:sz="0" w:space="0" w:color="auto"/>
      </w:divBdr>
    </w:div>
    <w:div w:id="1717318937">
      <w:bodyDiv w:val="1"/>
      <w:marLeft w:val="0"/>
      <w:marRight w:val="0"/>
      <w:marTop w:val="0"/>
      <w:marBottom w:val="0"/>
      <w:divBdr>
        <w:top w:val="none" w:sz="0" w:space="0" w:color="auto"/>
        <w:left w:val="none" w:sz="0" w:space="0" w:color="auto"/>
        <w:bottom w:val="none" w:sz="0" w:space="0" w:color="auto"/>
        <w:right w:val="none" w:sz="0" w:space="0" w:color="auto"/>
      </w:divBdr>
    </w:div>
    <w:div w:id="1742604896">
      <w:bodyDiv w:val="1"/>
      <w:marLeft w:val="0"/>
      <w:marRight w:val="0"/>
      <w:marTop w:val="0"/>
      <w:marBottom w:val="0"/>
      <w:divBdr>
        <w:top w:val="none" w:sz="0" w:space="0" w:color="auto"/>
        <w:left w:val="none" w:sz="0" w:space="0" w:color="auto"/>
        <w:bottom w:val="none" w:sz="0" w:space="0" w:color="auto"/>
        <w:right w:val="none" w:sz="0" w:space="0" w:color="auto"/>
      </w:divBdr>
    </w:div>
    <w:div w:id="1841967314">
      <w:bodyDiv w:val="1"/>
      <w:marLeft w:val="0"/>
      <w:marRight w:val="0"/>
      <w:marTop w:val="0"/>
      <w:marBottom w:val="0"/>
      <w:divBdr>
        <w:top w:val="none" w:sz="0" w:space="0" w:color="auto"/>
        <w:left w:val="none" w:sz="0" w:space="0" w:color="auto"/>
        <w:bottom w:val="none" w:sz="0" w:space="0" w:color="auto"/>
        <w:right w:val="none" w:sz="0" w:space="0" w:color="auto"/>
      </w:divBdr>
    </w:div>
    <w:div w:id="1856261492">
      <w:bodyDiv w:val="1"/>
      <w:marLeft w:val="0"/>
      <w:marRight w:val="0"/>
      <w:marTop w:val="0"/>
      <w:marBottom w:val="0"/>
      <w:divBdr>
        <w:top w:val="none" w:sz="0" w:space="0" w:color="auto"/>
        <w:left w:val="none" w:sz="0" w:space="0" w:color="auto"/>
        <w:bottom w:val="none" w:sz="0" w:space="0" w:color="auto"/>
        <w:right w:val="none" w:sz="0" w:space="0" w:color="auto"/>
      </w:divBdr>
    </w:div>
    <w:div w:id="1984191806">
      <w:bodyDiv w:val="1"/>
      <w:marLeft w:val="0"/>
      <w:marRight w:val="0"/>
      <w:marTop w:val="0"/>
      <w:marBottom w:val="0"/>
      <w:divBdr>
        <w:top w:val="none" w:sz="0" w:space="0" w:color="auto"/>
        <w:left w:val="none" w:sz="0" w:space="0" w:color="auto"/>
        <w:bottom w:val="none" w:sz="0" w:space="0" w:color="auto"/>
        <w:right w:val="none" w:sz="0" w:space="0" w:color="auto"/>
      </w:divBdr>
      <w:divsChild>
        <w:div w:id="1684283384">
          <w:marLeft w:val="0"/>
          <w:marRight w:val="0"/>
          <w:marTop w:val="0"/>
          <w:marBottom w:val="0"/>
          <w:divBdr>
            <w:top w:val="none" w:sz="0" w:space="0" w:color="auto"/>
            <w:left w:val="none" w:sz="0" w:space="0" w:color="auto"/>
            <w:bottom w:val="none" w:sz="0" w:space="0" w:color="auto"/>
            <w:right w:val="none" w:sz="0" w:space="0" w:color="auto"/>
          </w:divBdr>
          <w:divsChild>
            <w:div w:id="831683145">
              <w:marLeft w:val="0"/>
              <w:marRight w:val="0"/>
              <w:marTop w:val="0"/>
              <w:marBottom w:val="0"/>
              <w:divBdr>
                <w:top w:val="none" w:sz="0" w:space="0" w:color="auto"/>
                <w:left w:val="none" w:sz="0" w:space="0" w:color="auto"/>
                <w:bottom w:val="none" w:sz="0" w:space="0" w:color="auto"/>
                <w:right w:val="none" w:sz="0" w:space="0" w:color="auto"/>
              </w:divBdr>
              <w:divsChild>
                <w:div w:id="12193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128159">
      <w:bodyDiv w:val="1"/>
      <w:marLeft w:val="0"/>
      <w:marRight w:val="0"/>
      <w:marTop w:val="0"/>
      <w:marBottom w:val="0"/>
      <w:divBdr>
        <w:top w:val="none" w:sz="0" w:space="0" w:color="auto"/>
        <w:left w:val="none" w:sz="0" w:space="0" w:color="auto"/>
        <w:bottom w:val="none" w:sz="0" w:space="0" w:color="auto"/>
        <w:right w:val="none" w:sz="0" w:space="0" w:color="auto"/>
      </w:divBdr>
      <w:divsChild>
        <w:div w:id="1965576064">
          <w:marLeft w:val="0"/>
          <w:marRight w:val="0"/>
          <w:marTop w:val="0"/>
          <w:marBottom w:val="0"/>
          <w:divBdr>
            <w:top w:val="none" w:sz="0" w:space="0" w:color="auto"/>
            <w:left w:val="none" w:sz="0" w:space="0" w:color="auto"/>
            <w:bottom w:val="none" w:sz="0" w:space="0" w:color="auto"/>
            <w:right w:val="none" w:sz="0" w:space="0" w:color="auto"/>
          </w:divBdr>
          <w:divsChild>
            <w:div w:id="1160150618">
              <w:marLeft w:val="0"/>
              <w:marRight w:val="0"/>
              <w:marTop w:val="0"/>
              <w:marBottom w:val="0"/>
              <w:divBdr>
                <w:top w:val="none" w:sz="0" w:space="0" w:color="auto"/>
                <w:left w:val="none" w:sz="0" w:space="0" w:color="auto"/>
                <w:bottom w:val="none" w:sz="0" w:space="0" w:color="auto"/>
                <w:right w:val="none" w:sz="0" w:space="0" w:color="auto"/>
              </w:divBdr>
              <w:divsChild>
                <w:div w:id="10731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022800">
      <w:bodyDiv w:val="1"/>
      <w:marLeft w:val="0"/>
      <w:marRight w:val="0"/>
      <w:marTop w:val="0"/>
      <w:marBottom w:val="0"/>
      <w:divBdr>
        <w:top w:val="none" w:sz="0" w:space="0" w:color="auto"/>
        <w:left w:val="none" w:sz="0" w:space="0" w:color="auto"/>
        <w:bottom w:val="none" w:sz="0" w:space="0" w:color="auto"/>
        <w:right w:val="none" w:sz="0" w:space="0" w:color="auto"/>
      </w:divBdr>
    </w:div>
    <w:div w:id="2034265585">
      <w:bodyDiv w:val="1"/>
      <w:marLeft w:val="0"/>
      <w:marRight w:val="0"/>
      <w:marTop w:val="0"/>
      <w:marBottom w:val="0"/>
      <w:divBdr>
        <w:top w:val="none" w:sz="0" w:space="0" w:color="auto"/>
        <w:left w:val="none" w:sz="0" w:space="0" w:color="auto"/>
        <w:bottom w:val="none" w:sz="0" w:space="0" w:color="auto"/>
        <w:right w:val="none" w:sz="0" w:space="0" w:color="auto"/>
      </w:divBdr>
    </w:div>
    <w:div w:id="2042437256">
      <w:bodyDiv w:val="1"/>
      <w:marLeft w:val="0"/>
      <w:marRight w:val="0"/>
      <w:marTop w:val="0"/>
      <w:marBottom w:val="0"/>
      <w:divBdr>
        <w:top w:val="none" w:sz="0" w:space="0" w:color="auto"/>
        <w:left w:val="none" w:sz="0" w:space="0" w:color="auto"/>
        <w:bottom w:val="none" w:sz="0" w:space="0" w:color="auto"/>
        <w:right w:val="none" w:sz="0" w:space="0" w:color="auto"/>
      </w:divBdr>
    </w:div>
    <w:div w:id="2062710479">
      <w:bodyDiv w:val="1"/>
      <w:marLeft w:val="0"/>
      <w:marRight w:val="0"/>
      <w:marTop w:val="0"/>
      <w:marBottom w:val="0"/>
      <w:divBdr>
        <w:top w:val="none" w:sz="0" w:space="0" w:color="auto"/>
        <w:left w:val="none" w:sz="0" w:space="0" w:color="auto"/>
        <w:bottom w:val="none" w:sz="0" w:space="0" w:color="auto"/>
        <w:right w:val="none" w:sz="0" w:space="0" w:color="auto"/>
      </w:divBdr>
    </w:div>
    <w:div w:id="2064061738">
      <w:bodyDiv w:val="1"/>
      <w:marLeft w:val="0"/>
      <w:marRight w:val="0"/>
      <w:marTop w:val="0"/>
      <w:marBottom w:val="0"/>
      <w:divBdr>
        <w:top w:val="none" w:sz="0" w:space="0" w:color="auto"/>
        <w:left w:val="none" w:sz="0" w:space="0" w:color="auto"/>
        <w:bottom w:val="none" w:sz="0" w:space="0" w:color="auto"/>
        <w:right w:val="none" w:sz="0" w:space="0" w:color="auto"/>
      </w:divBdr>
    </w:div>
    <w:div w:id="20848339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gic-lantern/SoftwareEngineeringPrinciple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CUD2V/pccc"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81FC2-BD79-1544-8EF5-C883ABA88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8</TotalTime>
  <Pages>25</Pages>
  <Words>19744</Words>
  <Characters>112545</Characters>
  <Application>Microsoft Office Word</Application>
  <DocSecurity>0</DocSecurity>
  <Lines>937</Lines>
  <Paragraphs>264</Paragraphs>
  <ScaleCrop>false</ScaleCrop>
  <HeadingPairs>
    <vt:vector size="2" baseType="variant">
      <vt:variant>
        <vt:lpstr>Title</vt:lpstr>
      </vt:variant>
      <vt:variant>
        <vt:i4>1</vt:i4>
      </vt:variant>
    </vt:vector>
  </HeadingPairs>
  <TitlesOfParts>
    <vt:vector size="1" baseType="lpstr">
      <vt:lpstr>Software engineering principles applied to research software</vt:lpstr>
    </vt:vector>
  </TitlesOfParts>
  <Company/>
  <LinksUpToDate>false</LinksUpToDate>
  <CharactersWithSpaces>13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principles applied to research software</dc:title>
  <dc:creator>Seth Russell</dc:creator>
  <cp:lastModifiedBy>Russell, Seth</cp:lastModifiedBy>
  <cp:revision>84</cp:revision>
  <dcterms:created xsi:type="dcterms:W3CDTF">2018-04-13T17:48:00Z</dcterms:created>
  <dcterms:modified xsi:type="dcterms:W3CDTF">2018-10-0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1"&gt;&lt;session id="LOs8p3F2"/&gt;&lt;style id="http://www.zotero.org/styles/vancouver" locale="en-US" hasBibliography="1" bibliographyStyleHasBeenSet="1"/&gt;&lt;prefs&gt;&lt;pref name="fieldType" value="Field"/&gt;&lt;pref name="dontAs</vt:lpwstr>
  </property>
  <property fmtid="{D5CDD505-2E9C-101B-9397-08002B2CF9AE}" pid="3" name="ZOTERO_PREF_2">
    <vt:lpwstr>kDelayCitationUpdates" value="true"/&gt;&lt;/prefs&gt;&lt;/data&gt;</vt:lpwstr>
  </property>
</Properties>
</file>